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5033D4" w14:textId="77777777" w:rsidR="001A68DC" w:rsidRDefault="001A68DC" w:rsidP="00A70763">
      <w:pPr>
        <w:pStyle w:val="Title"/>
      </w:pPr>
    </w:p>
    <w:p w14:paraId="286AF3B8" w14:textId="77777777" w:rsidR="00C7491C" w:rsidRDefault="00C7491C" w:rsidP="00A70763">
      <w:pPr>
        <w:pStyle w:val="Title"/>
      </w:pPr>
    </w:p>
    <w:p w14:paraId="002A0BB8" w14:textId="262CFEA2" w:rsidR="009A2533" w:rsidRDefault="004219B1" w:rsidP="00A70763">
      <w:pPr>
        <w:pStyle w:val="Title"/>
      </w:pPr>
      <w:r>
        <w:t>I</w:t>
      </w:r>
      <w:r w:rsidR="009A2533">
        <w:t>mport licence application</w:t>
      </w:r>
    </w:p>
    <w:p w14:paraId="485DDAC8" w14:textId="77777777" w:rsidR="00C7491C" w:rsidRPr="00A66FD4" w:rsidRDefault="00C7491C" w:rsidP="00C7491C">
      <w:pPr>
        <w:pStyle w:val="Subheading"/>
      </w:pPr>
      <w:r>
        <w:t>Licence application form for e</w:t>
      </w:r>
      <w:r w:rsidRPr="00A66FD4">
        <w:t xml:space="preserve">stablishments in Great Britain </w:t>
      </w:r>
      <w:r>
        <w:t>importing</w:t>
      </w:r>
      <w:r w:rsidRPr="00A66FD4">
        <w:t xml:space="preserve"> tissues and cells for Human Application from suppliers based in the European Economic Area</w:t>
      </w:r>
    </w:p>
    <w:p w14:paraId="2A935951" w14:textId="77777777" w:rsidR="00C7491C" w:rsidRDefault="00C7491C" w:rsidP="00C7491C">
      <w:pPr>
        <w:pStyle w:val="Subheading"/>
      </w:pPr>
    </w:p>
    <w:p w14:paraId="44371716" w14:textId="7553CAAE" w:rsidR="00D15469" w:rsidRPr="00C7491C" w:rsidRDefault="009A2533" w:rsidP="00C7491C">
      <w:pPr>
        <w:pStyle w:val="Heading1"/>
      </w:pPr>
      <w:r w:rsidRPr="00C7491C">
        <w:t>Who should use this form?</w:t>
      </w:r>
    </w:p>
    <w:p w14:paraId="04CFB032" w14:textId="0E999364" w:rsidR="00F22D89" w:rsidRDefault="00D15469" w:rsidP="00D15469">
      <w:pPr>
        <w:spacing w:before="240" w:after="240"/>
      </w:pPr>
      <w:r w:rsidRPr="00D15469">
        <w:t xml:space="preserve">This licence application form is intended </w:t>
      </w:r>
      <w:r w:rsidR="009A1DBA">
        <w:t>to be used</w:t>
      </w:r>
      <w:r w:rsidRPr="00D15469">
        <w:t xml:space="preserve"> by establishments based in </w:t>
      </w:r>
      <w:r w:rsidR="009754F1">
        <w:t xml:space="preserve">Great Britain (GB) </w:t>
      </w:r>
      <w:r w:rsidRPr="00D15469">
        <w:t xml:space="preserve">receiving tissues and cells for human application from </w:t>
      </w:r>
      <w:r w:rsidR="009754F1">
        <w:t>suppliers based in the European Economic Area (EEA).</w:t>
      </w:r>
    </w:p>
    <w:p w14:paraId="34B827AA" w14:textId="0592731C" w:rsidR="00A15BEC" w:rsidRPr="00A15BEC" w:rsidRDefault="00A15BEC" w:rsidP="00F416BD">
      <w:pPr>
        <w:spacing w:before="240" w:after="240"/>
      </w:pPr>
      <w:r w:rsidRPr="00A15BEC">
        <w:t>Human application means using human tissues or cells on or in a human recipient, including use in extracorporeal applications. It excludes the use of an autologous graft within the same surgical procedure.</w:t>
      </w:r>
    </w:p>
    <w:p w14:paraId="23EFE345" w14:textId="27314DF7" w:rsidR="00A15BEC" w:rsidRDefault="00F22D89" w:rsidP="00A15BEC">
      <w:pPr>
        <w:spacing w:before="240" w:after="240"/>
      </w:pPr>
      <w:r>
        <w:t xml:space="preserve">This form is for import </w:t>
      </w:r>
      <w:r w:rsidR="009A1DBA">
        <w:t xml:space="preserve">applications </w:t>
      </w:r>
      <w:r>
        <w:t xml:space="preserve">only. </w:t>
      </w:r>
      <w:r w:rsidRPr="00D15469">
        <w:t xml:space="preserve">If you undertake, or intend to undertake, any other activities with tissues or cells for human application (such as the storage of cellular products for more than 48 hours, onward distribution, export, procurement, testing or processing), </w:t>
      </w:r>
      <w:r w:rsidR="00A15BEC">
        <w:t xml:space="preserve">and do not currently hold a licence for these activities, </w:t>
      </w:r>
      <w:r w:rsidRPr="00D15469">
        <w:t xml:space="preserve">please get in touch via </w:t>
      </w:r>
      <w:hyperlink r:id="rId11" w:history="1">
        <w:r w:rsidR="006F7FF6" w:rsidRPr="006F7FF6">
          <w:rPr>
            <w:rStyle w:val="Hyperlink"/>
          </w:rPr>
          <w:t>licensing@hta.gov.uk</w:t>
        </w:r>
      </w:hyperlink>
      <w:r w:rsidRPr="00D15469">
        <w:t xml:space="preserve"> to discuss your requirements.</w:t>
      </w:r>
    </w:p>
    <w:p w14:paraId="6948E03A" w14:textId="257566A7" w:rsidR="009A2533" w:rsidRPr="00C7491C" w:rsidRDefault="00BF3BC3" w:rsidP="00C7491C">
      <w:pPr>
        <w:pStyle w:val="Heading1"/>
      </w:pPr>
      <w:r w:rsidRPr="00C7491C">
        <w:t>L</w:t>
      </w:r>
      <w:r w:rsidR="009A2533" w:rsidRPr="00C7491C">
        <w:t>icensing requirement</w:t>
      </w:r>
    </w:p>
    <w:p w14:paraId="0D2C3332" w14:textId="2DFDA7B5" w:rsidR="00A15BEC" w:rsidRPr="00A15BEC" w:rsidRDefault="00A15BEC" w:rsidP="009A2533">
      <w:pPr>
        <w:pStyle w:val="NormalWeb"/>
        <w:shd w:val="clear" w:color="auto" w:fill="FFFFFF"/>
        <w:spacing w:before="240" w:beforeAutospacing="0" w:after="240" w:afterAutospacing="0" w:line="276" w:lineRule="auto"/>
        <w:rPr>
          <w:rFonts w:ascii="Arial" w:hAnsi="Arial" w:cs="Arial"/>
        </w:rPr>
      </w:pPr>
      <w:r w:rsidRPr="00A15BEC">
        <w:rPr>
          <w:rFonts w:ascii="Arial" w:hAnsi="Arial" w:cs="Arial"/>
        </w:rPr>
        <w:t>Under the Human Tissue (Quality and Safety for Human Application) Regulations 2007</w:t>
      </w:r>
      <w:r>
        <w:rPr>
          <w:rFonts w:ascii="Arial" w:hAnsi="Arial" w:cs="Arial"/>
        </w:rPr>
        <w:t xml:space="preserve"> as amended</w:t>
      </w:r>
      <w:r w:rsidRPr="00A15BEC">
        <w:rPr>
          <w:rFonts w:ascii="Arial" w:hAnsi="Arial" w:cs="Arial"/>
        </w:rPr>
        <w:t xml:space="preserve"> (</w:t>
      </w:r>
      <w:r>
        <w:rPr>
          <w:rFonts w:ascii="Arial" w:hAnsi="Arial" w:cs="Arial"/>
        </w:rPr>
        <w:t xml:space="preserve">the </w:t>
      </w:r>
      <w:r w:rsidRPr="00A15BEC">
        <w:rPr>
          <w:rFonts w:ascii="Arial" w:hAnsi="Arial" w:cs="Arial"/>
        </w:rPr>
        <w:t>Q&amp;S Regulations), the HTA licenses and inspects establishments that undertake the procurement, testing, processing, storage, distribution, import and export of tissues and cells for human application.</w:t>
      </w:r>
    </w:p>
    <w:p w14:paraId="108A01E2" w14:textId="799A5ED5" w:rsidR="00A15BEC" w:rsidRDefault="009A2533" w:rsidP="009A2533">
      <w:pPr>
        <w:pStyle w:val="NormalWeb"/>
        <w:shd w:val="clear" w:color="auto" w:fill="FFFFFF"/>
        <w:spacing w:before="240" w:beforeAutospacing="0" w:after="240" w:afterAutospacing="0" w:line="276" w:lineRule="auto"/>
        <w:rPr>
          <w:rFonts w:ascii="Arial" w:hAnsi="Arial" w:cs="Arial"/>
        </w:rPr>
      </w:pPr>
      <w:r w:rsidRPr="00D15469">
        <w:rPr>
          <w:rFonts w:ascii="Arial" w:hAnsi="Arial" w:cs="Arial"/>
        </w:rPr>
        <w:t xml:space="preserve">As set out in published GOV.UK </w:t>
      </w:r>
      <w:hyperlink r:id="rId12" w:history="1">
        <w:r w:rsidRPr="00D15469">
          <w:rPr>
            <w:rStyle w:val="Hyperlink"/>
            <w:rFonts w:ascii="Arial" w:eastAsiaTheme="majorEastAsia" w:hAnsi="Arial" w:cs="Arial"/>
          </w:rPr>
          <w:t>guidance on the quality and safety of human organs, tissues and cells</w:t>
        </w:r>
      </w:hyperlink>
      <w:r w:rsidRPr="00D15469">
        <w:rPr>
          <w:rFonts w:ascii="Arial" w:hAnsi="Arial" w:cs="Arial"/>
        </w:rPr>
        <w:t xml:space="preserve">, </w:t>
      </w:r>
      <w:r>
        <w:rPr>
          <w:rFonts w:ascii="Arial" w:hAnsi="Arial" w:cs="Arial"/>
        </w:rPr>
        <w:t xml:space="preserve">suppliers </w:t>
      </w:r>
      <w:r w:rsidR="00103E88">
        <w:rPr>
          <w:rFonts w:ascii="Arial" w:hAnsi="Arial" w:cs="Arial"/>
        </w:rPr>
        <w:t xml:space="preserve">of human tissues and cells for human application </w:t>
      </w:r>
      <w:r>
        <w:rPr>
          <w:rFonts w:ascii="Arial" w:hAnsi="Arial" w:cs="Arial"/>
        </w:rPr>
        <w:t>from outside the United Kingdom (UK) must be treated as third country suppliers (3CSs)</w:t>
      </w:r>
      <w:r w:rsidR="00A15BEC">
        <w:rPr>
          <w:rFonts w:ascii="Arial" w:hAnsi="Arial" w:cs="Arial"/>
        </w:rPr>
        <w:t xml:space="preserve">. </w:t>
      </w:r>
    </w:p>
    <w:p w14:paraId="500BDF96" w14:textId="068C9B06" w:rsidR="009A2533" w:rsidRPr="00D15469" w:rsidRDefault="009A2533" w:rsidP="009A2533">
      <w:pPr>
        <w:pStyle w:val="NormalWeb"/>
        <w:shd w:val="clear" w:color="auto" w:fill="FFFFFF"/>
        <w:spacing w:before="240" w:beforeAutospacing="0" w:after="240" w:afterAutospacing="0" w:line="276" w:lineRule="auto"/>
        <w:rPr>
          <w:rFonts w:ascii="Arial" w:hAnsi="Arial" w:cs="Arial"/>
          <w:color w:val="0B0C0C"/>
        </w:rPr>
      </w:pPr>
      <w:r>
        <w:rPr>
          <w:rFonts w:ascii="Arial" w:hAnsi="Arial" w:cs="Arial"/>
        </w:rPr>
        <w:t xml:space="preserve">This means that </w:t>
      </w:r>
      <w:r w:rsidRPr="00D15469">
        <w:rPr>
          <w:rFonts w:ascii="Arial" w:hAnsi="Arial" w:cs="Arial"/>
          <w:color w:val="0B0C0C"/>
        </w:rPr>
        <w:t xml:space="preserve">if you receive tissues or cells from </w:t>
      </w:r>
      <w:r>
        <w:rPr>
          <w:rFonts w:ascii="Arial" w:hAnsi="Arial" w:cs="Arial"/>
          <w:color w:val="0B0C0C"/>
        </w:rPr>
        <w:t>a supplier based in the EEA</w:t>
      </w:r>
      <w:r w:rsidR="00A15BEC">
        <w:rPr>
          <w:rFonts w:ascii="Arial" w:hAnsi="Arial" w:cs="Arial"/>
          <w:color w:val="0B0C0C"/>
        </w:rPr>
        <w:t xml:space="preserve"> from 1 July 2021</w:t>
      </w:r>
      <w:r>
        <w:rPr>
          <w:rFonts w:ascii="Arial" w:hAnsi="Arial" w:cs="Arial"/>
          <w:color w:val="0B0C0C"/>
        </w:rPr>
        <w:t xml:space="preserve">, </w:t>
      </w:r>
      <w:r w:rsidRPr="00D15469">
        <w:rPr>
          <w:rFonts w:ascii="Arial" w:hAnsi="Arial" w:cs="Arial"/>
          <w:color w:val="0B0C0C"/>
        </w:rPr>
        <w:t>you will need:</w:t>
      </w:r>
    </w:p>
    <w:p w14:paraId="728D5648" w14:textId="78A4ED47" w:rsidR="009A2533" w:rsidRPr="00D15469" w:rsidRDefault="009A2533" w:rsidP="009A2533">
      <w:pPr>
        <w:numPr>
          <w:ilvl w:val="0"/>
          <w:numId w:val="1"/>
        </w:numPr>
        <w:shd w:val="clear" w:color="auto" w:fill="FFFFFF"/>
        <w:spacing w:before="240" w:after="240" w:line="276" w:lineRule="auto"/>
        <w:ind w:left="301" w:firstLine="692"/>
        <w:contextualSpacing/>
        <w:rPr>
          <w:rFonts w:eastAsia="Times New Roman"/>
          <w:color w:val="0B0C0C"/>
          <w:lang w:eastAsia="en-GB"/>
        </w:rPr>
      </w:pPr>
      <w:r w:rsidRPr="00D15469">
        <w:rPr>
          <w:rFonts w:eastAsia="Times New Roman"/>
          <w:color w:val="0B0C0C"/>
          <w:lang w:eastAsia="en-GB"/>
        </w:rPr>
        <w:t>an import licence</w:t>
      </w:r>
      <w:r w:rsidR="00F416BD">
        <w:rPr>
          <w:rFonts w:eastAsia="Times New Roman"/>
          <w:color w:val="0B0C0C"/>
          <w:lang w:eastAsia="en-GB"/>
        </w:rPr>
        <w:t xml:space="preserve"> from the HTA</w:t>
      </w:r>
      <w:r w:rsidRPr="00D15469">
        <w:rPr>
          <w:rFonts w:eastAsia="Times New Roman"/>
          <w:color w:val="0B0C0C"/>
          <w:lang w:eastAsia="en-GB"/>
        </w:rPr>
        <w:t>; and</w:t>
      </w:r>
      <w:r w:rsidR="00F416BD">
        <w:rPr>
          <w:rFonts w:eastAsia="Times New Roman"/>
          <w:color w:val="0B0C0C"/>
          <w:lang w:eastAsia="en-GB"/>
        </w:rPr>
        <w:t>,</w:t>
      </w:r>
    </w:p>
    <w:p w14:paraId="3333EB5D" w14:textId="77777777" w:rsidR="009A2533" w:rsidRDefault="009A2533" w:rsidP="009A2533">
      <w:pPr>
        <w:numPr>
          <w:ilvl w:val="0"/>
          <w:numId w:val="1"/>
        </w:numPr>
        <w:shd w:val="clear" w:color="auto" w:fill="FFFFFF"/>
        <w:spacing w:before="240" w:after="240" w:line="276" w:lineRule="auto"/>
        <w:ind w:left="301" w:firstLine="692"/>
        <w:contextualSpacing/>
        <w:rPr>
          <w:rFonts w:eastAsia="Times New Roman"/>
          <w:color w:val="0B0C0C"/>
          <w:lang w:eastAsia="en-GB"/>
        </w:rPr>
      </w:pPr>
      <w:r w:rsidRPr="00D15469">
        <w:rPr>
          <w:rFonts w:eastAsia="Times New Roman"/>
          <w:color w:val="0B0C0C"/>
          <w:lang w:eastAsia="en-GB"/>
        </w:rPr>
        <w:t xml:space="preserve">an import agreement with the supplier in </w:t>
      </w:r>
      <w:r>
        <w:rPr>
          <w:rFonts w:eastAsia="Times New Roman"/>
          <w:color w:val="0B0C0C"/>
          <w:lang w:eastAsia="en-GB"/>
        </w:rPr>
        <w:t>the EEA</w:t>
      </w:r>
      <w:r w:rsidRPr="00D15469">
        <w:rPr>
          <w:rFonts w:eastAsia="Times New Roman"/>
          <w:color w:val="0B0C0C"/>
          <w:lang w:eastAsia="en-GB"/>
        </w:rPr>
        <w:t xml:space="preserve">. </w:t>
      </w:r>
    </w:p>
    <w:p w14:paraId="4BF5197D" w14:textId="77777777" w:rsidR="009A1DBA" w:rsidRDefault="009A1DBA">
      <w:pPr>
        <w:rPr>
          <w:rFonts w:eastAsia="Times New Roman" w:cstheme="majorBidi"/>
          <w:b/>
          <w:bCs/>
          <w:sz w:val="28"/>
          <w:szCs w:val="28"/>
          <w:lang w:eastAsia="en-GB"/>
        </w:rPr>
      </w:pPr>
      <w:r>
        <w:rPr>
          <w:rFonts w:eastAsia="Times New Roman"/>
          <w:lang w:eastAsia="en-GB"/>
        </w:rPr>
        <w:br w:type="page"/>
      </w:r>
    </w:p>
    <w:p w14:paraId="7612582C" w14:textId="382435E5" w:rsidR="009A1DBA" w:rsidRPr="00C7491C" w:rsidRDefault="009A1DBA" w:rsidP="00C7491C">
      <w:pPr>
        <w:pStyle w:val="Heading1"/>
      </w:pPr>
      <w:r w:rsidRPr="00C7491C">
        <w:lastRenderedPageBreak/>
        <w:t>Suppliers</w:t>
      </w:r>
    </w:p>
    <w:p w14:paraId="62229F85" w14:textId="77777777" w:rsidR="009A1DBA" w:rsidRDefault="009A1DBA" w:rsidP="00F22D89">
      <w:pPr>
        <w:widowControl w:val="0"/>
        <w:tabs>
          <w:tab w:val="left" w:pos="687"/>
        </w:tabs>
        <w:autoSpaceDE w:val="0"/>
        <w:autoSpaceDN w:val="0"/>
        <w:spacing w:before="92" w:line="278" w:lineRule="auto"/>
        <w:ind w:right="277"/>
      </w:pPr>
    </w:p>
    <w:p w14:paraId="4C8C86C3" w14:textId="5B5444E9" w:rsidR="00F22D89" w:rsidRDefault="00F22D89" w:rsidP="00A66FD4">
      <w:pPr>
        <w:widowControl w:val="0"/>
        <w:tabs>
          <w:tab w:val="left" w:pos="687"/>
        </w:tabs>
        <w:autoSpaceDE w:val="0"/>
        <w:autoSpaceDN w:val="0"/>
        <w:spacing w:before="92" w:line="278" w:lineRule="auto"/>
        <w:ind w:right="277"/>
      </w:pPr>
      <w:r>
        <w:t>Import of tissues and cells intended for use in human application into GB from a</w:t>
      </w:r>
      <w:r w:rsidR="00F416BD">
        <w:t xml:space="preserve"> 3CS</w:t>
      </w:r>
      <w:r>
        <w:t xml:space="preserve"> </w:t>
      </w:r>
      <w:r w:rsidR="00F416BD">
        <w:t xml:space="preserve">based in the EEA </w:t>
      </w:r>
      <w:r>
        <w:t>must only be carried out</w:t>
      </w:r>
      <w:r w:rsidRPr="00F22D89">
        <w:rPr>
          <w:spacing w:val="-3"/>
        </w:rPr>
        <w:t xml:space="preserve"> </w:t>
      </w:r>
      <w:r>
        <w:t>where:</w:t>
      </w:r>
    </w:p>
    <w:p w14:paraId="461AB298" w14:textId="0479427B" w:rsidR="00F22D89" w:rsidRDefault="00F22D89" w:rsidP="00A66FD4">
      <w:pPr>
        <w:pStyle w:val="ListParagraph"/>
        <w:widowControl w:val="0"/>
        <w:numPr>
          <w:ilvl w:val="1"/>
          <w:numId w:val="2"/>
        </w:numPr>
        <w:tabs>
          <w:tab w:val="left" w:pos="1114"/>
        </w:tabs>
        <w:autoSpaceDE w:val="0"/>
        <w:autoSpaceDN w:val="0"/>
        <w:spacing w:before="208" w:line="276" w:lineRule="auto"/>
        <w:ind w:left="1111" w:right="379"/>
        <w:contextualSpacing w:val="0"/>
      </w:pPr>
      <w:r>
        <w:t xml:space="preserve">the import is from a </w:t>
      </w:r>
      <w:r w:rsidR="00F416BD">
        <w:t>tissue establishment (TE)</w:t>
      </w:r>
      <w:r>
        <w:t xml:space="preserve"> which is accredited, designated, authorised or licensed under the laws or other measures adopted and recognised in an EEA state to implement the </w:t>
      </w:r>
      <w:r w:rsidR="00F416BD">
        <w:t>European Tissues and Cells Directives (</w:t>
      </w:r>
      <w:r>
        <w:t>EUTCD</w:t>
      </w:r>
      <w:r w:rsidR="00F416BD">
        <w:t>s)</w:t>
      </w:r>
      <w:r>
        <w:t>;</w:t>
      </w:r>
      <w:r>
        <w:rPr>
          <w:spacing w:val="-1"/>
        </w:rPr>
        <w:t xml:space="preserve"> </w:t>
      </w:r>
      <w:r>
        <w:t>or</w:t>
      </w:r>
    </w:p>
    <w:p w14:paraId="09423D33" w14:textId="77777777" w:rsidR="00F22D89" w:rsidRDefault="00F22D89" w:rsidP="00F22D89">
      <w:pPr>
        <w:pStyle w:val="BodyText"/>
        <w:spacing w:before="7"/>
        <w:rPr>
          <w:sz w:val="27"/>
        </w:rPr>
      </w:pPr>
    </w:p>
    <w:p w14:paraId="4D32880C" w14:textId="77777777" w:rsidR="00F22D89" w:rsidRDefault="00F22D89" w:rsidP="00A66FD4">
      <w:pPr>
        <w:pStyle w:val="ListParagraph"/>
        <w:widowControl w:val="0"/>
        <w:numPr>
          <w:ilvl w:val="1"/>
          <w:numId w:val="2"/>
        </w:numPr>
        <w:tabs>
          <w:tab w:val="left" w:pos="1114"/>
        </w:tabs>
        <w:autoSpaceDE w:val="0"/>
        <w:autoSpaceDN w:val="0"/>
        <w:ind w:left="1111" w:hanging="361"/>
        <w:contextualSpacing w:val="0"/>
      </w:pPr>
      <w:r>
        <w:t>the import:</w:t>
      </w:r>
    </w:p>
    <w:p w14:paraId="269A08E1" w14:textId="77777777" w:rsidR="00F22D89" w:rsidRDefault="00F22D89" w:rsidP="00F22D89">
      <w:pPr>
        <w:pStyle w:val="BodyText"/>
        <w:spacing w:before="9"/>
        <w:rPr>
          <w:sz w:val="33"/>
        </w:rPr>
      </w:pPr>
    </w:p>
    <w:p w14:paraId="7E537561" w14:textId="53DB84F7" w:rsidR="00F22D89" w:rsidRDefault="00F22D89" w:rsidP="00A66FD4">
      <w:pPr>
        <w:pStyle w:val="ListParagraph"/>
        <w:widowControl w:val="0"/>
        <w:numPr>
          <w:ilvl w:val="2"/>
          <w:numId w:val="2"/>
        </w:numPr>
        <w:tabs>
          <w:tab w:val="left" w:pos="1679"/>
          <w:tab w:val="left" w:pos="1680"/>
        </w:tabs>
        <w:autoSpaceDE w:val="0"/>
        <w:autoSpaceDN w:val="0"/>
        <w:spacing w:before="1" w:line="278" w:lineRule="auto"/>
        <w:ind w:left="1678" w:right="403"/>
        <w:contextualSpacing w:val="0"/>
      </w:pPr>
      <w:r>
        <w:t>is from a person who is approved to procure those tissues and cells under the laws or other measures adopted in an EEA state to implement the EUTCD</w:t>
      </w:r>
      <w:r w:rsidR="00F416BD">
        <w:t>s</w:t>
      </w:r>
      <w:r>
        <w:t>;</w:t>
      </w:r>
      <w:r>
        <w:rPr>
          <w:spacing w:val="1"/>
        </w:rPr>
        <w:t xml:space="preserve"> </w:t>
      </w:r>
      <w:r>
        <w:t>and</w:t>
      </w:r>
    </w:p>
    <w:p w14:paraId="62CAFBAE" w14:textId="2788E8CD" w:rsidR="00F22D89" w:rsidRDefault="00F22D89" w:rsidP="00A66FD4">
      <w:pPr>
        <w:pStyle w:val="ListParagraph"/>
        <w:widowControl w:val="0"/>
        <w:numPr>
          <w:ilvl w:val="2"/>
          <w:numId w:val="2"/>
        </w:numPr>
        <w:tabs>
          <w:tab w:val="left" w:pos="1679"/>
          <w:tab w:val="left" w:pos="1680"/>
        </w:tabs>
        <w:autoSpaceDE w:val="0"/>
        <w:autoSpaceDN w:val="0"/>
        <w:spacing w:before="198" w:line="278" w:lineRule="auto"/>
        <w:ind w:left="1678" w:right="658" w:hanging="533"/>
        <w:contextualSpacing w:val="0"/>
      </w:pPr>
      <w:r>
        <w:t>follows the procurement of those tissues and cells in conditions accredited, designated, authorised or licensed under the laws or measures adopted for the purposes of implementing the</w:t>
      </w:r>
      <w:r>
        <w:rPr>
          <w:spacing w:val="-29"/>
        </w:rPr>
        <w:t xml:space="preserve"> </w:t>
      </w:r>
      <w:r>
        <w:t>EUTCD</w:t>
      </w:r>
      <w:r w:rsidR="00F416BD">
        <w:t>s</w:t>
      </w:r>
      <w:r>
        <w:t>.</w:t>
      </w:r>
    </w:p>
    <w:p w14:paraId="6AD2BBBF" w14:textId="77777777" w:rsidR="00D429D7" w:rsidRPr="00837816" w:rsidRDefault="00D429D7" w:rsidP="00D429D7">
      <w:pPr>
        <w:pStyle w:val="Heading1"/>
      </w:pPr>
      <w:r w:rsidRPr="00837816">
        <w:t>Links to further information</w:t>
      </w:r>
    </w:p>
    <w:p w14:paraId="31797EC8" w14:textId="77777777" w:rsidR="00D429D7" w:rsidRDefault="00D429D7" w:rsidP="00D429D7">
      <w:pPr>
        <w:spacing w:before="240" w:after="240"/>
      </w:pPr>
      <w:r>
        <w:t xml:space="preserve">Please refer to the </w:t>
      </w:r>
      <w:hyperlink r:id="rId13" w:history="1">
        <w:r w:rsidRPr="00CB1D90">
          <w:rPr>
            <w:rStyle w:val="Hyperlink"/>
          </w:rPr>
          <w:t>HTA’s website</w:t>
        </w:r>
      </w:hyperlink>
      <w:r>
        <w:t xml:space="preserve"> for:</w:t>
      </w:r>
    </w:p>
    <w:p w14:paraId="1D0183D1" w14:textId="77777777" w:rsidR="00D429D7" w:rsidRPr="00CB1D90" w:rsidRDefault="00471E4E" w:rsidP="00D429D7">
      <w:pPr>
        <w:pStyle w:val="ListParagraph"/>
        <w:numPr>
          <w:ilvl w:val="0"/>
          <w:numId w:val="7"/>
        </w:numPr>
        <w:spacing w:line="276" w:lineRule="auto"/>
        <w:rPr>
          <w:u w:val="single"/>
        </w:rPr>
      </w:pPr>
      <w:hyperlink r:id="rId14" w:history="1">
        <w:r w:rsidR="00D429D7" w:rsidRPr="00CB1D90">
          <w:rPr>
            <w:rStyle w:val="Hyperlink"/>
          </w:rPr>
          <w:t>information about HTA licensing</w:t>
        </w:r>
      </w:hyperlink>
      <w:r w:rsidR="00D429D7" w:rsidRPr="00CB1D90">
        <w:rPr>
          <w:u w:val="single"/>
        </w:rPr>
        <w:t>;</w:t>
      </w:r>
    </w:p>
    <w:p w14:paraId="5E2AB580" w14:textId="77777777" w:rsidR="00D429D7" w:rsidRPr="00CB1D90" w:rsidRDefault="00D429D7" w:rsidP="00D429D7">
      <w:pPr>
        <w:pStyle w:val="ListParagraph"/>
        <w:numPr>
          <w:ilvl w:val="0"/>
          <w:numId w:val="7"/>
        </w:numPr>
        <w:spacing w:line="276" w:lineRule="auto"/>
        <w:rPr>
          <w:u w:val="single"/>
        </w:rPr>
      </w:pPr>
      <w:r w:rsidRPr="00CB1D90">
        <w:t xml:space="preserve">the </w:t>
      </w:r>
      <w:hyperlink r:id="rId15" w:history="1">
        <w:r w:rsidRPr="00CB1D90">
          <w:rPr>
            <w:rStyle w:val="Hyperlink"/>
          </w:rPr>
          <w:t>HTA Guide to Quality and Safety Assurance for Tissues and Cells for Patient Treatment</w:t>
        </w:r>
      </w:hyperlink>
      <w:r w:rsidRPr="00CB1D90">
        <w:t>, which explains the regulatory requirements for establishments in the Human Application sector;</w:t>
      </w:r>
    </w:p>
    <w:p w14:paraId="2781E1C4" w14:textId="77777777" w:rsidR="00D429D7" w:rsidRDefault="00471E4E" w:rsidP="00D429D7">
      <w:pPr>
        <w:pStyle w:val="ListParagraph"/>
        <w:numPr>
          <w:ilvl w:val="0"/>
          <w:numId w:val="7"/>
        </w:numPr>
        <w:spacing w:line="276" w:lineRule="auto"/>
      </w:pPr>
      <w:hyperlink r:id="rId16" w:history="1">
        <w:r w:rsidR="00D429D7">
          <w:rPr>
            <w:rStyle w:val="Hyperlink"/>
          </w:rPr>
          <w:t>information on the role and responsibilities of Designated Individuals and Licence Holders</w:t>
        </w:r>
      </w:hyperlink>
      <w:r w:rsidR="00D429D7">
        <w:t xml:space="preserve"> under the Human Tissue (Quality and Safety for Human Application) Regulations 2007, as amended (the </w:t>
      </w:r>
      <w:r w:rsidR="00D429D7" w:rsidRPr="00CB1D90">
        <w:rPr>
          <w:color w:val="000000"/>
          <w:shd w:val="clear" w:color="auto" w:fill="FFFFFF"/>
        </w:rPr>
        <w:t>Q&amp;S Regulations); and,</w:t>
      </w:r>
    </w:p>
    <w:p w14:paraId="3CBEF61E" w14:textId="77777777" w:rsidR="00D429D7" w:rsidRDefault="00D429D7" w:rsidP="00D429D7">
      <w:pPr>
        <w:pStyle w:val="ListParagraph"/>
        <w:numPr>
          <w:ilvl w:val="0"/>
          <w:numId w:val="7"/>
        </w:numPr>
        <w:spacing w:line="276" w:lineRule="auto"/>
      </w:pPr>
      <w:r>
        <w:t xml:space="preserve">the </w:t>
      </w:r>
      <w:hyperlink r:id="rId17" w:history="1">
        <w:r>
          <w:rPr>
            <w:rStyle w:val="Hyperlink"/>
          </w:rPr>
          <w:t>HTA’s latest UK Transition guidance</w:t>
        </w:r>
      </w:hyperlink>
      <w:r w:rsidRPr="00CB1D90">
        <w:rPr>
          <w:color w:val="0000FF"/>
          <w:u w:val="single"/>
        </w:rPr>
        <w:t xml:space="preserve">. </w:t>
      </w:r>
      <w:r>
        <w:t> </w:t>
      </w:r>
    </w:p>
    <w:p w14:paraId="5CC3441F" w14:textId="427A59C5" w:rsidR="00F861C0" w:rsidRDefault="00F861C0" w:rsidP="00D429D7">
      <w:pPr>
        <w:pStyle w:val="ListParagraph"/>
        <w:spacing w:before="240" w:after="240" w:line="276" w:lineRule="auto"/>
        <w:ind w:left="714"/>
      </w:pPr>
      <w:r w:rsidRPr="00103E88">
        <w:t xml:space="preserve"> </w:t>
      </w:r>
    </w:p>
    <w:p w14:paraId="677E578B" w14:textId="2988D0A7" w:rsidR="00A15BEC" w:rsidRPr="0050104A" w:rsidRDefault="00A15BEC" w:rsidP="0050104A">
      <w:pPr>
        <w:spacing w:before="240" w:after="240" w:line="276" w:lineRule="auto"/>
        <w:rPr>
          <w:rStyle w:val="Hyperlink"/>
          <w:color w:val="auto"/>
          <w:u w:val="none"/>
        </w:rPr>
      </w:pPr>
      <w:r>
        <w:t xml:space="preserve">Please contact us at </w:t>
      </w:r>
      <w:hyperlink r:id="rId18" w:history="1">
        <w:r w:rsidR="006F7FF6" w:rsidRPr="006F7FF6">
          <w:rPr>
            <w:rStyle w:val="Hyperlink"/>
          </w:rPr>
          <w:t>licensing@hta.gov.uk</w:t>
        </w:r>
      </w:hyperlink>
      <w:r w:rsidR="000623DD">
        <w:rPr>
          <w:rStyle w:val="Hyperlink"/>
        </w:rPr>
        <w:t xml:space="preserve"> </w:t>
      </w:r>
      <w:r w:rsidR="000623DD" w:rsidRPr="0050104A">
        <w:rPr>
          <w:rStyle w:val="Hyperlink"/>
          <w:color w:val="auto"/>
          <w:u w:val="none"/>
        </w:rPr>
        <w:t xml:space="preserve">if you have any questions about your application. </w:t>
      </w:r>
    </w:p>
    <w:p w14:paraId="542EE371" w14:textId="11706962" w:rsidR="00F861C0" w:rsidRPr="00103E88" w:rsidRDefault="00F861C0" w:rsidP="00F22D89">
      <w:pPr>
        <w:spacing w:before="240" w:after="240"/>
      </w:pPr>
    </w:p>
    <w:p w14:paraId="66DAE9D3" w14:textId="3CA6A97E" w:rsidR="00D15469" w:rsidRDefault="009A1DBA">
      <w:r>
        <w:rPr>
          <w:b/>
          <w:sz w:val="28"/>
          <w:szCs w:val="28"/>
        </w:rPr>
        <w:br w:type="page"/>
      </w:r>
    </w:p>
    <w:tbl>
      <w:tblPr>
        <w:tblStyle w:val="TableGrid"/>
        <w:tblW w:w="5000" w:type="pct"/>
        <w:tblCellMar>
          <w:top w:w="57" w:type="dxa"/>
          <w:bottom w:w="57" w:type="dxa"/>
        </w:tblCellMar>
        <w:tblLook w:val="04A0" w:firstRow="1" w:lastRow="0" w:firstColumn="1" w:lastColumn="0" w:noHBand="0" w:noVBand="1"/>
      </w:tblPr>
      <w:tblGrid>
        <w:gridCol w:w="3455"/>
        <w:gridCol w:w="5561"/>
      </w:tblGrid>
      <w:tr w:rsidR="00C733CB" w14:paraId="0C4BDA50" w14:textId="77777777" w:rsidTr="009C1125">
        <w:tc>
          <w:tcPr>
            <w:tcW w:w="9016" w:type="dxa"/>
            <w:gridSpan w:val="2"/>
            <w:shd w:val="clear" w:color="auto" w:fill="4E1965"/>
          </w:tcPr>
          <w:p w14:paraId="4CC3BD8E" w14:textId="0328807E" w:rsidR="00C733CB" w:rsidRDefault="00C733CB" w:rsidP="001275A6">
            <w:pPr>
              <w:pStyle w:val="Subtitle"/>
              <w:jc w:val="left"/>
            </w:pPr>
            <w:r>
              <w:lastRenderedPageBreak/>
              <w:br w:type="page"/>
            </w:r>
            <w:r w:rsidRPr="00040D99">
              <w:t xml:space="preserve">Part </w:t>
            </w:r>
            <w:r w:rsidR="001275A6">
              <w:t>1</w:t>
            </w:r>
            <w:r w:rsidRPr="00040D99">
              <w:t>: Establishment information</w:t>
            </w:r>
          </w:p>
        </w:tc>
      </w:tr>
      <w:tr w:rsidR="00C733CB" w:rsidRPr="008E03B8" w14:paraId="6C6BA646" w14:textId="77777777" w:rsidTr="009C1125">
        <w:tc>
          <w:tcPr>
            <w:tcW w:w="9016" w:type="dxa"/>
            <w:gridSpan w:val="2"/>
            <w:shd w:val="clear" w:color="auto" w:fill="8DB9CA"/>
          </w:tcPr>
          <w:p w14:paraId="5502EDDA" w14:textId="77777777" w:rsidR="00C733CB" w:rsidRPr="008E03B8" w:rsidRDefault="00C733CB" w:rsidP="001275A6">
            <w:pPr>
              <w:spacing w:before="120" w:after="120"/>
            </w:pPr>
            <w:bookmarkStart w:id="0" w:name="_Hlk64750706"/>
            <w:r w:rsidRPr="008E03B8">
              <w:t>A licence application must specify the premises where the activities are to take place; this should be the address of the main site. Where the licensed activity will take place at more than one premises (i.e. the main site with remote satellite sites), a separate satellite licence will be needed for each additional site.</w:t>
            </w:r>
          </w:p>
        </w:tc>
      </w:tr>
      <w:bookmarkEnd w:id="0"/>
      <w:tr w:rsidR="00C733CB" w:rsidRPr="008E03B8" w14:paraId="1FF3D028" w14:textId="77777777" w:rsidTr="009C1125">
        <w:trPr>
          <w:trHeight w:val="759"/>
        </w:trPr>
        <w:tc>
          <w:tcPr>
            <w:tcW w:w="3455" w:type="dxa"/>
          </w:tcPr>
          <w:p w14:paraId="78D6C2B6" w14:textId="77777777" w:rsidR="00C733CB" w:rsidRPr="00A66FD4" w:rsidRDefault="00C733CB" w:rsidP="001275A6">
            <w:pPr>
              <w:rPr>
                <w:b/>
              </w:rPr>
            </w:pPr>
            <w:r w:rsidRPr="00A66FD4">
              <w:rPr>
                <w:b/>
              </w:rPr>
              <w:t>Premises name</w:t>
            </w:r>
          </w:p>
        </w:tc>
        <w:tc>
          <w:tcPr>
            <w:tcW w:w="5561" w:type="dxa"/>
          </w:tcPr>
          <w:p w14:paraId="61F8C6E9" w14:textId="77777777" w:rsidR="00C733CB" w:rsidRPr="00A66FD4" w:rsidRDefault="00C733CB" w:rsidP="001275A6"/>
        </w:tc>
      </w:tr>
      <w:tr w:rsidR="00C733CB" w:rsidRPr="008E03B8" w14:paraId="3D9BEBD1" w14:textId="77777777" w:rsidTr="009C1125">
        <w:trPr>
          <w:trHeight w:val="863"/>
        </w:trPr>
        <w:tc>
          <w:tcPr>
            <w:tcW w:w="3455" w:type="dxa"/>
          </w:tcPr>
          <w:p w14:paraId="67855D81" w14:textId="77777777" w:rsidR="00C733CB" w:rsidRPr="00A66FD4" w:rsidRDefault="00C733CB" w:rsidP="001275A6">
            <w:pPr>
              <w:rPr>
                <w:b/>
              </w:rPr>
            </w:pPr>
            <w:r w:rsidRPr="00A66FD4">
              <w:rPr>
                <w:b/>
              </w:rPr>
              <w:t>Address</w:t>
            </w:r>
          </w:p>
        </w:tc>
        <w:tc>
          <w:tcPr>
            <w:tcW w:w="5561" w:type="dxa"/>
          </w:tcPr>
          <w:p w14:paraId="3382D7C2" w14:textId="77777777" w:rsidR="00C733CB" w:rsidRPr="00A66FD4" w:rsidRDefault="00C733CB" w:rsidP="001275A6"/>
        </w:tc>
      </w:tr>
      <w:tr w:rsidR="00C733CB" w:rsidRPr="008E03B8" w14:paraId="094CADC5" w14:textId="77777777" w:rsidTr="009C1125">
        <w:trPr>
          <w:trHeight w:val="908"/>
        </w:trPr>
        <w:tc>
          <w:tcPr>
            <w:tcW w:w="3455" w:type="dxa"/>
            <w:tcBorders>
              <w:top w:val="single" w:sz="4" w:space="0" w:color="auto"/>
              <w:left w:val="single" w:sz="4" w:space="0" w:color="auto"/>
              <w:bottom w:val="single" w:sz="4" w:space="0" w:color="auto"/>
              <w:right w:val="single" w:sz="4" w:space="0" w:color="auto"/>
            </w:tcBorders>
          </w:tcPr>
          <w:p w14:paraId="21B28F90" w14:textId="29C87A79" w:rsidR="00C733CB" w:rsidRPr="00A66FD4" w:rsidRDefault="00C733CB" w:rsidP="001275A6">
            <w:pPr>
              <w:rPr>
                <w:b/>
                <w:bCs/>
              </w:rPr>
            </w:pPr>
            <w:r w:rsidRPr="00A66FD4">
              <w:rPr>
                <w:b/>
              </w:rPr>
              <w:t xml:space="preserve">Type of organisation </w:t>
            </w:r>
            <w:r w:rsidRPr="00A66FD4">
              <w:rPr>
                <w:b/>
                <w:bCs/>
              </w:rPr>
              <w:t xml:space="preserve">(e.g. </w:t>
            </w:r>
            <w:r w:rsidR="00BF3BC3" w:rsidRPr="00A66FD4">
              <w:rPr>
                <w:b/>
                <w:bCs/>
              </w:rPr>
              <w:t>hospital, commercial organisation, dental surgery)</w:t>
            </w:r>
          </w:p>
        </w:tc>
        <w:tc>
          <w:tcPr>
            <w:tcW w:w="5561" w:type="dxa"/>
            <w:tcBorders>
              <w:top w:val="single" w:sz="4" w:space="0" w:color="auto"/>
              <w:left w:val="single" w:sz="4" w:space="0" w:color="auto"/>
              <w:bottom w:val="single" w:sz="4" w:space="0" w:color="auto"/>
              <w:right w:val="single" w:sz="4" w:space="0" w:color="auto"/>
            </w:tcBorders>
          </w:tcPr>
          <w:p w14:paraId="5A3A4A99" w14:textId="77777777" w:rsidR="00C733CB" w:rsidRPr="00A66FD4" w:rsidRDefault="00C733CB" w:rsidP="001275A6"/>
        </w:tc>
      </w:tr>
      <w:tr w:rsidR="00C733CB" w:rsidRPr="008E03B8" w14:paraId="40534690" w14:textId="77777777" w:rsidTr="009C1125">
        <w:trPr>
          <w:trHeight w:val="801"/>
        </w:trPr>
        <w:tc>
          <w:tcPr>
            <w:tcW w:w="3455" w:type="dxa"/>
          </w:tcPr>
          <w:p w14:paraId="5DB31E67" w14:textId="77777777" w:rsidR="00C733CB" w:rsidRPr="00A66FD4" w:rsidRDefault="00C733CB" w:rsidP="001275A6">
            <w:pPr>
              <w:rPr>
                <w:b/>
                <w:bCs/>
              </w:rPr>
            </w:pPr>
            <w:r w:rsidRPr="00A66FD4">
              <w:rPr>
                <w:b/>
                <w:bCs/>
              </w:rPr>
              <w:t>Activity to be licensed at the main site</w:t>
            </w:r>
          </w:p>
        </w:tc>
        <w:tc>
          <w:tcPr>
            <w:tcW w:w="5561" w:type="dxa"/>
          </w:tcPr>
          <w:p w14:paraId="3BA24C54" w14:textId="71DB0D9D" w:rsidR="00C733CB" w:rsidRPr="008E03B8" w:rsidRDefault="00471E4E" w:rsidP="001275A6">
            <w:pPr>
              <w:rPr>
                <w:b/>
                <w:bCs/>
              </w:rPr>
            </w:pPr>
            <w:sdt>
              <w:sdtPr>
                <w:rPr>
                  <w:b/>
                  <w:bCs/>
                </w:rPr>
                <w:id w:val="1511798163"/>
                <w14:checkbox>
                  <w14:checked w14:val="0"/>
                  <w14:checkedState w14:val="2612" w14:font="MS Gothic"/>
                  <w14:uncheckedState w14:val="2610" w14:font="MS Gothic"/>
                </w14:checkbox>
              </w:sdtPr>
              <w:sdtEndPr/>
              <w:sdtContent>
                <w:r w:rsidR="00C733CB" w:rsidRPr="008E03B8">
                  <w:rPr>
                    <w:rFonts w:ascii="Segoe UI Symbol" w:eastAsia="MS Gothic" w:hAnsi="Segoe UI Symbol" w:cs="Segoe UI Symbol"/>
                    <w:b/>
                    <w:bCs/>
                  </w:rPr>
                  <w:t>☐</w:t>
                </w:r>
              </w:sdtContent>
            </w:sdt>
            <w:r w:rsidR="00C733CB" w:rsidRPr="008E03B8">
              <w:rPr>
                <w:b/>
                <w:bCs/>
              </w:rPr>
              <w:t xml:space="preserve">  Import of tissue and cell products from </w:t>
            </w:r>
            <w:r w:rsidR="00F22D89" w:rsidRPr="008E03B8">
              <w:rPr>
                <w:b/>
                <w:bCs/>
              </w:rPr>
              <w:t xml:space="preserve">the EEA into GB </w:t>
            </w:r>
            <w:r w:rsidR="00C733CB" w:rsidRPr="008E03B8">
              <w:rPr>
                <w:b/>
                <w:bCs/>
              </w:rPr>
              <w:t xml:space="preserve">only. </w:t>
            </w:r>
          </w:p>
          <w:p w14:paraId="5C571678" w14:textId="77777777" w:rsidR="00C733CB" w:rsidRPr="008E03B8" w:rsidRDefault="00C733CB" w:rsidP="001275A6"/>
          <w:p w14:paraId="1405DF46" w14:textId="6202F8C5" w:rsidR="00C733CB" w:rsidRPr="00A66FD4" w:rsidRDefault="00C733CB" w:rsidP="001275A6">
            <w:r w:rsidRPr="008E03B8">
              <w:t xml:space="preserve">If you intend to import cellular tissue and cells for human application and store them for more than 48 hours, please contact us as soon as possible via </w:t>
            </w:r>
            <w:hyperlink r:id="rId19" w:history="1">
              <w:r w:rsidR="006F7FF6" w:rsidRPr="006F7FF6">
                <w:rPr>
                  <w:rStyle w:val="Hyperlink"/>
                </w:rPr>
                <w:t>licensing@hta.gov.uk</w:t>
              </w:r>
            </w:hyperlink>
            <w:r w:rsidRPr="008E03B8">
              <w:t xml:space="preserve"> to discuss your application.</w:t>
            </w:r>
          </w:p>
        </w:tc>
      </w:tr>
      <w:tr w:rsidR="009C1125" w:rsidRPr="008E03B8" w14:paraId="64525983" w14:textId="77777777" w:rsidTr="00FD7725">
        <w:trPr>
          <w:trHeight w:val="2512"/>
        </w:trPr>
        <w:tc>
          <w:tcPr>
            <w:tcW w:w="3455" w:type="dxa"/>
          </w:tcPr>
          <w:p w14:paraId="0AFDA589" w14:textId="4C96F12B" w:rsidR="009C1125" w:rsidRPr="00826EC8" w:rsidRDefault="009C1125" w:rsidP="00FD7725">
            <w:pPr>
              <w:rPr>
                <w:b/>
              </w:rPr>
            </w:pPr>
            <w:r w:rsidRPr="00826EC8">
              <w:rPr>
                <w:b/>
              </w:rPr>
              <w:t>Brief synopsis of proposed import activity</w:t>
            </w:r>
          </w:p>
        </w:tc>
        <w:tc>
          <w:tcPr>
            <w:tcW w:w="5561" w:type="dxa"/>
          </w:tcPr>
          <w:p w14:paraId="3FC42F2B" w14:textId="77777777" w:rsidR="009C1125" w:rsidRPr="00A66FD4" w:rsidRDefault="009C1125" w:rsidP="00FD7725"/>
        </w:tc>
      </w:tr>
    </w:tbl>
    <w:p w14:paraId="5D848042" w14:textId="1FBD0827" w:rsidR="008F0D7C" w:rsidRDefault="00553902">
      <w:r>
        <w:br w:type="page"/>
      </w:r>
    </w:p>
    <w:p w14:paraId="7ECB0DF5" w14:textId="77777777" w:rsidR="00BA56B4" w:rsidRDefault="00BA56B4"/>
    <w:tbl>
      <w:tblPr>
        <w:tblStyle w:val="TableGrid"/>
        <w:tblW w:w="5000" w:type="pct"/>
        <w:tblCellMar>
          <w:top w:w="57" w:type="dxa"/>
          <w:bottom w:w="57" w:type="dxa"/>
        </w:tblCellMar>
        <w:tblLook w:val="04A0" w:firstRow="1" w:lastRow="0" w:firstColumn="1" w:lastColumn="0" w:noHBand="0" w:noVBand="1"/>
      </w:tblPr>
      <w:tblGrid>
        <w:gridCol w:w="3455"/>
        <w:gridCol w:w="5561"/>
      </w:tblGrid>
      <w:tr w:rsidR="003A033B" w:rsidRPr="001C0E4A" w14:paraId="15B6DBBE" w14:textId="77777777" w:rsidTr="0018366D">
        <w:tc>
          <w:tcPr>
            <w:tcW w:w="9016" w:type="dxa"/>
            <w:gridSpan w:val="2"/>
            <w:tcBorders>
              <w:bottom w:val="single" w:sz="4" w:space="0" w:color="auto"/>
            </w:tcBorders>
            <w:shd w:val="clear" w:color="auto" w:fill="4E1965"/>
          </w:tcPr>
          <w:p w14:paraId="491A6C3A" w14:textId="56660D5E" w:rsidR="003A033B" w:rsidRPr="003A0353" w:rsidRDefault="003A033B" w:rsidP="001275A6">
            <w:pPr>
              <w:pStyle w:val="Subtitle"/>
              <w:jc w:val="left"/>
            </w:pPr>
            <w:r w:rsidRPr="001C0E4A">
              <w:br w:type="page"/>
            </w:r>
            <w:r w:rsidRPr="000A7BC6">
              <w:rPr>
                <w:color w:val="FFFFFF" w:themeColor="background1"/>
              </w:rPr>
              <w:t xml:space="preserve">Part </w:t>
            </w:r>
            <w:r w:rsidR="00F03B94">
              <w:rPr>
                <w:color w:val="FFFFFF" w:themeColor="background1"/>
              </w:rPr>
              <w:t>2</w:t>
            </w:r>
            <w:r w:rsidRPr="000A7BC6">
              <w:rPr>
                <w:color w:val="FFFFFF" w:themeColor="background1"/>
              </w:rPr>
              <w:t xml:space="preserve">: </w:t>
            </w:r>
            <w:hyperlink r:id="rId20" w:history="1">
              <w:r w:rsidRPr="000A7BC6">
                <w:rPr>
                  <w:rStyle w:val="Hyperlink"/>
                  <w:color w:val="FFFFFF" w:themeColor="background1"/>
                  <w:u w:val="none"/>
                </w:rPr>
                <w:t xml:space="preserve">Satellite </w:t>
              </w:r>
              <w:r>
                <w:rPr>
                  <w:rStyle w:val="Hyperlink"/>
                  <w:color w:val="FFFFFF" w:themeColor="background1"/>
                  <w:u w:val="none"/>
                </w:rPr>
                <w:t>s</w:t>
              </w:r>
              <w:r w:rsidRPr="000A7BC6">
                <w:rPr>
                  <w:rStyle w:val="Hyperlink"/>
                  <w:color w:val="FFFFFF" w:themeColor="background1"/>
                  <w:u w:val="none"/>
                </w:rPr>
                <w:t>ites</w:t>
              </w:r>
            </w:hyperlink>
          </w:p>
        </w:tc>
      </w:tr>
      <w:tr w:rsidR="00BA56B4" w:rsidRPr="001C0E4A" w14:paraId="4EFF7F0E" w14:textId="77777777" w:rsidTr="0018366D">
        <w:trPr>
          <w:trHeight w:val="880"/>
        </w:trPr>
        <w:tc>
          <w:tcPr>
            <w:tcW w:w="3455" w:type="dxa"/>
            <w:tcBorders>
              <w:bottom w:val="single" w:sz="4" w:space="0" w:color="auto"/>
              <w:right w:val="single" w:sz="4" w:space="0" w:color="auto"/>
            </w:tcBorders>
          </w:tcPr>
          <w:p w14:paraId="79FD6404" w14:textId="77777777" w:rsidR="001275A6" w:rsidRPr="000A7BC6" w:rsidRDefault="001275A6" w:rsidP="00F66C2A">
            <w:r w:rsidRPr="000A7BC6">
              <w:t xml:space="preserve">Will the establishment have any satellite sites that will be importing tissues or cells for human application? </w:t>
            </w:r>
          </w:p>
        </w:tc>
        <w:tc>
          <w:tcPr>
            <w:tcW w:w="5561" w:type="dxa"/>
            <w:tcBorders>
              <w:left w:val="single" w:sz="4" w:space="0" w:color="auto"/>
              <w:bottom w:val="single" w:sz="4" w:space="0" w:color="auto"/>
            </w:tcBorders>
          </w:tcPr>
          <w:p w14:paraId="08F2D54F" w14:textId="77777777" w:rsidR="001275A6" w:rsidRPr="000A7BC6" w:rsidRDefault="001275A6" w:rsidP="00F66C2A">
            <w:r w:rsidRPr="000A7BC6">
              <w:t xml:space="preserve">Yes  </w:t>
            </w:r>
            <w:sdt>
              <w:sdtPr>
                <w:id w:val="-912933190"/>
                <w14:checkbox>
                  <w14:checked w14:val="0"/>
                  <w14:checkedState w14:val="2612" w14:font="MS Gothic"/>
                  <w14:uncheckedState w14:val="2610" w14:font="MS Gothic"/>
                </w14:checkbox>
              </w:sdtPr>
              <w:sdtEndPr/>
              <w:sdtContent>
                <w:r w:rsidRPr="000A7BC6">
                  <w:rPr>
                    <w:rFonts w:ascii="Segoe UI Symbol" w:eastAsia="MS Gothic" w:hAnsi="Segoe UI Symbol" w:cs="Segoe UI Symbol"/>
                  </w:rPr>
                  <w:t>☐</w:t>
                </w:r>
              </w:sdtContent>
            </w:sdt>
            <w:r w:rsidRPr="000A7BC6">
              <w:tab/>
            </w:r>
            <w:r w:rsidRPr="000A7BC6">
              <w:tab/>
              <w:t xml:space="preserve">No  </w:t>
            </w:r>
            <w:sdt>
              <w:sdtPr>
                <w:id w:val="1351837968"/>
                <w14:checkbox>
                  <w14:checked w14:val="0"/>
                  <w14:checkedState w14:val="2612" w14:font="MS Gothic"/>
                  <w14:uncheckedState w14:val="2610" w14:font="MS Gothic"/>
                </w14:checkbox>
              </w:sdtPr>
              <w:sdtEndPr/>
              <w:sdtContent>
                <w:r w:rsidRPr="000A7BC6">
                  <w:rPr>
                    <w:rFonts w:ascii="Segoe UI Symbol" w:eastAsia="MS Gothic" w:hAnsi="Segoe UI Symbol" w:cs="Segoe UI Symbol"/>
                  </w:rPr>
                  <w:t>☐</w:t>
                </w:r>
              </w:sdtContent>
            </w:sdt>
          </w:p>
          <w:p w14:paraId="66EDE1E2" w14:textId="77777777" w:rsidR="001275A6" w:rsidRPr="000A7BC6" w:rsidRDefault="001275A6" w:rsidP="00F66C2A"/>
        </w:tc>
      </w:tr>
      <w:tr w:rsidR="001275A6" w:rsidRPr="008E03B8" w14:paraId="2F163744" w14:textId="77777777" w:rsidTr="0018366D">
        <w:tc>
          <w:tcPr>
            <w:tcW w:w="9016" w:type="dxa"/>
            <w:gridSpan w:val="2"/>
            <w:shd w:val="clear" w:color="auto" w:fill="8DB9CA"/>
          </w:tcPr>
          <w:p w14:paraId="543FCFDD" w14:textId="110CD260" w:rsidR="001275A6" w:rsidRPr="008E03B8" w:rsidRDefault="001275A6" w:rsidP="00F66C2A">
            <w:pPr>
              <w:spacing w:before="120" w:after="120"/>
            </w:pPr>
            <w:r w:rsidRPr="000A7BC6">
              <w:t>If yes, please provide the information below for each satellite site. If you have more than one satellite, please copy and paste this part of the form onto a separate sheet</w:t>
            </w:r>
            <w:r>
              <w:t>:</w:t>
            </w:r>
          </w:p>
        </w:tc>
      </w:tr>
      <w:tr w:rsidR="003A033B" w:rsidRPr="001C0E4A" w14:paraId="5389A781" w14:textId="77777777" w:rsidTr="0018366D">
        <w:trPr>
          <w:trHeight w:val="556"/>
        </w:trPr>
        <w:tc>
          <w:tcPr>
            <w:tcW w:w="3455" w:type="dxa"/>
            <w:tcBorders>
              <w:top w:val="nil"/>
              <w:bottom w:val="single" w:sz="4" w:space="0" w:color="auto"/>
            </w:tcBorders>
          </w:tcPr>
          <w:p w14:paraId="538DFA5B" w14:textId="77777777" w:rsidR="003A033B" w:rsidRPr="000A7BC6" w:rsidRDefault="003A033B" w:rsidP="001275A6">
            <w:pPr>
              <w:rPr>
                <w:b/>
                <w:bCs/>
              </w:rPr>
            </w:pPr>
            <w:r w:rsidRPr="000A7BC6">
              <w:rPr>
                <w:b/>
                <w:bCs/>
              </w:rPr>
              <w:t xml:space="preserve">Premises name </w:t>
            </w:r>
          </w:p>
        </w:tc>
        <w:tc>
          <w:tcPr>
            <w:tcW w:w="5561" w:type="dxa"/>
            <w:tcBorders>
              <w:top w:val="nil"/>
              <w:bottom w:val="single" w:sz="4" w:space="0" w:color="auto"/>
            </w:tcBorders>
          </w:tcPr>
          <w:p w14:paraId="08CA4A1B" w14:textId="77777777" w:rsidR="003A033B" w:rsidRPr="000A7BC6" w:rsidRDefault="003A033B" w:rsidP="001275A6"/>
        </w:tc>
      </w:tr>
      <w:tr w:rsidR="003A033B" w:rsidRPr="001C0E4A" w14:paraId="6AC76ADA" w14:textId="77777777" w:rsidTr="0018366D">
        <w:trPr>
          <w:trHeight w:val="937"/>
        </w:trPr>
        <w:tc>
          <w:tcPr>
            <w:tcW w:w="3455" w:type="dxa"/>
            <w:tcBorders>
              <w:top w:val="nil"/>
              <w:bottom w:val="single" w:sz="4" w:space="0" w:color="auto"/>
            </w:tcBorders>
          </w:tcPr>
          <w:p w14:paraId="62EBD475" w14:textId="77777777" w:rsidR="003A033B" w:rsidRPr="000A7BC6" w:rsidRDefault="003A033B" w:rsidP="001275A6">
            <w:pPr>
              <w:rPr>
                <w:b/>
                <w:bCs/>
              </w:rPr>
            </w:pPr>
            <w:r w:rsidRPr="000A7BC6">
              <w:rPr>
                <w:b/>
                <w:bCs/>
              </w:rPr>
              <w:t xml:space="preserve">Address </w:t>
            </w:r>
          </w:p>
        </w:tc>
        <w:tc>
          <w:tcPr>
            <w:tcW w:w="5561" w:type="dxa"/>
            <w:tcBorders>
              <w:top w:val="nil"/>
              <w:bottom w:val="single" w:sz="4" w:space="0" w:color="auto"/>
            </w:tcBorders>
          </w:tcPr>
          <w:p w14:paraId="0C42691E" w14:textId="77777777" w:rsidR="003A033B" w:rsidRPr="000A7BC6" w:rsidRDefault="003A033B" w:rsidP="001275A6"/>
        </w:tc>
      </w:tr>
      <w:tr w:rsidR="003A033B" w:rsidRPr="006C3906" w14:paraId="5C0D56D9" w14:textId="77777777" w:rsidTr="0018366D">
        <w:trPr>
          <w:trHeight w:val="735"/>
        </w:trPr>
        <w:tc>
          <w:tcPr>
            <w:tcW w:w="3455" w:type="dxa"/>
            <w:tcBorders>
              <w:top w:val="single" w:sz="4" w:space="0" w:color="auto"/>
              <w:left w:val="single" w:sz="4" w:space="0" w:color="auto"/>
              <w:bottom w:val="single" w:sz="4" w:space="0" w:color="auto"/>
              <w:right w:val="single" w:sz="4" w:space="0" w:color="auto"/>
            </w:tcBorders>
          </w:tcPr>
          <w:p w14:paraId="7F5B2DEB" w14:textId="77777777" w:rsidR="003A033B" w:rsidRPr="000A7BC6" w:rsidRDefault="003A033B" w:rsidP="001275A6">
            <w:pPr>
              <w:rPr>
                <w:b/>
              </w:rPr>
            </w:pPr>
            <w:r w:rsidRPr="000A7BC6">
              <w:rPr>
                <w:b/>
              </w:rPr>
              <w:t xml:space="preserve">Activity to be licensed at the satellite site </w:t>
            </w:r>
          </w:p>
        </w:tc>
        <w:tc>
          <w:tcPr>
            <w:tcW w:w="5561" w:type="dxa"/>
            <w:tcBorders>
              <w:top w:val="single" w:sz="4" w:space="0" w:color="auto"/>
              <w:left w:val="single" w:sz="4" w:space="0" w:color="auto"/>
              <w:bottom w:val="single" w:sz="4" w:space="0" w:color="auto"/>
              <w:right w:val="single" w:sz="4" w:space="0" w:color="auto"/>
            </w:tcBorders>
          </w:tcPr>
          <w:p w14:paraId="67FD92F8" w14:textId="0475B23A" w:rsidR="003A033B" w:rsidRPr="00295043" w:rsidRDefault="00471E4E" w:rsidP="001275A6">
            <w:pPr>
              <w:rPr>
                <w:b/>
                <w:bCs/>
              </w:rPr>
            </w:pPr>
            <w:sdt>
              <w:sdtPr>
                <w:rPr>
                  <w:b/>
                  <w:bCs/>
                </w:rPr>
                <w:id w:val="-444773840"/>
                <w14:checkbox>
                  <w14:checked w14:val="0"/>
                  <w14:checkedState w14:val="2612" w14:font="MS Gothic"/>
                  <w14:uncheckedState w14:val="2610" w14:font="MS Gothic"/>
                </w14:checkbox>
              </w:sdtPr>
              <w:sdtEndPr/>
              <w:sdtContent>
                <w:r w:rsidR="003A033B" w:rsidRPr="00295043">
                  <w:rPr>
                    <w:rFonts w:ascii="Segoe UI Symbol" w:eastAsia="MS Gothic" w:hAnsi="Segoe UI Symbol" w:cs="Segoe UI Symbol"/>
                    <w:b/>
                    <w:bCs/>
                  </w:rPr>
                  <w:t>☐</w:t>
                </w:r>
              </w:sdtContent>
            </w:sdt>
            <w:r w:rsidR="003A033B" w:rsidRPr="00295043">
              <w:rPr>
                <w:b/>
                <w:bCs/>
              </w:rPr>
              <w:t xml:space="preserve">  Import of tissue and cell products from </w:t>
            </w:r>
            <w:r w:rsidR="00F22D89">
              <w:rPr>
                <w:b/>
                <w:bCs/>
              </w:rPr>
              <w:t xml:space="preserve">the EEA into </w:t>
            </w:r>
            <w:r w:rsidR="003A033B" w:rsidRPr="00295043">
              <w:rPr>
                <w:b/>
                <w:bCs/>
              </w:rPr>
              <w:t xml:space="preserve">GB only. </w:t>
            </w:r>
          </w:p>
          <w:p w14:paraId="05FC2504" w14:textId="77777777" w:rsidR="003A033B" w:rsidRDefault="003A033B" w:rsidP="001275A6"/>
          <w:p w14:paraId="3524B3AA" w14:textId="0D2A0754" w:rsidR="003A033B" w:rsidRPr="000A7BC6" w:rsidRDefault="003A033B" w:rsidP="001275A6">
            <w:pPr>
              <w:rPr>
                <w:b/>
                <w:u w:val="single"/>
              </w:rPr>
            </w:pPr>
            <w:r>
              <w:t xml:space="preserve">If you intend to import cellular tissue and cells for human application and store them for more than 48 hours, please contact us as soon as possible </w:t>
            </w:r>
            <w:r w:rsidRPr="00D15469">
              <w:t xml:space="preserve">via </w:t>
            </w:r>
            <w:hyperlink r:id="rId21" w:history="1">
              <w:r w:rsidR="006F7FF6" w:rsidRPr="006F7FF6">
                <w:rPr>
                  <w:rStyle w:val="Hyperlink"/>
                </w:rPr>
                <w:t>licensing@hta.gov.uk</w:t>
              </w:r>
            </w:hyperlink>
            <w:r w:rsidRPr="00D15469">
              <w:t xml:space="preserve"> to discuss your </w:t>
            </w:r>
            <w:r>
              <w:t>application</w:t>
            </w:r>
            <w:r w:rsidRPr="00D15469">
              <w:t>.</w:t>
            </w:r>
          </w:p>
        </w:tc>
      </w:tr>
    </w:tbl>
    <w:p w14:paraId="7E62064D" w14:textId="77777777" w:rsidR="003A033B" w:rsidRDefault="003A033B">
      <w:pPr>
        <w:rPr>
          <w:sz w:val="22"/>
          <w:szCs w:val="22"/>
        </w:rPr>
      </w:pPr>
    </w:p>
    <w:p w14:paraId="2C099C31" w14:textId="77777777" w:rsidR="003A033B" w:rsidRDefault="003A033B">
      <w:pPr>
        <w:rPr>
          <w:sz w:val="22"/>
          <w:szCs w:val="22"/>
        </w:rPr>
      </w:pPr>
    </w:p>
    <w:tbl>
      <w:tblPr>
        <w:tblStyle w:val="TableGrid"/>
        <w:tblW w:w="5000" w:type="pct"/>
        <w:tblCellMar>
          <w:top w:w="57" w:type="dxa"/>
          <w:bottom w:w="57" w:type="dxa"/>
        </w:tblCellMar>
        <w:tblLook w:val="04A0" w:firstRow="1" w:lastRow="0" w:firstColumn="1" w:lastColumn="0" w:noHBand="0" w:noVBand="1"/>
      </w:tblPr>
      <w:tblGrid>
        <w:gridCol w:w="9016"/>
      </w:tblGrid>
      <w:tr w:rsidR="00A749E6" w:rsidRPr="0054761D" w14:paraId="08898254" w14:textId="77777777" w:rsidTr="00A749E6">
        <w:tc>
          <w:tcPr>
            <w:tcW w:w="5000" w:type="pct"/>
            <w:tcBorders>
              <w:bottom w:val="single" w:sz="4" w:space="0" w:color="auto"/>
            </w:tcBorders>
            <w:shd w:val="clear" w:color="auto" w:fill="4E1965"/>
          </w:tcPr>
          <w:p w14:paraId="46B0D288" w14:textId="0989CF7F" w:rsidR="00A749E6" w:rsidRPr="004E172A" w:rsidRDefault="00A749E6" w:rsidP="00F66C2A">
            <w:pPr>
              <w:pStyle w:val="Subtitle"/>
              <w:jc w:val="left"/>
            </w:pPr>
            <w:r>
              <w:br w:type="page"/>
            </w:r>
            <w:r>
              <w:br w:type="page"/>
              <w:t xml:space="preserve">Part 3: </w:t>
            </w:r>
            <w:r w:rsidRPr="009F7220">
              <w:t xml:space="preserve">Supplier </w:t>
            </w:r>
            <w:r>
              <w:t>i</w:t>
            </w:r>
            <w:r w:rsidRPr="000414CC">
              <w:t>nformation</w:t>
            </w:r>
          </w:p>
        </w:tc>
      </w:tr>
      <w:tr w:rsidR="00A749E6" w:rsidRPr="008E03B8" w14:paraId="4171228A" w14:textId="77777777" w:rsidTr="00A749E6">
        <w:trPr>
          <w:trHeight w:val="589"/>
        </w:trPr>
        <w:tc>
          <w:tcPr>
            <w:tcW w:w="5000" w:type="pct"/>
            <w:tcBorders>
              <w:top w:val="single" w:sz="4" w:space="0" w:color="auto"/>
              <w:left w:val="single" w:sz="4" w:space="0" w:color="auto"/>
              <w:bottom w:val="single" w:sz="4" w:space="0" w:color="auto"/>
              <w:right w:val="single" w:sz="4" w:space="0" w:color="auto"/>
            </w:tcBorders>
            <w:shd w:val="clear" w:color="auto" w:fill="8DB9CA"/>
            <w:vAlign w:val="center"/>
          </w:tcPr>
          <w:p w14:paraId="6AFE8640" w14:textId="23E21129" w:rsidR="00A749E6" w:rsidRPr="00A749E6" w:rsidRDefault="00A749E6" w:rsidP="00A749E6">
            <w:pPr>
              <w:rPr>
                <w:b/>
                <w:bCs/>
              </w:rPr>
            </w:pPr>
            <w:r w:rsidRPr="001C4251">
              <w:rPr>
                <w:b/>
                <w:bCs/>
              </w:rPr>
              <w:t>Please complete and return the following spreadsheet with your application:</w:t>
            </w:r>
          </w:p>
        </w:tc>
      </w:tr>
      <w:tr w:rsidR="00467BA1" w:rsidRPr="008E03B8" w14:paraId="19EFABF7" w14:textId="77777777" w:rsidTr="00467BA1">
        <w:trPr>
          <w:trHeight w:val="1295"/>
        </w:trPr>
        <w:tc>
          <w:tcPr>
            <w:tcW w:w="5000" w:type="pct"/>
            <w:tcBorders>
              <w:top w:val="single" w:sz="4" w:space="0" w:color="auto"/>
              <w:left w:val="single" w:sz="4" w:space="0" w:color="auto"/>
              <w:bottom w:val="single" w:sz="4" w:space="0" w:color="auto"/>
              <w:right w:val="single" w:sz="4" w:space="0" w:color="auto"/>
            </w:tcBorders>
            <w:shd w:val="clear" w:color="auto" w:fill="auto"/>
            <w:vAlign w:val="center"/>
          </w:tcPr>
          <w:p w14:paraId="00F03360" w14:textId="54B59B5D" w:rsidR="00467BA1" w:rsidRPr="001C4251" w:rsidRDefault="00471E4E" w:rsidP="00A749E6">
            <w:pPr>
              <w:rPr>
                <w:b/>
                <w:bCs/>
              </w:rPr>
            </w:pPr>
            <w:r>
              <w:rPr>
                <w:rFonts w:eastAsia="Calibri"/>
              </w:rPr>
              <w:object w:dxaOrig="1068" w:dyaOrig="712" w14:anchorId="7A6C54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04" type="#_x0000_t75" style="width:54.75pt;height:35.25pt" o:ole="">
                  <v:imagedata r:id="rId22" o:title=""/>
                </v:shape>
                <o:OLEObject Type="Embed" ProgID="Excel.Sheet.12" ShapeID="_x0000_i1304" DrawAspect="Icon" ObjectID="_1715417233" r:id="rId23"/>
              </w:object>
            </w:r>
          </w:p>
        </w:tc>
      </w:tr>
    </w:tbl>
    <w:p w14:paraId="712D0D0D" w14:textId="685AB13E" w:rsidR="003A033B" w:rsidRDefault="003A033B">
      <w:pPr>
        <w:rPr>
          <w:sz w:val="22"/>
          <w:szCs w:val="22"/>
        </w:rPr>
      </w:pPr>
    </w:p>
    <w:p w14:paraId="5EAC1CB2" w14:textId="77777777" w:rsidR="000A7BC6" w:rsidRDefault="000A7BC6">
      <w:pPr>
        <w:rPr>
          <w:sz w:val="22"/>
          <w:szCs w:val="22"/>
        </w:rPr>
      </w:pPr>
    </w:p>
    <w:p w14:paraId="66311FC0" w14:textId="361AB462" w:rsidR="003A033B" w:rsidRDefault="003A033B">
      <w:pPr>
        <w:rPr>
          <w:sz w:val="22"/>
          <w:szCs w:val="22"/>
        </w:rPr>
      </w:pPr>
    </w:p>
    <w:p w14:paraId="3986D9F6" w14:textId="77777777" w:rsidR="003A033B" w:rsidRDefault="003A033B">
      <w:pPr>
        <w:rPr>
          <w:sz w:val="22"/>
          <w:szCs w:val="22"/>
        </w:rPr>
      </w:pPr>
      <w:r>
        <w:rPr>
          <w:sz w:val="22"/>
          <w:szCs w:val="22"/>
        </w:rPr>
        <w:br w:type="page"/>
      </w:r>
    </w:p>
    <w:tbl>
      <w:tblPr>
        <w:tblStyle w:val="TableGrid"/>
        <w:tblW w:w="9072" w:type="dxa"/>
        <w:tblInd w:w="-5" w:type="dxa"/>
        <w:tblCellMar>
          <w:top w:w="57" w:type="dxa"/>
          <w:bottom w:w="57" w:type="dxa"/>
        </w:tblCellMar>
        <w:tblLook w:val="04A0" w:firstRow="1" w:lastRow="0" w:firstColumn="1" w:lastColumn="0" w:noHBand="0" w:noVBand="1"/>
      </w:tblPr>
      <w:tblGrid>
        <w:gridCol w:w="3544"/>
        <w:gridCol w:w="2884"/>
        <w:gridCol w:w="376"/>
        <w:gridCol w:w="607"/>
        <w:gridCol w:w="1661"/>
      </w:tblGrid>
      <w:tr w:rsidR="000A7BC6" w:rsidRPr="000A7BC6" w14:paraId="58AB9106" w14:textId="77777777" w:rsidTr="00A66FD4">
        <w:tc>
          <w:tcPr>
            <w:tcW w:w="9072" w:type="dxa"/>
            <w:gridSpan w:val="5"/>
            <w:shd w:val="clear" w:color="auto" w:fill="4E1965"/>
          </w:tcPr>
          <w:p w14:paraId="1888F1A9" w14:textId="57DB4A0D" w:rsidR="000A7BC6" w:rsidRPr="000A7BC6" w:rsidRDefault="000A7BC6" w:rsidP="000A7BC6">
            <w:pPr>
              <w:pStyle w:val="Subtitle"/>
              <w:jc w:val="left"/>
              <w:rPr>
                <w:sz w:val="22"/>
                <w:szCs w:val="22"/>
              </w:rPr>
            </w:pPr>
            <w:r w:rsidRPr="000A7BC6">
              <w:rPr>
                <w:color w:val="FFFFFF" w:themeColor="background1"/>
              </w:rPr>
              <w:lastRenderedPageBreak/>
              <w:t xml:space="preserve">Part </w:t>
            </w:r>
            <w:r w:rsidR="00467BA1">
              <w:rPr>
                <w:color w:val="FFFFFF" w:themeColor="background1"/>
              </w:rPr>
              <w:t>4</w:t>
            </w:r>
            <w:r w:rsidRPr="000A7BC6">
              <w:rPr>
                <w:color w:val="FFFFFF" w:themeColor="background1"/>
              </w:rPr>
              <w:t xml:space="preserve">: Application to be </w:t>
            </w:r>
            <w:hyperlink r:id="rId24" w:history="1">
              <w:r w:rsidRPr="000A7BC6">
                <w:rPr>
                  <w:rStyle w:val="Hyperlink"/>
                  <w:color w:val="FFFFFF" w:themeColor="background1"/>
                  <w:u w:val="none"/>
                </w:rPr>
                <w:t>Designated Individual</w:t>
              </w:r>
            </w:hyperlink>
            <w:r w:rsidRPr="000A7BC6">
              <w:rPr>
                <w:color w:val="FFFFFF" w:themeColor="background1"/>
              </w:rPr>
              <w:t xml:space="preserve"> (DI) </w:t>
            </w:r>
          </w:p>
        </w:tc>
      </w:tr>
      <w:tr w:rsidR="000A7BC6" w:rsidRPr="000A7BC6" w14:paraId="74866F3F" w14:textId="77777777" w:rsidTr="00A66FD4">
        <w:trPr>
          <w:trHeight w:val="1706"/>
        </w:trPr>
        <w:tc>
          <w:tcPr>
            <w:tcW w:w="9072" w:type="dxa"/>
            <w:gridSpan w:val="5"/>
            <w:shd w:val="clear" w:color="auto" w:fill="8DB9CA"/>
          </w:tcPr>
          <w:p w14:paraId="48E76899" w14:textId="0C668D5A" w:rsidR="000A7BC6" w:rsidRPr="004535BB" w:rsidRDefault="000A7BC6" w:rsidP="000A7BC6">
            <w:pPr>
              <w:spacing w:before="120" w:after="120" w:line="276" w:lineRule="auto"/>
            </w:pPr>
            <w:r w:rsidRPr="004535BB">
              <w:t xml:space="preserve">To be completed by </w:t>
            </w:r>
            <w:r w:rsidR="00E56C7F">
              <w:t xml:space="preserve">the </w:t>
            </w:r>
            <w:r w:rsidRPr="004535BB">
              <w:t>proposed DI</w:t>
            </w:r>
            <w:r w:rsidR="008E03B8">
              <w:t>.</w:t>
            </w:r>
          </w:p>
          <w:p w14:paraId="70A4921E" w14:textId="2E74D27C" w:rsidR="000A7BC6" w:rsidRPr="000A7BC6" w:rsidRDefault="000A7BC6" w:rsidP="000A7BC6">
            <w:pPr>
              <w:pStyle w:val="Subtitle"/>
              <w:jc w:val="left"/>
              <w:rPr>
                <w:sz w:val="22"/>
                <w:szCs w:val="22"/>
              </w:rPr>
            </w:pPr>
            <w:r w:rsidRPr="004535BB">
              <w:rPr>
                <w:b w:val="0"/>
                <w:sz w:val="24"/>
                <w:szCs w:val="24"/>
              </w:rPr>
              <w:t xml:space="preserve">Before completing, we recommend you read the information for DIs we have published on our website: </w:t>
            </w:r>
            <w:hyperlink r:id="rId25" w:history="1">
              <w:r w:rsidRPr="00D429D7">
                <w:rPr>
                  <w:rStyle w:val="Hyperlink"/>
                  <w:b w:val="0"/>
                  <w:bCs/>
                  <w:sz w:val="24"/>
                  <w:szCs w:val="24"/>
                </w:rPr>
                <w:t>Useful information for DIs and Named Contacts</w:t>
              </w:r>
            </w:hyperlink>
          </w:p>
        </w:tc>
      </w:tr>
      <w:tr w:rsidR="000A7BC6" w:rsidRPr="000A7BC6" w14:paraId="5B0FD6CE" w14:textId="77777777" w:rsidTr="0018366D">
        <w:tc>
          <w:tcPr>
            <w:tcW w:w="3544" w:type="dxa"/>
          </w:tcPr>
          <w:p w14:paraId="6466C8E2" w14:textId="7DF80281" w:rsidR="00BA56B4" w:rsidRPr="009F7220" w:rsidRDefault="000A7BC6" w:rsidP="00BD644A">
            <w:pPr>
              <w:rPr>
                <w:b/>
              </w:rPr>
            </w:pPr>
            <w:r w:rsidRPr="009F7220">
              <w:rPr>
                <w:b/>
              </w:rPr>
              <w:t>Title</w:t>
            </w:r>
          </w:p>
        </w:tc>
        <w:tc>
          <w:tcPr>
            <w:tcW w:w="5528" w:type="dxa"/>
            <w:gridSpan w:val="4"/>
          </w:tcPr>
          <w:p w14:paraId="56356FD3" w14:textId="77777777" w:rsidR="000A7BC6" w:rsidRPr="000A7BC6" w:rsidRDefault="000A7BC6" w:rsidP="00BD644A">
            <w:pPr>
              <w:rPr>
                <w:sz w:val="22"/>
                <w:szCs w:val="22"/>
              </w:rPr>
            </w:pPr>
          </w:p>
        </w:tc>
      </w:tr>
      <w:tr w:rsidR="000A7BC6" w:rsidRPr="000A7BC6" w14:paraId="0753F3AF" w14:textId="77777777" w:rsidTr="0018366D">
        <w:tc>
          <w:tcPr>
            <w:tcW w:w="3544" w:type="dxa"/>
          </w:tcPr>
          <w:p w14:paraId="09B07EEC" w14:textId="6911DF32" w:rsidR="00BA56B4" w:rsidRPr="009F7220" w:rsidRDefault="000A7BC6" w:rsidP="00BD644A">
            <w:pPr>
              <w:rPr>
                <w:b/>
              </w:rPr>
            </w:pPr>
            <w:r w:rsidRPr="009F7220">
              <w:rPr>
                <w:b/>
              </w:rPr>
              <w:t>Forename</w:t>
            </w:r>
            <w:r>
              <w:rPr>
                <w:b/>
              </w:rPr>
              <w:t>(</w:t>
            </w:r>
            <w:r w:rsidRPr="009F7220">
              <w:rPr>
                <w:b/>
              </w:rPr>
              <w:t>s</w:t>
            </w:r>
            <w:r>
              <w:rPr>
                <w:b/>
              </w:rPr>
              <w:t>)</w:t>
            </w:r>
          </w:p>
        </w:tc>
        <w:tc>
          <w:tcPr>
            <w:tcW w:w="5528" w:type="dxa"/>
            <w:gridSpan w:val="4"/>
          </w:tcPr>
          <w:p w14:paraId="5301CE4B" w14:textId="77777777" w:rsidR="000A7BC6" w:rsidRPr="000A7BC6" w:rsidRDefault="000A7BC6" w:rsidP="00BD644A">
            <w:pPr>
              <w:rPr>
                <w:sz w:val="22"/>
                <w:szCs w:val="22"/>
              </w:rPr>
            </w:pPr>
          </w:p>
        </w:tc>
      </w:tr>
      <w:tr w:rsidR="000A7BC6" w:rsidRPr="000A7BC6" w14:paraId="1F679EE0" w14:textId="77777777" w:rsidTr="0018366D">
        <w:tc>
          <w:tcPr>
            <w:tcW w:w="3544" w:type="dxa"/>
          </w:tcPr>
          <w:p w14:paraId="3AB82B49" w14:textId="5D158DC2" w:rsidR="00BA56B4" w:rsidRPr="009F7220" w:rsidRDefault="000A7BC6" w:rsidP="00BD644A">
            <w:pPr>
              <w:rPr>
                <w:b/>
              </w:rPr>
            </w:pPr>
            <w:r w:rsidRPr="009F7220">
              <w:rPr>
                <w:b/>
              </w:rPr>
              <w:t>Surname</w:t>
            </w:r>
          </w:p>
        </w:tc>
        <w:tc>
          <w:tcPr>
            <w:tcW w:w="5528" w:type="dxa"/>
            <w:gridSpan w:val="4"/>
          </w:tcPr>
          <w:p w14:paraId="46615787" w14:textId="77777777" w:rsidR="000A7BC6" w:rsidRPr="000A7BC6" w:rsidRDefault="000A7BC6" w:rsidP="00BD644A">
            <w:pPr>
              <w:rPr>
                <w:sz w:val="22"/>
                <w:szCs w:val="22"/>
              </w:rPr>
            </w:pPr>
          </w:p>
        </w:tc>
      </w:tr>
      <w:tr w:rsidR="000A7BC6" w:rsidRPr="000A7BC6" w14:paraId="17371CFD" w14:textId="77777777" w:rsidTr="0018366D">
        <w:tc>
          <w:tcPr>
            <w:tcW w:w="3544" w:type="dxa"/>
          </w:tcPr>
          <w:p w14:paraId="6546C021" w14:textId="77777777" w:rsidR="000A7BC6" w:rsidRPr="009F7220" w:rsidRDefault="000A7BC6" w:rsidP="00BD644A">
            <w:pPr>
              <w:rPr>
                <w:b/>
              </w:rPr>
            </w:pPr>
            <w:r w:rsidRPr="009F7220">
              <w:rPr>
                <w:b/>
              </w:rPr>
              <w:t>If you have been known by another name, please provide details</w:t>
            </w:r>
          </w:p>
        </w:tc>
        <w:tc>
          <w:tcPr>
            <w:tcW w:w="5528" w:type="dxa"/>
            <w:gridSpan w:val="4"/>
          </w:tcPr>
          <w:p w14:paraId="66459A23" w14:textId="77777777" w:rsidR="000A7BC6" w:rsidRPr="000A7BC6" w:rsidRDefault="000A7BC6" w:rsidP="00BD644A">
            <w:pPr>
              <w:rPr>
                <w:sz w:val="22"/>
                <w:szCs w:val="22"/>
              </w:rPr>
            </w:pPr>
          </w:p>
        </w:tc>
      </w:tr>
      <w:tr w:rsidR="000A7BC6" w:rsidRPr="000A7BC6" w14:paraId="13D94D74" w14:textId="77777777" w:rsidTr="0018366D">
        <w:trPr>
          <w:trHeight w:val="1041"/>
        </w:trPr>
        <w:tc>
          <w:tcPr>
            <w:tcW w:w="3544" w:type="dxa"/>
          </w:tcPr>
          <w:p w14:paraId="385FDB72" w14:textId="77777777" w:rsidR="000A7BC6" w:rsidRPr="009F7220" w:rsidRDefault="000A7BC6" w:rsidP="00BD644A">
            <w:pPr>
              <w:rPr>
                <w:b/>
              </w:rPr>
            </w:pPr>
            <w:r w:rsidRPr="009F7220">
              <w:rPr>
                <w:b/>
              </w:rPr>
              <w:t>Correspondence address</w:t>
            </w:r>
          </w:p>
        </w:tc>
        <w:tc>
          <w:tcPr>
            <w:tcW w:w="5528" w:type="dxa"/>
            <w:gridSpan w:val="4"/>
          </w:tcPr>
          <w:p w14:paraId="39F4E5F0" w14:textId="1E75CF04" w:rsidR="00BA56B4" w:rsidRDefault="00BA56B4" w:rsidP="00BD644A">
            <w:pPr>
              <w:rPr>
                <w:sz w:val="22"/>
                <w:szCs w:val="22"/>
              </w:rPr>
            </w:pPr>
          </w:p>
          <w:p w14:paraId="28938374" w14:textId="77777777" w:rsidR="00BA56B4" w:rsidRPr="000A7BC6" w:rsidRDefault="00BA56B4" w:rsidP="00BD644A">
            <w:pPr>
              <w:rPr>
                <w:sz w:val="22"/>
                <w:szCs w:val="22"/>
              </w:rPr>
            </w:pPr>
          </w:p>
          <w:p w14:paraId="00D20368" w14:textId="77777777" w:rsidR="000A7BC6" w:rsidRPr="000A7BC6" w:rsidRDefault="000A7BC6" w:rsidP="00BD644A">
            <w:pPr>
              <w:rPr>
                <w:sz w:val="22"/>
                <w:szCs w:val="22"/>
              </w:rPr>
            </w:pPr>
          </w:p>
        </w:tc>
      </w:tr>
      <w:tr w:rsidR="000A7BC6" w:rsidRPr="000A7BC6" w14:paraId="40EC4625" w14:textId="77777777" w:rsidTr="0018366D">
        <w:tc>
          <w:tcPr>
            <w:tcW w:w="3544" w:type="dxa"/>
          </w:tcPr>
          <w:p w14:paraId="127D161D" w14:textId="5DECDC87" w:rsidR="00BA56B4" w:rsidRPr="009F7220" w:rsidRDefault="000A7BC6" w:rsidP="00BD644A">
            <w:pPr>
              <w:rPr>
                <w:b/>
              </w:rPr>
            </w:pPr>
            <w:r w:rsidRPr="009F7220">
              <w:rPr>
                <w:b/>
              </w:rPr>
              <w:t>Email</w:t>
            </w:r>
          </w:p>
        </w:tc>
        <w:tc>
          <w:tcPr>
            <w:tcW w:w="5528" w:type="dxa"/>
            <w:gridSpan w:val="4"/>
          </w:tcPr>
          <w:p w14:paraId="63C613A3" w14:textId="77777777" w:rsidR="000A7BC6" w:rsidRPr="000A7BC6" w:rsidRDefault="000A7BC6" w:rsidP="00BD644A">
            <w:pPr>
              <w:rPr>
                <w:sz w:val="22"/>
                <w:szCs w:val="22"/>
              </w:rPr>
            </w:pPr>
          </w:p>
        </w:tc>
      </w:tr>
      <w:tr w:rsidR="000A7BC6" w:rsidRPr="000A7BC6" w14:paraId="57C90002" w14:textId="77777777" w:rsidTr="0018366D">
        <w:tc>
          <w:tcPr>
            <w:tcW w:w="3544" w:type="dxa"/>
          </w:tcPr>
          <w:p w14:paraId="434BC738" w14:textId="4A7AB4DC" w:rsidR="00BA56B4" w:rsidRPr="009F7220" w:rsidRDefault="000A7BC6" w:rsidP="00BD644A">
            <w:pPr>
              <w:rPr>
                <w:b/>
              </w:rPr>
            </w:pPr>
            <w:r w:rsidRPr="009F7220">
              <w:rPr>
                <w:b/>
              </w:rPr>
              <w:t>Telephone</w:t>
            </w:r>
          </w:p>
        </w:tc>
        <w:tc>
          <w:tcPr>
            <w:tcW w:w="5528" w:type="dxa"/>
            <w:gridSpan w:val="4"/>
          </w:tcPr>
          <w:p w14:paraId="4D2677A6" w14:textId="77777777" w:rsidR="000A7BC6" w:rsidRPr="000A7BC6" w:rsidRDefault="000A7BC6" w:rsidP="00BD644A">
            <w:pPr>
              <w:rPr>
                <w:sz w:val="22"/>
                <w:szCs w:val="22"/>
              </w:rPr>
            </w:pPr>
          </w:p>
        </w:tc>
      </w:tr>
      <w:tr w:rsidR="000A7BC6" w:rsidRPr="000A7BC6" w14:paraId="34575ABA" w14:textId="77777777" w:rsidTr="0018366D">
        <w:tc>
          <w:tcPr>
            <w:tcW w:w="3544" w:type="dxa"/>
          </w:tcPr>
          <w:p w14:paraId="55122B5C" w14:textId="5EC68B6F" w:rsidR="00BA56B4" w:rsidRPr="009F7220" w:rsidRDefault="000A7BC6" w:rsidP="00BD644A">
            <w:pPr>
              <w:rPr>
                <w:b/>
              </w:rPr>
            </w:pPr>
            <w:r w:rsidRPr="009F7220">
              <w:rPr>
                <w:b/>
              </w:rPr>
              <w:t>Job title</w:t>
            </w:r>
          </w:p>
        </w:tc>
        <w:tc>
          <w:tcPr>
            <w:tcW w:w="5528" w:type="dxa"/>
            <w:gridSpan w:val="4"/>
          </w:tcPr>
          <w:p w14:paraId="35165212" w14:textId="77777777" w:rsidR="000A7BC6" w:rsidRPr="000A7BC6" w:rsidRDefault="000A7BC6" w:rsidP="00BD644A">
            <w:pPr>
              <w:rPr>
                <w:sz w:val="22"/>
                <w:szCs w:val="22"/>
              </w:rPr>
            </w:pPr>
          </w:p>
        </w:tc>
      </w:tr>
      <w:tr w:rsidR="000A7BC6" w:rsidRPr="000A7BC6" w14:paraId="33BF5161" w14:textId="77777777" w:rsidTr="0018366D">
        <w:tc>
          <w:tcPr>
            <w:tcW w:w="3544" w:type="dxa"/>
          </w:tcPr>
          <w:p w14:paraId="16405169" w14:textId="77777777" w:rsidR="000A7BC6" w:rsidRPr="009F7220" w:rsidRDefault="000A7BC6" w:rsidP="00BD644A">
            <w:pPr>
              <w:rPr>
                <w:b/>
              </w:rPr>
            </w:pPr>
            <w:r w:rsidRPr="009F7220">
              <w:rPr>
                <w:b/>
              </w:rPr>
              <w:t>Have you ever applied to be a DI for another establishment?</w:t>
            </w:r>
          </w:p>
        </w:tc>
        <w:tc>
          <w:tcPr>
            <w:tcW w:w="5528" w:type="dxa"/>
            <w:gridSpan w:val="4"/>
          </w:tcPr>
          <w:p w14:paraId="3C7FF9B1" w14:textId="77777777" w:rsidR="000A7BC6" w:rsidRPr="00BF0C76" w:rsidRDefault="000A7BC6" w:rsidP="00BD644A">
            <w:r w:rsidRPr="00BF0C76">
              <w:t xml:space="preserve">Yes  </w:t>
            </w:r>
            <w:sdt>
              <w:sdtPr>
                <w:id w:val="1280292868"/>
                <w14:checkbox>
                  <w14:checked w14:val="0"/>
                  <w14:checkedState w14:val="2612" w14:font="MS Gothic"/>
                  <w14:uncheckedState w14:val="2610" w14:font="MS Gothic"/>
                </w14:checkbox>
              </w:sdtPr>
              <w:sdtEndPr/>
              <w:sdtContent>
                <w:r w:rsidRPr="00BF0C76">
                  <w:rPr>
                    <w:rFonts w:ascii="Segoe UI Symbol" w:eastAsia="MS Gothic" w:hAnsi="Segoe UI Symbol" w:cs="Segoe UI Symbol"/>
                  </w:rPr>
                  <w:t>☐</w:t>
                </w:r>
              </w:sdtContent>
            </w:sdt>
            <w:r w:rsidRPr="00BF0C76">
              <w:tab/>
            </w:r>
            <w:r w:rsidRPr="00BF0C76">
              <w:tab/>
              <w:t xml:space="preserve">No  </w:t>
            </w:r>
            <w:sdt>
              <w:sdtPr>
                <w:id w:val="364802853"/>
                <w14:checkbox>
                  <w14:checked w14:val="0"/>
                  <w14:checkedState w14:val="2612" w14:font="MS Gothic"/>
                  <w14:uncheckedState w14:val="2610" w14:font="MS Gothic"/>
                </w14:checkbox>
              </w:sdtPr>
              <w:sdtEndPr/>
              <w:sdtContent>
                <w:r w:rsidRPr="00BF0C76">
                  <w:rPr>
                    <w:rFonts w:ascii="Segoe UI Symbol" w:eastAsia="MS Gothic" w:hAnsi="Segoe UI Symbol" w:cs="Segoe UI Symbol"/>
                  </w:rPr>
                  <w:t>☐</w:t>
                </w:r>
              </w:sdtContent>
            </w:sdt>
          </w:p>
          <w:p w14:paraId="149ADF42" w14:textId="77777777" w:rsidR="000A7BC6" w:rsidRPr="00BF0C76" w:rsidRDefault="000A7BC6" w:rsidP="00BD644A"/>
          <w:p w14:paraId="1473A64B" w14:textId="77777777" w:rsidR="000A7BC6" w:rsidRPr="00BF0C76" w:rsidRDefault="000A7BC6" w:rsidP="00BD644A">
            <w:r w:rsidRPr="00BF0C76">
              <w:t>If yes, please provide the establishment name and the application reference number.</w:t>
            </w:r>
          </w:p>
        </w:tc>
      </w:tr>
      <w:tr w:rsidR="000A7BC6" w:rsidRPr="000A7BC6" w14:paraId="3DADF5FA" w14:textId="77777777" w:rsidTr="0018366D">
        <w:trPr>
          <w:trHeight w:val="667"/>
        </w:trPr>
        <w:tc>
          <w:tcPr>
            <w:tcW w:w="3544" w:type="dxa"/>
          </w:tcPr>
          <w:p w14:paraId="559EFFB4" w14:textId="379B011D" w:rsidR="000A7BC6" w:rsidRPr="009F7220" w:rsidRDefault="000A7BC6" w:rsidP="00BD644A">
            <w:pPr>
              <w:rPr>
                <w:b/>
              </w:rPr>
            </w:pPr>
            <w:r w:rsidRPr="009F7220">
              <w:rPr>
                <w:b/>
              </w:rPr>
              <w:t>Educational and/or professional qualifications</w:t>
            </w:r>
          </w:p>
        </w:tc>
        <w:tc>
          <w:tcPr>
            <w:tcW w:w="5528" w:type="dxa"/>
            <w:gridSpan w:val="4"/>
          </w:tcPr>
          <w:p w14:paraId="4FC46D9D" w14:textId="77777777" w:rsidR="000A7BC6" w:rsidRPr="000A7BC6" w:rsidRDefault="000A7BC6" w:rsidP="00BD644A">
            <w:pPr>
              <w:rPr>
                <w:sz w:val="22"/>
                <w:szCs w:val="22"/>
              </w:rPr>
            </w:pPr>
          </w:p>
        </w:tc>
      </w:tr>
      <w:tr w:rsidR="000A7BC6" w:rsidRPr="000A7BC6" w14:paraId="3DE9D26F" w14:textId="77777777" w:rsidTr="0018366D">
        <w:tc>
          <w:tcPr>
            <w:tcW w:w="3544" w:type="dxa"/>
          </w:tcPr>
          <w:p w14:paraId="55C25EC5" w14:textId="11DCADEC" w:rsidR="00BA56B4" w:rsidRPr="009F7220" w:rsidRDefault="000A7BC6" w:rsidP="00BD644A">
            <w:pPr>
              <w:rPr>
                <w:b/>
              </w:rPr>
            </w:pPr>
            <w:r w:rsidRPr="009F7220">
              <w:rPr>
                <w:b/>
              </w:rPr>
              <w:t>Membership of relevant professional bodies and regist</w:t>
            </w:r>
            <w:r>
              <w:rPr>
                <w:b/>
              </w:rPr>
              <w:t>ration numbers where applicable</w:t>
            </w:r>
          </w:p>
        </w:tc>
        <w:tc>
          <w:tcPr>
            <w:tcW w:w="5528" w:type="dxa"/>
            <w:gridSpan w:val="4"/>
          </w:tcPr>
          <w:p w14:paraId="1CBA9B70" w14:textId="77777777" w:rsidR="000A7BC6" w:rsidRPr="000A7BC6" w:rsidRDefault="000A7BC6" w:rsidP="00BD644A">
            <w:pPr>
              <w:rPr>
                <w:sz w:val="22"/>
                <w:szCs w:val="22"/>
              </w:rPr>
            </w:pPr>
          </w:p>
        </w:tc>
      </w:tr>
      <w:tr w:rsidR="000A7BC6" w:rsidRPr="000A7BC6" w14:paraId="389BD41E" w14:textId="77777777" w:rsidTr="0018366D">
        <w:tc>
          <w:tcPr>
            <w:tcW w:w="3544" w:type="dxa"/>
          </w:tcPr>
          <w:p w14:paraId="72C77978" w14:textId="04B6396A" w:rsidR="000A7BC6" w:rsidRPr="009F7220" w:rsidRDefault="000A7BC6" w:rsidP="00BD644A">
            <w:pPr>
              <w:rPr>
                <w:b/>
              </w:rPr>
            </w:pPr>
            <w:r w:rsidRPr="009F7220">
              <w:rPr>
                <w:b/>
              </w:rPr>
              <w:t>Details of any other relevant experience, including practical experience in the fields of medicine, biological science, man</w:t>
            </w:r>
            <w:r>
              <w:rPr>
                <w:b/>
              </w:rPr>
              <w:t>agerial experience and training</w:t>
            </w:r>
          </w:p>
        </w:tc>
        <w:tc>
          <w:tcPr>
            <w:tcW w:w="5528" w:type="dxa"/>
            <w:gridSpan w:val="4"/>
          </w:tcPr>
          <w:p w14:paraId="3D11B0B6" w14:textId="77777777" w:rsidR="000A7BC6" w:rsidRPr="000A7BC6" w:rsidRDefault="000A7BC6" w:rsidP="00BD644A">
            <w:pPr>
              <w:rPr>
                <w:sz w:val="22"/>
                <w:szCs w:val="22"/>
              </w:rPr>
            </w:pPr>
          </w:p>
          <w:p w14:paraId="698BF0A5" w14:textId="7702AF72" w:rsidR="000A7BC6" w:rsidRPr="000A7BC6" w:rsidRDefault="000A7BC6" w:rsidP="00BD644A">
            <w:pPr>
              <w:rPr>
                <w:sz w:val="22"/>
                <w:szCs w:val="22"/>
              </w:rPr>
            </w:pPr>
          </w:p>
        </w:tc>
      </w:tr>
      <w:tr w:rsidR="000A7BC6" w:rsidRPr="000A7BC6" w14:paraId="571B71C5" w14:textId="77777777" w:rsidTr="00A66FD4">
        <w:trPr>
          <w:trHeight w:val="2825"/>
        </w:trPr>
        <w:tc>
          <w:tcPr>
            <w:tcW w:w="9072" w:type="dxa"/>
            <w:gridSpan w:val="5"/>
            <w:tcBorders>
              <w:top w:val="single" w:sz="4" w:space="0" w:color="auto"/>
              <w:left w:val="single" w:sz="4" w:space="0" w:color="auto"/>
              <w:bottom w:val="nil"/>
              <w:right w:val="single" w:sz="4" w:space="0" w:color="auto"/>
            </w:tcBorders>
          </w:tcPr>
          <w:p w14:paraId="167EBCBC" w14:textId="54469468" w:rsidR="000A7BC6" w:rsidRPr="003A033B" w:rsidRDefault="000A7BC6" w:rsidP="000A7BC6">
            <w:pPr>
              <w:pStyle w:val="Heading1"/>
              <w:spacing w:before="120" w:line="276" w:lineRule="auto"/>
              <w:rPr>
                <w:rFonts w:cs="Arial"/>
                <w:sz w:val="24"/>
                <w:szCs w:val="24"/>
              </w:rPr>
            </w:pPr>
            <w:r w:rsidRPr="003A033B">
              <w:rPr>
                <w:rFonts w:cs="Arial"/>
                <w:sz w:val="24"/>
                <w:szCs w:val="24"/>
              </w:rPr>
              <w:lastRenderedPageBreak/>
              <w:t>Declaration by proposed Designated Individual</w:t>
            </w:r>
          </w:p>
          <w:p w14:paraId="32B84215" w14:textId="77777777" w:rsidR="000A7BC6" w:rsidRPr="003A033B" w:rsidRDefault="000A7BC6" w:rsidP="000A7BC6">
            <w:pPr>
              <w:rPr>
                <w:sz w:val="22"/>
                <w:szCs w:val="22"/>
              </w:rPr>
            </w:pPr>
          </w:p>
          <w:p w14:paraId="171B2B7A" w14:textId="77777777" w:rsidR="000A7BC6" w:rsidRPr="003A033B" w:rsidRDefault="000A7BC6" w:rsidP="00BD644A">
            <w:pPr>
              <w:spacing w:line="276" w:lineRule="auto"/>
              <w:rPr>
                <w:b/>
                <w:sz w:val="22"/>
                <w:szCs w:val="22"/>
              </w:rPr>
            </w:pPr>
            <w:r w:rsidRPr="003A033B">
              <w:rPr>
                <w:sz w:val="22"/>
                <w:szCs w:val="22"/>
              </w:rPr>
              <w:t>Any person making an application and submitting a compliance report should be aware that under paragraph 7(2)(a) of Schedule 3 of the Human Tissue Act 2004, the Human Tissue Authority may revoke a licence if it is satisfied that any information given for the purposes of the application for a licence was in any material respect false or misleading.</w:t>
            </w:r>
          </w:p>
          <w:p w14:paraId="085F9D1F" w14:textId="77777777" w:rsidR="000A7BC6" w:rsidRPr="003A033B" w:rsidRDefault="000A7BC6" w:rsidP="00BD644A">
            <w:pPr>
              <w:spacing w:line="276" w:lineRule="auto"/>
              <w:rPr>
                <w:b/>
                <w:sz w:val="22"/>
                <w:szCs w:val="22"/>
              </w:rPr>
            </w:pPr>
            <w:r w:rsidRPr="003A033B">
              <w:rPr>
                <w:sz w:val="22"/>
                <w:szCs w:val="22"/>
              </w:rPr>
              <w:t>I understand the terms and conditions under which a licence will be granted under the Human Tissue Act 2004 and the Human Tissue (Quality and Safety for Human Application) Regulations 2007, particularly my duties under Section 18 of the Act and Regulation 12 of the Regulations and confirm:</w:t>
            </w:r>
          </w:p>
        </w:tc>
      </w:tr>
      <w:tr w:rsidR="000A7BC6" w:rsidRPr="000A7BC6" w14:paraId="1AA3D7B0" w14:textId="77777777" w:rsidTr="00A66FD4">
        <w:tc>
          <w:tcPr>
            <w:tcW w:w="7411" w:type="dxa"/>
            <w:gridSpan w:val="4"/>
            <w:tcBorders>
              <w:top w:val="nil"/>
              <w:left w:val="single" w:sz="4" w:space="0" w:color="auto"/>
              <w:bottom w:val="nil"/>
              <w:right w:val="nil"/>
            </w:tcBorders>
          </w:tcPr>
          <w:p w14:paraId="52E885A8" w14:textId="77777777" w:rsidR="000A7BC6" w:rsidRPr="003A033B" w:rsidRDefault="000A7BC6" w:rsidP="00BD644A">
            <w:pPr>
              <w:spacing w:line="276" w:lineRule="auto"/>
              <w:rPr>
                <w:sz w:val="22"/>
                <w:szCs w:val="22"/>
              </w:rPr>
            </w:pPr>
            <w:r w:rsidRPr="003A033B">
              <w:rPr>
                <w:sz w:val="22"/>
                <w:szCs w:val="22"/>
              </w:rPr>
              <w:t>a) I will follow the guidance set out in the Codes of Practice produced by the Human Tissue Authority and as amended from time to time.</w:t>
            </w:r>
          </w:p>
        </w:tc>
        <w:tc>
          <w:tcPr>
            <w:tcW w:w="1661" w:type="dxa"/>
            <w:tcBorders>
              <w:top w:val="nil"/>
              <w:left w:val="nil"/>
              <w:bottom w:val="nil"/>
              <w:right w:val="single" w:sz="4" w:space="0" w:color="auto"/>
            </w:tcBorders>
            <w:vAlign w:val="center"/>
          </w:tcPr>
          <w:p w14:paraId="3D5C57DF" w14:textId="77777777" w:rsidR="000A7BC6" w:rsidRPr="003A033B" w:rsidRDefault="000A7BC6" w:rsidP="00BD644A">
            <w:pPr>
              <w:rPr>
                <w:sz w:val="22"/>
                <w:szCs w:val="22"/>
              </w:rPr>
            </w:pPr>
            <w:r w:rsidRPr="003A033B">
              <w:rPr>
                <w:sz w:val="22"/>
                <w:szCs w:val="22"/>
              </w:rPr>
              <w:t xml:space="preserve">Yes </w:t>
            </w:r>
            <w:sdt>
              <w:sdtPr>
                <w:rPr>
                  <w:sz w:val="22"/>
                  <w:szCs w:val="22"/>
                </w:rPr>
                <w:id w:val="-27263821"/>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r w:rsidRPr="003A033B">
              <w:rPr>
                <w:sz w:val="22"/>
                <w:szCs w:val="22"/>
              </w:rPr>
              <w:tab/>
              <w:t xml:space="preserve">No </w:t>
            </w:r>
            <w:sdt>
              <w:sdtPr>
                <w:rPr>
                  <w:sz w:val="22"/>
                  <w:szCs w:val="22"/>
                </w:rPr>
                <w:id w:val="-583061859"/>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p>
        </w:tc>
      </w:tr>
      <w:tr w:rsidR="000A7BC6" w:rsidRPr="000A7BC6" w14:paraId="3372C4C2" w14:textId="77777777" w:rsidTr="00A66FD4">
        <w:tc>
          <w:tcPr>
            <w:tcW w:w="7411" w:type="dxa"/>
            <w:gridSpan w:val="4"/>
            <w:tcBorders>
              <w:top w:val="nil"/>
              <w:left w:val="single" w:sz="4" w:space="0" w:color="auto"/>
              <w:bottom w:val="nil"/>
              <w:right w:val="nil"/>
            </w:tcBorders>
          </w:tcPr>
          <w:p w14:paraId="1A962DF7" w14:textId="77777777" w:rsidR="000A7BC6" w:rsidRPr="003A033B" w:rsidRDefault="000A7BC6" w:rsidP="00BD644A">
            <w:pPr>
              <w:spacing w:line="276" w:lineRule="auto"/>
              <w:rPr>
                <w:sz w:val="22"/>
                <w:szCs w:val="22"/>
              </w:rPr>
            </w:pPr>
            <w:r w:rsidRPr="003A033B">
              <w:rPr>
                <w:sz w:val="22"/>
                <w:szCs w:val="22"/>
              </w:rPr>
              <w:t>b) The licensed activity will be carried out under my supervision.</w:t>
            </w:r>
          </w:p>
        </w:tc>
        <w:tc>
          <w:tcPr>
            <w:tcW w:w="1661" w:type="dxa"/>
            <w:tcBorders>
              <w:top w:val="nil"/>
              <w:left w:val="nil"/>
              <w:bottom w:val="nil"/>
              <w:right w:val="single" w:sz="4" w:space="0" w:color="auto"/>
            </w:tcBorders>
            <w:vAlign w:val="center"/>
          </w:tcPr>
          <w:p w14:paraId="0E6E2AF5" w14:textId="77777777" w:rsidR="000A7BC6" w:rsidRPr="003A033B" w:rsidRDefault="000A7BC6" w:rsidP="00BD644A">
            <w:pPr>
              <w:rPr>
                <w:sz w:val="22"/>
                <w:szCs w:val="22"/>
              </w:rPr>
            </w:pPr>
            <w:r w:rsidRPr="003A033B">
              <w:rPr>
                <w:sz w:val="22"/>
                <w:szCs w:val="22"/>
              </w:rPr>
              <w:t xml:space="preserve">Yes </w:t>
            </w:r>
            <w:sdt>
              <w:sdtPr>
                <w:rPr>
                  <w:sz w:val="22"/>
                  <w:szCs w:val="22"/>
                </w:rPr>
                <w:id w:val="-1666233930"/>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r w:rsidRPr="003A033B">
              <w:rPr>
                <w:sz w:val="22"/>
                <w:szCs w:val="22"/>
              </w:rPr>
              <w:tab/>
              <w:t xml:space="preserve">No </w:t>
            </w:r>
            <w:sdt>
              <w:sdtPr>
                <w:rPr>
                  <w:sz w:val="22"/>
                  <w:szCs w:val="22"/>
                </w:rPr>
                <w:id w:val="321865561"/>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p>
        </w:tc>
      </w:tr>
      <w:tr w:rsidR="000A7BC6" w:rsidRPr="000A7BC6" w14:paraId="082133B4" w14:textId="77777777" w:rsidTr="00A66FD4">
        <w:tc>
          <w:tcPr>
            <w:tcW w:w="7411" w:type="dxa"/>
            <w:gridSpan w:val="4"/>
            <w:tcBorders>
              <w:top w:val="nil"/>
              <w:left w:val="single" w:sz="4" w:space="0" w:color="auto"/>
              <w:bottom w:val="nil"/>
              <w:right w:val="nil"/>
            </w:tcBorders>
          </w:tcPr>
          <w:p w14:paraId="54F31274" w14:textId="77777777" w:rsidR="000A7BC6" w:rsidRPr="003A033B" w:rsidRDefault="000A7BC6" w:rsidP="00BD644A">
            <w:pPr>
              <w:spacing w:line="276" w:lineRule="auto"/>
              <w:rPr>
                <w:sz w:val="22"/>
                <w:szCs w:val="22"/>
              </w:rPr>
            </w:pPr>
            <w:r w:rsidRPr="003A033B">
              <w:rPr>
                <w:sz w:val="22"/>
                <w:szCs w:val="22"/>
              </w:rPr>
              <w:t>c) I accept I am responsible for securing that the other persons to whom the licences apply are suitable persons to participate in the carrying out of the licensed activity.</w:t>
            </w:r>
          </w:p>
        </w:tc>
        <w:tc>
          <w:tcPr>
            <w:tcW w:w="1661" w:type="dxa"/>
            <w:tcBorders>
              <w:top w:val="nil"/>
              <w:left w:val="nil"/>
              <w:bottom w:val="nil"/>
              <w:right w:val="single" w:sz="4" w:space="0" w:color="auto"/>
            </w:tcBorders>
            <w:vAlign w:val="center"/>
          </w:tcPr>
          <w:p w14:paraId="0C17CD07" w14:textId="77777777" w:rsidR="000A7BC6" w:rsidRPr="003A033B" w:rsidRDefault="000A7BC6" w:rsidP="00BD644A">
            <w:pPr>
              <w:rPr>
                <w:b/>
                <w:sz w:val="22"/>
                <w:szCs w:val="22"/>
              </w:rPr>
            </w:pPr>
            <w:r w:rsidRPr="003A033B">
              <w:rPr>
                <w:sz w:val="22"/>
                <w:szCs w:val="22"/>
              </w:rPr>
              <w:t xml:space="preserve">Yes </w:t>
            </w:r>
            <w:sdt>
              <w:sdtPr>
                <w:rPr>
                  <w:sz w:val="22"/>
                  <w:szCs w:val="22"/>
                </w:rPr>
                <w:id w:val="1769887876"/>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r w:rsidRPr="003A033B">
              <w:rPr>
                <w:sz w:val="22"/>
                <w:szCs w:val="22"/>
              </w:rPr>
              <w:tab/>
              <w:t xml:space="preserve">No </w:t>
            </w:r>
            <w:sdt>
              <w:sdtPr>
                <w:rPr>
                  <w:sz w:val="22"/>
                  <w:szCs w:val="22"/>
                </w:rPr>
                <w:id w:val="287398270"/>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p>
        </w:tc>
      </w:tr>
      <w:tr w:rsidR="000A7BC6" w:rsidRPr="000A7BC6" w14:paraId="44540274" w14:textId="77777777" w:rsidTr="00A66FD4">
        <w:tc>
          <w:tcPr>
            <w:tcW w:w="7411" w:type="dxa"/>
            <w:gridSpan w:val="4"/>
            <w:tcBorders>
              <w:top w:val="nil"/>
              <w:left w:val="single" w:sz="4" w:space="0" w:color="auto"/>
              <w:bottom w:val="nil"/>
              <w:right w:val="nil"/>
            </w:tcBorders>
          </w:tcPr>
          <w:p w14:paraId="7CC92FAB" w14:textId="77777777" w:rsidR="000A7BC6" w:rsidRPr="003A033B" w:rsidRDefault="000A7BC6" w:rsidP="00BD644A">
            <w:pPr>
              <w:spacing w:line="276" w:lineRule="auto"/>
              <w:rPr>
                <w:sz w:val="22"/>
                <w:szCs w:val="22"/>
              </w:rPr>
            </w:pPr>
            <w:r w:rsidRPr="003A033B">
              <w:rPr>
                <w:sz w:val="22"/>
                <w:szCs w:val="22"/>
              </w:rPr>
              <w:t>d) I accept that I am responsible for securing that suitable practices are used by the persons under my supervision in the course of carrying out the licensed activity.</w:t>
            </w:r>
          </w:p>
        </w:tc>
        <w:tc>
          <w:tcPr>
            <w:tcW w:w="1661" w:type="dxa"/>
            <w:tcBorders>
              <w:top w:val="nil"/>
              <w:left w:val="nil"/>
              <w:bottom w:val="nil"/>
              <w:right w:val="single" w:sz="4" w:space="0" w:color="auto"/>
            </w:tcBorders>
            <w:vAlign w:val="center"/>
          </w:tcPr>
          <w:p w14:paraId="4D36A490" w14:textId="77777777" w:rsidR="000A7BC6" w:rsidRPr="003A033B" w:rsidRDefault="000A7BC6" w:rsidP="00BD644A">
            <w:pPr>
              <w:rPr>
                <w:sz w:val="22"/>
                <w:szCs w:val="22"/>
              </w:rPr>
            </w:pPr>
            <w:r w:rsidRPr="003A033B">
              <w:rPr>
                <w:sz w:val="22"/>
                <w:szCs w:val="22"/>
              </w:rPr>
              <w:t xml:space="preserve">Yes </w:t>
            </w:r>
            <w:sdt>
              <w:sdtPr>
                <w:rPr>
                  <w:sz w:val="22"/>
                  <w:szCs w:val="22"/>
                </w:rPr>
                <w:id w:val="-2047368251"/>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r w:rsidRPr="003A033B">
              <w:rPr>
                <w:sz w:val="22"/>
                <w:szCs w:val="22"/>
              </w:rPr>
              <w:tab/>
              <w:t xml:space="preserve">No </w:t>
            </w:r>
            <w:sdt>
              <w:sdtPr>
                <w:rPr>
                  <w:sz w:val="22"/>
                  <w:szCs w:val="22"/>
                </w:rPr>
                <w:id w:val="442897660"/>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p>
        </w:tc>
      </w:tr>
      <w:tr w:rsidR="000A7BC6" w:rsidRPr="000A7BC6" w14:paraId="74D5FF2C" w14:textId="77777777" w:rsidTr="00A66FD4">
        <w:tc>
          <w:tcPr>
            <w:tcW w:w="7411" w:type="dxa"/>
            <w:gridSpan w:val="4"/>
            <w:tcBorders>
              <w:top w:val="nil"/>
              <w:left w:val="single" w:sz="4" w:space="0" w:color="auto"/>
              <w:bottom w:val="nil"/>
              <w:right w:val="nil"/>
            </w:tcBorders>
          </w:tcPr>
          <w:p w14:paraId="65EEE352" w14:textId="77777777" w:rsidR="000A7BC6" w:rsidRPr="003A033B" w:rsidRDefault="000A7BC6" w:rsidP="00BD644A">
            <w:pPr>
              <w:spacing w:line="276" w:lineRule="auto"/>
              <w:rPr>
                <w:sz w:val="22"/>
                <w:szCs w:val="22"/>
              </w:rPr>
            </w:pPr>
            <w:r w:rsidRPr="003A033B">
              <w:rPr>
                <w:sz w:val="22"/>
                <w:szCs w:val="22"/>
              </w:rPr>
              <w:t>e) I accept I am responsible for compliance with the conditions of any licence(s) granted.</w:t>
            </w:r>
          </w:p>
        </w:tc>
        <w:tc>
          <w:tcPr>
            <w:tcW w:w="1661" w:type="dxa"/>
            <w:tcBorders>
              <w:top w:val="nil"/>
              <w:left w:val="nil"/>
              <w:bottom w:val="nil"/>
              <w:right w:val="single" w:sz="4" w:space="0" w:color="auto"/>
            </w:tcBorders>
            <w:vAlign w:val="center"/>
          </w:tcPr>
          <w:p w14:paraId="1893B00F" w14:textId="77777777" w:rsidR="000A7BC6" w:rsidRPr="003A033B" w:rsidRDefault="000A7BC6" w:rsidP="00BD644A">
            <w:pPr>
              <w:rPr>
                <w:sz w:val="22"/>
                <w:szCs w:val="22"/>
              </w:rPr>
            </w:pPr>
            <w:r w:rsidRPr="003A033B">
              <w:rPr>
                <w:sz w:val="22"/>
                <w:szCs w:val="22"/>
              </w:rPr>
              <w:t xml:space="preserve">Yes </w:t>
            </w:r>
            <w:sdt>
              <w:sdtPr>
                <w:rPr>
                  <w:sz w:val="22"/>
                  <w:szCs w:val="22"/>
                </w:rPr>
                <w:id w:val="1687783119"/>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r w:rsidRPr="003A033B">
              <w:rPr>
                <w:sz w:val="22"/>
                <w:szCs w:val="22"/>
              </w:rPr>
              <w:tab/>
              <w:t xml:space="preserve">No </w:t>
            </w:r>
            <w:sdt>
              <w:sdtPr>
                <w:rPr>
                  <w:sz w:val="22"/>
                  <w:szCs w:val="22"/>
                </w:rPr>
                <w:id w:val="34929445"/>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p>
        </w:tc>
      </w:tr>
      <w:tr w:rsidR="000A7BC6" w:rsidRPr="000A7BC6" w14:paraId="385FCE8B" w14:textId="77777777" w:rsidTr="00A66FD4">
        <w:tc>
          <w:tcPr>
            <w:tcW w:w="7411" w:type="dxa"/>
            <w:gridSpan w:val="4"/>
            <w:tcBorders>
              <w:top w:val="nil"/>
              <w:left w:val="single" w:sz="4" w:space="0" w:color="auto"/>
              <w:bottom w:val="nil"/>
              <w:right w:val="nil"/>
            </w:tcBorders>
          </w:tcPr>
          <w:p w14:paraId="50AB1F03" w14:textId="77777777" w:rsidR="000A7BC6" w:rsidRPr="003A033B" w:rsidRDefault="000A7BC6" w:rsidP="00BD644A">
            <w:pPr>
              <w:spacing w:line="276" w:lineRule="auto"/>
              <w:rPr>
                <w:sz w:val="22"/>
                <w:szCs w:val="22"/>
              </w:rPr>
            </w:pPr>
            <w:r w:rsidRPr="003A033B">
              <w:rPr>
                <w:sz w:val="22"/>
                <w:szCs w:val="22"/>
              </w:rPr>
              <w:t>f) I accept that I, the Licence Holder and the establishment must comply with any Directions issued by the Human Tissue Authority from time to time.</w:t>
            </w:r>
          </w:p>
        </w:tc>
        <w:tc>
          <w:tcPr>
            <w:tcW w:w="1661" w:type="dxa"/>
            <w:tcBorders>
              <w:top w:val="nil"/>
              <w:left w:val="nil"/>
              <w:bottom w:val="nil"/>
              <w:right w:val="single" w:sz="4" w:space="0" w:color="auto"/>
            </w:tcBorders>
            <w:vAlign w:val="center"/>
          </w:tcPr>
          <w:p w14:paraId="4FD1A2CF" w14:textId="77777777" w:rsidR="000A7BC6" w:rsidRPr="003A033B" w:rsidRDefault="000A7BC6" w:rsidP="00BD644A">
            <w:pPr>
              <w:rPr>
                <w:sz w:val="22"/>
                <w:szCs w:val="22"/>
              </w:rPr>
            </w:pPr>
            <w:r w:rsidRPr="003A033B">
              <w:rPr>
                <w:sz w:val="22"/>
                <w:szCs w:val="22"/>
              </w:rPr>
              <w:t xml:space="preserve">Yes </w:t>
            </w:r>
            <w:sdt>
              <w:sdtPr>
                <w:rPr>
                  <w:sz w:val="22"/>
                  <w:szCs w:val="22"/>
                </w:rPr>
                <w:id w:val="517749503"/>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r w:rsidRPr="003A033B">
              <w:rPr>
                <w:sz w:val="22"/>
                <w:szCs w:val="22"/>
              </w:rPr>
              <w:tab/>
              <w:t xml:space="preserve">No </w:t>
            </w:r>
            <w:sdt>
              <w:sdtPr>
                <w:rPr>
                  <w:sz w:val="22"/>
                  <w:szCs w:val="22"/>
                </w:rPr>
                <w:id w:val="-1887643226"/>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p>
        </w:tc>
      </w:tr>
      <w:tr w:rsidR="000A7BC6" w:rsidRPr="000A7BC6" w14:paraId="666792FD" w14:textId="77777777" w:rsidTr="00A66FD4">
        <w:tc>
          <w:tcPr>
            <w:tcW w:w="7411" w:type="dxa"/>
            <w:gridSpan w:val="4"/>
            <w:tcBorders>
              <w:top w:val="nil"/>
              <w:left w:val="single" w:sz="4" w:space="0" w:color="auto"/>
              <w:bottom w:val="nil"/>
              <w:right w:val="nil"/>
            </w:tcBorders>
          </w:tcPr>
          <w:p w14:paraId="4E838130" w14:textId="77777777" w:rsidR="000A7BC6" w:rsidRPr="003A033B" w:rsidRDefault="000A7BC6" w:rsidP="00BD644A">
            <w:pPr>
              <w:spacing w:line="276" w:lineRule="auto"/>
              <w:rPr>
                <w:sz w:val="22"/>
                <w:szCs w:val="22"/>
              </w:rPr>
            </w:pPr>
            <w:r w:rsidRPr="003A033B">
              <w:rPr>
                <w:sz w:val="22"/>
                <w:szCs w:val="22"/>
              </w:rPr>
              <w:t>g) I acknowledge that the requirements of any Directions issued by the Human Tissue Authority from time to time represent suitable practices in the course of carrying on the licensed activity.</w:t>
            </w:r>
          </w:p>
        </w:tc>
        <w:tc>
          <w:tcPr>
            <w:tcW w:w="1661" w:type="dxa"/>
            <w:tcBorders>
              <w:top w:val="nil"/>
              <w:left w:val="nil"/>
              <w:bottom w:val="nil"/>
              <w:right w:val="single" w:sz="4" w:space="0" w:color="auto"/>
            </w:tcBorders>
            <w:vAlign w:val="center"/>
          </w:tcPr>
          <w:p w14:paraId="25FFEE59" w14:textId="77777777" w:rsidR="000A7BC6" w:rsidRPr="003A033B" w:rsidRDefault="000A7BC6" w:rsidP="00BD644A">
            <w:pPr>
              <w:rPr>
                <w:sz w:val="22"/>
                <w:szCs w:val="22"/>
              </w:rPr>
            </w:pPr>
            <w:r w:rsidRPr="003A033B">
              <w:rPr>
                <w:sz w:val="22"/>
                <w:szCs w:val="22"/>
              </w:rPr>
              <w:t xml:space="preserve">Yes </w:t>
            </w:r>
            <w:sdt>
              <w:sdtPr>
                <w:rPr>
                  <w:sz w:val="22"/>
                  <w:szCs w:val="22"/>
                </w:rPr>
                <w:id w:val="553207188"/>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r w:rsidRPr="003A033B">
              <w:rPr>
                <w:sz w:val="22"/>
                <w:szCs w:val="22"/>
              </w:rPr>
              <w:tab/>
              <w:t xml:space="preserve">No </w:t>
            </w:r>
            <w:sdt>
              <w:sdtPr>
                <w:rPr>
                  <w:sz w:val="22"/>
                  <w:szCs w:val="22"/>
                </w:rPr>
                <w:id w:val="-2007660078"/>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p>
        </w:tc>
      </w:tr>
      <w:tr w:rsidR="000A7BC6" w:rsidRPr="000A7BC6" w14:paraId="09F9A68E" w14:textId="77777777" w:rsidTr="00A66FD4">
        <w:tc>
          <w:tcPr>
            <w:tcW w:w="7411" w:type="dxa"/>
            <w:gridSpan w:val="4"/>
            <w:tcBorders>
              <w:top w:val="nil"/>
              <w:left w:val="single" w:sz="4" w:space="0" w:color="auto"/>
              <w:bottom w:val="nil"/>
              <w:right w:val="nil"/>
            </w:tcBorders>
          </w:tcPr>
          <w:p w14:paraId="2E7ED8C4" w14:textId="77777777" w:rsidR="000A7BC6" w:rsidRPr="003A033B" w:rsidRDefault="000A7BC6" w:rsidP="00BD644A">
            <w:pPr>
              <w:spacing w:line="276" w:lineRule="auto"/>
              <w:rPr>
                <w:sz w:val="22"/>
                <w:szCs w:val="22"/>
              </w:rPr>
            </w:pPr>
            <w:r w:rsidRPr="003A033B">
              <w:rPr>
                <w:sz w:val="22"/>
                <w:szCs w:val="22"/>
              </w:rPr>
              <w:t>h) I accept that I am responsible for compliance with the conditions of any and all third-party agreements entered into by or on behalf of the Licence Holder in relation to the licensed activity authorised to be carried out under my supervision.</w:t>
            </w:r>
          </w:p>
        </w:tc>
        <w:tc>
          <w:tcPr>
            <w:tcW w:w="1661" w:type="dxa"/>
            <w:tcBorders>
              <w:top w:val="nil"/>
              <w:left w:val="nil"/>
              <w:bottom w:val="nil"/>
              <w:right w:val="single" w:sz="4" w:space="0" w:color="auto"/>
            </w:tcBorders>
            <w:vAlign w:val="center"/>
          </w:tcPr>
          <w:p w14:paraId="534E9D69" w14:textId="77777777" w:rsidR="000A7BC6" w:rsidRPr="003A033B" w:rsidRDefault="000A7BC6" w:rsidP="00BD644A">
            <w:pPr>
              <w:rPr>
                <w:sz w:val="22"/>
                <w:szCs w:val="22"/>
              </w:rPr>
            </w:pPr>
            <w:r w:rsidRPr="003A033B">
              <w:rPr>
                <w:sz w:val="22"/>
                <w:szCs w:val="22"/>
              </w:rPr>
              <w:t xml:space="preserve">Yes </w:t>
            </w:r>
            <w:sdt>
              <w:sdtPr>
                <w:rPr>
                  <w:sz w:val="22"/>
                  <w:szCs w:val="22"/>
                </w:rPr>
                <w:id w:val="-1886866746"/>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r w:rsidRPr="003A033B">
              <w:rPr>
                <w:sz w:val="22"/>
                <w:szCs w:val="22"/>
              </w:rPr>
              <w:tab/>
              <w:t xml:space="preserve">No </w:t>
            </w:r>
            <w:sdt>
              <w:sdtPr>
                <w:rPr>
                  <w:sz w:val="22"/>
                  <w:szCs w:val="22"/>
                </w:rPr>
                <w:id w:val="-1241645347"/>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p>
        </w:tc>
      </w:tr>
      <w:tr w:rsidR="000A7BC6" w:rsidRPr="000A7BC6" w14:paraId="3311DB01" w14:textId="77777777" w:rsidTr="00A66FD4">
        <w:tc>
          <w:tcPr>
            <w:tcW w:w="7411" w:type="dxa"/>
            <w:gridSpan w:val="4"/>
            <w:tcBorders>
              <w:top w:val="nil"/>
              <w:left w:val="single" w:sz="4" w:space="0" w:color="auto"/>
              <w:bottom w:val="nil"/>
              <w:right w:val="nil"/>
            </w:tcBorders>
          </w:tcPr>
          <w:p w14:paraId="49774E28" w14:textId="77777777" w:rsidR="000A7BC6" w:rsidRPr="003A033B" w:rsidRDefault="000A7BC6" w:rsidP="00BD644A">
            <w:pPr>
              <w:spacing w:line="276" w:lineRule="auto"/>
              <w:rPr>
                <w:sz w:val="22"/>
                <w:szCs w:val="22"/>
              </w:rPr>
            </w:pPr>
            <w:r w:rsidRPr="003A033B">
              <w:rPr>
                <w:sz w:val="22"/>
                <w:szCs w:val="22"/>
              </w:rPr>
              <w:t>i) I accept that I am responsible for securing compliance with the requirements of Regulation 13(1) of the Human Tissue (Quality and Safety for Human Application) Regulations 2007 regarding information and confidentiality.</w:t>
            </w:r>
          </w:p>
        </w:tc>
        <w:tc>
          <w:tcPr>
            <w:tcW w:w="1661" w:type="dxa"/>
            <w:tcBorders>
              <w:top w:val="nil"/>
              <w:left w:val="nil"/>
              <w:bottom w:val="nil"/>
              <w:right w:val="single" w:sz="4" w:space="0" w:color="auto"/>
            </w:tcBorders>
            <w:vAlign w:val="center"/>
          </w:tcPr>
          <w:p w14:paraId="00FE33B2" w14:textId="77777777" w:rsidR="000A7BC6" w:rsidRPr="003A033B" w:rsidRDefault="000A7BC6" w:rsidP="00BD644A">
            <w:pPr>
              <w:rPr>
                <w:sz w:val="22"/>
                <w:szCs w:val="22"/>
              </w:rPr>
            </w:pPr>
            <w:r w:rsidRPr="003A033B">
              <w:rPr>
                <w:sz w:val="22"/>
                <w:szCs w:val="22"/>
              </w:rPr>
              <w:t xml:space="preserve">Yes </w:t>
            </w:r>
            <w:sdt>
              <w:sdtPr>
                <w:rPr>
                  <w:sz w:val="22"/>
                  <w:szCs w:val="22"/>
                </w:rPr>
                <w:id w:val="-921641699"/>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r w:rsidRPr="003A033B">
              <w:rPr>
                <w:sz w:val="22"/>
                <w:szCs w:val="22"/>
              </w:rPr>
              <w:tab/>
              <w:t xml:space="preserve">No </w:t>
            </w:r>
            <w:sdt>
              <w:sdtPr>
                <w:rPr>
                  <w:sz w:val="22"/>
                  <w:szCs w:val="22"/>
                </w:rPr>
                <w:id w:val="191121359"/>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p>
        </w:tc>
      </w:tr>
      <w:tr w:rsidR="000A7BC6" w:rsidRPr="00BF0C76" w14:paraId="70355AA3" w14:textId="77777777" w:rsidTr="00A66FD4">
        <w:tc>
          <w:tcPr>
            <w:tcW w:w="7411" w:type="dxa"/>
            <w:gridSpan w:val="4"/>
            <w:tcBorders>
              <w:top w:val="nil"/>
              <w:left w:val="single" w:sz="4" w:space="0" w:color="auto"/>
              <w:bottom w:val="nil"/>
              <w:right w:val="nil"/>
            </w:tcBorders>
          </w:tcPr>
          <w:p w14:paraId="4F0B76B4" w14:textId="77777777" w:rsidR="000A7BC6" w:rsidRPr="003A033B" w:rsidRDefault="000A7BC6" w:rsidP="00BD644A">
            <w:pPr>
              <w:spacing w:line="276" w:lineRule="auto"/>
              <w:rPr>
                <w:sz w:val="22"/>
                <w:szCs w:val="22"/>
              </w:rPr>
            </w:pPr>
            <w:r w:rsidRPr="003A033B">
              <w:rPr>
                <w:sz w:val="22"/>
                <w:szCs w:val="22"/>
              </w:rPr>
              <w:t>j) The information provided is true and accurate to the best of my knowledge.</w:t>
            </w:r>
          </w:p>
        </w:tc>
        <w:tc>
          <w:tcPr>
            <w:tcW w:w="1661" w:type="dxa"/>
            <w:tcBorders>
              <w:top w:val="nil"/>
              <w:left w:val="nil"/>
              <w:bottom w:val="nil"/>
              <w:right w:val="single" w:sz="4" w:space="0" w:color="auto"/>
            </w:tcBorders>
            <w:vAlign w:val="center"/>
          </w:tcPr>
          <w:p w14:paraId="05D5A55B" w14:textId="77777777" w:rsidR="000A7BC6" w:rsidRPr="003A033B" w:rsidRDefault="000A7BC6" w:rsidP="00BD644A">
            <w:pPr>
              <w:rPr>
                <w:sz w:val="22"/>
                <w:szCs w:val="22"/>
              </w:rPr>
            </w:pPr>
            <w:r w:rsidRPr="003A033B">
              <w:rPr>
                <w:sz w:val="22"/>
                <w:szCs w:val="22"/>
              </w:rPr>
              <w:t xml:space="preserve">Yes </w:t>
            </w:r>
            <w:sdt>
              <w:sdtPr>
                <w:rPr>
                  <w:sz w:val="22"/>
                  <w:szCs w:val="22"/>
                </w:rPr>
                <w:id w:val="593596625"/>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r w:rsidRPr="003A033B">
              <w:rPr>
                <w:sz w:val="22"/>
                <w:szCs w:val="22"/>
              </w:rPr>
              <w:tab/>
              <w:t xml:space="preserve">No </w:t>
            </w:r>
            <w:sdt>
              <w:sdtPr>
                <w:rPr>
                  <w:sz w:val="22"/>
                  <w:szCs w:val="22"/>
                </w:rPr>
                <w:id w:val="-42985576"/>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p>
        </w:tc>
      </w:tr>
      <w:tr w:rsidR="000A7BC6" w:rsidRPr="000A7BC6" w14:paraId="520C6CDA" w14:textId="77777777" w:rsidTr="00A66FD4">
        <w:tc>
          <w:tcPr>
            <w:tcW w:w="7411" w:type="dxa"/>
            <w:gridSpan w:val="4"/>
            <w:tcBorders>
              <w:top w:val="nil"/>
              <w:left w:val="single" w:sz="4" w:space="0" w:color="auto"/>
              <w:bottom w:val="nil"/>
              <w:right w:val="nil"/>
            </w:tcBorders>
          </w:tcPr>
          <w:p w14:paraId="49E32377" w14:textId="77777777" w:rsidR="000A7BC6" w:rsidRPr="003A033B" w:rsidRDefault="000A7BC6" w:rsidP="00BD644A">
            <w:pPr>
              <w:spacing w:line="276" w:lineRule="auto"/>
              <w:rPr>
                <w:sz w:val="22"/>
                <w:szCs w:val="22"/>
              </w:rPr>
            </w:pPr>
            <w:r w:rsidRPr="003A033B">
              <w:rPr>
                <w:sz w:val="22"/>
                <w:szCs w:val="22"/>
              </w:rPr>
              <w:t xml:space="preserve">k) </w:t>
            </w:r>
            <w:r w:rsidRPr="003A033B" w:rsidDel="006663EA">
              <w:rPr>
                <w:sz w:val="22"/>
                <w:szCs w:val="22"/>
              </w:rPr>
              <w:t xml:space="preserve">I consent to be the </w:t>
            </w:r>
            <w:r w:rsidRPr="003A033B">
              <w:rPr>
                <w:sz w:val="22"/>
                <w:szCs w:val="22"/>
              </w:rPr>
              <w:t>Designated Individual for the licence application made by the proposed Licence Holder and, where applicable, consent to be the Licence Holder.</w:t>
            </w:r>
          </w:p>
        </w:tc>
        <w:tc>
          <w:tcPr>
            <w:tcW w:w="1661" w:type="dxa"/>
            <w:tcBorders>
              <w:top w:val="nil"/>
              <w:left w:val="nil"/>
              <w:bottom w:val="nil"/>
              <w:right w:val="single" w:sz="4" w:space="0" w:color="auto"/>
            </w:tcBorders>
            <w:vAlign w:val="center"/>
          </w:tcPr>
          <w:p w14:paraId="29D456A3" w14:textId="77777777" w:rsidR="000A7BC6" w:rsidRPr="003A033B" w:rsidRDefault="000A7BC6" w:rsidP="00BD644A">
            <w:pPr>
              <w:rPr>
                <w:sz w:val="22"/>
                <w:szCs w:val="22"/>
              </w:rPr>
            </w:pPr>
            <w:r w:rsidRPr="003A033B">
              <w:rPr>
                <w:sz w:val="22"/>
                <w:szCs w:val="22"/>
              </w:rPr>
              <w:t xml:space="preserve">Yes </w:t>
            </w:r>
            <w:sdt>
              <w:sdtPr>
                <w:rPr>
                  <w:sz w:val="22"/>
                  <w:szCs w:val="22"/>
                </w:rPr>
                <w:id w:val="2104602064"/>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r w:rsidRPr="003A033B">
              <w:rPr>
                <w:sz w:val="22"/>
                <w:szCs w:val="22"/>
              </w:rPr>
              <w:tab/>
              <w:t xml:space="preserve">No </w:t>
            </w:r>
            <w:sdt>
              <w:sdtPr>
                <w:rPr>
                  <w:sz w:val="22"/>
                  <w:szCs w:val="22"/>
                </w:rPr>
                <w:id w:val="2057438431"/>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p>
        </w:tc>
      </w:tr>
      <w:tr w:rsidR="000A7BC6" w:rsidRPr="000A7BC6" w14:paraId="41E5D4F1" w14:textId="77777777" w:rsidTr="00A66FD4">
        <w:tc>
          <w:tcPr>
            <w:tcW w:w="6804" w:type="dxa"/>
            <w:gridSpan w:val="3"/>
            <w:tcBorders>
              <w:top w:val="nil"/>
              <w:left w:val="single" w:sz="4" w:space="0" w:color="auto"/>
              <w:bottom w:val="single" w:sz="4" w:space="0" w:color="auto"/>
              <w:right w:val="nil"/>
            </w:tcBorders>
          </w:tcPr>
          <w:p w14:paraId="41B8C588" w14:textId="4A67951E" w:rsidR="000A7BC6" w:rsidRPr="00E97500" w:rsidRDefault="008B6A9E" w:rsidP="00BD644A">
            <w:r>
              <w:t>Signature</w:t>
            </w:r>
            <w:r w:rsidR="000A7BC6" w:rsidRPr="00E97500">
              <w:t>:</w:t>
            </w:r>
          </w:p>
        </w:tc>
        <w:tc>
          <w:tcPr>
            <w:tcW w:w="2268" w:type="dxa"/>
            <w:gridSpan w:val="2"/>
            <w:tcBorders>
              <w:top w:val="nil"/>
              <w:left w:val="nil"/>
              <w:bottom w:val="single" w:sz="4" w:space="0" w:color="auto"/>
              <w:right w:val="single" w:sz="4" w:space="0" w:color="auto"/>
            </w:tcBorders>
          </w:tcPr>
          <w:p w14:paraId="619F9361" w14:textId="60334C13" w:rsidR="003A033B" w:rsidRPr="00E97500" w:rsidRDefault="000A7BC6" w:rsidP="003A033B">
            <w:r w:rsidRPr="00E97500">
              <w:t xml:space="preserve">Date:   </w:t>
            </w:r>
            <w:r w:rsidRPr="00E97500">
              <w:rPr>
                <w:color w:val="A6A6A6" w:themeColor="background1" w:themeShade="A6"/>
              </w:rPr>
              <w:t>DD/MM/YYYY</w:t>
            </w:r>
            <w:r w:rsidRPr="00E97500" w:rsidDel="00C17D66">
              <w:rPr>
                <w:color w:val="A6A6A6" w:themeColor="background1" w:themeShade="A6"/>
              </w:rPr>
              <w:t xml:space="preserve"> </w:t>
            </w:r>
          </w:p>
        </w:tc>
      </w:tr>
      <w:tr w:rsidR="000A7BC6" w:rsidRPr="001C0E4A" w14:paraId="778892D9" w14:textId="77777777" w:rsidTr="00A66FD4">
        <w:tc>
          <w:tcPr>
            <w:tcW w:w="9072" w:type="dxa"/>
            <w:gridSpan w:val="5"/>
            <w:shd w:val="clear" w:color="auto" w:fill="4E1965"/>
          </w:tcPr>
          <w:p w14:paraId="4F4079AC" w14:textId="394BD3F8" w:rsidR="000A7BC6" w:rsidRPr="002470C2" w:rsidRDefault="003A033B" w:rsidP="000A7BC6">
            <w:pPr>
              <w:pStyle w:val="Subtitle"/>
              <w:jc w:val="left"/>
              <w:rPr>
                <w:sz w:val="24"/>
                <w:szCs w:val="24"/>
              </w:rPr>
            </w:pPr>
            <w:r>
              <w:rPr>
                <w:rFonts w:eastAsia="Calibri"/>
              </w:rPr>
              <w:lastRenderedPageBreak/>
              <w:br w:type="page"/>
            </w:r>
            <w:r w:rsidR="000A7BC6" w:rsidRPr="002470C2">
              <w:t xml:space="preserve">Part </w:t>
            </w:r>
            <w:r w:rsidR="00467BA1">
              <w:t>5</w:t>
            </w:r>
            <w:r w:rsidR="000A7BC6" w:rsidRPr="002470C2">
              <w:t xml:space="preserve">: </w:t>
            </w:r>
            <w:r w:rsidR="000A7BC6" w:rsidRPr="002470C2">
              <w:rPr>
                <w:color w:val="FFFFFF" w:themeColor="background1"/>
              </w:rPr>
              <w:t xml:space="preserve">Application to be Individual </w:t>
            </w:r>
            <w:hyperlink r:id="rId26" w:history="1">
              <w:r w:rsidR="000A7BC6" w:rsidRPr="002470C2">
                <w:rPr>
                  <w:rStyle w:val="Hyperlink"/>
                  <w:color w:val="FFFFFF" w:themeColor="background1"/>
                  <w:u w:val="none"/>
                </w:rPr>
                <w:t>Licence Holder</w:t>
              </w:r>
            </w:hyperlink>
            <w:r w:rsidR="000A7BC6" w:rsidRPr="002470C2">
              <w:rPr>
                <w:color w:val="FFFFFF" w:themeColor="background1"/>
              </w:rPr>
              <w:t xml:space="preserve"> (LH)</w:t>
            </w:r>
          </w:p>
        </w:tc>
      </w:tr>
      <w:tr w:rsidR="000A7BC6" w:rsidRPr="001C0E4A" w14:paraId="5125CF80" w14:textId="77777777" w:rsidTr="00A66FD4">
        <w:tc>
          <w:tcPr>
            <w:tcW w:w="9072" w:type="dxa"/>
            <w:gridSpan w:val="5"/>
            <w:shd w:val="clear" w:color="auto" w:fill="8DB9CA"/>
          </w:tcPr>
          <w:p w14:paraId="4D7694BA" w14:textId="77777777" w:rsidR="000A7BC6" w:rsidRPr="002470C2" w:rsidRDefault="000A7BC6" w:rsidP="000A7BC6">
            <w:pPr>
              <w:pStyle w:val="NoSpacing"/>
            </w:pPr>
            <w:r w:rsidRPr="002470C2">
              <w:t>This section should be completed if an individual person is applying to be the LH. If a corporate body is applying to be the LH, please move on to the next section</w:t>
            </w:r>
          </w:p>
          <w:p w14:paraId="59349430" w14:textId="77777777" w:rsidR="000A7BC6" w:rsidRPr="002470C2" w:rsidRDefault="000A7BC6" w:rsidP="000A7BC6">
            <w:pPr>
              <w:spacing w:before="120" w:after="120"/>
            </w:pPr>
            <w:r w:rsidRPr="002470C2">
              <w:t>If the proposed DI is to be the LH, please complete the declaration section only</w:t>
            </w:r>
          </w:p>
        </w:tc>
      </w:tr>
      <w:tr w:rsidR="000A7BC6" w:rsidRPr="001C0E4A" w14:paraId="2B43B099" w14:textId="77777777" w:rsidTr="0018366D">
        <w:trPr>
          <w:trHeight w:val="460"/>
        </w:trPr>
        <w:tc>
          <w:tcPr>
            <w:tcW w:w="3544" w:type="dxa"/>
          </w:tcPr>
          <w:p w14:paraId="32964814" w14:textId="0B3EFFE5" w:rsidR="00BA56B4" w:rsidRPr="008778CB" w:rsidRDefault="000A7BC6" w:rsidP="00BD644A">
            <w:pPr>
              <w:rPr>
                <w:b/>
              </w:rPr>
            </w:pPr>
            <w:r w:rsidRPr="008778CB">
              <w:rPr>
                <w:b/>
              </w:rPr>
              <w:t>Title</w:t>
            </w:r>
          </w:p>
        </w:tc>
        <w:tc>
          <w:tcPr>
            <w:tcW w:w="5528" w:type="dxa"/>
            <w:gridSpan w:val="4"/>
          </w:tcPr>
          <w:p w14:paraId="4A57F44B" w14:textId="77777777" w:rsidR="000A7BC6" w:rsidRPr="000A7BC6" w:rsidRDefault="000A7BC6" w:rsidP="00BD644A">
            <w:pPr>
              <w:rPr>
                <w:sz w:val="22"/>
                <w:szCs w:val="22"/>
              </w:rPr>
            </w:pPr>
          </w:p>
        </w:tc>
      </w:tr>
      <w:tr w:rsidR="000A7BC6" w:rsidRPr="001C0E4A" w14:paraId="060F36A5" w14:textId="77777777" w:rsidTr="0018366D">
        <w:trPr>
          <w:trHeight w:val="454"/>
        </w:trPr>
        <w:tc>
          <w:tcPr>
            <w:tcW w:w="3544" w:type="dxa"/>
          </w:tcPr>
          <w:p w14:paraId="5EDA9EC5" w14:textId="0CAB6A06" w:rsidR="00BA56B4" w:rsidRPr="008778CB" w:rsidRDefault="000A7BC6" w:rsidP="00BD644A">
            <w:pPr>
              <w:rPr>
                <w:b/>
              </w:rPr>
            </w:pPr>
            <w:r w:rsidRPr="008778CB">
              <w:rPr>
                <w:b/>
              </w:rPr>
              <w:t>Forename(s)</w:t>
            </w:r>
          </w:p>
        </w:tc>
        <w:tc>
          <w:tcPr>
            <w:tcW w:w="5528" w:type="dxa"/>
            <w:gridSpan w:val="4"/>
          </w:tcPr>
          <w:p w14:paraId="0409C675" w14:textId="77777777" w:rsidR="000A7BC6" w:rsidRPr="000A7BC6" w:rsidRDefault="000A7BC6" w:rsidP="00BD644A">
            <w:pPr>
              <w:rPr>
                <w:sz w:val="22"/>
                <w:szCs w:val="22"/>
              </w:rPr>
            </w:pPr>
          </w:p>
        </w:tc>
      </w:tr>
      <w:tr w:rsidR="000A7BC6" w:rsidRPr="001C0E4A" w14:paraId="588717C5" w14:textId="77777777" w:rsidTr="0018366D">
        <w:trPr>
          <w:trHeight w:val="576"/>
        </w:trPr>
        <w:tc>
          <w:tcPr>
            <w:tcW w:w="3544" w:type="dxa"/>
          </w:tcPr>
          <w:p w14:paraId="10B01E01" w14:textId="55793D08" w:rsidR="00BA56B4" w:rsidRPr="008778CB" w:rsidRDefault="000A7BC6" w:rsidP="00BD644A">
            <w:pPr>
              <w:rPr>
                <w:b/>
              </w:rPr>
            </w:pPr>
            <w:r w:rsidRPr="008778CB">
              <w:rPr>
                <w:b/>
              </w:rPr>
              <w:t>Surname</w:t>
            </w:r>
          </w:p>
        </w:tc>
        <w:tc>
          <w:tcPr>
            <w:tcW w:w="5528" w:type="dxa"/>
            <w:gridSpan w:val="4"/>
          </w:tcPr>
          <w:p w14:paraId="4F7BB978" w14:textId="77777777" w:rsidR="000A7BC6" w:rsidRPr="000A7BC6" w:rsidRDefault="000A7BC6" w:rsidP="00BD644A">
            <w:pPr>
              <w:rPr>
                <w:sz w:val="22"/>
                <w:szCs w:val="22"/>
              </w:rPr>
            </w:pPr>
          </w:p>
        </w:tc>
      </w:tr>
      <w:tr w:rsidR="000A7BC6" w:rsidRPr="001C0E4A" w14:paraId="2983EBDD" w14:textId="77777777" w:rsidTr="0018366D">
        <w:tc>
          <w:tcPr>
            <w:tcW w:w="3544" w:type="dxa"/>
          </w:tcPr>
          <w:p w14:paraId="51A7BEFA" w14:textId="24CAC7F3" w:rsidR="00BA56B4" w:rsidRPr="008778CB" w:rsidRDefault="000A7BC6" w:rsidP="00BD644A">
            <w:pPr>
              <w:rPr>
                <w:b/>
              </w:rPr>
            </w:pPr>
            <w:r w:rsidRPr="008778CB">
              <w:rPr>
                <w:b/>
              </w:rPr>
              <w:t>If you have been known by another name, please provide details</w:t>
            </w:r>
          </w:p>
        </w:tc>
        <w:tc>
          <w:tcPr>
            <w:tcW w:w="5528" w:type="dxa"/>
            <w:gridSpan w:val="4"/>
          </w:tcPr>
          <w:p w14:paraId="2B565191" w14:textId="77777777" w:rsidR="000A7BC6" w:rsidRPr="000A7BC6" w:rsidRDefault="000A7BC6" w:rsidP="00BD644A">
            <w:pPr>
              <w:rPr>
                <w:sz w:val="22"/>
                <w:szCs w:val="22"/>
              </w:rPr>
            </w:pPr>
          </w:p>
        </w:tc>
      </w:tr>
      <w:tr w:rsidR="000A7BC6" w:rsidRPr="001C0E4A" w14:paraId="7D95D893" w14:textId="77777777" w:rsidTr="0018366D">
        <w:trPr>
          <w:trHeight w:val="486"/>
        </w:trPr>
        <w:tc>
          <w:tcPr>
            <w:tcW w:w="3544" w:type="dxa"/>
          </w:tcPr>
          <w:p w14:paraId="44FC3C00" w14:textId="03084C71" w:rsidR="00BA56B4" w:rsidRPr="008778CB" w:rsidRDefault="000A7BC6" w:rsidP="00BD644A">
            <w:pPr>
              <w:rPr>
                <w:b/>
              </w:rPr>
            </w:pPr>
            <w:r w:rsidRPr="008778CB">
              <w:rPr>
                <w:b/>
              </w:rPr>
              <w:t>Email</w:t>
            </w:r>
          </w:p>
        </w:tc>
        <w:tc>
          <w:tcPr>
            <w:tcW w:w="5528" w:type="dxa"/>
            <w:gridSpan w:val="4"/>
          </w:tcPr>
          <w:p w14:paraId="1B96A71E" w14:textId="77777777" w:rsidR="000A7BC6" w:rsidRPr="000A7BC6" w:rsidRDefault="000A7BC6" w:rsidP="00BD644A">
            <w:pPr>
              <w:rPr>
                <w:sz w:val="22"/>
                <w:szCs w:val="22"/>
              </w:rPr>
            </w:pPr>
          </w:p>
        </w:tc>
      </w:tr>
      <w:tr w:rsidR="000A7BC6" w:rsidRPr="001C0E4A" w14:paraId="021F4152" w14:textId="77777777" w:rsidTr="0018366D">
        <w:trPr>
          <w:trHeight w:val="438"/>
        </w:trPr>
        <w:tc>
          <w:tcPr>
            <w:tcW w:w="3544" w:type="dxa"/>
          </w:tcPr>
          <w:p w14:paraId="78A285D2" w14:textId="63E46AFA" w:rsidR="00BA56B4" w:rsidRPr="008778CB" w:rsidRDefault="000A7BC6" w:rsidP="00BD644A">
            <w:pPr>
              <w:rPr>
                <w:b/>
              </w:rPr>
            </w:pPr>
            <w:r w:rsidRPr="008778CB">
              <w:rPr>
                <w:b/>
              </w:rPr>
              <w:t>Telephone</w:t>
            </w:r>
          </w:p>
        </w:tc>
        <w:tc>
          <w:tcPr>
            <w:tcW w:w="5528" w:type="dxa"/>
            <w:gridSpan w:val="4"/>
          </w:tcPr>
          <w:p w14:paraId="0DF4C466" w14:textId="77777777" w:rsidR="000A7BC6" w:rsidRPr="000A7BC6" w:rsidRDefault="000A7BC6" w:rsidP="00BD644A">
            <w:pPr>
              <w:rPr>
                <w:sz w:val="22"/>
                <w:szCs w:val="22"/>
              </w:rPr>
            </w:pPr>
          </w:p>
        </w:tc>
      </w:tr>
      <w:tr w:rsidR="000A7BC6" w:rsidRPr="001C0E4A" w14:paraId="284A1EE9" w14:textId="77777777" w:rsidTr="0018366D">
        <w:trPr>
          <w:trHeight w:val="1040"/>
        </w:trPr>
        <w:tc>
          <w:tcPr>
            <w:tcW w:w="3544" w:type="dxa"/>
          </w:tcPr>
          <w:p w14:paraId="0419861D" w14:textId="601F89A5" w:rsidR="000A7BC6" w:rsidRPr="008778CB" w:rsidRDefault="000A7BC6" w:rsidP="00BD644A">
            <w:pPr>
              <w:rPr>
                <w:b/>
              </w:rPr>
            </w:pPr>
            <w:r w:rsidRPr="008778CB">
              <w:rPr>
                <w:b/>
              </w:rPr>
              <w:t>Correspondence address if different from licensed prem</w:t>
            </w:r>
            <w:r w:rsidR="00E56C7F">
              <w:rPr>
                <w:b/>
              </w:rPr>
              <w:t>i</w:t>
            </w:r>
            <w:r w:rsidRPr="008778CB">
              <w:rPr>
                <w:b/>
              </w:rPr>
              <w:t>ses</w:t>
            </w:r>
          </w:p>
        </w:tc>
        <w:tc>
          <w:tcPr>
            <w:tcW w:w="5528" w:type="dxa"/>
            <w:gridSpan w:val="4"/>
          </w:tcPr>
          <w:p w14:paraId="2C5A8918" w14:textId="77777777" w:rsidR="000A7BC6" w:rsidRPr="000A7BC6" w:rsidRDefault="000A7BC6" w:rsidP="00BD644A">
            <w:pPr>
              <w:rPr>
                <w:sz w:val="22"/>
                <w:szCs w:val="22"/>
              </w:rPr>
            </w:pPr>
          </w:p>
        </w:tc>
      </w:tr>
      <w:tr w:rsidR="000A7BC6" w:rsidRPr="001C0E4A" w14:paraId="1B42F31E" w14:textId="77777777" w:rsidTr="0018366D">
        <w:trPr>
          <w:trHeight w:val="406"/>
        </w:trPr>
        <w:tc>
          <w:tcPr>
            <w:tcW w:w="3544" w:type="dxa"/>
          </w:tcPr>
          <w:p w14:paraId="3E909C2C" w14:textId="77777777" w:rsidR="000A7BC6" w:rsidRPr="008778CB" w:rsidRDefault="000A7BC6" w:rsidP="00BD644A">
            <w:pPr>
              <w:rPr>
                <w:b/>
              </w:rPr>
            </w:pPr>
            <w:r w:rsidRPr="008778CB">
              <w:rPr>
                <w:b/>
              </w:rPr>
              <w:t>Job title</w:t>
            </w:r>
          </w:p>
        </w:tc>
        <w:tc>
          <w:tcPr>
            <w:tcW w:w="5528" w:type="dxa"/>
            <w:gridSpan w:val="4"/>
          </w:tcPr>
          <w:p w14:paraId="4CC4216B" w14:textId="77777777" w:rsidR="000A7BC6" w:rsidRPr="000A7BC6" w:rsidRDefault="000A7BC6" w:rsidP="00BD644A">
            <w:pPr>
              <w:rPr>
                <w:sz w:val="22"/>
                <w:szCs w:val="22"/>
              </w:rPr>
            </w:pPr>
          </w:p>
        </w:tc>
      </w:tr>
      <w:tr w:rsidR="000A7BC6" w:rsidRPr="001C0E4A" w14:paraId="761D8398" w14:textId="77777777" w:rsidTr="0018366D">
        <w:tc>
          <w:tcPr>
            <w:tcW w:w="3544" w:type="dxa"/>
          </w:tcPr>
          <w:p w14:paraId="7275994A" w14:textId="57F1D90F" w:rsidR="00BA56B4" w:rsidRPr="008778CB" w:rsidRDefault="000A7BC6" w:rsidP="00BD644A">
            <w:pPr>
              <w:rPr>
                <w:b/>
              </w:rPr>
            </w:pPr>
            <w:r w:rsidRPr="008778CB">
              <w:rPr>
                <w:b/>
              </w:rPr>
              <w:t>Employing body or organisation</w:t>
            </w:r>
          </w:p>
        </w:tc>
        <w:tc>
          <w:tcPr>
            <w:tcW w:w="5528" w:type="dxa"/>
            <w:gridSpan w:val="4"/>
          </w:tcPr>
          <w:p w14:paraId="2B51A46C" w14:textId="77777777" w:rsidR="000A7BC6" w:rsidRPr="000A7BC6" w:rsidRDefault="000A7BC6" w:rsidP="00BD644A">
            <w:pPr>
              <w:rPr>
                <w:sz w:val="22"/>
                <w:szCs w:val="22"/>
              </w:rPr>
            </w:pPr>
          </w:p>
        </w:tc>
      </w:tr>
      <w:tr w:rsidR="000A7BC6" w:rsidRPr="001C0E4A" w14:paraId="45CA35A3" w14:textId="77777777" w:rsidTr="0018366D">
        <w:tc>
          <w:tcPr>
            <w:tcW w:w="3544" w:type="dxa"/>
          </w:tcPr>
          <w:p w14:paraId="0AB4451F" w14:textId="41ADFDAB" w:rsidR="000A7BC6" w:rsidRPr="008778CB" w:rsidRDefault="000A7BC6" w:rsidP="00BD644A">
            <w:pPr>
              <w:rPr>
                <w:b/>
              </w:rPr>
            </w:pPr>
            <w:r w:rsidRPr="008778CB">
              <w:rPr>
                <w:b/>
              </w:rPr>
              <w:t>Membership of relevant professional bodies and registration numbers where applicable</w:t>
            </w:r>
          </w:p>
        </w:tc>
        <w:tc>
          <w:tcPr>
            <w:tcW w:w="5528" w:type="dxa"/>
            <w:gridSpan w:val="4"/>
          </w:tcPr>
          <w:p w14:paraId="2BE3308C" w14:textId="77777777" w:rsidR="000A7BC6" w:rsidRPr="000A7BC6" w:rsidRDefault="000A7BC6" w:rsidP="00BD644A">
            <w:pPr>
              <w:rPr>
                <w:sz w:val="22"/>
                <w:szCs w:val="22"/>
              </w:rPr>
            </w:pPr>
          </w:p>
        </w:tc>
      </w:tr>
      <w:tr w:rsidR="000A7BC6" w:rsidRPr="001C0E4A" w14:paraId="696A045B" w14:textId="77777777" w:rsidTr="0018366D">
        <w:tc>
          <w:tcPr>
            <w:tcW w:w="3544" w:type="dxa"/>
          </w:tcPr>
          <w:p w14:paraId="21A08065" w14:textId="64E64252" w:rsidR="000A7BC6" w:rsidRPr="008778CB" w:rsidRDefault="000A7BC6" w:rsidP="00BD644A">
            <w:pPr>
              <w:rPr>
                <w:b/>
              </w:rPr>
            </w:pPr>
            <w:r w:rsidRPr="008778CB">
              <w:rPr>
                <w:b/>
              </w:rPr>
              <w:t>Details of any other relevant experience, including managerial experience and training</w:t>
            </w:r>
          </w:p>
        </w:tc>
        <w:tc>
          <w:tcPr>
            <w:tcW w:w="5528" w:type="dxa"/>
            <w:gridSpan w:val="4"/>
          </w:tcPr>
          <w:p w14:paraId="7A675663" w14:textId="61EE4158" w:rsidR="000A7BC6" w:rsidRPr="000A7BC6" w:rsidRDefault="000A7BC6" w:rsidP="00BD644A">
            <w:pPr>
              <w:rPr>
                <w:sz w:val="22"/>
                <w:szCs w:val="22"/>
              </w:rPr>
            </w:pPr>
          </w:p>
        </w:tc>
      </w:tr>
      <w:tr w:rsidR="000A7BC6" w:rsidRPr="001C0E4A" w14:paraId="4F510F8E" w14:textId="77777777" w:rsidTr="00A66FD4">
        <w:tc>
          <w:tcPr>
            <w:tcW w:w="9072" w:type="dxa"/>
            <w:gridSpan w:val="5"/>
            <w:tcBorders>
              <w:top w:val="single" w:sz="4" w:space="0" w:color="auto"/>
              <w:left w:val="single" w:sz="4" w:space="0" w:color="auto"/>
              <w:bottom w:val="nil"/>
              <w:right w:val="single" w:sz="4" w:space="0" w:color="auto"/>
            </w:tcBorders>
          </w:tcPr>
          <w:p w14:paraId="23360295" w14:textId="15A22760" w:rsidR="000A7BC6" w:rsidRPr="00B606B0" w:rsidRDefault="000A7BC6" w:rsidP="000A7BC6">
            <w:pPr>
              <w:pStyle w:val="Heading1"/>
              <w:spacing w:before="120"/>
              <w:rPr>
                <w:rFonts w:cs="Arial"/>
                <w:sz w:val="24"/>
                <w:szCs w:val="24"/>
              </w:rPr>
            </w:pPr>
            <w:r w:rsidRPr="00B606B0">
              <w:rPr>
                <w:rFonts w:cs="Arial"/>
                <w:sz w:val="24"/>
                <w:szCs w:val="24"/>
              </w:rPr>
              <w:lastRenderedPageBreak/>
              <w:t>Declaration by proposed Licence Holder</w:t>
            </w:r>
          </w:p>
          <w:p w14:paraId="08CD40FB" w14:textId="77777777" w:rsidR="000A7BC6" w:rsidRPr="00B606B0" w:rsidRDefault="000A7BC6" w:rsidP="000A7BC6"/>
          <w:p w14:paraId="6A0DDAB4" w14:textId="77777777" w:rsidR="000A7BC6" w:rsidRPr="00B606B0" w:rsidRDefault="000A7BC6" w:rsidP="00BD644A">
            <w:pPr>
              <w:rPr>
                <w:b/>
              </w:rPr>
            </w:pPr>
            <w:r w:rsidRPr="00B606B0">
              <w:t>Any person making an application and submitting a compliance report should be aware that under paragraph 7(2)(a) of Schedule 3 of the Human Tissue Act 2004, the Human Tissue Authority may revoke a licence if it is satisfied that any information given for the purposes of the application for a licence was in any material respect false or misleading.</w:t>
            </w:r>
          </w:p>
          <w:p w14:paraId="308C1DA8" w14:textId="77777777" w:rsidR="000A7BC6" w:rsidRPr="00B606B0" w:rsidRDefault="000A7BC6" w:rsidP="00BD644A">
            <w:pPr>
              <w:rPr>
                <w:b/>
              </w:rPr>
            </w:pPr>
          </w:p>
          <w:p w14:paraId="0A5A8FF3" w14:textId="77777777" w:rsidR="000A7BC6" w:rsidRPr="00B606B0" w:rsidRDefault="000A7BC6" w:rsidP="00BD644A">
            <w:pPr>
              <w:rPr>
                <w:b/>
              </w:rPr>
            </w:pPr>
            <w:r w:rsidRPr="00B606B0">
              <w:t>I understand the terms and conditions under which a licence will be granted under the Human Tissue Act 2004 and the Human Tissue (Quality and Safety for Human Application) Regulations 2007 and confirm:</w:t>
            </w:r>
          </w:p>
        </w:tc>
      </w:tr>
      <w:tr w:rsidR="000A7BC6" w:rsidRPr="001C0E4A" w14:paraId="5E275433" w14:textId="77777777" w:rsidTr="00A66FD4">
        <w:tc>
          <w:tcPr>
            <w:tcW w:w="6428" w:type="dxa"/>
            <w:gridSpan w:val="2"/>
            <w:tcBorders>
              <w:top w:val="nil"/>
              <w:left w:val="single" w:sz="4" w:space="0" w:color="auto"/>
              <w:bottom w:val="nil"/>
              <w:right w:val="nil"/>
            </w:tcBorders>
          </w:tcPr>
          <w:p w14:paraId="73CE8FDA" w14:textId="77777777" w:rsidR="000A7BC6" w:rsidRPr="00B606B0" w:rsidRDefault="000A7BC6" w:rsidP="00BD644A">
            <w:r w:rsidRPr="00B606B0">
              <w:t xml:space="preserve">a) The information provided is true and accurate. </w:t>
            </w:r>
          </w:p>
        </w:tc>
        <w:tc>
          <w:tcPr>
            <w:tcW w:w="2644" w:type="dxa"/>
            <w:gridSpan w:val="3"/>
            <w:tcBorders>
              <w:top w:val="nil"/>
              <w:left w:val="nil"/>
              <w:bottom w:val="nil"/>
              <w:right w:val="single" w:sz="4" w:space="0" w:color="auto"/>
            </w:tcBorders>
          </w:tcPr>
          <w:p w14:paraId="56719328" w14:textId="77777777" w:rsidR="000A7BC6" w:rsidRPr="00B606B0" w:rsidRDefault="000A7BC6" w:rsidP="00BD644A">
            <w:r w:rsidRPr="00B606B0">
              <w:t xml:space="preserve">Yes </w:t>
            </w:r>
            <w:sdt>
              <w:sdtPr>
                <w:id w:val="918451645"/>
                <w14:checkbox>
                  <w14:checked w14:val="0"/>
                  <w14:checkedState w14:val="2612" w14:font="MS Gothic"/>
                  <w14:uncheckedState w14:val="2610" w14:font="MS Gothic"/>
                </w14:checkbox>
              </w:sdtPr>
              <w:sdtEndPr/>
              <w:sdtContent>
                <w:r w:rsidRPr="00B606B0">
                  <w:rPr>
                    <w:rFonts w:ascii="Segoe UI Symbol" w:eastAsia="MS Gothic" w:hAnsi="Segoe UI Symbol" w:cs="Segoe UI Symbol"/>
                  </w:rPr>
                  <w:t>☐</w:t>
                </w:r>
              </w:sdtContent>
            </w:sdt>
            <w:r w:rsidRPr="00B606B0">
              <w:tab/>
            </w:r>
            <w:r w:rsidRPr="00B606B0">
              <w:tab/>
              <w:t xml:space="preserve">No </w:t>
            </w:r>
            <w:sdt>
              <w:sdtPr>
                <w:id w:val="642546586"/>
                <w14:checkbox>
                  <w14:checked w14:val="0"/>
                  <w14:checkedState w14:val="2612" w14:font="MS Gothic"/>
                  <w14:uncheckedState w14:val="2610" w14:font="MS Gothic"/>
                </w14:checkbox>
              </w:sdtPr>
              <w:sdtEndPr/>
              <w:sdtContent>
                <w:r w:rsidRPr="00B606B0">
                  <w:rPr>
                    <w:rFonts w:ascii="Segoe UI Symbol" w:eastAsia="MS Gothic" w:hAnsi="Segoe UI Symbol" w:cs="Segoe UI Symbol"/>
                  </w:rPr>
                  <w:t>☐</w:t>
                </w:r>
              </w:sdtContent>
            </w:sdt>
          </w:p>
        </w:tc>
      </w:tr>
      <w:tr w:rsidR="000A7BC6" w:rsidRPr="001C0E4A" w14:paraId="1A9FC8D4" w14:textId="77777777" w:rsidTr="00A66FD4">
        <w:tc>
          <w:tcPr>
            <w:tcW w:w="6428" w:type="dxa"/>
            <w:gridSpan w:val="2"/>
            <w:tcBorders>
              <w:top w:val="nil"/>
              <w:left w:val="single" w:sz="4" w:space="0" w:color="auto"/>
              <w:bottom w:val="nil"/>
              <w:right w:val="nil"/>
            </w:tcBorders>
          </w:tcPr>
          <w:p w14:paraId="25D60D3C" w14:textId="77777777" w:rsidR="000A7BC6" w:rsidRPr="00B606B0" w:rsidRDefault="000A7BC6" w:rsidP="00BD644A">
            <w:r w:rsidRPr="00B606B0">
              <w:t>b) The Designated Individual has consented to this application.</w:t>
            </w:r>
          </w:p>
        </w:tc>
        <w:tc>
          <w:tcPr>
            <w:tcW w:w="2644" w:type="dxa"/>
            <w:gridSpan w:val="3"/>
            <w:tcBorders>
              <w:top w:val="nil"/>
              <w:left w:val="nil"/>
              <w:bottom w:val="nil"/>
              <w:right w:val="single" w:sz="4" w:space="0" w:color="auto"/>
            </w:tcBorders>
          </w:tcPr>
          <w:p w14:paraId="1FC66F12" w14:textId="77777777" w:rsidR="000A7BC6" w:rsidRPr="00B606B0" w:rsidRDefault="000A7BC6" w:rsidP="00BD644A">
            <w:r w:rsidRPr="00B606B0">
              <w:t xml:space="preserve">Yes </w:t>
            </w:r>
            <w:sdt>
              <w:sdtPr>
                <w:id w:val="485062326"/>
                <w14:checkbox>
                  <w14:checked w14:val="0"/>
                  <w14:checkedState w14:val="2612" w14:font="MS Gothic"/>
                  <w14:uncheckedState w14:val="2610" w14:font="MS Gothic"/>
                </w14:checkbox>
              </w:sdtPr>
              <w:sdtEndPr/>
              <w:sdtContent>
                <w:r w:rsidRPr="00B606B0">
                  <w:rPr>
                    <w:rFonts w:ascii="Segoe UI Symbol" w:eastAsia="MS Gothic" w:hAnsi="Segoe UI Symbol" w:cs="Segoe UI Symbol"/>
                  </w:rPr>
                  <w:t>☐</w:t>
                </w:r>
              </w:sdtContent>
            </w:sdt>
            <w:r w:rsidRPr="00B606B0">
              <w:tab/>
            </w:r>
            <w:r w:rsidRPr="00B606B0">
              <w:tab/>
              <w:t xml:space="preserve">No </w:t>
            </w:r>
            <w:sdt>
              <w:sdtPr>
                <w:id w:val="1819141621"/>
                <w14:checkbox>
                  <w14:checked w14:val="0"/>
                  <w14:checkedState w14:val="2612" w14:font="MS Gothic"/>
                  <w14:uncheckedState w14:val="2610" w14:font="MS Gothic"/>
                </w14:checkbox>
              </w:sdtPr>
              <w:sdtEndPr/>
              <w:sdtContent>
                <w:r w:rsidRPr="00B606B0">
                  <w:rPr>
                    <w:rFonts w:ascii="Segoe UI Symbol" w:eastAsia="MS Gothic" w:hAnsi="Segoe UI Symbol" w:cs="Segoe UI Symbol"/>
                  </w:rPr>
                  <w:t>☐</w:t>
                </w:r>
              </w:sdtContent>
            </w:sdt>
          </w:p>
        </w:tc>
      </w:tr>
      <w:tr w:rsidR="000A7BC6" w:rsidRPr="001C0E4A" w14:paraId="0A091377" w14:textId="77777777" w:rsidTr="00A66FD4">
        <w:tc>
          <w:tcPr>
            <w:tcW w:w="6428" w:type="dxa"/>
            <w:gridSpan w:val="2"/>
            <w:tcBorders>
              <w:top w:val="nil"/>
              <w:left w:val="single" w:sz="4" w:space="0" w:color="auto"/>
              <w:bottom w:val="nil"/>
              <w:right w:val="nil"/>
            </w:tcBorders>
          </w:tcPr>
          <w:p w14:paraId="7EE824D5" w14:textId="77777777" w:rsidR="000A7BC6" w:rsidRPr="00B606B0" w:rsidRDefault="000A7BC6" w:rsidP="00BD644A">
            <w:r w:rsidRPr="00B606B0">
              <w:t>c) I accept that the Licence Holder is responsible under the Human Tissue (Quality and Safety for Human Application) Regulations 2007 for entering into third party agreements with any third parties that procure, test, process, distribute or export tissues and/or cells for human application on behalf of the establishment, or supply any goods or services which may affect the quality or safety of tissues and/or cells.</w:t>
            </w:r>
          </w:p>
        </w:tc>
        <w:tc>
          <w:tcPr>
            <w:tcW w:w="2644" w:type="dxa"/>
            <w:gridSpan w:val="3"/>
            <w:tcBorders>
              <w:top w:val="nil"/>
              <w:left w:val="nil"/>
              <w:bottom w:val="nil"/>
              <w:right w:val="single" w:sz="4" w:space="0" w:color="auto"/>
            </w:tcBorders>
          </w:tcPr>
          <w:p w14:paraId="2ADA0BF2" w14:textId="77777777" w:rsidR="000A7BC6" w:rsidRPr="00B606B0" w:rsidRDefault="000A7BC6" w:rsidP="00BD644A">
            <w:r w:rsidRPr="00B606B0">
              <w:t xml:space="preserve">Yes </w:t>
            </w:r>
            <w:sdt>
              <w:sdtPr>
                <w:id w:val="1148719959"/>
                <w14:checkbox>
                  <w14:checked w14:val="0"/>
                  <w14:checkedState w14:val="2612" w14:font="MS Gothic"/>
                  <w14:uncheckedState w14:val="2610" w14:font="MS Gothic"/>
                </w14:checkbox>
              </w:sdtPr>
              <w:sdtEndPr/>
              <w:sdtContent>
                <w:r w:rsidRPr="00B606B0">
                  <w:rPr>
                    <w:rFonts w:ascii="Segoe UI Symbol" w:eastAsia="MS Gothic" w:hAnsi="Segoe UI Symbol" w:cs="Segoe UI Symbol"/>
                  </w:rPr>
                  <w:t>☐</w:t>
                </w:r>
              </w:sdtContent>
            </w:sdt>
            <w:r w:rsidRPr="00B606B0">
              <w:tab/>
            </w:r>
            <w:r w:rsidRPr="00B606B0">
              <w:tab/>
              <w:t xml:space="preserve">No </w:t>
            </w:r>
            <w:sdt>
              <w:sdtPr>
                <w:id w:val="1082336144"/>
                <w14:checkbox>
                  <w14:checked w14:val="0"/>
                  <w14:checkedState w14:val="2612" w14:font="MS Gothic"/>
                  <w14:uncheckedState w14:val="2610" w14:font="MS Gothic"/>
                </w14:checkbox>
              </w:sdtPr>
              <w:sdtEndPr/>
              <w:sdtContent>
                <w:r w:rsidRPr="00B606B0">
                  <w:rPr>
                    <w:rFonts w:ascii="Segoe UI Symbol" w:eastAsia="MS Gothic" w:hAnsi="Segoe UI Symbol" w:cs="Segoe UI Symbol"/>
                  </w:rPr>
                  <w:t>☐</w:t>
                </w:r>
              </w:sdtContent>
            </w:sdt>
          </w:p>
        </w:tc>
      </w:tr>
      <w:tr w:rsidR="000A7BC6" w:rsidRPr="001C0E4A" w14:paraId="4CEDBA3A" w14:textId="77777777" w:rsidTr="00A66FD4">
        <w:tc>
          <w:tcPr>
            <w:tcW w:w="6428" w:type="dxa"/>
            <w:gridSpan w:val="2"/>
            <w:tcBorders>
              <w:top w:val="nil"/>
              <w:left w:val="single" w:sz="4" w:space="0" w:color="auto"/>
              <w:bottom w:val="nil"/>
              <w:right w:val="nil"/>
            </w:tcBorders>
          </w:tcPr>
          <w:p w14:paraId="193C79D3" w14:textId="77777777" w:rsidR="000A7BC6" w:rsidRPr="00B606B0" w:rsidRDefault="000A7BC6" w:rsidP="00BD644A">
            <w:r w:rsidRPr="00B606B0">
              <w:t>d) I accept that I, the Designated Individual and the establishment must comply with any Directions issued by the Human Tissue Authority from time to time.</w:t>
            </w:r>
          </w:p>
        </w:tc>
        <w:tc>
          <w:tcPr>
            <w:tcW w:w="2644" w:type="dxa"/>
            <w:gridSpan w:val="3"/>
            <w:tcBorders>
              <w:top w:val="nil"/>
              <w:left w:val="nil"/>
              <w:bottom w:val="nil"/>
              <w:right w:val="single" w:sz="4" w:space="0" w:color="auto"/>
            </w:tcBorders>
          </w:tcPr>
          <w:p w14:paraId="401A52F8" w14:textId="77777777" w:rsidR="000A7BC6" w:rsidRPr="00B606B0" w:rsidRDefault="000A7BC6" w:rsidP="00BD644A">
            <w:r w:rsidRPr="00B606B0">
              <w:t xml:space="preserve">Yes </w:t>
            </w:r>
            <w:sdt>
              <w:sdtPr>
                <w:id w:val="-1791348773"/>
                <w14:checkbox>
                  <w14:checked w14:val="0"/>
                  <w14:checkedState w14:val="2612" w14:font="MS Gothic"/>
                  <w14:uncheckedState w14:val="2610" w14:font="MS Gothic"/>
                </w14:checkbox>
              </w:sdtPr>
              <w:sdtEndPr/>
              <w:sdtContent>
                <w:r w:rsidRPr="00B606B0">
                  <w:rPr>
                    <w:rFonts w:ascii="Segoe UI Symbol" w:eastAsia="MS Gothic" w:hAnsi="Segoe UI Symbol" w:cs="Segoe UI Symbol"/>
                  </w:rPr>
                  <w:t>☐</w:t>
                </w:r>
              </w:sdtContent>
            </w:sdt>
            <w:r w:rsidRPr="00B606B0">
              <w:tab/>
            </w:r>
            <w:r w:rsidRPr="00B606B0">
              <w:tab/>
              <w:t xml:space="preserve">No </w:t>
            </w:r>
            <w:sdt>
              <w:sdtPr>
                <w:id w:val="731814043"/>
                <w14:checkbox>
                  <w14:checked w14:val="0"/>
                  <w14:checkedState w14:val="2612" w14:font="MS Gothic"/>
                  <w14:uncheckedState w14:val="2610" w14:font="MS Gothic"/>
                </w14:checkbox>
              </w:sdtPr>
              <w:sdtEndPr/>
              <w:sdtContent>
                <w:r w:rsidRPr="00B606B0">
                  <w:rPr>
                    <w:rFonts w:ascii="Segoe UI Symbol" w:eastAsia="MS Gothic" w:hAnsi="Segoe UI Symbol" w:cs="Segoe UI Symbol"/>
                  </w:rPr>
                  <w:t>☐</w:t>
                </w:r>
              </w:sdtContent>
            </w:sdt>
          </w:p>
        </w:tc>
      </w:tr>
      <w:tr w:rsidR="000A7BC6" w:rsidRPr="001C0E4A" w14:paraId="7F2262DE" w14:textId="77777777" w:rsidTr="00A66FD4">
        <w:tc>
          <w:tcPr>
            <w:tcW w:w="6428" w:type="dxa"/>
            <w:gridSpan w:val="2"/>
            <w:tcBorders>
              <w:top w:val="nil"/>
              <w:left w:val="single" w:sz="4" w:space="0" w:color="auto"/>
              <w:bottom w:val="nil"/>
              <w:right w:val="nil"/>
            </w:tcBorders>
          </w:tcPr>
          <w:p w14:paraId="570E1D82" w14:textId="77777777" w:rsidR="000A7BC6" w:rsidRPr="00B606B0" w:rsidRDefault="000A7BC6" w:rsidP="00BD644A">
            <w:r w:rsidRPr="00B606B0">
              <w:t>e) I acknowledge that the requirements of any Directions issued by the Authority from time to time represent suitable practices in the course of carrying out the licensed activity.</w:t>
            </w:r>
          </w:p>
          <w:p w14:paraId="538EE748" w14:textId="77777777" w:rsidR="000A7BC6" w:rsidRPr="00B606B0" w:rsidRDefault="000A7BC6" w:rsidP="00BD644A"/>
        </w:tc>
        <w:tc>
          <w:tcPr>
            <w:tcW w:w="2644" w:type="dxa"/>
            <w:gridSpan w:val="3"/>
            <w:tcBorders>
              <w:top w:val="nil"/>
              <w:left w:val="nil"/>
              <w:bottom w:val="nil"/>
              <w:right w:val="single" w:sz="4" w:space="0" w:color="auto"/>
            </w:tcBorders>
          </w:tcPr>
          <w:p w14:paraId="2C4B93F1" w14:textId="77777777" w:rsidR="000A7BC6" w:rsidRPr="00B606B0" w:rsidRDefault="000A7BC6" w:rsidP="00BD644A"/>
          <w:p w14:paraId="6A7755C5" w14:textId="77777777" w:rsidR="000A7BC6" w:rsidRPr="00B606B0" w:rsidRDefault="000A7BC6" w:rsidP="00BD644A">
            <w:r w:rsidRPr="00B606B0">
              <w:t xml:space="preserve">Yes </w:t>
            </w:r>
            <w:sdt>
              <w:sdtPr>
                <w:id w:val="-545757150"/>
                <w14:checkbox>
                  <w14:checked w14:val="0"/>
                  <w14:checkedState w14:val="2612" w14:font="MS Gothic"/>
                  <w14:uncheckedState w14:val="2610" w14:font="MS Gothic"/>
                </w14:checkbox>
              </w:sdtPr>
              <w:sdtEndPr/>
              <w:sdtContent>
                <w:r w:rsidRPr="00B606B0">
                  <w:rPr>
                    <w:rFonts w:ascii="Segoe UI Symbol" w:eastAsia="MS Gothic" w:hAnsi="Segoe UI Symbol" w:cs="Segoe UI Symbol"/>
                  </w:rPr>
                  <w:t>☐</w:t>
                </w:r>
              </w:sdtContent>
            </w:sdt>
            <w:r w:rsidRPr="00B606B0">
              <w:tab/>
            </w:r>
            <w:r w:rsidRPr="00B606B0">
              <w:tab/>
              <w:t xml:space="preserve">No </w:t>
            </w:r>
            <w:sdt>
              <w:sdtPr>
                <w:id w:val="1185946871"/>
                <w14:checkbox>
                  <w14:checked w14:val="0"/>
                  <w14:checkedState w14:val="2612" w14:font="MS Gothic"/>
                  <w14:uncheckedState w14:val="2610" w14:font="MS Gothic"/>
                </w14:checkbox>
              </w:sdtPr>
              <w:sdtEndPr/>
              <w:sdtContent>
                <w:r w:rsidRPr="00B606B0">
                  <w:rPr>
                    <w:rFonts w:ascii="Segoe UI Symbol" w:eastAsia="MS Gothic" w:hAnsi="Segoe UI Symbol" w:cs="Segoe UI Symbol"/>
                  </w:rPr>
                  <w:t>☐</w:t>
                </w:r>
              </w:sdtContent>
            </w:sdt>
          </w:p>
        </w:tc>
      </w:tr>
      <w:tr w:rsidR="000A7BC6" w:rsidRPr="001C0E4A" w14:paraId="79C48D1F" w14:textId="77777777" w:rsidTr="00A66FD4">
        <w:tc>
          <w:tcPr>
            <w:tcW w:w="6428" w:type="dxa"/>
            <w:gridSpan w:val="2"/>
            <w:tcBorders>
              <w:top w:val="nil"/>
              <w:left w:val="single" w:sz="4" w:space="0" w:color="auto"/>
              <w:bottom w:val="single" w:sz="4" w:space="0" w:color="auto"/>
              <w:right w:val="nil"/>
            </w:tcBorders>
          </w:tcPr>
          <w:p w14:paraId="6537EBF6" w14:textId="54DDCE95" w:rsidR="000A7BC6" w:rsidRPr="00B606B0" w:rsidRDefault="00702999" w:rsidP="00BD644A">
            <w:r>
              <w:t>Signature</w:t>
            </w:r>
            <w:r w:rsidR="000A7BC6" w:rsidRPr="00B606B0">
              <w:t>:</w:t>
            </w:r>
          </w:p>
        </w:tc>
        <w:tc>
          <w:tcPr>
            <w:tcW w:w="2644" w:type="dxa"/>
            <w:gridSpan w:val="3"/>
            <w:tcBorders>
              <w:top w:val="nil"/>
              <w:left w:val="nil"/>
              <w:bottom w:val="single" w:sz="4" w:space="0" w:color="auto"/>
              <w:right w:val="single" w:sz="4" w:space="0" w:color="auto"/>
            </w:tcBorders>
          </w:tcPr>
          <w:p w14:paraId="2D642C63" w14:textId="77777777" w:rsidR="000A7BC6" w:rsidRPr="00B606B0" w:rsidRDefault="000A7BC6" w:rsidP="00BD644A">
            <w:pPr>
              <w:rPr>
                <w:color w:val="A6A6A6" w:themeColor="background1" w:themeShade="A6"/>
              </w:rPr>
            </w:pPr>
            <w:r w:rsidRPr="00B606B0">
              <w:t xml:space="preserve">Date:   </w:t>
            </w:r>
            <w:r w:rsidRPr="00B606B0">
              <w:rPr>
                <w:color w:val="A6A6A6" w:themeColor="background1" w:themeShade="A6"/>
              </w:rPr>
              <w:t>DD/MM/YYYY</w:t>
            </w:r>
          </w:p>
          <w:p w14:paraId="77079AA4" w14:textId="77777777" w:rsidR="000A7BC6" w:rsidRPr="00B606B0" w:rsidRDefault="000A7BC6" w:rsidP="00BD644A"/>
        </w:tc>
      </w:tr>
    </w:tbl>
    <w:p w14:paraId="305C7A59" w14:textId="77777777" w:rsidR="000A7BC6" w:rsidRDefault="000A7BC6">
      <w:r w:rsidRPr="001C0E4A">
        <w:br w:type="page"/>
      </w:r>
    </w:p>
    <w:tbl>
      <w:tblPr>
        <w:tblStyle w:val="TableGrid"/>
        <w:tblW w:w="5000" w:type="pct"/>
        <w:tblCellMar>
          <w:top w:w="57" w:type="dxa"/>
          <w:bottom w:w="57" w:type="dxa"/>
        </w:tblCellMar>
        <w:tblLook w:val="04A0" w:firstRow="1" w:lastRow="0" w:firstColumn="1" w:lastColumn="0" w:noHBand="0" w:noVBand="1"/>
      </w:tblPr>
      <w:tblGrid>
        <w:gridCol w:w="3540"/>
        <w:gridCol w:w="2768"/>
        <w:gridCol w:w="2708"/>
      </w:tblGrid>
      <w:tr w:rsidR="000A7BC6" w:rsidRPr="001C0E4A" w14:paraId="1AE3497A" w14:textId="77777777" w:rsidTr="003A033B">
        <w:tc>
          <w:tcPr>
            <w:tcW w:w="5000" w:type="pct"/>
            <w:gridSpan w:val="3"/>
            <w:shd w:val="clear" w:color="auto" w:fill="4E1965"/>
          </w:tcPr>
          <w:p w14:paraId="66CE7ECC" w14:textId="494090FC" w:rsidR="000A7BC6" w:rsidRPr="001C0E4A" w:rsidRDefault="000A7BC6" w:rsidP="000A7BC6">
            <w:pPr>
              <w:pStyle w:val="Subtitle"/>
              <w:jc w:val="left"/>
              <w:rPr>
                <w:b w:val="0"/>
              </w:rPr>
            </w:pPr>
            <w:r>
              <w:lastRenderedPageBreak/>
              <w:t xml:space="preserve">Part </w:t>
            </w:r>
            <w:r w:rsidR="00467BA1">
              <w:t>6</w:t>
            </w:r>
            <w:r>
              <w:t xml:space="preserve">: </w:t>
            </w:r>
            <w:r w:rsidRPr="001C0E4A">
              <w:t>Applicat</w:t>
            </w:r>
            <w:r w:rsidRPr="000A7BC6">
              <w:rPr>
                <w:color w:val="FFFFFF" w:themeColor="background1"/>
              </w:rPr>
              <w:t xml:space="preserve">ion to be Corporate </w:t>
            </w:r>
            <w:hyperlink r:id="rId27" w:history="1">
              <w:r w:rsidRPr="000A7BC6">
                <w:rPr>
                  <w:rStyle w:val="Hyperlink"/>
                  <w:color w:val="FFFFFF" w:themeColor="background1"/>
                  <w:u w:val="none"/>
                </w:rPr>
                <w:t>Licence Holder</w:t>
              </w:r>
            </w:hyperlink>
            <w:r w:rsidRPr="000A7BC6">
              <w:rPr>
                <w:color w:val="FFFFFF" w:themeColor="background1"/>
              </w:rPr>
              <w:t xml:space="preserve"> (LH)</w:t>
            </w:r>
          </w:p>
        </w:tc>
      </w:tr>
      <w:tr w:rsidR="000A7BC6" w:rsidRPr="001C0E4A" w14:paraId="73C20D55" w14:textId="77777777" w:rsidTr="003A033B">
        <w:trPr>
          <w:trHeight w:val="567"/>
        </w:trPr>
        <w:tc>
          <w:tcPr>
            <w:tcW w:w="5000" w:type="pct"/>
            <w:gridSpan w:val="3"/>
            <w:shd w:val="clear" w:color="auto" w:fill="8DB9CA"/>
          </w:tcPr>
          <w:p w14:paraId="1C86A058" w14:textId="77777777" w:rsidR="000A7BC6" w:rsidRPr="001037CF" w:rsidRDefault="000A7BC6" w:rsidP="000A7BC6">
            <w:pPr>
              <w:pStyle w:val="NoSpacing"/>
            </w:pPr>
            <w:r w:rsidRPr="001C0E4A">
              <w:t xml:space="preserve">This section </w:t>
            </w:r>
            <w:r>
              <w:t>should</w:t>
            </w:r>
            <w:r w:rsidRPr="001C0E4A">
              <w:t xml:space="preserve"> be completed when a corporate body is applying to be the LH. If an individual person is applying to be the LH, please complete the previous section instead.</w:t>
            </w:r>
          </w:p>
        </w:tc>
      </w:tr>
      <w:tr w:rsidR="000A7BC6" w:rsidRPr="001C0E4A" w14:paraId="0DFD7769" w14:textId="77777777" w:rsidTr="0018366D">
        <w:tc>
          <w:tcPr>
            <w:tcW w:w="1963" w:type="pct"/>
          </w:tcPr>
          <w:p w14:paraId="76866D03" w14:textId="77777777" w:rsidR="000A7BC6" w:rsidRPr="008778CB" w:rsidRDefault="000A7BC6" w:rsidP="00765AA1">
            <w:pPr>
              <w:rPr>
                <w:b/>
              </w:rPr>
            </w:pPr>
            <w:r w:rsidRPr="008778CB">
              <w:rPr>
                <w:b/>
              </w:rPr>
              <w:t>Full name of body</w:t>
            </w:r>
          </w:p>
        </w:tc>
        <w:tc>
          <w:tcPr>
            <w:tcW w:w="3037" w:type="pct"/>
            <w:gridSpan w:val="2"/>
          </w:tcPr>
          <w:p w14:paraId="1E11051A" w14:textId="77777777" w:rsidR="000A7BC6" w:rsidRPr="002470C2" w:rsidRDefault="000A7BC6" w:rsidP="00765AA1">
            <w:pPr>
              <w:rPr>
                <w:sz w:val="22"/>
                <w:szCs w:val="22"/>
              </w:rPr>
            </w:pPr>
          </w:p>
        </w:tc>
      </w:tr>
      <w:tr w:rsidR="000A7BC6" w:rsidRPr="001C0E4A" w14:paraId="460D11B5" w14:textId="77777777" w:rsidTr="0018366D">
        <w:tc>
          <w:tcPr>
            <w:tcW w:w="1963" w:type="pct"/>
          </w:tcPr>
          <w:p w14:paraId="4FDABD20" w14:textId="77777777" w:rsidR="000A7BC6" w:rsidRPr="008778CB" w:rsidRDefault="000A7BC6" w:rsidP="00765AA1">
            <w:pPr>
              <w:rPr>
                <w:b/>
              </w:rPr>
            </w:pPr>
            <w:r w:rsidRPr="008778CB">
              <w:rPr>
                <w:b/>
              </w:rPr>
              <w:t>Trading name or business name if different from company name</w:t>
            </w:r>
          </w:p>
        </w:tc>
        <w:tc>
          <w:tcPr>
            <w:tcW w:w="3037" w:type="pct"/>
            <w:gridSpan w:val="2"/>
          </w:tcPr>
          <w:p w14:paraId="1596677E" w14:textId="77777777" w:rsidR="000A7BC6" w:rsidRPr="002470C2" w:rsidRDefault="000A7BC6" w:rsidP="00765AA1">
            <w:pPr>
              <w:rPr>
                <w:sz w:val="22"/>
                <w:szCs w:val="22"/>
              </w:rPr>
            </w:pPr>
          </w:p>
        </w:tc>
      </w:tr>
      <w:tr w:rsidR="000A7BC6" w:rsidRPr="001C0E4A" w14:paraId="1D2F50BE" w14:textId="77777777" w:rsidTr="0018366D">
        <w:tc>
          <w:tcPr>
            <w:tcW w:w="1963" w:type="pct"/>
          </w:tcPr>
          <w:p w14:paraId="7E6D2AC9" w14:textId="77777777" w:rsidR="000A7BC6" w:rsidRPr="008778CB" w:rsidRDefault="000A7BC6" w:rsidP="00765AA1">
            <w:pPr>
              <w:rPr>
                <w:b/>
              </w:rPr>
            </w:pPr>
            <w:r w:rsidRPr="008778CB">
              <w:rPr>
                <w:b/>
              </w:rPr>
              <w:t xml:space="preserve">Type of corporate body and relevant details </w:t>
            </w:r>
          </w:p>
          <w:p w14:paraId="3D0F5FA6" w14:textId="77777777" w:rsidR="000A7BC6" w:rsidRPr="008778CB" w:rsidRDefault="000A7BC6" w:rsidP="00765AA1">
            <w:pPr>
              <w:rPr>
                <w:b/>
              </w:rPr>
            </w:pPr>
          </w:p>
          <w:p w14:paraId="11D53C3F" w14:textId="77777777" w:rsidR="000A7BC6" w:rsidRPr="008778CB" w:rsidRDefault="000A7BC6" w:rsidP="00765AA1">
            <w:pPr>
              <w:rPr>
                <w:b/>
              </w:rPr>
            </w:pPr>
          </w:p>
          <w:p w14:paraId="3C7507AA" w14:textId="77777777" w:rsidR="000A7BC6" w:rsidRPr="008778CB" w:rsidRDefault="000A7BC6" w:rsidP="00765AA1">
            <w:pPr>
              <w:rPr>
                <w:b/>
              </w:rPr>
            </w:pPr>
          </w:p>
          <w:p w14:paraId="70B3E93C" w14:textId="77777777" w:rsidR="000A7BC6" w:rsidRPr="008778CB" w:rsidRDefault="000A7BC6" w:rsidP="00765AA1">
            <w:pPr>
              <w:rPr>
                <w:b/>
              </w:rPr>
            </w:pPr>
          </w:p>
        </w:tc>
        <w:tc>
          <w:tcPr>
            <w:tcW w:w="3037" w:type="pct"/>
            <w:gridSpan w:val="2"/>
          </w:tcPr>
          <w:p w14:paraId="410792E4" w14:textId="77777777" w:rsidR="000A7BC6" w:rsidRPr="00B606B0" w:rsidRDefault="00471E4E" w:rsidP="00765AA1">
            <w:sdt>
              <w:sdtPr>
                <w:id w:val="678470313"/>
                <w14:checkbox>
                  <w14:checked w14:val="0"/>
                  <w14:checkedState w14:val="2612" w14:font="MS Gothic"/>
                  <w14:uncheckedState w14:val="2610" w14:font="MS Gothic"/>
                </w14:checkbox>
              </w:sdtPr>
              <w:sdtEndPr/>
              <w:sdtContent>
                <w:r w:rsidR="000A7BC6" w:rsidRPr="00B606B0">
                  <w:rPr>
                    <w:rFonts w:ascii="Segoe UI Symbol" w:eastAsia="MS Gothic" w:hAnsi="Segoe UI Symbol" w:cs="Segoe UI Symbol"/>
                  </w:rPr>
                  <w:t>☐</w:t>
                </w:r>
              </w:sdtContent>
            </w:sdt>
            <w:r w:rsidR="000A7BC6" w:rsidRPr="00B606B0">
              <w:t xml:space="preserve">  Limited company</w:t>
            </w:r>
          </w:p>
          <w:p w14:paraId="5A9B047A" w14:textId="77777777" w:rsidR="000A7BC6" w:rsidRPr="00B606B0" w:rsidRDefault="000A7BC6" w:rsidP="00765AA1">
            <w:r w:rsidRPr="00B606B0">
              <w:t>Company registration number:</w:t>
            </w:r>
          </w:p>
          <w:p w14:paraId="08079963" w14:textId="77777777" w:rsidR="000A7BC6" w:rsidRPr="00B606B0" w:rsidRDefault="000A7BC6" w:rsidP="00765AA1"/>
          <w:p w14:paraId="26940F02" w14:textId="77777777" w:rsidR="000A7BC6" w:rsidRPr="00B606B0" w:rsidRDefault="00471E4E" w:rsidP="00765AA1">
            <w:sdt>
              <w:sdtPr>
                <w:id w:val="-1963951628"/>
                <w14:checkbox>
                  <w14:checked w14:val="0"/>
                  <w14:checkedState w14:val="2612" w14:font="MS Gothic"/>
                  <w14:uncheckedState w14:val="2610" w14:font="MS Gothic"/>
                </w14:checkbox>
              </w:sdtPr>
              <w:sdtEndPr/>
              <w:sdtContent>
                <w:r w:rsidR="000A7BC6" w:rsidRPr="00B606B0">
                  <w:rPr>
                    <w:rFonts w:ascii="Segoe UI Symbol" w:eastAsia="MS Gothic" w:hAnsi="Segoe UI Symbol" w:cs="Segoe UI Symbol"/>
                  </w:rPr>
                  <w:t>☐</w:t>
                </w:r>
              </w:sdtContent>
            </w:sdt>
            <w:r w:rsidR="000A7BC6" w:rsidRPr="00B606B0">
              <w:t xml:space="preserve">  Sole proprietor</w:t>
            </w:r>
          </w:p>
          <w:p w14:paraId="1910815E" w14:textId="77777777" w:rsidR="000A7BC6" w:rsidRPr="00B606B0" w:rsidRDefault="000A7BC6" w:rsidP="00765AA1">
            <w:r w:rsidRPr="00B606B0">
              <w:t>Name and address:</w:t>
            </w:r>
          </w:p>
          <w:p w14:paraId="293FAB1F" w14:textId="77777777" w:rsidR="000A7BC6" w:rsidRPr="00B606B0" w:rsidRDefault="000A7BC6" w:rsidP="00765AA1"/>
          <w:p w14:paraId="0A94920A" w14:textId="77777777" w:rsidR="000A7BC6" w:rsidRPr="00B606B0" w:rsidRDefault="00471E4E" w:rsidP="00765AA1">
            <w:sdt>
              <w:sdtPr>
                <w:id w:val="899399561"/>
                <w14:checkbox>
                  <w14:checked w14:val="0"/>
                  <w14:checkedState w14:val="2612" w14:font="MS Gothic"/>
                  <w14:uncheckedState w14:val="2610" w14:font="MS Gothic"/>
                </w14:checkbox>
              </w:sdtPr>
              <w:sdtEndPr/>
              <w:sdtContent>
                <w:r w:rsidR="000A7BC6" w:rsidRPr="00B606B0">
                  <w:rPr>
                    <w:rFonts w:ascii="Segoe UI Symbol" w:eastAsia="MS Gothic" w:hAnsi="Segoe UI Symbol" w:cs="Segoe UI Symbol"/>
                  </w:rPr>
                  <w:t>☐</w:t>
                </w:r>
              </w:sdtContent>
            </w:sdt>
            <w:r w:rsidR="000A7BC6" w:rsidRPr="00B606B0">
              <w:t xml:space="preserve">  Public Limited Company</w:t>
            </w:r>
          </w:p>
          <w:p w14:paraId="00B351F1" w14:textId="77777777" w:rsidR="000A7BC6" w:rsidRPr="00B606B0" w:rsidRDefault="000A7BC6" w:rsidP="00765AA1">
            <w:r w:rsidRPr="00B606B0">
              <w:t>Company registration number:</w:t>
            </w:r>
          </w:p>
          <w:p w14:paraId="7A5B48E3" w14:textId="77777777" w:rsidR="000A7BC6" w:rsidRPr="00B606B0" w:rsidRDefault="000A7BC6" w:rsidP="00765AA1"/>
          <w:p w14:paraId="1B083177" w14:textId="77777777" w:rsidR="000A7BC6" w:rsidRPr="00B606B0" w:rsidRDefault="00471E4E" w:rsidP="00765AA1">
            <w:sdt>
              <w:sdtPr>
                <w:id w:val="-1626302616"/>
                <w14:checkbox>
                  <w14:checked w14:val="0"/>
                  <w14:checkedState w14:val="2612" w14:font="MS Gothic"/>
                  <w14:uncheckedState w14:val="2610" w14:font="MS Gothic"/>
                </w14:checkbox>
              </w:sdtPr>
              <w:sdtEndPr/>
              <w:sdtContent>
                <w:r w:rsidR="000A7BC6" w:rsidRPr="00B606B0">
                  <w:rPr>
                    <w:rFonts w:ascii="Segoe UI Symbol" w:eastAsia="MS Gothic" w:hAnsi="Segoe UI Symbol" w:cs="Segoe UI Symbol"/>
                  </w:rPr>
                  <w:t>☐</w:t>
                </w:r>
              </w:sdtContent>
            </w:sdt>
            <w:r w:rsidR="000A7BC6" w:rsidRPr="00B606B0">
              <w:t xml:space="preserve">  Charity</w:t>
            </w:r>
          </w:p>
          <w:p w14:paraId="245E7122" w14:textId="77777777" w:rsidR="000A7BC6" w:rsidRPr="00B606B0" w:rsidRDefault="000A7BC6" w:rsidP="00765AA1">
            <w:r w:rsidRPr="00B606B0">
              <w:t>Charity registration number:</w:t>
            </w:r>
          </w:p>
          <w:p w14:paraId="5626E317" w14:textId="77777777" w:rsidR="000A7BC6" w:rsidRPr="00B606B0" w:rsidRDefault="000A7BC6" w:rsidP="00765AA1"/>
          <w:p w14:paraId="2CE2DCF9" w14:textId="77777777" w:rsidR="000A7BC6" w:rsidRPr="00B606B0" w:rsidRDefault="00471E4E" w:rsidP="00765AA1">
            <w:sdt>
              <w:sdtPr>
                <w:id w:val="1640297366"/>
                <w14:checkbox>
                  <w14:checked w14:val="0"/>
                  <w14:checkedState w14:val="2612" w14:font="MS Gothic"/>
                  <w14:uncheckedState w14:val="2610" w14:font="MS Gothic"/>
                </w14:checkbox>
              </w:sdtPr>
              <w:sdtEndPr/>
              <w:sdtContent>
                <w:r w:rsidR="000A7BC6" w:rsidRPr="00B606B0">
                  <w:rPr>
                    <w:rFonts w:ascii="Segoe UI Symbol" w:eastAsia="MS Gothic" w:hAnsi="Segoe UI Symbol" w:cs="Segoe UI Symbol"/>
                  </w:rPr>
                  <w:t>☐</w:t>
                </w:r>
              </w:sdtContent>
            </w:sdt>
            <w:r w:rsidR="000A7BC6" w:rsidRPr="00B606B0">
              <w:t xml:space="preserve">  Partnership</w:t>
            </w:r>
          </w:p>
          <w:p w14:paraId="1643FA5A" w14:textId="77777777" w:rsidR="000A7BC6" w:rsidRPr="00B606B0" w:rsidRDefault="000A7BC6" w:rsidP="00765AA1">
            <w:r w:rsidRPr="00B606B0">
              <w:t>Names and addresses of partners:</w:t>
            </w:r>
          </w:p>
          <w:p w14:paraId="48E80385" w14:textId="77777777" w:rsidR="000A7BC6" w:rsidRPr="00B606B0" w:rsidRDefault="000A7BC6" w:rsidP="00765AA1"/>
          <w:p w14:paraId="07DBE155" w14:textId="77777777" w:rsidR="000A7BC6" w:rsidRPr="00B606B0" w:rsidRDefault="00471E4E" w:rsidP="00765AA1">
            <w:sdt>
              <w:sdtPr>
                <w:id w:val="-1984221825"/>
                <w14:checkbox>
                  <w14:checked w14:val="0"/>
                  <w14:checkedState w14:val="2612" w14:font="MS Gothic"/>
                  <w14:uncheckedState w14:val="2610" w14:font="MS Gothic"/>
                </w14:checkbox>
              </w:sdtPr>
              <w:sdtEndPr/>
              <w:sdtContent>
                <w:r w:rsidR="000A7BC6" w:rsidRPr="00B606B0">
                  <w:rPr>
                    <w:rFonts w:ascii="Segoe UI Symbol" w:eastAsia="MS Gothic" w:hAnsi="Segoe UI Symbol" w:cs="Segoe UI Symbol"/>
                  </w:rPr>
                  <w:t>☐</w:t>
                </w:r>
              </w:sdtContent>
            </w:sdt>
            <w:r w:rsidR="000A7BC6" w:rsidRPr="00B606B0">
              <w:t xml:space="preserve">  NHS Organisation</w:t>
            </w:r>
          </w:p>
          <w:p w14:paraId="19602F75" w14:textId="77777777" w:rsidR="000A7BC6" w:rsidRPr="00B606B0" w:rsidRDefault="000A7BC6" w:rsidP="00765AA1">
            <w:r w:rsidRPr="00B606B0">
              <w:t>Please describe:</w:t>
            </w:r>
          </w:p>
          <w:p w14:paraId="1A094A1D" w14:textId="77777777" w:rsidR="000A7BC6" w:rsidRPr="00B606B0" w:rsidRDefault="000A7BC6" w:rsidP="00765AA1"/>
          <w:p w14:paraId="716CED42" w14:textId="77777777" w:rsidR="000A7BC6" w:rsidRPr="00B606B0" w:rsidRDefault="00471E4E" w:rsidP="00765AA1">
            <w:sdt>
              <w:sdtPr>
                <w:id w:val="-494960867"/>
                <w14:checkbox>
                  <w14:checked w14:val="0"/>
                  <w14:checkedState w14:val="2612" w14:font="MS Gothic"/>
                  <w14:uncheckedState w14:val="2610" w14:font="MS Gothic"/>
                </w14:checkbox>
              </w:sdtPr>
              <w:sdtEndPr/>
              <w:sdtContent>
                <w:r w:rsidR="000A7BC6" w:rsidRPr="00B606B0">
                  <w:rPr>
                    <w:rFonts w:ascii="Segoe UI Symbol" w:eastAsia="MS Gothic" w:hAnsi="Segoe UI Symbol" w:cs="Segoe UI Symbol"/>
                  </w:rPr>
                  <w:t>☐</w:t>
                </w:r>
              </w:sdtContent>
            </w:sdt>
            <w:r w:rsidR="000A7BC6" w:rsidRPr="00B606B0">
              <w:t xml:space="preserve">  Other public body</w:t>
            </w:r>
          </w:p>
          <w:p w14:paraId="7AD6FC0D" w14:textId="77777777" w:rsidR="000A7BC6" w:rsidRPr="00B606B0" w:rsidRDefault="000A7BC6" w:rsidP="00765AA1">
            <w:r w:rsidRPr="00B606B0">
              <w:t>Please describe:</w:t>
            </w:r>
          </w:p>
          <w:p w14:paraId="24908153" w14:textId="77777777" w:rsidR="000A7BC6" w:rsidRPr="00B606B0" w:rsidRDefault="000A7BC6" w:rsidP="00765AA1"/>
          <w:p w14:paraId="56BE17B4" w14:textId="77777777" w:rsidR="000A7BC6" w:rsidRPr="00B606B0" w:rsidRDefault="00471E4E" w:rsidP="00765AA1">
            <w:sdt>
              <w:sdtPr>
                <w:id w:val="208080361"/>
                <w14:checkbox>
                  <w14:checked w14:val="0"/>
                  <w14:checkedState w14:val="2612" w14:font="MS Gothic"/>
                  <w14:uncheckedState w14:val="2610" w14:font="MS Gothic"/>
                </w14:checkbox>
              </w:sdtPr>
              <w:sdtEndPr/>
              <w:sdtContent>
                <w:r w:rsidR="000A7BC6" w:rsidRPr="00B606B0">
                  <w:rPr>
                    <w:rFonts w:ascii="Segoe UI Symbol" w:eastAsia="MS Gothic" w:hAnsi="Segoe UI Symbol" w:cs="Segoe UI Symbol"/>
                  </w:rPr>
                  <w:t>☐</w:t>
                </w:r>
              </w:sdtContent>
            </w:sdt>
            <w:r w:rsidR="000A7BC6" w:rsidRPr="00B606B0">
              <w:t xml:space="preserve">  Higher Education Institution</w:t>
            </w:r>
          </w:p>
          <w:p w14:paraId="55A04A54" w14:textId="77777777" w:rsidR="000A7BC6" w:rsidRPr="00B606B0" w:rsidRDefault="000A7BC6" w:rsidP="00765AA1"/>
          <w:p w14:paraId="01504E9D" w14:textId="77777777" w:rsidR="000A7BC6" w:rsidRPr="00B606B0" w:rsidRDefault="00471E4E" w:rsidP="00765AA1">
            <w:sdt>
              <w:sdtPr>
                <w:id w:val="1833868065"/>
                <w14:checkbox>
                  <w14:checked w14:val="0"/>
                  <w14:checkedState w14:val="2612" w14:font="MS Gothic"/>
                  <w14:uncheckedState w14:val="2610" w14:font="MS Gothic"/>
                </w14:checkbox>
              </w:sdtPr>
              <w:sdtEndPr/>
              <w:sdtContent>
                <w:r w:rsidR="000A7BC6" w:rsidRPr="00B606B0">
                  <w:rPr>
                    <w:rFonts w:ascii="Segoe UI Symbol" w:eastAsia="MS Gothic" w:hAnsi="Segoe UI Symbol" w:cs="Segoe UI Symbol"/>
                  </w:rPr>
                  <w:t>☐</w:t>
                </w:r>
              </w:sdtContent>
            </w:sdt>
            <w:r w:rsidR="000A7BC6" w:rsidRPr="00B606B0">
              <w:t xml:space="preserve">  Other</w:t>
            </w:r>
          </w:p>
          <w:p w14:paraId="00E48533" w14:textId="77777777" w:rsidR="000A7BC6" w:rsidRPr="00B606B0" w:rsidRDefault="000A7BC6" w:rsidP="00765AA1">
            <w:r w:rsidRPr="00B606B0">
              <w:t>Please describe:</w:t>
            </w:r>
          </w:p>
          <w:p w14:paraId="59D6B6CA" w14:textId="77777777" w:rsidR="000A7BC6" w:rsidRPr="00B606B0" w:rsidRDefault="000A7BC6" w:rsidP="00765AA1"/>
        </w:tc>
      </w:tr>
      <w:tr w:rsidR="000A7BC6" w:rsidRPr="001C0E4A" w14:paraId="007CAAAE" w14:textId="77777777" w:rsidTr="0018366D">
        <w:trPr>
          <w:trHeight w:val="1086"/>
        </w:trPr>
        <w:tc>
          <w:tcPr>
            <w:tcW w:w="1963" w:type="pct"/>
          </w:tcPr>
          <w:p w14:paraId="3B393CB9" w14:textId="77777777" w:rsidR="000A7BC6" w:rsidRPr="008778CB" w:rsidRDefault="000A7BC6" w:rsidP="00765AA1">
            <w:pPr>
              <w:rPr>
                <w:b/>
              </w:rPr>
            </w:pPr>
            <w:r w:rsidRPr="008778CB">
              <w:rPr>
                <w:b/>
              </w:rPr>
              <w:t>Name and registered office of parent company, if applicable</w:t>
            </w:r>
          </w:p>
        </w:tc>
        <w:tc>
          <w:tcPr>
            <w:tcW w:w="3037" w:type="pct"/>
            <w:gridSpan w:val="2"/>
          </w:tcPr>
          <w:p w14:paraId="1DDB6BC9" w14:textId="77777777" w:rsidR="000A7BC6" w:rsidRPr="002470C2" w:rsidRDefault="000A7BC6" w:rsidP="00765AA1">
            <w:pPr>
              <w:rPr>
                <w:sz w:val="22"/>
                <w:szCs w:val="22"/>
              </w:rPr>
            </w:pPr>
          </w:p>
          <w:p w14:paraId="05C2CB0D" w14:textId="77777777" w:rsidR="000A7BC6" w:rsidRPr="002470C2" w:rsidRDefault="000A7BC6" w:rsidP="00765AA1">
            <w:pPr>
              <w:rPr>
                <w:sz w:val="22"/>
                <w:szCs w:val="22"/>
              </w:rPr>
            </w:pPr>
          </w:p>
          <w:p w14:paraId="55503135" w14:textId="77777777" w:rsidR="000A7BC6" w:rsidRPr="002470C2" w:rsidRDefault="000A7BC6" w:rsidP="00765AA1">
            <w:pPr>
              <w:rPr>
                <w:sz w:val="22"/>
                <w:szCs w:val="22"/>
              </w:rPr>
            </w:pPr>
          </w:p>
        </w:tc>
      </w:tr>
      <w:tr w:rsidR="000A7BC6" w:rsidRPr="001C0E4A" w14:paraId="0AD01D70" w14:textId="77777777" w:rsidTr="0018366D">
        <w:tc>
          <w:tcPr>
            <w:tcW w:w="1963" w:type="pct"/>
          </w:tcPr>
          <w:p w14:paraId="49AC8251" w14:textId="77777777" w:rsidR="000A7BC6" w:rsidRPr="008778CB" w:rsidRDefault="000A7BC6" w:rsidP="00765AA1">
            <w:pPr>
              <w:rPr>
                <w:b/>
              </w:rPr>
            </w:pPr>
            <w:r w:rsidRPr="008778CB">
              <w:rPr>
                <w:b/>
              </w:rPr>
              <w:t>If the body has been known by another name in the past five years, please provide details</w:t>
            </w:r>
          </w:p>
        </w:tc>
        <w:tc>
          <w:tcPr>
            <w:tcW w:w="3037" w:type="pct"/>
            <w:gridSpan w:val="2"/>
          </w:tcPr>
          <w:p w14:paraId="7A10449A" w14:textId="77777777" w:rsidR="000A7BC6" w:rsidRPr="002470C2" w:rsidRDefault="000A7BC6" w:rsidP="00765AA1">
            <w:pPr>
              <w:rPr>
                <w:sz w:val="22"/>
                <w:szCs w:val="22"/>
              </w:rPr>
            </w:pPr>
          </w:p>
          <w:p w14:paraId="5D24B1D1" w14:textId="77777777" w:rsidR="000A7BC6" w:rsidRPr="002470C2" w:rsidRDefault="000A7BC6" w:rsidP="00765AA1">
            <w:pPr>
              <w:rPr>
                <w:sz w:val="22"/>
                <w:szCs w:val="22"/>
              </w:rPr>
            </w:pPr>
          </w:p>
          <w:p w14:paraId="63C69217" w14:textId="77777777" w:rsidR="000A7BC6" w:rsidRPr="002470C2" w:rsidRDefault="000A7BC6" w:rsidP="00765AA1">
            <w:pPr>
              <w:rPr>
                <w:sz w:val="22"/>
                <w:szCs w:val="22"/>
              </w:rPr>
            </w:pPr>
          </w:p>
          <w:p w14:paraId="3B05E1CF" w14:textId="77777777" w:rsidR="000A7BC6" w:rsidRPr="002470C2" w:rsidRDefault="000A7BC6" w:rsidP="00765AA1">
            <w:pPr>
              <w:rPr>
                <w:sz w:val="22"/>
                <w:szCs w:val="22"/>
              </w:rPr>
            </w:pPr>
          </w:p>
          <w:p w14:paraId="6BB49BF6" w14:textId="77777777" w:rsidR="000A7BC6" w:rsidRPr="002470C2" w:rsidRDefault="000A7BC6" w:rsidP="00765AA1">
            <w:pPr>
              <w:rPr>
                <w:sz w:val="22"/>
                <w:szCs w:val="22"/>
              </w:rPr>
            </w:pPr>
          </w:p>
        </w:tc>
      </w:tr>
      <w:tr w:rsidR="000A7BC6" w:rsidRPr="001C0E4A" w14:paraId="667B3111" w14:textId="77777777" w:rsidTr="0018366D">
        <w:tc>
          <w:tcPr>
            <w:tcW w:w="1963" w:type="pct"/>
          </w:tcPr>
          <w:p w14:paraId="6D0608E8" w14:textId="77777777" w:rsidR="000A7BC6" w:rsidRPr="008778CB" w:rsidRDefault="000A7BC6" w:rsidP="00BD644A">
            <w:pPr>
              <w:rPr>
                <w:b/>
              </w:rPr>
            </w:pPr>
            <w:r w:rsidRPr="008778CB">
              <w:rPr>
                <w:b/>
              </w:rPr>
              <w:lastRenderedPageBreak/>
              <w:t>Name, job title and qualifications of person completing this application on behalf of the corporate body (and therefore authorised to sign on behalf of the corporate body)</w:t>
            </w:r>
          </w:p>
        </w:tc>
        <w:tc>
          <w:tcPr>
            <w:tcW w:w="3037" w:type="pct"/>
            <w:gridSpan w:val="2"/>
          </w:tcPr>
          <w:p w14:paraId="1B90A777" w14:textId="77777777" w:rsidR="000A7BC6" w:rsidRPr="00B606B0" w:rsidRDefault="000A7BC6" w:rsidP="00BD644A">
            <w:r w:rsidRPr="00B606B0">
              <w:t>Name:</w:t>
            </w:r>
          </w:p>
          <w:p w14:paraId="17754B63" w14:textId="77777777" w:rsidR="000A7BC6" w:rsidRPr="00B606B0" w:rsidRDefault="000A7BC6" w:rsidP="00BD644A"/>
          <w:p w14:paraId="09D9CF90" w14:textId="77777777" w:rsidR="000A7BC6" w:rsidRPr="00B606B0" w:rsidRDefault="000A7BC6" w:rsidP="00BD644A">
            <w:r w:rsidRPr="00B606B0">
              <w:t>Job title:</w:t>
            </w:r>
          </w:p>
          <w:p w14:paraId="03FC7C71" w14:textId="77777777" w:rsidR="000A7BC6" w:rsidRPr="00B606B0" w:rsidRDefault="000A7BC6" w:rsidP="00BD644A"/>
          <w:p w14:paraId="083EA637" w14:textId="77777777" w:rsidR="000A7BC6" w:rsidRPr="00B606B0" w:rsidRDefault="000A7BC6" w:rsidP="00BD644A">
            <w:r w:rsidRPr="00B606B0">
              <w:t>Qualifications:</w:t>
            </w:r>
          </w:p>
        </w:tc>
      </w:tr>
      <w:tr w:rsidR="000A7BC6" w:rsidRPr="001C0E4A" w14:paraId="705BB9F4" w14:textId="77777777" w:rsidTr="0018366D">
        <w:tc>
          <w:tcPr>
            <w:tcW w:w="1963" w:type="pct"/>
          </w:tcPr>
          <w:p w14:paraId="1F165602" w14:textId="77777777" w:rsidR="000A7BC6" w:rsidRPr="008778CB" w:rsidRDefault="000A7BC6" w:rsidP="00BD644A">
            <w:pPr>
              <w:rPr>
                <w:b/>
              </w:rPr>
            </w:pPr>
            <w:r w:rsidRPr="008778CB">
              <w:rPr>
                <w:b/>
              </w:rPr>
              <w:t>Correspondence address if different from the licensed premises</w:t>
            </w:r>
          </w:p>
        </w:tc>
        <w:tc>
          <w:tcPr>
            <w:tcW w:w="3037" w:type="pct"/>
            <w:gridSpan w:val="2"/>
          </w:tcPr>
          <w:p w14:paraId="36EE55BB" w14:textId="77777777" w:rsidR="000A7BC6" w:rsidRPr="002470C2" w:rsidRDefault="000A7BC6" w:rsidP="00BD644A">
            <w:pPr>
              <w:rPr>
                <w:sz w:val="22"/>
                <w:szCs w:val="22"/>
              </w:rPr>
            </w:pPr>
          </w:p>
        </w:tc>
      </w:tr>
      <w:tr w:rsidR="000A7BC6" w:rsidRPr="001C0E4A" w14:paraId="35A70CE3" w14:textId="77777777" w:rsidTr="0018366D">
        <w:tc>
          <w:tcPr>
            <w:tcW w:w="1963" w:type="pct"/>
          </w:tcPr>
          <w:p w14:paraId="09F9A960" w14:textId="77777777" w:rsidR="000A7BC6" w:rsidRPr="008778CB" w:rsidRDefault="000A7BC6" w:rsidP="00BD644A">
            <w:pPr>
              <w:rPr>
                <w:b/>
              </w:rPr>
            </w:pPr>
            <w:r w:rsidRPr="008778CB">
              <w:rPr>
                <w:b/>
              </w:rPr>
              <w:t>Email</w:t>
            </w:r>
          </w:p>
        </w:tc>
        <w:tc>
          <w:tcPr>
            <w:tcW w:w="3037" w:type="pct"/>
            <w:gridSpan w:val="2"/>
          </w:tcPr>
          <w:p w14:paraId="49E3725C" w14:textId="77777777" w:rsidR="000A7BC6" w:rsidRPr="002470C2" w:rsidRDefault="000A7BC6" w:rsidP="00BD644A">
            <w:pPr>
              <w:rPr>
                <w:sz w:val="22"/>
                <w:szCs w:val="22"/>
              </w:rPr>
            </w:pPr>
          </w:p>
        </w:tc>
      </w:tr>
      <w:tr w:rsidR="002470C2" w:rsidRPr="001C0E4A" w14:paraId="3C9AAF1D" w14:textId="77777777" w:rsidTr="0018366D">
        <w:tc>
          <w:tcPr>
            <w:tcW w:w="1963" w:type="pct"/>
          </w:tcPr>
          <w:p w14:paraId="36E41259" w14:textId="41180E01" w:rsidR="002470C2" w:rsidRPr="008778CB" w:rsidRDefault="002470C2" w:rsidP="00BD644A">
            <w:pPr>
              <w:rPr>
                <w:b/>
              </w:rPr>
            </w:pPr>
            <w:r w:rsidRPr="008778CB">
              <w:rPr>
                <w:b/>
              </w:rPr>
              <w:t>Telephone</w:t>
            </w:r>
          </w:p>
        </w:tc>
        <w:tc>
          <w:tcPr>
            <w:tcW w:w="3037" w:type="pct"/>
            <w:gridSpan w:val="2"/>
          </w:tcPr>
          <w:p w14:paraId="66A0A9B0" w14:textId="77777777" w:rsidR="002470C2" w:rsidRPr="002470C2" w:rsidRDefault="002470C2" w:rsidP="00BD644A">
            <w:pPr>
              <w:rPr>
                <w:sz w:val="22"/>
                <w:szCs w:val="22"/>
              </w:rPr>
            </w:pPr>
          </w:p>
        </w:tc>
      </w:tr>
      <w:tr w:rsidR="000A7BC6" w:rsidRPr="001C0E4A" w14:paraId="5EC52692" w14:textId="77777777" w:rsidTr="003A033B">
        <w:tc>
          <w:tcPr>
            <w:tcW w:w="5000" w:type="pct"/>
            <w:gridSpan w:val="3"/>
            <w:tcBorders>
              <w:top w:val="single" w:sz="4" w:space="0" w:color="auto"/>
              <w:left w:val="single" w:sz="4" w:space="0" w:color="auto"/>
              <w:bottom w:val="nil"/>
              <w:right w:val="single" w:sz="4" w:space="0" w:color="auto"/>
            </w:tcBorders>
          </w:tcPr>
          <w:p w14:paraId="14C7E28E" w14:textId="5DF9A692" w:rsidR="000A7BC6" w:rsidRPr="003A033B" w:rsidRDefault="002470C2" w:rsidP="002470C2">
            <w:pPr>
              <w:pStyle w:val="Heading1"/>
              <w:spacing w:before="120"/>
              <w:rPr>
                <w:rFonts w:cs="Arial"/>
                <w:sz w:val="22"/>
                <w:szCs w:val="22"/>
              </w:rPr>
            </w:pPr>
            <w:r w:rsidRPr="003A033B">
              <w:rPr>
                <w:rFonts w:eastAsia="Calibri" w:cs="Arial"/>
                <w:sz w:val="22"/>
                <w:szCs w:val="22"/>
              </w:rPr>
              <w:br w:type="page"/>
            </w:r>
            <w:r w:rsidR="000A7BC6" w:rsidRPr="003A033B">
              <w:rPr>
                <w:rFonts w:cs="Arial"/>
                <w:sz w:val="22"/>
                <w:szCs w:val="22"/>
              </w:rPr>
              <w:t>Declaration by proposed Corporate Licence Holder</w:t>
            </w:r>
          </w:p>
          <w:p w14:paraId="509F7917" w14:textId="77777777" w:rsidR="002470C2" w:rsidRPr="003A033B" w:rsidRDefault="002470C2" w:rsidP="002470C2">
            <w:pPr>
              <w:rPr>
                <w:sz w:val="22"/>
                <w:szCs w:val="22"/>
              </w:rPr>
            </w:pPr>
          </w:p>
          <w:p w14:paraId="534B2180" w14:textId="77777777" w:rsidR="000A7BC6" w:rsidRPr="003A033B" w:rsidRDefault="000A7BC6" w:rsidP="00BD644A">
            <w:pPr>
              <w:rPr>
                <w:b/>
                <w:sz w:val="22"/>
                <w:szCs w:val="22"/>
              </w:rPr>
            </w:pPr>
            <w:r w:rsidRPr="003A033B">
              <w:rPr>
                <w:sz w:val="22"/>
                <w:szCs w:val="22"/>
              </w:rPr>
              <w:t>Any person making an application and submitting a compliance report should be aware that under paragraph 7(2)(a) of Schedule 3 of the Human Tissue Act 2004, the Human Tissue Authority may revoke a licence if it is satisfied that any information given for the purposes of the application for a licence was in any material respect false or misleading.</w:t>
            </w:r>
          </w:p>
          <w:p w14:paraId="04510305" w14:textId="77777777" w:rsidR="000A7BC6" w:rsidRPr="003A033B" w:rsidRDefault="000A7BC6" w:rsidP="00BD644A">
            <w:pPr>
              <w:rPr>
                <w:b/>
                <w:sz w:val="22"/>
                <w:szCs w:val="22"/>
              </w:rPr>
            </w:pPr>
          </w:p>
          <w:p w14:paraId="32ED904A" w14:textId="77777777" w:rsidR="000A7BC6" w:rsidRPr="003A033B" w:rsidRDefault="000A7BC6" w:rsidP="00BD644A">
            <w:pPr>
              <w:rPr>
                <w:b/>
                <w:sz w:val="22"/>
                <w:szCs w:val="22"/>
              </w:rPr>
            </w:pPr>
            <w:r w:rsidRPr="003A033B">
              <w:rPr>
                <w:sz w:val="22"/>
                <w:szCs w:val="22"/>
              </w:rPr>
              <w:t>On behalf of the corporate body I accept the terms and conditions under which a licence will be granted under the Human Tissue Act 2004 and the Human Tissue (Quality and Safety for Human Application) Regulations 2007 and confirm:</w:t>
            </w:r>
            <w:r w:rsidRPr="003A033B">
              <w:rPr>
                <w:b/>
                <w:sz w:val="22"/>
                <w:szCs w:val="22"/>
              </w:rPr>
              <w:t xml:space="preserve"> </w:t>
            </w:r>
          </w:p>
        </w:tc>
      </w:tr>
      <w:tr w:rsidR="000A7BC6" w:rsidRPr="001C0E4A" w14:paraId="5009B073" w14:textId="77777777" w:rsidTr="003A033B">
        <w:tc>
          <w:tcPr>
            <w:tcW w:w="3498" w:type="pct"/>
            <w:gridSpan w:val="2"/>
            <w:tcBorders>
              <w:top w:val="nil"/>
              <w:left w:val="single" w:sz="4" w:space="0" w:color="auto"/>
              <w:bottom w:val="nil"/>
              <w:right w:val="nil"/>
            </w:tcBorders>
          </w:tcPr>
          <w:p w14:paraId="4C659803" w14:textId="77777777" w:rsidR="000A7BC6" w:rsidRPr="003A033B" w:rsidRDefault="000A7BC6" w:rsidP="00BD644A">
            <w:pPr>
              <w:rPr>
                <w:sz w:val="22"/>
                <w:szCs w:val="22"/>
              </w:rPr>
            </w:pPr>
            <w:r w:rsidRPr="003A033B">
              <w:rPr>
                <w:sz w:val="22"/>
                <w:szCs w:val="22"/>
              </w:rPr>
              <w:t xml:space="preserve">a) The information provided is true and accurate. </w:t>
            </w:r>
          </w:p>
        </w:tc>
        <w:tc>
          <w:tcPr>
            <w:tcW w:w="1502" w:type="pct"/>
            <w:tcBorders>
              <w:top w:val="nil"/>
              <w:left w:val="nil"/>
              <w:bottom w:val="nil"/>
              <w:right w:val="single" w:sz="4" w:space="0" w:color="auto"/>
            </w:tcBorders>
          </w:tcPr>
          <w:p w14:paraId="70859749" w14:textId="77777777" w:rsidR="000A7BC6" w:rsidRPr="003A033B" w:rsidRDefault="000A7BC6" w:rsidP="00BD644A">
            <w:pPr>
              <w:rPr>
                <w:sz w:val="22"/>
                <w:szCs w:val="22"/>
              </w:rPr>
            </w:pPr>
            <w:r w:rsidRPr="003A033B">
              <w:rPr>
                <w:sz w:val="22"/>
                <w:szCs w:val="22"/>
              </w:rPr>
              <w:t xml:space="preserve">Yes </w:t>
            </w:r>
            <w:sdt>
              <w:sdtPr>
                <w:rPr>
                  <w:sz w:val="22"/>
                  <w:szCs w:val="22"/>
                </w:rPr>
                <w:id w:val="-1238471448"/>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r w:rsidRPr="003A033B">
              <w:rPr>
                <w:sz w:val="22"/>
                <w:szCs w:val="22"/>
              </w:rPr>
              <w:tab/>
            </w:r>
            <w:r w:rsidRPr="003A033B">
              <w:rPr>
                <w:sz w:val="22"/>
                <w:szCs w:val="22"/>
              </w:rPr>
              <w:tab/>
              <w:t xml:space="preserve">No </w:t>
            </w:r>
            <w:sdt>
              <w:sdtPr>
                <w:rPr>
                  <w:sz w:val="22"/>
                  <w:szCs w:val="22"/>
                </w:rPr>
                <w:id w:val="-1663929094"/>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p>
        </w:tc>
      </w:tr>
      <w:tr w:rsidR="000A7BC6" w:rsidRPr="001C0E4A" w14:paraId="60C61E4C" w14:textId="77777777" w:rsidTr="003A033B">
        <w:tc>
          <w:tcPr>
            <w:tcW w:w="3498" w:type="pct"/>
            <w:gridSpan w:val="2"/>
            <w:tcBorders>
              <w:top w:val="nil"/>
              <w:left w:val="single" w:sz="4" w:space="0" w:color="auto"/>
              <w:bottom w:val="nil"/>
              <w:right w:val="nil"/>
            </w:tcBorders>
          </w:tcPr>
          <w:p w14:paraId="1EC2F908" w14:textId="77777777" w:rsidR="000A7BC6" w:rsidRPr="003A033B" w:rsidRDefault="000A7BC6" w:rsidP="00BD644A">
            <w:pPr>
              <w:rPr>
                <w:sz w:val="22"/>
                <w:szCs w:val="22"/>
              </w:rPr>
            </w:pPr>
            <w:r w:rsidRPr="003A033B">
              <w:rPr>
                <w:sz w:val="22"/>
                <w:szCs w:val="22"/>
              </w:rPr>
              <w:t>b) The Designated Individual has consented to this application.</w:t>
            </w:r>
          </w:p>
        </w:tc>
        <w:tc>
          <w:tcPr>
            <w:tcW w:w="1502" w:type="pct"/>
            <w:tcBorders>
              <w:top w:val="nil"/>
              <w:left w:val="nil"/>
              <w:bottom w:val="nil"/>
              <w:right w:val="single" w:sz="4" w:space="0" w:color="auto"/>
            </w:tcBorders>
          </w:tcPr>
          <w:p w14:paraId="38D865CC" w14:textId="77777777" w:rsidR="000A7BC6" w:rsidRPr="003A033B" w:rsidRDefault="000A7BC6" w:rsidP="00BD644A">
            <w:pPr>
              <w:rPr>
                <w:sz w:val="22"/>
                <w:szCs w:val="22"/>
              </w:rPr>
            </w:pPr>
            <w:r w:rsidRPr="003A033B">
              <w:rPr>
                <w:sz w:val="22"/>
                <w:szCs w:val="22"/>
              </w:rPr>
              <w:t xml:space="preserve">Yes </w:t>
            </w:r>
            <w:sdt>
              <w:sdtPr>
                <w:rPr>
                  <w:sz w:val="22"/>
                  <w:szCs w:val="22"/>
                </w:rPr>
                <w:id w:val="-1781172710"/>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r w:rsidRPr="003A033B">
              <w:rPr>
                <w:sz w:val="22"/>
                <w:szCs w:val="22"/>
              </w:rPr>
              <w:tab/>
            </w:r>
            <w:r w:rsidRPr="003A033B">
              <w:rPr>
                <w:sz w:val="22"/>
                <w:szCs w:val="22"/>
              </w:rPr>
              <w:tab/>
              <w:t xml:space="preserve">No </w:t>
            </w:r>
            <w:sdt>
              <w:sdtPr>
                <w:rPr>
                  <w:sz w:val="22"/>
                  <w:szCs w:val="22"/>
                </w:rPr>
                <w:id w:val="-1577578194"/>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p>
        </w:tc>
      </w:tr>
      <w:tr w:rsidR="000A7BC6" w:rsidRPr="001C0E4A" w14:paraId="7C5047FE" w14:textId="77777777" w:rsidTr="003A033B">
        <w:tc>
          <w:tcPr>
            <w:tcW w:w="3498" w:type="pct"/>
            <w:gridSpan w:val="2"/>
            <w:tcBorders>
              <w:top w:val="nil"/>
              <w:left w:val="single" w:sz="4" w:space="0" w:color="auto"/>
              <w:bottom w:val="nil"/>
              <w:right w:val="nil"/>
            </w:tcBorders>
          </w:tcPr>
          <w:p w14:paraId="2B85259F" w14:textId="77777777" w:rsidR="000A7BC6" w:rsidRPr="003A033B" w:rsidRDefault="000A7BC6" w:rsidP="00BD644A">
            <w:pPr>
              <w:rPr>
                <w:sz w:val="22"/>
                <w:szCs w:val="22"/>
              </w:rPr>
            </w:pPr>
            <w:r w:rsidRPr="003A033B">
              <w:rPr>
                <w:sz w:val="22"/>
                <w:szCs w:val="22"/>
              </w:rPr>
              <w:t>c) I have been authorised to make this application on behalf of the applicant corporate body.</w:t>
            </w:r>
          </w:p>
        </w:tc>
        <w:tc>
          <w:tcPr>
            <w:tcW w:w="1502" w:type="pct"/>
            <w:tcBorders>
              <w:top w:val="nil"/>
              <w:left w:val="nil"/>
              <w:bottom w:val="nil"/>
              <w:right w:val="single" w:sz="4" w:space="0" w:color="auto"/>
            </w:tcBorders>
          </w:tcPr>
          <w:p w14:paraId="2E0120B3" w14:textId="77777777" w:rsidR="000A7BC6" w:rsidRPr="003A033B" w:rsidRDefault="000A7BC6" w:rsidP="00BD644A">
            <w:pPr>
              <w:rPr>
                <w:sz w:val="22"/>
                <w:szCs w:val="22"/>
              </w:rPr>
            </w:pPr>
            <w:r w:rsidRPr="003A033B">
              <w:rPr>
                <w:sz w:val="22"/>
                <w:szCs w:val="22"/>
              </w:rPr>
              <w:t xml:space="preserve">Yes </w:t>
            </w:r>
            <w:sdt>
              <w:sdtPr>
                <w:rPr>
                  <w:sz w:val="22"/>
                  <w:szCs w:val="22"/>
                </w:rPr>
                <w:id w:val="-1522925212"/>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r w:rsidRPr="003A033B">
              <w:rPr>
                <w:sz w:val="22"/>
                <w:szCs w:val="22"/>
              </w:rPr>
              <w:tab/>
            </w:r>
            <w:r w:rsidRPr="003A033B">
              <w:rPr>
                <w:sz w:val="22"/>
                <w:szCs w:val="22"/>
              </w:rPr>
              <w:tab/>
              <w:t xml:space="preserve">No </w:t>
            </w:r>
            <w:sdt>
              <w:sdtPr>
                <w:rPr>
                  <w:sz w:val="22"/>
                  <w:szCs w:val="22"/>
                </w:rPr>
                <w:id w:val="1099918246"/>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p>
        </w:tc>
      </w:tr>
      <w:tr w:rsidR="000A7BC6" w:rsidRPr="001C0E4A" w14:paraId="6C68AEA0" w14:textId="77777777" w:rsidTr="003A033B">
        <w:tc>
          <w:tcPr>
            <w:tcW w:w="3498" w:type="pct"/>
            <w:gridSpan w:val="2"/>
            <w:tcBorders>
              <w:top w:val="nil"/>
              <w:left w:val="single" w:sz="4" w:space="0" w:color="auto"/>
              <w:bottom w:val="nil"/>
              <w:right w:val="nil"/>
            </w:tcBorders>
          </w:tcPr>
          <w:p w14:paraId="2EE6DABA" w14:textId="77777777" w:rsidR="000A7BC6" w:rsidRPr="003A033B" w:rsidRDefault="000A7BC6" w:rsidP="00BD644A">
            <w:pPr>
              <w:rPr>
                <w:sz w:val="22"/>
                <w:szCs w:val="22"/>
              </w:rPr>
            </w:pPr>
            <w:r w:rsidRPr="003A033B">
              <w:rPr>
                <w:sz w:val="22"/>
                <w:szCs w:val="22"/>
              </w:rPr>
              <w:t xml:space="preserve">d) </w:t>
            </w:r>
            <w:bookmarkStart w:id="1" w:name="OLE_LINK11"/>
            <w:r w:rsidRPr="003A033B">
              <w:rPr>
                <w:sz w:val="22"/>
                <w:szCs w:val="22"/>
              </w:rPr>
              <w:t>I accept that the Licence Holder is responsible under the Human Tissue (Quality and Safety for Human Application) Regulations 2007 for entering into third party agreements with any third parties that procure, test, process, distribute or export tissues and/or cells for human application on behalf of the establishment, or supply any goods or services which may affect the quality or safety of tissues and/or cells</w:t>
            </w:r>
            <w:bookmarkEnd w:id="1"/>
            <w:r w:rsidRPr="003A033B">
              <w:rPr>
                <w:sz w:val="22"/>
                <w:szCs w:val="22"/>
              </w:rPr>
              <w:t>.</w:t>
            </w:r>
          </w:p>
        </w:tc>
        <w:tc>
          <w:tcPr>
            <w:tcW w:w="1502" w:type="pct"/>
            <w:tcBorders>
              <w:top w:val="nil"/>
              <w:left w:val="nil"/>
              <w:bottom w:val="nil"/>
              <w:right w:val="single" w:sz="4" w:space="0" w:color="auto"/>
            </w:tcBorders>
          </w:tcPr>
          <w:p w14:paraId="6961EA5C" w14:textId="77777777" w:rsidR="000A7BC6" w:rsidRPr="003A033B" w:rsidRDefault="000A7BC6" w:rsidP="00BD644A">
            <w:pPr>
              <w:rPr>
                <w:sz w:val="22"/>
                <w:szCs w:val="22"/>
              </w:rPr>
            </w:pPr>
            <w:r w:rsidRPr="003A033B">
              <w:rPr>
                <w:sz w:val="22"/>
                <w:szCs w:val="22"/>
              </w:rPr>
              <w:t xml:space="preserve">Yes </w:t>
            </w:r>
            <w:sdt>
              <w:sdtPr>
                <w:rPr>
                  <w:sz w:val="22"/>
                  <w:szCs w:val="22"/>
                </w:rPr>
                <w:id w:val="-2045511838"/>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r w:rsidRPr="003A033B">
              <w:rPr>
                <w:sz w:val="22"/>
                <w:szCs w:val="22"/>
              </w:rPr>
              <w:tab/>
            </w:r>
            <w:r w:rsidRPr="003A033B">
              <w:rPr>
                <w:sz w:val="22"/>
                <w:szCs w:val="22"/>
              </w:rPr>
              <w:tab/>
              <w:t xml:space="preserve">No </w:t>
            </w:r>
            <w:sdt>
              <w:sdtPr>
                <w:rPr>
                  <w:sz w:val="22"/>
                  <w:szCs w:val="22"/>
                </w:rPr>
                <w:id w:val="-1464350903"/>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p>
        </w:tc>
      </w:tr>
      <w:tr w:rsidR="000A7BC6" w:rsidRPr="001C0E4A" w14:paraId="2BD3D720" w14:textId="77777777" w:rsidTr="003A033B">
        <w:tc>
          <w:tcPr>
            <w:tcW w:w="3498" w:type="pct"/>
            <w:gridSpan w:val="2"/>
            <w:tcBorders>
              <w:top w:val="nil"/>
              <w:left w:val="single" w:sz="4" w:space="0" w:color="auto"/>
              <w:bottom w:val="nil"/>
              <w:right w:val="nil"/>
            </w:tcBorders>
          </w:tcPr>
          <w:p w14:paraId="07001CDA" w14:textId="77777777" w:rsidR="000A7BC6" w:rsidRPr="003A033B" w:rsidRDefault="000A7BC6" w:rsidP="00BD644A">
            <w:pPr>
              <w:rPr>
                <w:sz w:val="22"/>
                <w:szCs w:val="22"/>
              </w:rPr>
            </w:pPr>
            <w:r w:rsidRPr="003A033B">
              <w:rPr>
                <w:sz w:val="22"/>
                <w:szCs w:val="22"/>
              </w:rPr>
              <w:t>e) I accept that the Licence Holder, the Designated Individual and the establishment must comply with any Directions issued by the Human Tissue Authority from time to time.</w:t>
            </w:r>
          </w:p>
        </w:tc>
        <w:tc>
          <w:tcPr>
            <w:tcW w:w="1502" w:type="pct"/>
            <w:tcBorders>
              <w:top w:val="nil"/>
              <w:left w:val="nil"/>
              <w:bottom w:val="nil"/>
              <w:right w:val="single" w:sz="4" w:space="0" w:color="auto"/>
            </w:tcBorders>
          </w:tcPr>
          <w:p w14:paraId="2A5F79E4" w14:textId="77777777" w:rsidR="000A7BC6" w:rsidRPr="003A033B" w:rsidRDefault="000A7BC6" w:rsidP="00BD644A">
            <w:pPr>
              <w:rPr>
                <w:sz w:val="22"/>
                <w:szCs w:val="22"/>
              </w:rPr>
            </w:pPr>
            <w:r w:rsidRPr="003A033B">
              <w:rPr>
                <w:sz w:val="22"/>
                <w:szCs w:val="22"/>
              </w:rPr>
              <w:t xml:space="preserve">Yes </w:t>
            </w:r>
            <w:sdt>
              <w:sdtPr>
                <w:rPr>
                  <w:sz w:val="22"/>
                  <w:szCs w:val="22"/>
                </w:rPr>
                <w:id w:val="-570728691"/>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r w:rsidRPr="003A033B">
              <w:rPr>
                <w:sz w:val="22"/>
                <w:szCs w:val="22"/>
              </w:rPr>
              <w:tab/>
            </w:r>
            <w:r w:rsidRPr="003A033B">
              <w:rPr>
                <w:sz w:val="22"/>
                <w:szCs w:val="22"/>
              </w:rPr>
              <w:tab/>
              <w:t xml:space="preserve">No </w:t>
            </w:r>
            <w:sdt>
              <w:sdtPr>
                <w:rPr>
                  <w:sz w:val="22"/>
                  <w:szCs w:val="22"/>
                </w:rPr>
                <w:id w:val="1487288552"/>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p>
        </w:tc>
      </w:tr>
      <w:tr w:rsidR="000A7BC6" w:rsidRPr="001C0E4A" w14:paraId="27E34677" w14:textId="77777777" w:rsidTr="003A033B">
        <w:tc>
          <w:tcPr>
            <w:tcW w:w="3498" w:type="pct"/>
            <w:gridSpan w:val="2"/>
            <w:tcBorders>
              <w:top w:val="nil"/>
              <w:left w:val="single" w:sz="4" w:space="0" w:color="auto"/>
              <w:bottom w:val="nil"/>
              <w:right w:val="nil"/>
            </w:tcBorders>
          </w:tcPr>
          <w:p w14:paraId="78F0C269" w14:textId="77777777" w:rsidR="000A7BC6" w:rsidRPr="003A033B" w:rsidRDefault="000A7BC6" w:rsidP="00BD644A">
            <w:pPr>
              <w:rPr>
                <w:sz w:val="22"/>
                <w:szCs w:val="22"/>
              </w:rPr>
            </w:pPr>
            <w:r w:rsidRPr="003A033B">
              <w:rPr>
                <w:sz w:val="22"/>
                <w:szCs w:val="22"/>
              </w:rPr>
              <w:t>f) I, on behalf of the Licence Holder, acknowledge that the requirements of any Directions issued by the Human Tissue Authority from time to time represent suitable practices in the course of carrying on the licensed activity.</w:t>
            </w:r>
          </w:p>
        </w:tc>
        <w:tc>
          <w:tcPr>
            <w:tcW w:w="1502" w:type="pct"/>
            <w:tcBorders>
              <w:top w:val="nil"/>
              <w:left w:val="nil"/>
              <w:bottom w:val="nil"/>
              <w:right w:val="single" w:sz="4" w:space="0" w:color="auto"/>
            </w:tcBorders>
          </w:tcPr>
          <w:p w14:paraId="475F238A" w14:textId="77777777" w:rsidR="000A7BC6" w:rsidRPr="003A033B" w:rsidRDefault="000A7BC6" w:rsidP="00BD644A">
            <w:pPr>
              <w:rPr>
                <w:sz w:val="22"/>
                <w:szCs w:val="22"/>
              </w:rPr>
            </w:pPr>
            <w:r w:rsidRPr="003A033B">
              <w:rPr>
                <w:sz w:val="22"/>
                <w:szCs w:val="22"/>
              </w:rPr>
              <w:t xml:space="preserve">Yes </w:t>
            </w:r>
            <w:sdt>
              <w:sdtPr>
                <w:rPr>
                  <w:sz w:val="22"/>
                  <w:szCs w:val="22"/>
                </w:rPr>
                <w:id w:val="-2036955398"/>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r w:rsidRPr="003A033B">
              <w:rPr>
                <w:sz w:val="22"/>
                <w:szCs w:val="22"/>
              </w:rPr>
              <w:tab/>
            </w:r>
            <w:r w:rsidRPr="003A033B">
              <w:rPr>
                <w:sz w:val="22"/>
                <w:szCs w:val="22"/>
              </w:rPr>
              <w:tab/>
              <w:t xml:space="preserve">No </w:t>
            </w:r>
            <w:sdt>
              <w:sdtPr>
                <w:rPr>
                  <w:sz w:val="22"/>
                  <w:szCs w:val="22"/>
                </w:rPr>
                <w:id w:val="567546278"/>
                <w14:checkbox>
                  <w14:checked w14:val="0"/>
                  <w14:checkedState w14:val="2612" w14:font="MS Gothic"/>
                  <w14:uncheckedState w14:val="2610" w14:font="MS Gothic"/>
                </w14:checkbox>
              </w:sdtPr>
              <w:sdtEndPr/>
              <w:sdtContent>
                <w:r w:rsidRPr="003A033B">
                  <w:rPr>
                    <w:rFonts w:ascii="Segoe UI Symbol" w:eastAsia="MS Gothic" w:hAnsi="Segoe UI Symbol" w:cs="Segoe UI Symbol"/>
                    <w:sz w:val="22"/>
                    <w:szCs w:val="22"/>
                  </w:rPr>
                  <w:t>☐</w:t>
                </w:r>
              </w:sdtContent>
            </w:sdt>
          </w:p>
        </w:tc>
      </w:tr>
      <w:tr w:rsidR="000A7BC6" w:rsidRPr="001C0E4A" w14:paraId="03DA52BE" w14:textId="77777777" w:rsidTr="003A033B">
        <w:tc>
          <w:tcPr>
            <w:tcW w:w="3498" w:type="pct"/>
            <w:gridSpan w:val="2"/>
            <w:tcBorders>
              <w:top w:val="nil"/>
              <w:left w:val="single" w:sz="4" w:space="0" w:color="auto"/>
              <w:bottom w:val="nil"/>
              <w:right w:val="nil"/>
            </w:tcBorders>
          </w:tcPr>
          <w:p w14:paraId="55131B32" w14:textId="77777777" w:rsidR="000A7BC6" w:rsidRPr="00B606B0" w:rsidRDefault="000A7BC6" w:rsidP="00BD644A"/>
        </w:tc>
        <w:tc>
          <w:tcPr>
            <w:tcW w:w="1502" w:type="pct"/>
            <w:tcBorders>
              <w:top w:val="nil"/>
              <w:left w:val="nil"/>
              <w:bottom w:val="nil"/>
              <w:right w:val="single" w:sz="4" w:space="0" w:color="auto"/>
            </w:tcBorders>
          </w:tcPr>
          <w:p w14:paraId="59073071" w14:textId="77777777" w:rsidR="000A7BC6" w:rsidRPr="00B606B0" w:rsidRDefault="000A7BC6" w:rsidP="00BD644A"/>
        </w:tc>
      </w:tr>
      <w:tr w:rsidR="000A7BC6" w:rsidRPr="001C0E4A" w14:paraId="6BA68E01" w14:textId="77777777" w:rsidTr="003A033B">
        <w:tc>
          <w:tcPr>
            <w:tcW w:w="3498" w:type="pct"/>
            <w:gridSpan w:val="2"/>
            <w:tcBorders>
              <w:top w:val="nil"/>
              <w:left w:val="single" w:sz="4" w:space="0" w:color="auto"/>
              <w:bottom w:val="single" w:sz="4" w:space="0" w:color="auto"/>
              <w:right w:val="nil"/>
            </w:tcBorders>
          </w:tcPr>
          <w:p w14:paraId="69A507E1" w14:textId="5D858F5F" w:rsidR="000A7BC6" w:rsidRPr="00B606B0" w:rsidRDefault="008B6A9E" w:rsidP="00BD644A">
            <w:r>
              <w:t>Signature:</w:t>
            </w:r>
          </w:p>
        </w:tc>
        <w:tc>
          <w:tcPr>
            <w:tcW w:w="1502" w:type="pct"/>
            <w:tcBorders>
              <w:top w:val="nil"/>
              <w:left w:val="nil"/>
              <w:bottom w:val="single" w:sz="4" w:space="0" w:color="auto"/>
              <w:right w:val="single" w:sz="4" w:space="0" w:color="auto"/>
            </w:tcBorders>
          </w:tcPr>
          <w:p w14:paraId="7B2C402A" w14:textId="77777777" w:rsidR="000A7BC6" w:rsidRPr="00B606B0" w:rsidRDefault="000A7BC6" w:rsidP="00BD644A">
            <w:r w:rsidRPr="00B606B0">
              <w:t xml:space="preserve">Date:   </w:t>
            </w:r>
            <w:r w:rsidRPr="00B606B0">
              <w:rPr>
                <w:color w:val="A6A6A6" w:themeColor="background1" w:themeShade="A6"/>
              </w:rPr>
              <w:t>DD/MM/YYYY</w:t>
            </w:r>
          </w:p>
        </w:tc>
      </w:tr>
    </w:tbl>
    <w:p w14:paraId="481BA7ED" w14:textId="3B3FBD07" w:rsidR="00111DD7" w:rsidRPr="00431358" w:rsidRDefault="00111DD7" w:rsidP="00111DD7">
      <w:pPr>
        <w:rPr>
          <w:b/>
          <w:sz w:val="28"/>
          <w:szCs w:val="32"/>
        </w:rPr>
      </w:pPr>
    </w:p>
    <w:tbl>
      <w:tblPr>
        <w:tblStyle w:val="TableGrid"/>
        <w:tblpPr w:leftFromText="180" w:rightFromText="180" w:vertAnchor="text" w:horzAnchor="margin" w:tblpY="98"/>
        <w:tblW w:w="4999" w:type="pct"/>
        <w:tblCellMar>
          <w:top w:w="57" w:type="dxa"/>
          <w:bottom w:w="57" w:type="dxa"/>
        </w:tblCellMar>
        <w:tblLook w:val="04A0" w:firstRow="1" w:lastRow="0" w:firstColumn="1" w:lastColumn="0" w:noHBand="0" w:noVBand="1"/>
      </w:tblPr>
      <w:tblGrid>
        <w:gridCol w:w="9014"/>
      </w:tblGrid>
      <w:tr w:rsidR="00786FD5" w14:paraId="783CDAE3" w14:textId="77777777" w:rsidTr="00F66C2A">
        <w:tc>
          <w:tcPr>
            <w:tcW w:w="5000" w:type="pct"/>
            <w:shd w:val="clear" w:color="auto" w:fill="4E1965"/>
          </w:tcPr>
          <w:p w14:paraId="1C0B4AAF" w14:textId="1A424881" w:rsidR="00786FD5" w:rsidRDefault="00786FD5" w:rsidP="00786FD5">
            <w:pPr>
              <w:pStyle w:val="Subtitle"/>
              <w:jc w:val="left"/>
            </w:pPr>
            <w:r>
              <w:lastRenderedPageBreak/>
              <w:br w:type="page"/>
            </w:r>
            <w:r>
              <w:br w:type="page"/>
            </w:r>
            <w:r w:rsidRPr="00040D99">
              <w:t xml:space="preserve">Part </w:t>
            </w:r>
            <w:r w:rsidR="00467BA1">
              <w:t>7</w:t>
            </w:r>
            <w:r w:rsidRPr="00040D99">
              <w:t xml:space="preserve">: </w:t>
            </w:r>
            <w:r w:rsidR="00E56C7F" w:rsidRPr="00E56C7F">
              <w:t>Confirmation of documentary requirements for import</w:t>
            </w:r>
            <w:r w:rsidR="000C3575">
              <w:t xml:space="preserve"> from a fixed 3CS</w:t>
            </w:r>
          </w:p>
        </w:tc>
      </w:tr>
    </w:tbl>
    <w:tbl>
      <w:tblPr>
        <w:tblStyle w:val="TableGrid"/>
        <w:tblW w:w="5000" w:type="pct"/>
        <w:tblCellMar>
          <w:top w:w="57" w:type="dxa"/>
          <w:bottom w:w="57" w:type="dxa"/>
        </w:tblCellMar>
        <w:tblLook w:val="04A0" w:firstRow="1" w:lastRow="0" w:firstColumn="1" w:lastColumn="0" w:noHBand="0" w:noVBand="1"/>
      </w:tblPr>
      <w:tblGrid>
        <w:gridCol w:w="4531"/>
        <w:gridCol w:w="4485"/>
      </w:tblGrid>
      <w:tr w:rsidR="00786FD5" w:rsidRPr="001C0E4A" w14:paraId="3543CA7F" w14:textId="77777777" w:rsidTr="00F66C2A">
        <w:trPr>
          <w:trHeight w:val="567"/>
        </w:trPr>
        <w:tc>
          <w:tcPr>
            <w:tcW w:w="5000" w:type="pct"/>
            <w:gridSpan w:val="2"/>
            <w:shd w:val="clear" w:color="auto" w:fill="8DB9CA"/>
          </w:tcPr>
          <w:p w14:paraId="76CC2394" w14:textId="3C68C5D6" w:rsidR="00702999" w:rsidRDefault="00E56C7F" w:rsidP="00786FD5">
            <w:pPr>
              <w:pStyle w:val="NoSpacing"/>
            </w:pPr>
            <w:r>
              <w:t>Please complete the following s</w:t>
            </w:r>
            <w:r w:rsidR="00786FD5" w:rsidRPr="00786FD5">
              <w:t xml:space="preserve">elf-assessment against </w:t>
            </w:r>
            <w:r w:rsidR="00702999">
              <w:t>a subset of</w:t>
            </w:r>
            <w:r w:rsidR="00A66FD4">
              <w:t xml:space="preserve"> </w:t>
            </w:r>
            <w:r w:rsidR="00786FD5" w:rsidRPr="00786FD5">
              <w:t xml:space="preserve">documentary requirements </w:t>
            </w:r>
            <w:r>
              <w:t xml:space="preserve">for import, as set out in the </w:t>
            </w:r>
            <w:hyperlink r:id="rId28" w:history="1">
              <w:r w:rsidR="00A66FD4" w:rsidRPr="00D429D7">
                <w:rPr>
                  <w:rStyle w:val="Hyperlink"/>
                </w:rPr>
                <w:t>HTA Guide to Quality and Safety Assurance for Tissues and Cells for Patient Treatment</w:t>
              </w:r>
            </w:hyperlink>
            <w:r w:rsidR="00A66FD4">
              <w:t>.</w:t>
            </w:r>
            <w:r w:rsidR="00565AC3">
              <w:t xml:space="preserve"> Information can be appended to the application i</w:t>
            </w:r>
            <w:r w:rsidR="0038204D">
              <w:t xml:space="preserve">f needed. </w:t>
            </w:r>
          </w:p>
          <w:p w14:paraId="48EB2E16" w14:textId="77777777" w:rsidR="00702999" w:rsidRDefault="00702999" w:rsidP="00786FD5">
            <w:pPr>
              <w:pStyle w:val="NoSpacing"/>
            </w:pPr>
          </w:p>
          <w:p w14:paraId="0E358E3E" w14:textId="2003C148" w:rsidR="000C3575" w:rsidRDefault="00702999" w:rsidP="00786FD5">
            <w:pPr>
              <w:pStyle w:val="NoSpacing"/>
            </w:pPr>
            <w:r>
              <w:t xml:space="preserve">Full import licensing requirements can be found in the HTA Guide linked above. </w:t>
            </w:r>
          </w:p>
          <w:p w14:paraId="5CA2F303" w14:textId="77777777" w:rsidR="000C3575" w:rsidRDefault="000C3575" w:rsidP="00786FD5">
            <w:pPr>
              <w:pStyle w:val="NoSpacing"/>
            </w:pPr>
          </w:p>
          <w:p w14:paraId="2766FEA5" w14:textId="71B6F7B4" w:rsidR="00786FD5" w:rsidRPr="001037CF" w:rsidRDefault="000C3575" w:rsidP="00786FD5">
            <w:pPr>
              <w:pStyle w:val="NoSpacing"/>
            </w:pPr>
            <w:r>
              <w:t xml:space="preserve">Do not complete this section is you are undertaking one-off imports only. </w:t>
            </w:r>
          </w:p>
        </w:tc>
      </w:tr>
      <w:tr w:rsidR="00E56C7F" w:rsidRPr="001C0E4A" w14:paraId="2ABAE18A" w14:textId="77777777" w:rsidTr="0018366D">
        <w:trPr>
          <w:trHeight w:val="567"/>
        </w:trPr>
        <w:tc>
          <w:tcPr>
            <w:tcW w:w="2513" w:type="pct"/>
            <w:shd w:val="clear" w:color="auto" w:fill="8DB9CA"/>
          </w:tcPr>
          <w:p w14:paraId="564D6177" w14:textId="41297510" w:rsidR="00E56C7F" w:rsidRDefault="00E56C7F" w:rsidP="00786FD5">
            <w:pPr>
              <w:pStyle w:val="NoSpacing"/>
            </w:pPr>
            <w:r w:rsidRPr="005727F8">
              <w:rPr>
                <w:b/>
                <w:color w:val="000000" w:themeColor="text1"/>
              </w:rPr>
              <w:t>D</w:t>
            </w:r>
            <w:r>
              <w:rPr>
                <w:b/>
                <w:color w:val="000000" w:themeColor="text1"/>
              </w:rPr>
              <w:t>o you have:</w:t>
            </w:r>
          </w:p>
        </w:tc>
        <w:tc>
          <w:tcPr>
            <w:tcW w:w="2487" w:type="pct"/>
            <w:shd w:val="clear" w:color="auto" w:fill="8DB9CA"/>
          </w:tcPr>
          <w:p w14:paraId="00507C3D" w14:textId="3F7766A7" w:rsidR="00E56C7F" w:rsidRPr="00A66FD4" w:rsidRDefault="00E56C7F" w:rsidP="00786FD5">
            <w:pPr>
              <w:pStyle w:val="NoSpacing"/>
              <w:rPr>
                <w:b/>
                <w:bCs/>
              </w:rPr>
            </w:pPr>
            <w:r w:rsidRPr="00A66FD4">
              <w:rPr>
                <w:b/>
                <w:bCs/>
              </w:rPr>
              <w:t>Self</w:t>
            </w:r>
            <w:r>
              <w:rPr>
                <w:b/>
                <w:bCs/>
              </w:rPr>
              <w:t>-a</w:t>
            </w:r>
            <w:r w:rsidRPr="00A66FD4">
              <w:rPr>
                <w:b/>
                <w:bCs/>
              </w:rPr>
              <w:t>ssessment</w:t>
            </w:r>
            <w:r w:rsidR="0018366D">
              <w:rPr>
                <w:b/>
                <w:bCs/>
              </w:rPr>
              <w:t>:</w:t>
            </w:r>
          </w:p>
        </w:tc>
      </w:tr>
      <w:tr w:rsidR="0085152E" w:rsidRPr="001C0E4A" w14:paraId="1DBC6FBD" w14:textId="77777777" w:rsidTr="0018366D">
        <w:trPr>
          <w:trHeight w:val="567"/>
        </w:trPr>
        <w:tc>
          <w:tcPr>
            <w:tcW w:w="2513" w:type="pct"/>
            <w:shd w:val="clear" w:color="auto" w:fill="auto"/>
          </w:tcPr>
          <w:p w14:paraId="0BE67952" w14:textId="19893236" w:rsidR="0085152E" w:rsidRDefault="008D6EF4" w:rsidP="00CE6CAE">
            <w:pPr>
              <w:rPr>
                <w:b/>
                <w:bCs/>
              </w:rPr>
            </w:pPr>
            <w:r>
              <w:rPr>
                <w:b/>
                <w:bCs/>
              </w:rPr>
              <w:t>A</w:t>
            </w:r>
            <w:r w:rsidR="00467BA1" w:rsidRPr="00467BA1">
              <w:rPr>
                <w:b/>
                <w:bCs/>
              </w:rPr>
              <w:t xml:space="preserve"> written agreement with any third country supplier for the import of tissues and cells that contains, as a minimum, the requirements set out in </w:t>
            </w:r>
            <w:hyperlink r:id="rId29" w:history="1">
              <w:r w:rsidR="00467BA1" w:rsidRPr="00D429D7">
                <w:rPr>
                  <w:rStyle w:val="Hyperlink"/>
                  <w:b/>
                  <w:bCs/>
                </w:rPr>
                <w:t>paragraph 255 of the Guide</w:t>
              </w:r>
            </w:hyperlink>
            <w:r w:rsidR="00467BA1" w:rsidRPr="00467BA1">
              <w:rPr>
                <w:b/>
                <w:bCs/>
              </w:rPr>
              <w:t>?</w:t>
            </w:r>
          </w:p>
          <w:p w14:paraId="17DA6141" w14:textId="507AA3B0" w:rsidR="00467BA1" w:rsidRPr="00A66FD4" w:rsidRDefault="00467BA1" w:rsidP="00CE6CAE">
            <w:pPr>
              <w:rPr>
                <w:b/>
                <w:bCs/>
              </w:rPr>
            </w:pPr>
          </w:p>
        </w:tc>
        <w:tc>
          <w:tcPr>
            <w:tcW w:w="2487" w:type="pct"/>
            <w:shd w:val="clear" w:color="auto" w:fill="auto"/>
          </w:tcPr>
          <w:p w14:paraId="7E863E26" w14:textId="77777777" w:rsidR="00467BA1" w:rsidRPr="005727F8" w:rsidRDefault="00471E4E" w:rsidP="00467BA1">
            <w:sdt>
              <w:sdtPr>
                <w:id w:val="2001771518"/>
                <w14:checkbox>
                  <w14:checked w14:val="0"/>
                  <w14:checkedState w14:val="2612" w14:font="MS Gothic"/>
                  <w14:uncheckedState w14:val="2610" w14:font="MS Gothic"/>
                </w14:checkbox>
              </w:sdtPr>
              <w:sdtEndPr/>
              <w:sdtContent>
                <w:r w:rsidR="00467BA1" w:rsidRPr="005727F8">
                  <w:rPr>
                    <w:rFonts w:ascii="Segoe UI Symbol" w:eastAsia="MS Gothic" w:hAnsi="Segoe UI Symbol" w:cs="Segoe UI Symbol"/>
                  </w:rPr>
                  <w:t>☐</w:t>
                </w:r>
              </w:sdtContent>
            </w:sdt>
            <w:r w:rsidR="00467BA1" w:rsidRPr="005727F8">
              <w:t xml:space="preserve"> Yes</w:t>
            </w:r>
          </w:p>
          <w:p w14:paraId="7F0B3C33" w14:textId="77777777" w:rsidR="00467BA1" w:rsidRPr="005727F8" w:rsidRDefault="00471E4E" w:rsidP="00467BA1">
            <w:pPr>
              <w:pStyle w:val="ListParagraph"/>
              <w:ind w:left="0"/>
            </w:pPr>
            <w:sdt>
              <w:sdtPr>
                <w:id w:val="-1353021892"/>
                <w14:checkbox>
                  <w14:checked w14:val="0"/>
                  <w14:checkedState w14:val="2612" w14:font="MS Gothic"/>
                  <w14:uncheckedState w14:val="2610" w14:font="MS Gothic"/>
                </w14:checkbox>
              </w:sdtPr>
              <w:sdtEndPr/>
              <w:sdtContent>
                <w:r w:rsidR="00467BA1" w:rsidRPr="005727F8">
                  <w:rPr>
                    <w:rFonts w:ascii="Segoe UI Symbol" w:hAnsi="Segoe UI Symbol" w:cs="Segoe UI Symbol"/>
                  </w:rPr>
                  <w:t>☐</w:t>
                </w:r>
              </w:sdtContent>
            </w:sdt>
            <w:r w:rsidR="00467BA1" w:rsidRPr="005727F8">
              <w:t xml:space="preserve"> No</w:t>
            </w:r>
          </w:p>
          <w:p w14:paraId="6D116F3B" w14:textId="77777777" w:rsidR="00467BA1" w:rsidRDefault="00467BA1" w:rsidP="00467BA1">
            <w:pPr>
              <w:pStyle w:val="ListParagraph"/>
              <w:spacing w:before="120" w:after="120"/>
              <w:ind w:left="0"/>
            </w:pPr>
          </w:p>
          <w:p w14:paraId="2FD1C698" w14:textId="220C508D" w:rsidR="0085152E" w:rsidRDefault="00467BA1" w:rsidP="00467BA1">
            <w:pPr>
              <w:pStyle w:val="ListParagraph"/>
              <w:spacing w:before="120" w:after="120"/>
              <w:ind w:left="0"/>
            </w:pPr>
            <w:r>
              <w:t xml:space="preserve">Please include a copy of the agreement with your application or </w:t>
            </w:r>
            <w:hyperlink r:id="rId30" w:history="1">
              <w:r w:rsidRPr="00467BA1">
                <w:rPr>
                  <w:rStyle w:val="Hyperlink"/>
                </w:rPr>
                <w:t>contact the HTA</w:t>
              </w:r>
            </w:hyperlink>
            <w:r>
              <w:t xml:space="preserve"> to discuss. </w:t>
            </w:r>
          </w:p>
        </w:tc>
      </w:tr>
      <w:tr w:rsidR="000C3575" w:rsidRPr="001C0E4A" w14:paraId="1C5A3DFC" w14:textId="77777777" w:rsidTr="1484DEB9">
        <w:trPr>
          <w:trHeight w:val="567"/>
        </w:trPr>
        <w:tc>
          <w:tcPr>
            <w:tcW w:w="2513" w:type="pct"/>
            <w:shd w:val="clear" w:color="auto" w:fill="auto"/>
          </w:tcPr>
          <w:p w14:paraId="10E96524" w14:textId="77777777" w:rsidR="000C3575" w:rsidRDefault="000C3575" w:rsidP="000C3575">
            <w:pPr>
              <w:rPr>
                <w:b/>
                <w:bCs/>
              </w:rPr>
            </w:pPr>
            <w:r>
              <w:rPr>
                <w:b/>
                <w:bCs/>
              </w:rPr>
              <w:t>If you are responsible for arranging transportation during import:</w:t>
            </w:r>
          </w:p>
          <w:p w14:paraId="1596F5E9" w14:textId="77777777" w:rsidR="000C3575" w:rsidRDefault="000C3575" w:rsidP="000C3575">
            <w:pPr>
              <w:rPr>
                <w:b/>
                <w:bCs/>
              </w:rPr>
            </w:pPr>
          </w:p>
          <w:p w14:paraId="2F1C59BC" w14:textId="1AEC768F" w:rsidR="000C3575" w:rsidRDefault="000C3575" w:rsidP="000C3575">
            <w:pPr>
              <w:pStyle w:val="ListParagraph"/>
              <w:numPr>
                <w:ilvl w:val="0"/>
                <w:numId w:val="6"/>
              </w:numPr>
              <w:rPr>
                <w:b/>
                <w:bCs/>
              </w:rPr>
            </w:pPr>
            <w:r w:rsidRPr="00635033">
              <w:rPr>
                <w:b/>
                <w:bCs/>
              </w:rPr>
              <w:t>an agreement with the courier undertaking this activity</w:t>
            </w:r>
            <w:r w:rsidR="00F36BEB">
              <w:rPr>
                <w:b/>
                <w:bCs/>
              </w:rPr>
              <w:t xml:space="preserve"> that reflects the requirements in paragraphs 238 and 239 of the HTA Guide</w:t>
            </w:r>
            <w:r>
              <w:rPr>
                <w:b/>
                <w:bCs/>
              </w:rPr>
              <w:t>; and,</w:t>
            </w:r>
          </w:p>
          <w:p w14:paraId="01C1EAFC" w14:textId="76946EF3" w:rsidR="000C3575" w:rsidRPr="00635033" w:rsidRDefault="000C3575" w:rsidP="00635033">
            <w:pPr>
              <w:pStyle w:val="ListParagraph"/>
              <w:numPr>
                <w:ilvl w:val="0"/>
                <w:numId w:val="6"/>
              </w:numPr>
              <w:rPr>
                <w:b/>
                <w:bCs/>
              </w:rPr>
            </w:pPr>
            <w:r>
              <w:rPr>
                <w:b/>
                <w:bCs/>
              </w:rPr>
              <w:t>validation data to support the suitability of the transportation container</w:t>
            </w:r>
            <w:r w:rsidR="00F36BEB">
              <w:rPr>
                <w:b/>
                <w:bCs/>
              </w:rPr>
              <w:t xml:space="preserve"> and specified time and temperature during transport limits</w:t>
            </w:r>
            <w:r>
              <w:rPr>
                <w:b/>
                <w:bCs/>
              </w:rPr>
              <w:t>.</w:t>
            </w:r>
          </w:p>
        </w:tc>
        <w:tc>
          <w:tcPr>
            <w:tcW w:w="2487" w:type="pct"/>
            <w:shd w:val="clear" w:color="auto" w:fill="auto"/>
          </w:tcPr>
          <w:p w14:paraId="7952089B" w14:textId="77777777" w:rsidR="000C3575" w:rsidRPr="00235224" w:rsidRDefault="00471E4E" w:rsidP="000C3575">
            <w:sdt>
              <w:sdtPr>
                <w:id w:val="-86615436"/>
                <w14:checkbox>
                  <w14:checked w14:val="0"/>
                  <w14:checkedState w14:val="2612" w14:font="MS Gothic"/>
                  <w14:uncheckedState w14:val="2610" w14:font="MS Gothic"/>
                </w14:checkbox>
              </w:sdtPr>
              <w:sdtEndPr/>
              <w:sdtContent>
                <w:r w:rsidR="000C3575" w:rsidRPr="00467BA1">
                  <w:rPr>
                    <w:rFonts w:ascii="Segoe UI Symbol" w:hAnsi="Segoe UI Symbol" w:cs="Segoe UI Symbol"/>
                  </w:rPr>
                  <w:t>☐</w:t>
                </w:r>
              </w:sdtContent>
            </w:sdt>
            <w:r w:rsidR="000C3575" w:rsidRPr="00235224">
              <w:t xml:space="preserve"> Not applicable</w:t>
            </w:r>
          </w:p>
          <w:p w14:paraId="5B210F67" w14:textId="77777777" w:rsidR="000C3575" w:rsidRPr="00235224" w:rsidRDefault="00471E4E" w:rsidP="000C3575">
            <w:sdt>
              <w:sdtPr>
                <w:id w:val="2012562233"/>
                <w14:checkbox>
                  <w14:checked w14:val="0"/>
                  <w14:checkedState w14:val="2612" w14:font="MS Gothic"/>
                  <w14:uncheckedState w14:val="2610" w14:font="MS Gothic"/>
                </w14:checkbox>
              </w:sdtPr>
              <w:sdtEndPr/>
              <w:sdtContent>
                <w:r w:rsidR="000C3575" w:rsidRPr="00467BA1">
                  <w:rPr>
                    <w:rFonts w:ascii="Segoe UI Symbol" w:hAnsi="Segoe UI Symbol" w:cs="Segoe UI Symbol"/>
                  </w:rPr>
                  <w:t>☐</w:t>
                </w:r>
              </w:sdtContent>
            </w:sdt>
            <w:r w:rsidR="000C3575" w:rsidRPr="00235224">
              <w:t xml:space="preserve"> Yes</w:t>
            </w:r>
          </w:p>
          <w:p w14:paraId="1E58CE3E" w14:textId="77777777" w:rsidR="000C3575" w:rsidRPr="00235224" w:rsidRDefault="00471E4E" w:rsidP="000C3575">
            <w:pPr>
              <w:pStyle w:val="ListParagraph"/>
              <w:ind w:left="0"/>
            </w:pPr>
            <w:sdt>
              <w:sdtPr>
                <w:id w:val="1160428446"/>
                <w14:checkbox>
                  <w14:checked w14:val="0"/>
                  <w14:checkedState w14:val="2612" w14:font="MS Gothic"/>
                  <w14:uncheckedState w14:val="2610" w14:font="MS Gothic"/>
                </w14:checkbox>
              </w:sdtPr>
              <w:sdtEndPr/>
              <w:sdtContent>
                <w:r w:rsidR="000C3575" w:rsidRPr="00467BA1">
                  <w:rPr>
                    <w:rFonts w:ascii="Segoe UI Symbol" w:hAnsi="Segoe UI Symbol" w:cs="Segoe UI Symbol"/>
                  </w:rPr>
                  <w:t>☐</w:t>
                </w:r>
              </w:sdtContent>
            </w:sdt>
            <w:r w:rsidR="000C3575" w:rsidRPr="00235224">
              <w:t xml:space="preserve"> No</w:t>
            </w:r>
          </w:p>
          <w:p w14:paraId="4FECE29C" w14:textId="77777777" w:rsidR="000C3575" w:rsidRDefault="000C3575" w:rsidP="000C3575">
            <w:pPr>
              <w:pStyle w:val="ListParagraph"/>
              <w:spacing w:before="120" w:after="120"/>
              <w:ind w:left="0"/>
            </w:pPr>
          </w:p>
          <w:p w14:paraId="4DBE5C74" w14:textId="77777777" w:rsidR="000C3575" w:rsidRDefault="000C3575" w:rsidP="000C3575">
            <w:pPr>
              <w:pStyle w:val="ListParagraph"/>
              <w:spacing w:before="120" w:after="120"/>
              <w:ind w:left="0"/>
            </w:pPr>
            <w:r w:rsidRPr="00235224">
              <w:t xml:space="preserve">If no, provide details of information held by </w:t>
            </w:r>
            <w:r>
              <w:t xml:space="preserve">the </w:t>
            </w:r>
            <w:r w:rsidRPr="00235224">
              <w:t>ITE:</w:t>
            </w:r>
          </w:p>
          <w:p w14:paraId="076081A5" w14:textId="77777777" w:rsidR="000C3575" w:rsidRDefault="000C3575" w:rsidP="000C3575"/>
        </w:tc>
      </w:tr>
      <w:tr w:rsidR="00E56C7F" w:rsidRPr="001C0E4A" w14:paraId="5ACF782A" w14:textId="77777777" w:rsidTr="0018366D">
        <w:trPr>
          <w:trHeight w:val="567"/>
        </w:trPr>
        <w:tc>
          <w:tcPr>
            <w:tcW w:w="2513" w:type="pct"/>
            <w:shd w:val="clear" w:color="auto" w:fill="auto"/>
          </w:tcPr>
          <w:p w14:paraId="3113066E" w14:textId="661E5279" w:rsidR="00E56C7F" w:rsidRPr="00E56C7F" w:rsidRDefault="00176F2B" w:rsidP="00CE6CAE">
            <w:pPr>
              <w:pStyle w:val="NoSpacing"/>
              <w:rPr>
                <w:b/>
                <w:bCs/>
                <w:color w:val="000000" w:themeColor="text1"/>
              </w:rPr>
            </w:pPr>
            <w:r w:rsidRPr="00176F2B">
              <w:rPr>
                <w:b/>
                <w:bCs/>
              </w:rPr>
              <w:t>Detailed information on the testing centre(s) used by the 3CS and the tests performed, including documentation relating to the validation of the tests and timing of blood samples taken for donor serology testing</w:t>
            </w:r>
          </w:p>
        </w:tc>
        <w:tc>
          <w:tcPr>
            <w:tcW w:w="2487" w:type="pct"/>
            <w:shd w:val="clear" w:color="auto" w:fill="auto"/>
          </w:tcPr>
          <w:p w14:paraId="57C4B930" w14:textId="77777777" w:rsidR="00E56C7F" w:rsidRPr="00235224" w:rsidRDefault="00471E4E" w:rsidP="00E56C7F">
            <w:sdt>
              <w:sdtPr>
                <w:id w:val="1436866239"/>
                <w14:checkbox>
                  <w14:checked w14:val="0"/>
                  <w14:checkedState w14:val="2612" w14:font="MS Gothic"/>
                  <w14:uncheckedState w14:val="2610" w14:font="MS Gothic"/>
                </w14:checkbox>
              </w:sdtPr>
              <w:sdtEndPr/>
              <w:sdtContent>
                <w:r w:rsidR="00E56C7F" w:rsidRPr="00467BA1">
                  <w:rPr>
                    <w:rFonts w:ascii="Segoe UI Symbol" w:hAnsi="Segoe UI Symbol" w:cs="Segoe UI Symbol"/>
                  </w:rPr>
                  <w:t>☐</w:t>
                </w:r>
              </w:sdtContent>
            </w:sdt>
            <w:r w:rsidR="00E56C7F" w:rsidRPr="00235224">
              <w:t xml:space="preserve"> Not applicable</w:t>
            </w:r>
          </w:p>
          <w:p w14:paraId="3101491F" w14:textId="77777777" w:rsidR="00E56C7F" w:rsidRPr="00235224" w:rsidRDefault="00471E4E" w:rsidP="00467BA1">
            <w:sdt>
              <w:sdtPr>
                <w:id w:val="-962886728"/>
                <w14:checkbox>
                  <w14:checked w14:val="0"/>
                  <w14:checkedState w14:val="2612" w14:font="MS Gothic"/>
                  <w14:uncheckedState w14:val="2610" w14:font="MS Gothic"/>
                </w14:checkbox>
              </w:sdtPr>
              <w:sdtEndPr/>
              <w:sdtContent>
                <w:r w:rsidR="00E56C7F" w:rsidRPr="00467BA1">
                  <w:rPr>
                    <w:rFonts w:ascii="Segoe UI Symbol" w:hAnsi="Segoe UI Symbol" w:cs="Segoe UI Symbol"/>
                  </w:rPr>
                  <w:t>☐</w:t>
                </w:r>
              </w:sdtContent>
            </w:sdt>
            <w:r w:rsidR="00E56C7F" w:rsidRPr="00235224">
              <w:t xml:space="preserve"> Yes</w:t>
            </w:r>
          </w:p>
          <w:p w14:paraId="195EE635" w14:textId="77777777" w:rsidR="00E56C7F" w:rsidRPr="00235224" w:rsidRDefault="00471E4E" w:rsidP="00467BA1">
            <w:pPr>
              <w:pStyle w:val="ListParagraph"/>
              <w:ind w:left="0"/>
            </w:pPr>
            <w:sdt>
              <w:sdtPr>
                <w:id w:val="-1769081975"/>
                <w14:checkbox>
                  <w14:checked w14:val="0"/>
                  <w14:checkedState w14:val="2612" w14:font="MS Gothic"/>
                  <w14:uncheckedState w14:val="2610" w14:font="MS Gothic"/>
                </w14:checkbox>
              </w:sdtPr>
              <w:sdtEndPr/>
              <w:sdtContent>
                <w:r w:rsidR="00E56C7F" w:rsidRPr="00467BA1">
                  <w:rPr>
                    <w:rFonts w:ascii="Segoe UI Symbol" w:hAnsi="Segoe UI Symbol" w:cs="Segoe UI Symbol"/>
                  </w:rPr>
                  <w:t>☐</w:t>
                </w:r>
              </w:sdtContent>
            </w:sdt>
            <w:r w:rsidR="00E56C7F" w:rsidRPr="00235224">
              <w:t xml:space="preserve"> No</w:t>
            </w:r>
          </w:p>
          <w:p w14:paraId="68B23EB7" w14:textId="77777777" w:rsidR="00E56C7F" w:rsidRDefault="00E56C7F" w:rsidP="00E56C7F">
            <w:pPr>
              <w:pStyle w:val="ListParagraph"/>
              <w:spacing w:before="120" w:after="120"/>
              <w:ind w:left="0"/>
            </w:pPr>
          </w:p>
          <w:p w14:paraId="58609730" w14:textId="6F095DC9" w:rsidR="00467BA1" w:rsidRDefault="0027613C" w:rsidP="00467BA1">
            <w:pPr>
              <w:pStyle w:val="ListParagraph"/>
              <w:spacing w:before="120" w:after="120"/>
              <w:ind w:left="0"/>
            </w:pPr>
            <w:r>
              <w:t>Please</w:t>
            </w:r>
            <w:r w:rsidR="00E56C7F" w:rsidRPr="00235224">
              <w:t xml:space="preserve"> provide details</w:t>
            </w:r>
            <w:r w:rsidR="00487C47">
              <w:t xml:space="preserve"> </w:t>
            </w:r>
            <w:r w:rsidR="00181E44">
              <w:t>of the donor serological tests carried out</w:t>
            </w:r>
            <w:r w:rsidR="007D059E">
              <w:t xml:space="preserve"> and the timing of donor blood sampling</w:t>
            </w:r>
            <w:r w:rsidR="007D381A">
              <w:t>:</w:t>
            </w:r>
          </w:p>
          <w:p w14:paraId="582E0251" w14:textId="77777777" w:rsidR="00F4141E" w:rsidRDefault="00F4141E" w:rsidP="00467BA1">
            <w:pPr>
              <w:pStyle w:val="ListParagraph"/>
              <w:spacing w:before="120" w:after="120"/>
              <w:ind w:left="0"/>
            </w:pPr>
          </w:p>
          <w:p w14:paraId="524117E0" w14:textId="77777777" w:rsidR="007D059E" w:rsidRDefault="007D059E" w:rsidP="00467BA1">
            <w:pPr>
              <w:pStyle w:val="ListParagraph"/>
              <w:spacing w:before="120" w:after="120"/>
              <w:ind w:left="0"/>
            </w:pPr>
          </w:p>
          <w:p w14:paraId="41EA7677" w14:textId="53FAA963" w:rsidR="000854D8" w:rsidRPr="00467BA1" w:rsidRDefault="000854D8" w:rsidP="00467BA1">
            <w:pPr>
              <w:pStyle w:val="ListParagraph"/>
              <w:spacing w:before="120" w:after="120"/>
              <w:ind w:left="0"/>
            </w:pPr>
          </w:p>
        </w:tc>
      </w:tr>
      <w:tr w:rsidR="00E56C7F" w:rsidRPr="001C0E4A" w14:paraId="60A9DEF6" w14:textId="77777777" w:rsidTr="0018366D">
        <w:trPr>
          <w:trHeight w:val="567"/>
        </w:trPr>
        <w:tc>
          <w:tcPr>
            <w:tcW w:w="2513" w:type="pct"/>
            <w:shd w:val="clear" w:color="auto" w:fill="auto"/>
          </w:tcPr>
          <w:p w14:paraId="44AD3378" w14:textId="7A6FEA76" w:rsidR="00E56C7F" w:rsidRPr="00E56C7F" w:rsidRDefault="00E56C7F" w:rsidP="00CE6CAE">
            <w:pPr>
              <w:pStyle w:val="NoSpacing"/>
              <w:rPr>
                <w:b/>
                <w:bCs/>
                <w:color w:val="000000" w:themeColor="text1"/>
              </w:rPr>
            </w:pPr>
            <w:r w:rsidRPr="00A66FD4">
              <w:rPr>
                <w:b/>
                <w:bCs/>
              </w:rPr>
              <w:lastRenderedPageBreak/>
              <w:t>A summary of the most recent inspection of the 3CS by the third country competent authority or authorities, including the date of the inspection, type of inspection</w:t>
            </w:r>
            <w:r w:rsidR="000C3575">
              <w:rPr>
                <w:b/>
                <w:bCs/>
              </w:rPr>
              <w:t xml:space="preserve"> (</w:t>
            </w:r>
            <w:r w:rsidR="00476766">
              <w:rPr>
                <w:b/>
                <w:bCs/>
              </w:rPr>
              <w:t xml:space="preserve">for example, </w:t>
            </w:r>
            <w:r w:rsidR="000C3575">
              <w:rPr>
                <w:b/>
                <w:bCs/>
              </w:rPr>
              <w:t>site visit or desk-based)</w:t>
            </w:r>
            <w:r w:rsidRPr="00A66FD4">
              <w:rPr>
                <w:b/>
                <w:bCs/>
              </w:rPr>
              <w:t xml:space="preserve"> and main conclusions</w:t>
            </w:r>
          </w:p>
        </w:tc>
        <w:tc>
          <w:tcPr>
            <w:tcW w:w="2487" w:type="pct"/>
            <w:shd w:val="clear" w:color="auto" w:fill="auto"/>
          </w:tcPr>
          <w:p w14:paraId="15F55478" w14:textId="773B9D7B" w:rsidR="00467BA1" w:rsidRPr="005727F8" w:rsidRDefault="00471E4E" w:rsidP="00467BA1">
            <w:sdt>
              <w:sdtPr>
                <w:id w:val="2133987301"/>
                <w14:checkbox>
                  <w14:checked w14:val="0"/>
                  <w14:checkedState w14:val="2612" w14:font="MS Gothic"/>
                  <w14:uncheckedState w14:val="2610" w14:font="MS Gothic"/>
                </w14:checkbox>
              </w:sdtPr>
              <w:sdtEndPr/>
              <w:sdtContent>
                <w:r w:rsidR="00E56C7F" w:rsidRPr="00467BA1">
                  <w:rPr>
                    <w:rFonts w:ascii="Segoe UI Symbol" w:hAnsi="Segoe UI Symbol" w:cs="Segoe UI Symbol"/>
                  </w:rPr>
                  <w:t>☐</w:t>
                </w:r>
              </w:sdtContent>
            </w:sdt>
            <w:r w:rsidR="00E56C7F" w:rsidRPr="005727F8">
              <w:t xml:space="preserve"> Not applicable</w:t>
            </w:r>
          </w:p>
          <w:p w14:paraId="7E898C1A" w14:textId="77777777" w:rsidR="00E56C7F" w:rsidRPr="005727F8" w:rsidRDefault="00471E4E" w:rsidP="00467BA1">
            <w:sdt>
              <w:sdtPr>
                <w:id w:val="-32887369"/>
                <w14:checkbox>
                  <w14:checked w14:val="0"/>
                  <w14:checkedState w14:val="2612" w14:font="MS Gothic"/>
                  <w14:uncheckedState w14:val="2610" w14:font="MS Gothic"/>
                </w14:checkbox>
              </w:sdtPr>
              <w:sdtEndPr/>
              <w:sdtContent>
                <w:r w:rsidR="00E56C7F" w:rsidRPr="00467BA1">
                  <w:rPr>
                    <w:rFonts w:ascii="Segoe UI Symbol" w:hAnsi="Segoe UI Symbol" w:cs="Segoe UI Symbol"/>
                  </w:rPr>
                  <w:t>☐</w:t>
                </w:r>
              </w:sdtContent>
            </w:sdt>
            <w:r w:rsidR="00E56C7F" w:rsidRPr="005727F8">
              <w:t xml:space="preserve"> Yes</w:t>
            </w:r>
          </w:p>
          <w:p w14:paraId="7DD0C278" w14:textId="77777777" w:rsidR="00E56C7F" w:rsidRPr="005727F8" w:rsidRDefault="00471E4E" w:rsidP="00467BA1">
            <w:pPr>
              <w:pStyle w:val="ListParagraph"/>
              <w:ind w:left="0"/>
            </w:pPr>
            <w:sdt>
              <w:sdtPr>
                <w:id w:val="567849956"/>
                <w14:checkbox>
                  <w14:checked w14:val="0"/>
                  <w14:checkedState w14:val="2612" w14:font="MS Gothic"/>
                  <w14:uncheckedState w14:val="2610" w14:font="MS Gothic"/>
                </w14:checkbox>
              </w:sdtPr>
              <w:sdtEndPr/>
              <w:sdtContent>
                <w:r w:rsidR="00E56C7F" w:rsidRPr="00467BA1">
                  <w:rPr>
                    <w:rFonts w:ascii="Segoe UI Symbol" w:hAnsi="Segoe UI Symbol" w:cs="Segoe UI Symbol"/>
                  </w:rPr>
                  <w:t>☐</w:t>
                </w:r>
              </w:sdtContent>
            </w:sdt>
            <w:r w:rsidR="00E56C7F" w:rsidRPr="005727F8">
              <w:t xml:space="preserve"> No</w:t>
            </w:r>
          </w:p>
          <w:p w14:paraId="4CC16DB4" w14:textId="77777777" w:rsidR="00E56C7F" w:rsidRDefault="00E56C7F" w:rsidP="00E56C7F">
            <w:pPr>
              <w:pStyle w:val="ListParagraph"/>
              <w:spacing w:before="120" w:after="120"/>
              <w:ind w:left="0"/>
            </w:pPr>
          </w:p>
          <w:p w14:paraId="4B71F400" w14:textId="77777777" w:rsidR="00E56C7F" w:rsidRDefault="00E56C7F" w:rsidP="00467BA1">
            <w:pPr>
              <w:pStyle w:val="ListParagraph"/>
              <w:spacing w:before="120" w:after="120"/>
              <w:ind w:left="0"/>
            </w:pPr>
            <w:r w:rsidRPr="005727F8">
              <w:t>If no, provide details of information held by</w:t>
            </w:r>
            <w:r>
              <w:t xml:space="preserve"> the</w:t>
            </w:r>
            <w:r w:rsidRPr="005727F8">
              <w:t xml:space="preserve"> ITE:</w:t>
            </w:r>
          </w:p>
          <w:p w14:paraId="5B5F8440" w14:textId="77777777" w:rsidR="00F4141E" w:rsidRDefault="00F4141E" w:rsidP="00467BA1">
            <w:pPr>
              <w:pStyle w:val="ListParagraph"/>
              <w:spacing w:before="120" w:after="120"/>
              <w:ind w:left="0"/>
            </w:pPr>
          </w:p>
          <w:p w14:paraId="439C5D08" w14:textId="7A616084" w:rsidR="007D381A" w:rsidRPr="00467BA1" w:rsidRDefault="007D381A" w:rsidP="00467BA1">
            <w:pPr>
              <w:pStyle w:val="ListParagraph"/>
              <w:spacing w:before="120" w:after="120"/>
              <w:ind w:left="0"/>
            </w:pPr>
          </w:p>
        </w:tc>
      </w:tr>
      <w:tr w:rsidR="00E56C7F" w:rsidRPr="000854D8" w14:paraId="35CCF976" w14:textId="77777777" w:rsidTr="0018366D">
        <w:trPr>
          <w:trHeight w:val="567"/>
        </w:trPr>
        <w:tc>
          <w:tcPr>
            <w:tcW w:w="2513" w:type="pct"/>
            <w:shd w:val="clear" w:color="auto" w:fill="auto"/>
          </w:tcPr>
          <w:p w14:paraId="0625CC9A" w14:textId="52BABD24" w:rsidR="00E56C7F" w:rsidRPr="000854D8" w:rsidRDefault="000C3575" w:rsidP="00CE6CAE">
            <w:pPr>
              <w:pStyle w:val="NoSpacing"/>
              <w:rPr>
                <w:b/>
                <w:bCs/>
                <w:color w:val="000000" w:themeColor="text1"/>
              </w:rPr>
            </w:pPr>
            <w:r w:rsidRPr="000854D8">
              <w:rPr>
                <w:b/>
                <w:bCs/>
              </w:rPr>
              <w:t>A summary of the most recent audit of the 3CS carried out by, or on behalf of, the importing tissue establishment (ITE)</w:t>
            </w:r>
            <w:r w:rsidRPr="000854D8">
              <w:rPr>
                <w:rStyle w:val="UnresolvedMention"/>
                <w:b/>
                <w:bCs/>
              </w:rPr>
              <w:t xml:space="preserve"> </w:t>
            </w:r>
          </w:p>
        </w:tc>
        <w:tc>
          <w:tcPr>
            <w:tcW w:w="2487" w:type="pct"/>
            <w:shd w:val="clear" w:color="auto" w:fill="auto"/>
          </w:tcPr>
          <w:p w14:paraId="4A74677D" w14:textId="77777777" w:rsidR="00E56C7F" w:rsidRPr="000854D8" w:rsidRDefault="00471E4E" w:rsidP="00467BA1">
            <w:sdt>
              <w:sdtPr>
                <w:id w:val="-1277475882"/>
                <w14:checkbox>
                  <w14:checked w14:val="0"/>
                  <w14:checkedState w14:val="2612" w14:font="MS Gothic"/>
                  <w14:uncheckedState w14:val="2610" w14:font="MS Gothic"/>
                </w14:checkbox>
              </w:sdtPr>
              <w:sdtEndPr/>
              <w:sdtContent>
                <w:r w:rsidR="00E56C7F" w:rsidRPr="000854D8">
                  <w:rPr>
                    <w:rFonts w:ascii="Segoe UI Symbol" w:eastAsia="MS Gothic" w:hAnsi="Segoe UI Symbol" w:cs="Segoe UI Symbol"/>
                  </w:rPr>
                  <w:t>☐</w:t>
                </w:r>
              </w:sdtContent>
            </w:sdt>
            <w:r w:rsidR="00E56C7F" w:rsidRPr="000854D8">
              <w:t xml:space="preserve"> Not applicable</w:t>
            </w:r>
          </w:p>
          <w:p w14:paraId="6EB30B09" w14:textId="77777777" w:rsidR="00E56C7F" w:rsidRPr="000854D8" w:rsidRDefault="00471E4E" w:rsidP="00467BA1">
            <w:sdt>
              <w:sdtPr>
                <w:id w:val="-1141262742"/>
                <w14:checkbox>
                  <w14:checked w14:val="0"/>
                  <w14:checkedState w14:val="2612" w14:font="MS Gothic"/>
                  <w14:uncheckedState w14:val="2610" w14:font="MS Gothic"/>
                </w14:checkbox>
              </w:sdtPr>
              <w:sdtEndPr/>
              <w:sdtContent>
                <w:r w:rsidR="00E56C7F" w:rsidRPr="000854D8">
                  <w:rPr>
                    <w:rFonts w:ascii="Segoe UI Symbol" w:eastAsia="MS Gothic" w:hAnsi="Segoe UI Symbol" w:cs="Segoe UI Symbol"/>
                  </w:rPr>
                  <w:t>☐</w:t>
                </w:r>
              </w:sdtContent>
            </w:sdt>
            <w:r w:rsidR="00E56C7F" w:rsidRPr="000854D8">
              <w:t xml:space="preserve"> Yes</w:t>
            </w:r>
          </w:p>
          <w:p w14:paraId="65BB564C" w14:textId="77777777" w:rsidR="00E56C7F" w:rsidRPr="000854D8" w:rsidRDefault="00471E4E" w:rsidP="00467BA1">
            <w:pPr>
              <w:pStyle w:val="ListParagraph"/>
              <w:ind w:left="0"/>
            </w:pPr>
            <w:sdt>
              <w:sdtPr>
                <w:id w:val="1920592785"/>
                <w14:checkbox>
                  <w14:checked w14:val="0"/>
                  <w14:checkedState w14:val="2612" w14:font="MS Gothic"/>
                  <w14:uncheckedState w14:val="2610" w14:font="MS Gothic"/>
                </w14:checkbox>
              </w:sdtPr>
              <w:sdtEndPr/>
              <w:sdtContent>
                <w:r w:rsidR="00E56C7F" w:rsidRPr="000854D8">
                  <w:rPr>
                    <w:rFonts w:ascii="Segoe UI Symbol" w:hAnsi="Segoe UI Symbol" w:cs="Segoe UI Symbol"/>
                  </w:rPr>
                  <w:t>☐</w:t>
                </w:r>
              </w:sdtContent>
            </w:sdt>
            <w:r w:rsidR="00E56C7F" w:rsidRPr="000854D8">
              <w:t xml:space="preserve"> No</w:t>
            </w:r>
          </w:p>
          <w:p w14:paraId="5EEA8F87" w14:textId="77777777" w:rsidR="00E56C7F" w:rsidRPr="000854D8" w:rsidRDefault="00E56C7F" w:rsidP="00E56C7F">
            <w:pPr>
              <w:pStyle w:val="ListParagraph"/>
              <w:spacing w:before="120" w:after="120"/>
              <w:ind w:left="0"/>
            </w:pPr>
          </w:p>
          <w:p w14:paraId="43E92D67" w14:textId="77777777" w:rsidR="00E56C7F" w:rsidRPr="000854D8" w:rsidRDefault="00E56C7F" w:rsidP="00467BA1">
            <w:pPr>
              <w:pStyle w:val="ListParagraph"/>
              <w:spacing w:before="120" w:after="120"/>
              <w:ind w:left="0"/>
            </w:pPr>
            <w:r w:rsidRPr="000854D8">
              <w:t>If no, provide details of information held by the ITE:</w:t>
            </w:r>
          </w:p>
          <w:p w14:paraId="6DD6F08C" w14:textId="77777777" w:rsidR="00F4141E" w:rsidRPr="000854D8" w:rsidRDefault="00F4141E" w:rsidP="00467BA1">
            <w:pPr>
              <w:pStyle w:val="ListParagraph"/>
              <w:spacing w:before="120" w:after="120"/>
              <w:ind w:left="0"/>
            </w:pPr>
          </w:p>
          <w:p w14:paraId="7326E285" w14:textId="69D72FDB" w:rsidR="007D381A" w:rsidRPr="000854D8" w:rsidRDefault="007D381A" w:rsidP="00467BA1">
            <w:pPr>
              <w:pStyle w:val="ListParagraph"/>
              <w:spacing w:before="120" w:after="120"/>
              <w:ind w:left="0"/>
            </w:pPr>
          </w:p>
        </w:tc>
      </w:tr>
      <w:tr w:rsidR="00E56C7F" w:rsidRPr="001C0E4A" w14:paraId="25C1B436" w14:textId="77777777" w:rsidTr="0018366D">
        <w:trPr>
          <w:trHeight w:val="567"/>
        </w:trPr>
        <w:tc>
          <w:tcPr>
            <w:tcW w:w="2513" w:type="pct"/>
            <w:shd w:val="clear" w:color="auto" w:fill="auto"/>
          </w:tcPr>
          <w:p w14:paraId="20503FE8" w14:textId="0460E38C" w:rsidR="00E56C7F" w:rsidRPr="00E56C7F" w:rsidRDefault="00E56C7F" w:rsidP="00CE6CAE">
            <w:pPr>
              <w:pStyle w:val="NoSpacing"/>
              <w:rPr>
                <w:b/>
                <w:bCs/>
                <w:color w:val="000000" w:themeColor="text1"/>
              </w:rPr>
            </w:pPr>
            <w:r w:rsidRPr="0018366D">
              <w:rPr>
                <w:b/>
                <w:bCs/>
              </w:rPr>
              <w:t>Any relevant national or international accreditation held by the supplying organisation</w:t>
            </w:r>
            <w:r w:rsidR="0018366D" w:rsidRPr="0018366D">
              <w:rPr>
                <w:b/>
                <w:bCs/>
              </w:rPr>
              <w:t xml:space="preserve"> in the EEA</w:t>
            </w:r>
          </w:p>
        </w:tc>
        <w:tc>
          <w:tcPr>
            <w:tcW w:w="2487" w:type="pct"/>
            <w:shd w:val="clear" w:color="auto" w:fill="auto"/>
          </w:tcPr>
          <w:p w14:paraId="46E6F82C" w14:textId="77777777" w:rsidR="00E56C7F" w:rsidRPr="005727F8" w:rsidRDefault="00471E4E" w:rsidP="00467BA1">
            <w:sdt>
              <w:sdtPr>
                <w:id w:val="332189913"/>
                <w14:checkbox>
                  <w14:checked w14:val="0"/>
                  <w14:checkedState w14:val="2612" w14:font="MS Gothic"/>
                  <w14:uncheckedState w14:val="2610" w14:font="MS Gothic"/>
                </w14:checkbox>
              </w:sdtPr>
              <w:sdtEndPr/>
              <w:sdtContent>
                <w:r w:rsidR="00E56C7F" w:rsidRPr="005727F8">
                  <w:rPr>
                    <w:rFonts w:ascii="Segoe UI Symbol" w:eastAsia="MS Gothic" w:hAnsi="Segoe UI Symbol" w:cs="Segoe UI Symbol"/>
                  </w:rPr>
                  <w:t>☐</w:t>
                </w:r>
              </w:sdtContent>
            </w:sdt>
            <w:r w:rsidR="00E56C7F" w:rsidRPr="005727F8">
              <w:t xml:space="preserve"> Not applicable</w:t>
            </w:r>
          </w:p>
          <w:p w14:paraId="25CB7EE3" w14:textId="77777777" w:rsidR="00E56C7F" w:rsidRPr="005727F8" w:rsidRDefault="00471E4E" w:rsidP="00467BA1">
            <w:sdt>
              <w:sdtPr>
                <w:id w:val="1810587029"/>
                <w14:checkbox>
                  <w14:checked w14:val="0"/>
                  <w14:checkedState w14:val="2612" w14:font="MS Gothic"/>
                  <w14:uncheckedState w14:val="2610" w14:font="MS Gothic"/>
                </w14:checkbox>
              </w:sdtPr>
              <w:sdtEndPr/>
              <w:sdtContent>
                <w:r w:rsidR="00E56C7F" w:rsidRPr="005727F8">
                  <w:rPr>
                    <w:rFonts w:ascii="Segoe UI Symbol" w:eastAsia="MS Gothic" w:hAnsi="Segoe UI Symbol" w:cs="Segoe UI Symbol"/>
                  </w:rPr>
                  <w:t>☐</w:t>
                </w:r>
              </w:sdtContent>
            </w:sdt>
            <w:r w:rsidR="00E56C7F" w:rsidRPr="005727F8">
              <w:t xml:space="preserve"> Yes</w:t>
            </w:r>
          </w:p>
          <w:p w14:paraId="0ACF8836" w14:textId="77777777" w:rsidR="00E56C7F" w:rsidRPr="005727F8" w:rsidRDefault="00471E4E" w:rsidP="00467BA1">
            <w:pPr>
              <w:pStyle w:val="ListParagraph"/>
              <w:ind w:left="0"/>
            </w:pPr>
            <w:sdt>
              <w:sdtPr>
                <w:id w:val="1815673982"/>
                <w14:checkbox>
                  <w14:checked w14:val="0"/>
                  <w14:checkedState w14:val="2612" w14:font="MS Gothic"/>
                  <w14:uncheckedState w14:val="2610" w14:font="MS Gothic"/>
                </w14:checkbox>
              </w:sdtPr>
              <w:sdtEndPr/>
              <w:sdtContent>
                <w:r w:rsidR="00E56C7F" w:rsidRPr="005727F8">
                  <w:rPr>
                    <w:rFonts w:ascii="Segoe UI Symbol" w:hAnsi="Segoe UI Symbol" w:cs="Segoe UI Symbol"/>
                  </w:rPr>
                  <w:t>☐</w:t>
                </w:r>
              </w:sdtContent>
            </w:sdt>
            <w:r w:rsidR="00E56C7F" w:rsidRPr="005727F8">
              <w:t xml:space="preserve"> No</w:t>
            </w:r>
          </w:p>
          <w:p w14:paraId="11EB5F7C" w14:textId="77777777" w:rsidR="00467BA1" w:rsidRDefault="00467BA1" w:rsidP="00467BA1">
            <w:pPr>
              <w:pStyle w:val="ListParagraph"/>
              <w:spacing w:before="120" w:after="120"/>
              <w:ind w:left="0"/>
            </w:pPr>
          </w:p>
          <w:p w14:paraId="009009EF" w14:textId="77777777" w:rsidR="00E56C7F" w:rsidRDefault="00E56C7F" w:rsidP="00467BA1">
            <w:pPr>
              <w:pStyle w:val="ListParagraph"/>
              <w:spacing w:before="120" w:after="120"/>
              <w:ind w:left="0"/>
            </w:pPr>
            <w:r w:rsidRPr="005727F8">
              <w:t xml:space="preserve">If no, provide details of information held by </w:t>
            </w:r>
            <w:r>
              <w:t xml:space="preserve">the </w:t>
            </w:r>
            <w:r w:rsidRPr="005727F8">
              <w:t>ITE:</w:t>
            </w:r>
          </w:p>
          <w:p w14:paraId="2ECCF7FB" w14:textId="77777777" w:rsidR="007D381A" w:rsidRDefault="007D381A" w:rsidP="00467BA1">
            <w:pPr>
              <w:pStyle w:val="ListParagraph"/>
              <w:spacing w:before="120" w:after="120"/>
              <w:ind w:left="0"/>
              <w:rPr>
                <w:b/>
                <w:bCs/>
              </w:rPr>
            </w:pPr>
          </w:p>
          <w:p w14:paraId="41B05BE2" w14:textId="30D9CE52" w:rsidR="007D381A" w:rsidRPr="00E56C7F" w:rsidRDefault="007D381A" w:rsidP="00467BA1">
            <w:pPr>
              <w:pStyle w:val="ListParagraph"/>
              <w:spacing w:before="120" w:after="120"/>
              <w:ind w:left="0"/>
              <w:rPr>
                <w:b/>
                <w:bCs/>
              </w:rPr>
            </w:pPr>
          </w:p>
        </w:tc>
      </w:tr>
      <w:tr w:rsidR="00176F2B" w:rsidRPr="001C0E4A" w14:paraId="1277D099" w14:textId="77777777" w:rsidTr="00176F2B">
        <w:trPr>
          <w:trHeight w:val="567"/>
        </w:trPr>
        <w:tc>
          <w:tcPr>
            <w:tcW w:w="2513" w:type="pct"/>
            <w:shd w:val="clear" w:color="auto" w:fill="auto"/>
          </w:tcPr>
          <w:p w14:paraId="38F57253" w14:textId="77777777" w:rsidR="00176F2B" w:rsidRPr="002C3721" w:rsidRDefault="00176F2B" w:rsidP="00176F2B">
            <w:pPr>
              <w:pStyle w:val="NoSpacing"/>
              <w:rPr>
                <w:b/>
                <w:bCs/>
              </w:rPr>
            </w:pPr>
            <w:r w:rsidRPr="002C3721">
              <w:rPr>
                <w:b/>
                <w:bCs/>
              </w:rPr>
              <w:t xml:space="preserve">Where tissues and cells for human application are processed before receipt by the ITE without a </w:t>
            </w:r>
            <w:r>
              <w:rPr>
                <w:b/>
                <w:bCs/>
              </w:rPr>
              <w:t xml:space="preserve">subsequent </w:t>
            </w:r>
            <w:r w:rsidRPr="002C3721">
              <w:rPr>
                <w:b/>
                <w:bCs/>
              </w:rPr>
              <w:t>validated microbial inactivation or terminal sterilisation process, do you have details of the environmental monitoring carried out during critical processing?</w:t>
            </w:r>
            <w:r>
              <w:rPr>
                <w:b/>
                <w:bCs/>
              </w:rPr>
              <w:t xml:space="preserve"> *</w:t>
            </w:r>
          </w:p>
          <w:p w14:paraId="3B2FBDF5" w14:textId="77777777" w:rsidR="00176F2B" w:rsidRPr="00A66FD4" w:rsidRDefault="00176F2B" w:rsidP="00176F2B">
            <w:pPr>
              <w:pStyle w:val="NoSpacing"/>
              <w:rPr>
                <w:b/>
                <w:bCs/>
              </w:rPr>
            </w:pPr>
          </w:p>
        </w:tc>
        <w:tc>
          <w:tcPr>
            <w:tcW w:w="2487" w:type="pct"/>
            <w:shd w:val="clear" w:color="auto" w:fill="auto"/>
          </w:tcPr>
          <w:p w14:paraId="319737BF" w14:textId="413879DD" w:rsidR="00176F2B" w:rsidRPr="005727F8" w:rsidRDefault="00471E4E" w:rsidP="00176F2B">
            <w:sdt>
              <w:sdtPr>
                <w:id w:val="-1352027564"/>
                <w14:checkbox>
                  <w14:checked w14:val="0"/>
                  <w14:checkedState w14:val="2612" w14:font="MS Gothic"/>
                  <w14:uncheckedState w14:val="2610" w14:font="MS Gothic"/>
                </w14:checkbox>
              </w:sdtPr>
              <w:sdtEndPr/>
              <w:sdtContent>
                <w:r w:rsidR="00176F2B">
                  <w:rPr>
                    <w:rFonts w:ascii="MS Gothic" w:eastAsia="MS Gothic" w:hAnsi="MS Gothic" w:hint="eastAsia"/>
                  </w:rPr>
                  <w:t>☐</w:t>
                </w:r>
              </w:sdtContent>
            </w:sdt>
            <w:r w:rsidR="00176F2B" w:rsidRPr="005727F8">
              <w:t xml:space="preserve"> Not applicable</w:t>
            </w:r>
          </w:p>
          <w:p w14:paraId="114268C4" w14:textId="77777777" w:rsidR="00176F2B" w:rsidRPr="005727F8" w:rsidRDefault="00471E4E" w:rsidP="00176F2B">
            <w:sdt>
              <w:sdtPr>
                <w:id w:val="-1800297643"/>
                <w14:checkbox>
                  <w14:checked w14:val="0"/>
                  <w14:checkedState w14:val="2612" w14:font="MS Gothic"/>
                  <w14:uncheckedState w14:val="2610" w14:font="MS Gothic"/>
                </w14:checkbox>
              </w:sdtPr>
              <w:sdtEndPr/>
              <w:sdtContent>
                <w:r w:rsidR="00176F2B" w:rsidRPr="00467BA1">
                  <w:rPr>
                    <w:rFonts w:ascii="Segoe UI Symbol" w:hAnsi="Segoe UI Symbol" w:cs="Segoe UI Symbol"/>
                  </w:rPr>
                  <w:t>☐</w:t>
                </w:r>
              </w:sdtContent>
            </w:sdt>
            <w:r w:rsidR="00176F2B" w:rsidRPr="005727F8">
              <w:t xml:space="preserve"> Yes</w:t>
            </w:r>
          </w:p>
          <w:p w14:paraId="3BB9DA88" w14:textId="77777777" w:rsidR="00176F2B" w:rsidRPr="005727F8" w:rsidRDefault="00471E4E" w:rsidP="00176F2B">
            <w:pPr>
              <w:pStyle w:val="ListParagraph"/>
              <w:ind w:left="0"/>
            </w:pPr>
            <w:sdt>
              <w:sdtPr>
                <w:id w:val="1487046951"/>
                <w14:checkbox>
                  <w14:checked w14:val="0"/>
                  <w14:checkedState w14:val="2612" w14:font="MS Gothic"/>
                  <w14:uncheckedState w14:val="2610" w14:font="MS Gothic"/>
                </w14:checkbox>
              </w:sdtPr>
              <w:sdtEndPr/>
              <w:sdtContent>
                <w:r w:rsidR="00176F2B" w:rsidRPr="00467BA1">
                  <w:rPr>
                    <w:rFonts w:ascii="Segoe UI Symbol" w:hAnsi="Segoe UI Symbol" w:cs="Segoe UI Symbol"/>
                  </w:rPr>
                  <w:t>☐</w:t>
                </w:r>
              </w:sdtContent>
            </w:sdt>
            <w:r w:rsidR="00176F2B" w:rsidRPr="005727F8">
              <w:t xml:space="preserve"> No</w:t>
            </w:r>
          </w:p>
          <w:p w14:paraId="64015724" w14:textId="77777777" w:rsidR="00176F2B" w:rsidRDefault="00176F2B" w:rsidP="00176F2B">
            <w:pPr>
              <w:pStyle w:val="ListParagraph"/>
              <w:spacing w:before="120" w:after="120"/>
              <w:ind w:left="0"/>
            </w:pPr>
          </w:p>
          <w:p w14:paraId="2278E1B6" w14:textId="524ADA95" w:rsidR="00176F2B" w:rsidRDefault="00176F2B" w:rsidP="00176F2B">
            <w:r>
              <w:t>Please p</w:t>
            </w:r>
            <w:r w:rsidRPr="005727F8">
              <w:t xml:space="preserve">rovide details of </w:t>
            </w:r>
            <w:r>
              <w:t>the environmental monitoring carried out during critical processing:</w:t>
            </w:r>
          </w:p>
        </w:tc>
      </w:tr>
    </w:tbl>
    <w:p w14:paraId="198A2A04" w14:textId="77777777" w:rsidR="00176F2B" w:rsidRDefault="00176F2B" w:rsidP="00176F2B">
      <w:pPr>
        <w:pStyle w:val="NoSpacing"/>
        <w:rPr>
          <w:rFonts w:eastAsiaTheme="minorEastAsia"/>
        </w:rPr>
      </w:pPr>
      <w:bookmarkStart w:id="2" w:name="_Hlk64802471"/>
    </w:p>
    <w:p w14:paraId="647AAA47" w14:textId="77777777" w:rsidR="00176F2B" w:rsidRPr="002C3721" w:rsidRDefault="00176F2B" w:rsidP="00176F2B">
      <w:pPr>
        <w:pStyle w:val="NoSpacing"/>
      </w:pPr>
      <w:bookmarkStart w:id="3" w:name="_Hlk66219798"/>
      <w:bookmarkEnd w:id="2"/>
      <w:r w:rsidRPr="1484DEB9">
        <w:rPr>
          <w:rFonts w:eastAsiaTheme="minorEastAsia"/>
        </w:rPr>
        <w:t>* For example, whenever tissues/cells are exposed to the environment during processing and the processing step is not followed by a validated microbial</w:t>
      </w:r>
      <w:r>
        <w:rPr>
          <w:rFonts w:eastAsiaTheme="minorEastAsia"/>
        </w:rPr>
        <w:t xml:space="preserve"> </w:t>
      </w:r>
      <w:r w:rsidRPr="1484DEB9">
        <w:rPr>
          <w:rFonts w:eastAsiaTheme="minorEastAsia"/>
        </w:rPr>
        <w:t xml:space="preserve">inactivation or validated terminal sterilisation process, </w:t>
      </w:r>
      <w:r>
        <w:rPr>
          <w:rFonts w:eastAsiaTheme="minorEastAsia"/>
        </w:rPr>
        <w:t>are the following forms of environmental monitoring carried out for the full duration of critical processing</w:t>
      </w:r>
      <w:r w:rsidRPr="1484DEB9">
        <w:rPr>
          <w:rFonts w:eastAsiaTheme="minorEastAsia"/>
        </w:rPr>
        <w:t>:</w:t>
      </w:r>
    </w:p>
    <w:p w14:paraId="50E342EE" w14:textId="77777777" w:rsidR="00176F2B" w:rsidRDefault="00176F2B" w:rsidP="00176F2B">
      <w:pPr>
        <w:pStyle w:val="NoSpacing"/>
      </w:pPr>
    </w:p>
    <w:p w14:paraId="398B75D5" w14:textId="77777777" w:rsidR="00176F2B" w:rsidRPr="002C3721" w:rsidRDefault="00176F2B" w:rsidP="00176F2B">
      <w:pPr>
        <w:pStyle w:val="NoSpacing"/>
      </w:pPr>
      <w:r w:rsidRPr="002C3721">
        <w:t>1.</w:t>
      </w:r>
      <w:r w:rsidRPr="002C3721">
        <w:tab/>
      </w:r>
      <w:r>
        <w:t>the use of settle plates</w:t>
      </w:r>
      <w:r w:rsidRPr="002C3721">
        <w:t>;</w:t>
      </w:r>
    </w:p>
    <w:p w14:paraId="36345042" w14:textId="77777777" w:rsidR="00176F2B" w:rsidRPr="002C3721" w:rsidRDefault="00176F2B" w:rsidP="00176F2B">
      <w:pPr>
        <w:pStyle w:val="NoSpacing"/>
      </w:pPr>
      <w:r w:rsidRPr="002C3721">
        <w:t>2.</w:t>
      </w:r>
      <w:r w:rsidRPr="002C3721">
        <w:tab/>
      </w:r>
      <w:r>
        <w:t xml:space="preserve">the use of </w:t>
      </w:r>
      <w:r w:rsidRPr="002C3721">
        <w:t>finger dabs of the operator following processing; and</w:t>
      </w:r>
    </w:p>
    <w:p w14:paraId="0FF7D2B0" w14:textId="77777777" w:rsidR="00176F2B" w:rsidRPr="002C3721" w:rsidRDefault="00176F2B" w:rsidP="00176F2B">
      <w:pPr>
        <w:pStyle w:val="NoSpacing"/>
        <w:ind w:left="709" w:hanging="709"/>
      </w:pPr>
      <w:r w:rsidRPr="002C3721">
        <w:t>3.</w:t>
      </w:r>
      <w:r w:rsidRPr="002C3721">
        <w:tab/>
      </w:r>
      <w:r>
        <w:t xml:space="preserve">the use of </w:t>
      </w:r>
      <w:r w:rsidRPr="002C3721">
        <w:t xml:space="preserve">non-viable particle monitoring </w:t>
      </w:r>
      <w:r>
        <w:t>during</w:t>
      </w:r>
      <w:r w:rsidRPr="002C3721">
        <w:t xml:space="preserve"> open processing.</w:t>
      </w:r>
    </w:p>
    <w:p w14:paraId="315A7431" w14:textId="77777777" w:rsidR="00176F2B" w:rsidRDefault="00176F2B" w:rsidP="00176F2B"/>
    <w:p w14:paraId="0D6D5B70" w14:textId="2679EC3E" w:rsidR="00D241B9" w:rsidRDefault="00176F2B">
      <w:pPr>
        <w:rPr>
          <w:b/>
          <w:sz w:val="28"/>
          <w:szCs w:val="32"/>
        </w:rPr>
      </w:pPr>
      <w:r>
        <w:t xml:space="preserve">Please also indicate whether these strategies are employed for the duration of each open processing event or on a scheduled basis. </w:t>
      </w:r>
      <w:bookmarkEnd w:id="3"/>
      <w:r w:rsidR="00D241B9">
        <w:rPr>
          <w:b/>
          <w:sz w:val="28"/>
          <w:szCs w:val="32"/>
        </w:rPr>
        <w:br w:type="page"/>
      </w:r>
    </w:p>
    <w:p w14:paraId="179DBD89" w14:textId="77777777" w:rsidR="00FD2E4C" w:rsidRDefault="00FD2E4C">
      <w:pPr>
        <w:rPr>
          <w:b/>
          <w:sz w:val="28"/>
          <w:szCs w:val="32"/>
        </w:rPr>
      </w:pPr>
    </w:p>
    <w:tbl>
      <w:tblPr>
        <w:tblStyle w:val="TableGrid"/>
        <w:tblpPr w:leftFromText="180" w:rightFromText="180" w:vertAnchor="text" w:horzAnchor="margin" w:tblpY="98"/>
        <w:tblW w:w="4999" w:type="pct"/>
        <w:tblCellMar>
          <w:top w:w="57" w:type="dxa"/>
          <w:bottom w:w="57" w:type="dxa"/>
        </w:tblCellMar>
        <w:tblLook w:val="04A0" w:firstRow="1" w:lastRow="0" w:firstColumn="1" w:lastColumn="0" w:noHBand="0" w:noVBand="1"/>
      </w:tblPr>
      <w:tblGrid>
        <w:gridCol w:w="9014"/>
      </w:tblGrid>
      <w:tr w:rsidR="00FD2E4C" w14:paraId="2D923E32" w14:textId="77777777" w:rsidTr="00F66C2A">
        <w:tc>
          <w:tcPr>
            <w:tcW w:w="5000" w:type="pct"/>
            <w:shd w:val="clear" w:color="auto" w:fill="4E1965"/>
          </w:tcPr>
          <w:p w14:paraId="63D64141" w14:textId="5E4D52DE" w:rsidR="00FD2E4C" w:rsidRDefault="00FD2E4C" w:rsidP="00F66C2A">
            <w:pPr>
              <w:pStyle w:val="Subtitle"/>
              <w:jc w:val="left"/>
            </w:pPr>
            <w:r>
              <w:br w:type="page"/>
            </w:r>
            <w:r>
              <w:br w:type="page"/>
            </w:r>
            <w:r w:rsidRPr="00040D99">
              <w:t xml:space="preserve">Part </w:t>
            </w:r>
            <w:r w:rsidR="00CC7D2F">
              <w:t>8</w:t>
            </w:r>
            <w:r w:rsidRPr="00040D99">
              <w:t xml:space="preserve">: </w:t>
            </w:r>
            <w:r>
              <w:t xml:space="preserve"> Information needed for one-off imports</w:t>
            </w:r>
          </w:p>
        </w:tc>
      </w:tr>
    </w:tbl>
    <w:tbl>
      <w:tblPr>
        <w:tblStyle w:val="TableGrid"/>
        <w:tblW w:w="5000" w:type="pct"/>
        <w:tblCellMar>
          <w:top w:w="57" w:type="dxa"/>
          <w:bottom w:w="57" w:type="dxa"/>
        </w:tblCellMar>
        <w:tblLook w:val="04A0" w:firstRow="1" w:lastRow="0" w:firstColumn="1" w:lastColumn="0" w:noHBand="0" w:noVBand="1"/>
      </w:tblPr>
      <w:tblGrid>
        <w:gridCol w:w="4531"/>
        <w:gridCol w:w="4485"/>
      </w:tblGrid>
      <w:tr w:rsidR="00FD2E4C" w:rsidRPr="001C0E4A" w14:paraId="74A725BC" w14:textId="77777777" w:rsidTr="00F66C2A">
        <w:trPr>
          <w:trHeight w:val="567"/>
        </w:trPr>
        <w:tc>
          <w:tcPr>
            <w:tcW w:w="5000" w:type="pct"/>
            <w:gridSpan w:val="2"/>
            <w:shd w:val="clear" w:color="auto" w:fill="8DB9CA"/>
          </w:tcPr>
          <w:p w14:paraId="7CCB7822" w14:textId="77777777" w:rsidR="00FD2E4C" w:rsidRPr="00F66C2A" w:rsidRDefault="00FD2E4C" w:rsidP="00F66C2A">
            <w:pPr>
              <w:pStyle w:val="NoSpacing"/>
              <w:rPr>
                <w:b/>
                <w:bCs/>
              </w:rPr>
            </w:pPr>
            <w:r w:rsidRPr="00F66C2A">
              <w:rPr>
                <w:b/>
                <w:bCs/>
              </w:rPr>
              <w:t>Please complete this section if you intend to undertake one-off imports from suppliers based in the EEA.</w:t>
            </w:r>
          </w:p>
          <w:p w14:paraId="4FA52FCA" w14:textId="6D12942D" w:rsidR="00FD2E4C" w:rsidRDefault="00FD2E4C" w:rsidP="00F66C2A">
            <w:pPr>
              <w:pStyle w:val="NoSpacing"/>
            </w:pPr>
            <w:r>
              <w:t xml:space="preserve"> </w:t>
            </w:r>
          </w:p>
          <w:p w14:paraId="476BF59E" w14:textId="3087725E" w:rsidR="00FD2E4C" w:rsidRDefault="00FD2E4C" w:rsidP="00FD2E4C">
            <w:pPr>
              <w:pStyle w:val="NoSpacing"/>
            </w:pPr>
            <w:r>
              <w:t>A one-off import is the import of any specific type of tissue or cell for the</w:t>
            </w:r>
          </w:p>
          <w:p w14:paraId="13BA8458" w14:textId="77777777" w:rsidR="00FD2E4C" w:rsidRDefault="00FD2E4C" w:rsidP="00FD2E4C">
            <w:pPr>
              <w:pStyle w:val="NoSpacing"/>
            </w:pPr>
            <w:r>
              <w:t>personal use of an intended recipient, known to the importing tissue</w:t>
            </w:r>
          </w:p>
          <w:p w14:paraId="7573E48E" w14:textId="24CC9EDF" w:rsidR="00FD2E4C" w:rsidRDefault="00FD2E4C" w:rsidP="00FD2E4C">
            <w:pPr>
              <w:pStyle w:val="NoSpacing"/>
            </w:pPr>
            <w:r>
              <w:t>establishment and the third country supplier before importation.</w:t>
            </w:r>
          </w:p>
          <w:p w14:paraId="58F7A7DA" w14:textId="77777777" w:rsidR="00FD2E4C" w:rsidRDefault="00FD2E4C" w:rsidP="00FD2E4C">
            <w:pPr>
              <w:pStyle w:val="NoSpacing"/>
            </w:pPr>
          </w:p>
          <w:p w14:paraId="7A140B73" w14:textId="17043E1C" w:rsidR="00FD2E4C" w:rsidRDefault="00FD2E4C" w:rsidP="00FD2E4C">
            <w:pPr>
              <w:pStyle w:val="NoSpacing"/>
            </w:pPr>
            <w:r>
              <w:t>One-off imports should not as a general rule be carried out on a regular or</w:t>
            </w:r>
          </w:p>
          <w:p w14:paraId="6E084252" w14:textId="77777777" w:rsidR="00FD2E4C" w:rsidRDefault="00FD2E4C" w:rsidP="00FD2E4C">
            <w:pPr>
              <w:pStyle w:val="NoSpacing"/>
            </w:pPr>
            <w:r>
              <w:t>repeated basis for the same 3CS and should only be carried out once for any</w:t>
            </w:r>
          </w:p>
          <w:p w14:paraId="6BE9FB75" w14:textId="39AF9594" w:rsidR="00FD2E4C" w:rsidRDefault="00FD2E4C" w:rsidP="00FD2E4C">
            <w:pPr>
              <w:pStyle w:val="NoSpacing"/>
            </w:pPr>
            <w:r>
              <w:t xml:space="preserve">given recipient unless the exemptions in paragraph 259 of the </w:t>
            </w:r>
            <w:hyperlink r:id="rId31" w:history="1">
              <w:r w:rsidRPr="00D429D7">
                <w:rPr>
                  <w:rStyle w:val="Hyperlink"/>
                </w:rPr>
                <w:t>HTA Guide to Quality and Safety Assurance for Tissues and Cells for Patient Treatment</w:t>
              </w:r>
            </w:hyperlink>
            <w:r>
              <w:t xml:space="preserve"> apply. </w:t>
            </w:r>
          </w:p>
          <w:p w14:paraId="5E68C700" w14:textId="0F272603" w:rsidR="00FD2E4C" w:rsidRPr="001037CF" w:rsidRDefault="00FD2E4C" w:rsidP="00F66C2A">
            <w:pPr>
              <w:pStyle w:val="NoSpacing"/>
            </w:pPr>
          </w:p>
        </w:tc>
      </w:tr>
      <w:tr w:rsidR="00FD2E4C" w:rsidRPr="00FD2E4C" w14:paraId="7DCE51A0" w14:textId="77777777" w:rsidTr="00FD2E4C">
        <w:trPr>
          <w:trHeight w:val="567"/>
        </w:trPr>
        <w:tc>
          <w:tcPr>
            <w:tcW w:w="2513" w:type="pct"/>
            <w:shd w:val="clear" w:color="auto" w:fill="auto"/>
          </w:tcPr>
          <w:p w14:paraId="114AB0BC" w14:textId="660E80F9" w:rsidR="00FD2E4C" w:rsidRPr="00FD2E4C" w:rsidRDefault="00FD2E4C" w:rsidP="00FD2E4C">
            <w:pPr>
              <w:pStyle w:val="NoSpacing"/>
              <w:rPr>
                <w:b/>
                <w:bCs/>
              </w:rPr>
            </w:pPr>
            <w:r w:rsidRPr="00FD2E4C">
              <w:rPr>
                <w:b/>
                <w:bCs/>
              </w:rPr>
              <w:t>What tissues / cells do you require one-off import authorisation for?</w:t>
            </w:r>
          </w:p>
        </w:tc>
        <w:tc>
          <w:tcPr>
            <w:tcW w:w="2487" w:type="pct"/>
            <w:shd w:val="clear" w:color="auto" w:fill="auto"/>
          </w:tcPr>
          <w:p w14:paraId="712D9C33" w14:textId="0FC19A57" w:rsidR="00FD2E4C" w:rsidRPr="00FD2E4C" w:rsidRDefault="00FD2E4C" w:rsidP="00FD2E4C">
            <w:pPr>
              <w:pStyle w:val="NoSpacing"/>
              <w:rPr>
                <w:b/>
                <w:bCs/>
              </w:rPr>
            </w:pPr>
          </w:p>
        </w:tc>
      </w:tr>
      <w:tr w:rsidR="00FD2E4C" w:rsidRPr="00FD2E4C" w14:paraId="3E2866A3" w14:textId="77777777" w:rsidTr="00FD2E4C">
        <w:trPr>
          <w:trHeight w:val="567"/>
        </w:trPr>
        <w:tc>
          <w:tcPr>
            <w:tcW w:w="2513" w:type="pct"/>
            <w:shd w:val="clear" w:color="auto" w:fill="auto"/>
          </w:tcPr>
          <w:p w14:paraId="29856F6F" w14:textId="5576BE4D" w:rsidR="00FD2E4C" w:rsidRPr="00FD2E4C" w:rsidRDefault="00FD2E4C" w:rsidP="00FD2E4C">
            <w:pPr>
              <w:pStyle w:val="NoSpacing"/>
              <w:rPr>
                <w:b/>
                <w:bCs/>
              </w:rPr>
            </w:pPr>
            <w:r w:rsidRPr="00FD2E4C">
              <w:rPr>
                <w:b/>
                <w:bCs/>
              </w:rPr>
              <w:t>Will the tissues / cells be for autologous or allogeneic use?</w:t>
            </w:r>
          </w:p>
        </w:tc>
        <w:tc>
          <w:tcPr>
            <w:tcW w:w="2487" w:type="pct"/>
            <w:shd w:val="clear" w:color="auto" w:fill="auto"/>
          </w:tcPr>
          <w:p w14:paraId="7F10AF77" w14:textId="77777777" w:rsidR="00FD2E4C" w:rsidRPr="00FD2E4C" w:rsidRDefault="00FD2E4C" w:rsidP="00FD2E4C">
            <w:pPr>
              <w:pStyle w:val="NoSpacing"/>
              <w:rPr>
                <w:b/>
                <w:bCs/>
              </w:rPr>
            </w:pPr>
          </w:p>
        </w:tc>
      </w:tr>
      <w:tr w:rsidR="00FD2E4C" w:rsidRPr="00FD2E4C" w14:paraId="4C607560" w14:textId="77777777" w:rsidTr="00FD2E4C">
        <w:trPr>
          <w:trHeight w:val="567"/>
        </w:trPr>
        <w:tc>
          <w:tcPr>
            <w:tcW w:w="2513" w:type="pct"/>
            <w:shd w:val="clear" w:color="auto" w:fill="auto"/>
          </w:tcPr>
          <w:p w14:paraId="745AD5FA" w14:textId="476F74C0" w:rsidR="00FD2E4C" w:rsidRPr="00FD2E4C" w:rsidRDefault="00FD2E4C" w:rsidP="00FD2E4C">
            <w:pPr>
              <w:pStyle w:val="NoSpacing"/>
              <w:rPr>
                <w:b/>
                <w:bCs/>
              </w:rPr>
            </w:pPr>
            <w:r w:rsidRPr="00FD2E4C">
              <w:rPr>
                <w:b/>
                <w:bCs/>
              </w:rPr>
              <w:t>Will the cells be used for immediate transplantation?</w:t>
            </w:r>
          </w:p>
        </w:tc>
        <w:tc>
          <w:tcPr>
            <w:tcW w:w="2487" w:type="pct"/>
            <w:shd w:val="clear" w:color="auto" w:fill="auto"/>
          </w:tcPr>
          <w:p w14:paraId="5BCFC25E" w14:textId="77777777" w:rsidR="00FD2E4C" w:rsidRPr="00FD2E4C" w:rsidRDefault="00FD2E4C" w:rsidP="00FD2E4C">
            <w:pPr>
              <w:pStyle w:val="NoSpacing"/>
              <w:rPr>
                <w:b/>
                <w:bCs/>
              </w:rPr>
            </w:pPr>
          </w:p>
        </w:tc>
      </w:tr>
      <w:tr w:rsidR="00FD2E4C" w:rsidRPr="00FD2E4C" w14:paraId="07A5D9E0" w14:textId="77777777" w:rsidTr="00FD2E4C">
        <w:trPr>
          <w:trHeight w:val="567"/>
        </w:trPr>
        <w:tc>
          <w:tcPr>
            <w:tcW w:w="2513" w:type="pct"/>
            <w:shd w:val="clear" w:color="auto" w:fill="auto"/>
          </w:tcPr>
          <w:p w14:paraId="59B1C866" w14:textId="19DECF5B" w:rsidR="00FD2E4C" w:rsidRPr="00FD2E4C" w:rsidRDefault="00FD2E4C" w:rsidP="00FD2E4C">
            <w:pPr>
              <w:pStyle w:val="NoSpacing"/>
              <w:rPr>
                <w:b/>
                <w:bCs/>
              </w:rPr>
            </w:pPr>
            <w:r w:rsidRPr="00FD2E4C">
              <w:rPr>
                <w:b/>
                <w:bCs/>
              </w:rPr>
              <w:t>Will the imported tissues / cells be for a named recipient, known to the importer and 3CS before import?</w:t>
            </w:r>
          </w:p>
        </w:tc>
        <w:tc>
          <w:tcPr>
            <w:tcW w:w="2487" w:type="pct"/>
            <w:shd w:val="clear" w:color="auto" w:fill="auto"/>
          </w:tcPr>
          <w:p w14:paraId="1461D144" w14:textId="68E0AE67" w:rsidR="00A749E6" w:rsidRPr="00FD2E4C" w:rsidRDefault="00A749E6" w:rsidP="00FD2E4C">
            <w:pPr>
              <w:pStyle w:val="NoSpacing"/>
              <w:rPr>
                <w:b/>
                <w:bCs/>
              </w:rPr>
            </w:pPr>
          </w:p>
        </w:tc>
      </w:tr>
      <w:tr w:rsidR="00FD2E4C" w:rsidRPr="00FD2E4C" w14:paraId="07CFF74E" w14:textId="77777777" w:rsidTr="00FD2E4C">
        <w:trPr>
          <w:trHeight w:val="567"/>
        </w:trPr>
        <w:tc>
          <w:tcPr>
            <w:tcW w:w="2513" w:type="pct"/>
            <w:shd w:val="clear" w:color="auto" w:fill="auto"/>
          </w:tcPr>
          <w:p w14:paraId="79675C81" w14:textId="13C5953A" w:rsidR="00FD2E4C" w:rsidRPr="00FD2E4C" w:rsidRDefault="00FD2E4C" w:rsidP="00FD2E4C">
            <w:pPr>
              <w:pStyle w:val="NoSpacing"/>
              <w:rPr>
                <w:b/>
                <w:bCs/>
              </w:rPr>
            </w:pPr>
            <w:r w:rsidRPr="00FD2E4C">
              <w:rPr>
                <w:b/>
                <w:bCs/>
              </w:rPr>
              <w:t>Do you intend to use the same 3CS more than once?</w:t>
            </w:r>
          </w:p>
        </w:tc>
        <w:tc>
          <w:tcPr>
            <w:tcW w:w="2487" w:type="pct"/>
            <w:shd w:val="clear" w:color="auto" w:fill="auto"/>
          </w:tcPr>
          <w:p w14:paraId="0D54C32B" w14:textId="77777777" w:rsidR="00FD2E4C" w:rsidRPr="00FD2E4C" w:rsidRDefault="00FD2E4C" w:rsidP="00FD2E4C">
            <w:pPr>
              <w:pStyle w:val="NoSpacing"/>
              <w:rPr>
                <w:b/>
                <w:bCs/>
              </w:rPr>
            </w:pPr>
          </w:p>
        </w:tc>
      </w:tr>
      <w:tr w:rsidR="00FD2E4C" w:rsidRPr="00FD2E4C" w14:paraId="097AE0D6" w14:textId="77777777" w:rsidTr="00FD2E4C">
        <w:trPr>
          <w:trHeight w:val="567"/>
        </w:trPr>
        <w:tc>
          <w:tcPr>
            <w:tcW w:w="2513" w:type="pct"/>
            <w:shd w:val="clear" w:color="auto" w:fill="auto"/>
          </w:tcPr>
          <w:p w14:paraId="23AB789F" w14:textId="4E4CDA04" w:rsidR="00FD2E4C" w:rsidRPr="00FD2E4C" w:rsidRDefault="00FD2E4C" w:rsidP="00FD2E4C">
            <w:pPr>
              <w:pStyle w:val="NoSpacing"/>
              <w:rPr>
                <w:b/>
                <w:bCs/>
              </w:rPr>
            </w:pPr>
            <w:r w:rsidRPr="00FD2E4C">
              <w:rPr>
                <w:b/>
                <w:bCs/>
              </w:rPr>
              <w:t>Do you have an approved 3CS for this tissue type?</w:t>
            </w:r>
          </w:p>
        </w:tc>
        <w:tc>
          <w:tcPr>
            <w:tcW w:w="2487" w:type="pct"/>
            <w:shd w:val="clear" w:color="auto" w:fill="auto"/>
          </w:tcPr>
          <w:p w14:paraId="043F3FAF" w14:textId="77777777" w:rsidR="00FD2E4C" w:rsidRPr="00FD2E4C" w:rsidRDefault="00FD2E4C" w:rsidP="00FD2E4C">
            <w:pPr>
              <w:pStyle w:val="NoSpacing"/>
              <w:rPr>
                <w:b/>
                <w:bCs/>
              </w:rPr>
            </w:pPr>
          </w:p>
        </w:tc>
      </w:tr>
      <w:tr w:rsidR="00FD2E4C" w:rsidRPr="00FD2E4C" w14:paraId="23F1306E" w14:textId="77777777" w:rsidTr="00FD2E4C">
        <w:trPr>
          <w:trHeight w:val="567"/>
        </w:trPr>
        <w:tc>
          <w:tcPr>
            <w:tcW w:w="2513" w:type="pct"/>
            <w:shd w:val="clear" w:color="auto" w:fill="auto"/>
          </w:tcPr>
          <w:p w14:paraId="3C126F8F" w14:textId="7554B732" w:rsidR="00FD2E4C" w:rsidRPr="00FD2E4C" w:rsidRDefault="00FD2E4C" w:rsidP="00FD2E4C">
            <w:pPr>
              <w:pStyle w:val="NoSpacing"/>
              <w:rPr>
                <w:b/>
                <w:bCs/>
              </w:rPr>
            </w:pPr>
            <w:r w:rsidRPr="00FD2E4C">
              <w:rPr>
                <w:b/>
                <w:bCs/>
              </w:rPr>
              <w:t>What activities will be carried out by the 3CS before import?</w:t>
            </w:r>
          </w:p>
        </w:tc>
        <w:tc>
          <w:tcPr>
            <w:tcW w:w="2487" w:type="pct"/>
            <w:shd w:val="clear" w:color="auto" w:fill="auto"/>
          </w:tcPr>
          <w:p w14:paraId="2A4E9685" w14:textId="77777777" w:rsidR="00FD2E4C" w:rsidRPr="00FD2E4C" w:rsidRDefault="00FD2E4C" w:rsidP="00FD2E4C">
            <w:pPr>
              <w:pStyle w:val="NoSpacing"/>
              <w:rPr>
                <w:b/>
                <w:bCs/>
              </w:rPr>
            </w:pPr>
          </w:p>
        </w:tc>
      </w:tr>
      <w:tr w:rsidR="00FD2E4C" w:rsidRPr="00FD2E4C" w14:paraId="1D77B167" w14:textId="77777777" w:rsidTr="00FD2E4C">
        <w:trPr>
          <w:trHeight w:val="567"/>
        </w:trPr>
        <w:tc>
          <w:tcPr>
            <w:tcW w:w="2513" w:type="pct"/>
            <w:shd w:val="clear" w:color="auto" w:fill="auto"/>
          </w:tcPr>
          <w:p w14:paraId="5B380388" w14:textId="4E050102" w:rsidR="00FD2E4C" w:rsidRPr="00FD2E4C" w:rsidRDefault="00FD2E4C" w:rsidP="00FD2E4C">
            <w:pPr>
              <w:pStyle w:val="NoSpacing"/>
              <w:rPr>
                <w:b/>
                <w:bCs/>
              </w:rPr>
            </w:pPr>
            <w:r w:rsidRPr="00FD2E4C">
              <w:rPr>
                <w:b/>
                <w:bCs/>
              </w:rPr>
              <w:t>How will you select an appropriate 3CS for one-off import?</w:t>
            </w:r>
          </w:p>
        </w:tc>
        <w:tc>
          <w:tcPr>
            <w:tcW w:w="2487" w:type="pct"/>
            <w:shd w:val="clear" w:color="auto" w:fill="auto"/>
          </w:tcPr>
          <w:p w14:paraId="0EEC61FC" w14:textId="77777777" w:rsidR="00FD2E4C" w:rsidRPr="00FD2E4C" w:rsidRDefault="00FD2E4C" w:rsidP="00FD2E4C">
            <w:pPr>
              <w:pStyle w:val="NoSpacing"/>
              <w:rPr>
                <w:b/>
                <w:bCs/>
              </w:rPr>
            </w:pPr>
          </w:p>
        </w:tc>
      </w:tr>
      <w:tr w:rsidR="00FD2E4C" w:rsidRPr="00FD2E4C" w14:paraId="6B907DAE" w14:textId="77777777" w:rsidTr="00FD2E4C">
        <w:trPr>
          <w:trHeight w:val="567"/>
        </w:trPr>
        <w:tc>
          <w:tcPr>
            <w:tcW w:w="2513" w:type="pct"/>
            <w:shd w:val="clear" w:color="auto" w:fill="auto"/>
          </w:tcPr>
          <w:p w14:paraId="665975EF" w14:textId="31048FB5" w:rsidR="00FD2E4C" w:rsidRPr="00FD2E4C" w:rsidRDefault="00FD2E4C" w:rsidP="00FD2E4C">
            <w:pPr>
              <w:pStyle w:val="NoSpacing"/>
              <w:rPr>
                <w:b/>
                <w:bCs/>
              </w:rPr>
            </w:pPr>
            <w:r w:rsidRPr="00FD2E4C">
              <w:rPr>
                <w:b/>
                <w:bCs/>
              </w:rPr>
              <w:t>How will you ensure that imported tissues / cells have standards of quality and safety equivalent to those described in Directions 001/2021?</w:t>
            </w:r>
          </w:p>
        </w:tc>
        <w:tc>
          <w:tcPr>
            <w:tcW w:w="2487" w:type="pct"/>
            <w:shd w:val="clear" w:color="auto" w:fill="auto"/>
          </w:tcPr>
          <w:p w14:paraId="110E4597" w14:textId="77777777" w:rsidR="00FD2E4C" w:rsidRPr="00FD2E4C" w:rsidRDefault="00FD2E4C" w:rsidP="00FD2E4C">
            <w:pPr>
              <w:pStyle w:val="NoSpacing"/>
              <w:rPr>
                <w:b/>
                <w:bCs/>
              </w:rPr>
            </w:pPr>
          </w:p>
        </w:tc>
      </w:tr>
      <w:tr w:rsidR="00FD2E4C" w:rsidRPr="00FD2E4C" w14:paraId="3291B8CF" w14:textId="77777777" w:rsidTr="00FD2E4C">
        <w:trPr>
          <w:trHeight w:val="567"/>
        </w:trPr>
        <w:tc>
          <w:tcPr>
            <w:tcW w:w="2513" w:type="pct"/>
            <w:shd w:val="clear" w:color="auto" w:fill="auto"/>
          </w:tcPr>
          <w:p w14:paraId="3469A148" w14:textId="0634386E" w:rsidR="00FD2E4C" w:rsidRPr="00CE6CAE" w:rsidRDefault="00FD2E4C" w:rsidP="00CE6CAE">
            <w:pPr>
              <w:pStyle w:val="Heading1"/>
              <w:spacing w:before="0"/>
              <w:rPr>
                <w:sz w:val="24"/>
                <w:szCs w:val="24"/>
              </w:rPr>
            </w:pPr>
            <w:r w:rsidRPr="00FD2E4C">
              <w:rPr>
                <w:sz w:val="24"/>
                <w:szCs w:val="24"/>
              </w:rPr>
              <w:t>How will you ensure that traceability will be maintained?</w:t>
            </w:r>
          </w:p>
        </w:tc>
        <w:tc>
          <w:tcPr>
            <w:tcW w:w="2487" w:type="pct"/>
            <w:shd w:val="clear" w:color="auto" w:fill="auto"/>
          </w:tcPr>
          <w:p w14:paraId="535D04E5" w14:textId="77777777" w:rsidR="00FD2E4C" w:rsidRPr="00FD2E4C" w:rsidRDefault="00FD2E4C" w:rsidP="00FD2E4C">
            <w:pPr>
              <w:pStyle w:val="NoSpacing"/>
              <w:rPr>
                <w:b/>
                <w:bCs/>
              </w:rPr>
            </w:pPr>
          </w:p>
        </w:tc>
      </w:tr>
      <w:tr w:rsidR="00FD2E4C" w:rsidRPr="00FD2E4C" w14:paraId="5A64E132" w14:textId="77777777" w:rsidTr="00FD2E4C">
        <w:trPr>
          <w:trHeight w:val="567"/>
        </w:trPr>
        <w:tc>
          <w:tcPr>
            <w:tcW w:w="2513" w:type="pct"/>
            <w:shd w:val="clear" w:color="auto" w:fill="auto"/>
            <w:vAlign w:val="center"/>
          </w:tcPr>
          <w:p w14:paraId="07F0BE24" w14:textId="1514B773" w:rsidR="00FD2E4C" w:rsidRPr="00FD2E4C" w:rsidRDefault="00FD2E4C" w:rsidP="00FD2E4C">
            <w:pPr>
              <w:pStyle w:val="NoSpacing"/>
              <w:rPr>
                <w:b/>
                <w:bCs/>
                <w:color w:val="000000" w:themeColor="text1"/>
              </w:rPr>
            </w:pPr>
            <w:r w:rsidRPr="00FD2E4C">
              <w:rPr>
                <w:b/>
                <w:bCs/>
              </w:rPr>
              <w:t>How will you ensure that imported tissues / cells are not used in anyone other than their intended recipients?</w:t>
            </w:r>
          </w:p>
        </w:tc>
        <w:tc>
          <w:tcPr>
            <w:tcW w:w="2487" w:type="pct"/>
            <w:shd w:val="clear" w:color="auto" w:fill="auto"/>
          </w:tcPr>
          <w:p w14:paraId="39BB1D6E" w14:textId="77777777" w:rsidR="00FD2E4C" w:rsidRPr="00FD2E4C" w:rsidRDefault="00FD2E4C" w:rsidP="00FD2E4C">
            <w:pPr>
              <w:pStyle w:val="NoSpacing"/>
              <w:rPr>
                <w:b/>
                <w:bCs/>
              </w:rPr>
            </w:pPr>
          </w:p>
        </w:tc>
      </w:tr>
    </w:tbl>
    <w:p w14:paraId="0FE11988" w14:textId="77777777" w:rsidR="00103E88" w:rsidRDefault="00103E88">
      <w:pPr>
        <w:rPr>
          <w:b/>
        </w:rPr>
      </w:pPr>
    </w:p>
    <w:tbl>
      <w:tblPr>
        <w:tblStyle w:val="TableGrid"/>
        <w:tblpPr w:leftFromText="180" w:rightFromText="180" w:vertAnchor="text" w:horzAnchor="margin" w:tblpY="98"/>
        <w:tblW w:w="4999" w:type="pct"/>
        <w:tblCellMar>
          <w:top w:w="57" w:type="dxa"/>
          <w:bottom w:w="57" w:type="dxa"/>
        </w:tblCellMar>
        <w:tblLook w:val="04A0" w:firstRow="1" w:lastRow="0" w:firstColumn="1" w:lastColumn="0" w:noHBand="0" w:noVBand="1"/>
      </w:tblPr>
      <w:tblGrid>
        <w:gridCol w:w="2191"/>
        <w:gridCol w:w="5170"/>
        <w:gridCol w:w="1653"/>
      </w:tblGrid>
      <w:tr w:rsidR="00BD644A" w:rsidRPr="0085152E" w14:paraId="41FF33A0" w14:textId="77777777" w:rsidTr="00BD644A">
        <w:tc>
          <w:tcPr>
            <w:tcW w:w="5000" w:type="pct"/>
            <w:gridSpan w:val="3"/>
            <w:shd w:val="clear" w:color="auto" w:fill="4E1965"/>
          </w:tcPr>
          <w:p w14:paraId="4D7FFC4F" w14:textId="78292058" w:rsidR="00BD644A" w:rsidRPr="0085152E" w:rsidRDefault="00BD644A" w:rsidP="00BD644A">
            <w:pPr>
              <w:pStyle w:val="Subtitle"/>
              <w:jc w:val="left"/>
            </w:pPr>
            <w:r w:rsidRPr="0085152E">
              <w:lastRenderedPageBreak/>
              <w:br w:type="page"/>
            </w:r>
            <w:r w:rsidRPr="0085152E">
              <w:br w:type="page"/>
              <w:t xml:space="preserve">Part </w:t>
            </w:r>
            <w:r w:rsidR="00CC7D2F">
              <w:t>9</w:t>
            </w:r>
            <w:r w:rsidRPr="0085152E">
              <w:t xml:space="preserve">: Supplementary </w:t>
            </w:r>
            <w:r w:rsidR="00C7491C">
              <w:t>i</w:t>
            </w:r>
            <w:r w:rsidRPr="0085152E">
              <w:t xml:space="preserve">nformation </w:t>
            </w:r>
          </w:p>
        </w:tc>
      </w:tr>
      <w:tr w:rsidR="00BD644A" w:rsidRPr="0085152E" w14:paraId="32DF8A73" w14:textId="77777777" w:rsidTr="00BD644A">
        <w:tc>
          <w:tcPr>
            <w:tcW w:w="5000" w:type="pct"/>
            <w:gridSpan w:val="3"/>
            <w:shd w:val="clear" w:color="auto" w:fill="8DB9CA"/>
          </w:tcPr>
          <w:p w14:paraId="766C46A8" w14:textId="77777777" w:rsidR="00BD644A" w:rsidRPr="0085152E" w:rsidRDefault="00BD644A" w:rsidP="00BD644A">
            <w:pPr>
              <w:spacing w:before="120" w:after="120"/>
            </w:pPr>
            <w:r w:rsidRPr="0085152E">
              <w:t xml:space="preserve">This section aims to gather further information about the receipt and use of tissue and cell products at your organisation. </w:t>
            </w:r>
          </w:p>
        </w:tc>
      </w:tr>
      <w:tr w:rsidR="00BD644A" w:rsidRPr="0085152E" w14:paraId="7C670C3A" w14:textId="77777777" w:rsidTr="00BD644A">
        <w:trPr>
          <w:trHeight w:val="801"/>
        </w:trPr>
        <w:tc>
          <w:tcPr>
            <w:tcW w:w="1215" w:type="pct"/>
            <w:vMerge w:val="restart"/>
          </w:tcPr>
          <w:p w14:paraId="44CF3B83" w14:textId="77777777" w:rsidR="00BD644A" w:rsidRPr="0085152E" w:rsidRDefault="00BD644A" w:rsidP="00BD644A">
            <w:pPr>
              <w:rPr>
                <w:b/>
                <w:bCs/>
              </w:rPr>
            </w:pPr>
            <w:r w:rsidRPr="0085152E">
              <w:rPr>
                <w:b/>
                <w:bCs/>
              </w:rPr>
              <w:t xml:space="preserve">With regard to the receipt and use of human tissues and cells at your organisation, please indicate whether </w:t>
            </w:r>
          </w:p>
        </w:tc>
        <w:tc>
          <w:tcPr>
            <w:tcW w:w="2868" w:type="pct"/>
          </w:tcPr>
          <w:p w14:paraId="5D2AF358" w14:textId="448CBBC3" w:rsidR="00BD644A" w:rsidRPr="0085152E" w:rsidRDefault="00BD644A" w:rsidP="00BD644A">
            <w:r w:rsidRPr="0085152E">
              <w:t>You have procedures in place for the receipt of these materials which include checks by trained staff to confirm that the quality and safety of the product are suitable. For example, that the correct material was received and the packaging is complete and undamaged.</w:t>
            </w:r>
          </w:p>
        </w:tc>
        <w:tc>
          <w:tcPr>
            <w:tcW w:w="917" w:type="pct"/>
          </w:tcPr>
          <w:p w14:paraId="53C6603E" w14:textId="77777777" w:rsidR="00BD644A" w:rsidRPr="0085152E" w:rsidRDefault="00BD644A" w:rsidP="00BD644A">
            <w:r w:rsidRPr="0085152E">
              <w:t xml:space="preserve">Yes </w:t>
            </w:r>
            <w:sdt>
              <w:sdtPr>
                <w:id w:val="-1170328465"/>
                <w14:checkbox>
                  <w14:checked w14:val="0"/>
                  <w14:checkedState w14:val="2612" w14:font="MS Gothic"/>
                  <w14:uncheckedState w14:val="2610" w14:font="MS Gothic"/>
                </w14:checkbox>
              </w:sdtPr>
              <w:sdtEndPr/>
              <w:sdtContent>
                <w:r w:rsidRPr="0085152E">
                  <w:rPr>
                    <w:rFonts w:ascii="Segoe UI Symbol" w:eastAsia="MS Gothic" w:hAnsi="Segoe UI Symbol" w:cs="Segoe UI Symbol"/>
                  </w:rPr>
                  <w:t>☐</w:t>
                </w:r>
              </w:sdtContent>
            </w:sdt>
            <w:r w:rsidRPr="0085152E">
              <w:tab/>
              <w:t xml:space="preserve">No </w:t>
            </w:r>
            <w:sdt>
              <w:sdtPr>
                <w:id w:val="-367983404"/>
                <w14:checkbox>
                  <w14:checked w14:val="0"/>
                  <w14:checkedState w14:val="2612" w14:font="MS Gothic"/>
                  <w14:uncheckedState w14:val="2610" w14:font="MS Gothic"/>
                </w14:checkbox>
              </w:sdtPr>
              <w:sdtEndPr/>
              <w:sdtContent>
                <w:r w:rsidRPr="0085152E">
                  <w:rPr>
                    <w:rFonts w:ascii="Segoe UI Symbol" w:eastAsia="MS Gothic" w:hAnsi="Segoe UI Symbol" w:cs="Segoe UI Symbol"/>
                  </w:rPr>
                  <w:t>☐</w:t>
                </w:r>
              </w:sdtContent>
            </w:sdt>
          </w:p>
        </w:tc>
      </w:tr>
      <w:tr w:rsidR="00BD644A" w:rsidRPr="0085152E" w14:paraId="3B8F0942" w14:textId="77777777" w:rsidTr="00BD644A">
        <w:trPr>
          <w:trHeight w:val="801"/>
        </w:trPr>
        <w:tc>
          <w:tcPr>
            <w:tcW w:w="1215" w:type="pct"/>
            <w:vMerge/>
          </w:tcPr>
          <w:p w14:paraId="184D07E1" w14:textId="77777777" w:rsidR="00BD644A" w:rsidRPr="0085152E" w:rsidRDefault="00BD644A" w:rsidP="00BD644A">
            <w:pPr>
              <w:rPr>
                <w:b/>
                <w:bCs/>
              </w:rPr>
            </w:pPr>
          </w:p>
        </w:tc>
        <w:tc>
          <w:tcPr>
            <w:tcW w:w="2868" w:type="pct"/>
          </w:tcPr>
          <w:p w14:paraId="0D687F8E" w14:textId="77777777" w:rsidR="00BD644A" w:rsidRDefault="00BD644A" w:rsidP="00BD644A">
            <w:r w:rsidRPr="0085152E">
              <w:t xml:space="preserve">You have procedures in place to ensure that these materials are stored in a clean, secure environment and in accordance with any guidance provided in the product packaging and by the supplying organisation. </w:t>
            </w:r>
          </w:p>
          <w:p w14:paraId="714CA867" w14:textId="77777777" w:rsidR="000C3575" w:rsidRDefault="000C3575" w:rsidP="00BD644A"/>
          <w:p w14:paraId="5E34117D" w14:textId="41F0C948" w:rsidR="00BD644A" w:rsidRPr="0085152E" w:rsidRDefault="000C3575" w:rsidP="00F36BEB">
            <w:pPr>
              <w:spacing w:before="240" w:after="240"/>
            </w:pPr>
            <w:r>
              <w:t xml:space="preserve">If you intend to store </w:t>
            </w:r>
            <w:r w:rsidRPr="00F36BEB">
              <w:rPr>
                <w:b/>
                <w:bCs/>
              </w:rPr>
              <w:t>cellular</w:t>
            </w:r>
            <w:r>
              <w:t xml:space="preserve"> products for greater than 48 </w:t>
            </w:r>
            <w:proofErr w:type="gramStart"/>
            <w:r>
              <w:t xml:space="preserve">hours </w:t>
            </w:r>
            <w:r w:rsidRPr="00D15469">
              <w:t xml:space="preserve"> please</w:t>
            </w:r>
            <w:proofErr w:type="gramEnd"/>
            <w:r w:rsidRPr="00D15469">
              <w:t xml:space="preserve"> get in touch via </w:t>
            </w:r>
            <w:hyperlink r:id="rId32" w:history="1">
              <w:r w:rsidR="006F7FF6" w:rsidRPr="006F7FF6">
                <w:rPr>
                  <w:rStyle w:val="Hyperlink"/>
                </w:rPr>
                <w:t>licensing@hta.gov.uk</w:t>
              </w:r>
            </w:hyperlink>
            <w:r w:rsidRPr="00D15469">
              <w:t xml:space="preserve"> to discuss your requirements.</w:t>
            </w:r>
          </w:p>
        </w:tc>
        <w:tc>
          <w:tcPr>
            <w:tcW w:w="917" w:type="pct"/>
          </w:tcPr>
          <w:p w14:paraId="0E8FBE95" w14:textId="77777777" w:rsidR="00BD644A" w:rsidRPr="0085152E" w:rsidRDefault="00BD644A" w:rsidP="00BD644A">
            <w:r w:rsidRPr="0085152E">
              <w:t xml:space="preserve">Yes </w:t>
            </w:r>
            <w:sdt>
              <w:sdtPr>
                <w:id w:val="1891454730"/>
                <w14:checkbox>
                  <w14:checked w14:val="0"/>
                  <w14:checkedState w14:val="2612" w14:font="MS Gothic"/>
                  <w14:uncheckedState w14:val="2610" w14:font="MS Gothic"/>
                </w14:checkbox>
              </w:sdtPr>
              <w:sdtEndPr/>
              <w:sdtContent>
                <w:r w:rsidRPr="0085152E">
                  <w:rPr>
                    <w:rFonts w:ascii="Segoe UI Symbol" w:eastAsia="MS Gothic" w:hAnsi="Segoe UI Symbol" w:cs="Segoe UI Symbol"/>
                  </w:rPr>
                  <w:t>☐</w:t>
                </w:r>
              </w:sdtContent>
            </w:sdt>
            <w:r w:rsidRPr="0085152E">
              <w:tab/>
              <w:t xml:space="preserve">No </w:t>
            </w:r>
            <w:sdt>
              <w:sdtPr>
                <w:id w:val="2037380559"/>
                <w14:checkbox>
                  <w14:checked w14:val="0"/>
                  <w14:checkedState w14:val="2612" w14:font="MS Gothic"/>
                  <w14:uncheckedState w14:val="2610" w14:font="MS Gothic"/>
                </w14:checkbox>
              </w:sdtPr>
              <w:sdtEndPr/>
              <w:sdtContent>
                <w:r w:rsidRPr="0085152E">
                  <w:rPr>
                    <w:rFonts w:ascii="Segoe UI Symbol" w:eastAsia="MS Gothic" w:hAnsi="Segoe UI Symbol" w:cs="Segoe UI Symbol"/>
                  </w:rPr>
                  <w:t>☐</w:t>
                </w:r>
              </w:sdtContent>
            </w:sdt>
          </w:p>
        </w:tc>
      </w:tr>
      <w:tr w:rsidR="00BD644A" w:rsidRPr="0085152E" w14:paraId="6052EE04" w14:textId="77777777" w:rsidTr="00BD644A">
        <w:trPr>
          <w:trHeight w:val="801"/>
        </w:trPr>
        <w:tc>
          <w:tcPr>
            <w:tcW w:w="1215" w:type="pct"/>
            <w:vMerge/>
          </w:tcPr>
          <w:p w14:paraId="303EA2F8" w14:textId="77777777" w:rsidR="00BD644A" w:rsidRPr="0085152E" w:rsidRDefault="00BD644A" w:rsidP="00BD644A">
            <w:pPr>
              <w:rPr>
                <w:b/>
                <w:bCs/>
              </w:rPr>
            </w:pPr>
          </w:p>
        </w:tc>
        <w:tc>
          <w:tcPr>
            <w:tcW w:w="2868" w:type="pct"/>
          </w:tcPr>
          <w:p w14:paraId="6DFED35E" w14:textId="75CE0297" w:rsidR="00BD644A" w:rsidRPr="0085152E" w:rsidRDefault="00BD644A" w:rsidP="00BD644A">
            <w:r w:rsidRPr="0085152E">
              <w:t xml:space="preserve">You have systems in place to report any serious adverse events and reactions to the </w:t>
            </w:r>
            <w:r w:rsidR="0085152E">
              <w:t>HTA</w:t>
            </w:r>
            <w:r w:rsidRPr="0085152E">
              <w:t xml:space="preserve"> </w:t>
            </w:r>
            <w:r w:rsidR="0085152E">
              <w:t xml:space="preserve">and to your EEA </w:t>
            </w:r>
            <w:r w:rsidRPr="0085152E">
              <w:t>supplier.</w:t>
            </w:r>
          </w:p>
        </w:tc>
        <w:tc>
          <w:tcPr>
            <w:tcW w:w="917" w:type="pct"/>
          </w:tcPr>
          <w:p w14:paraId="63FF9DBB" w14:textId="77777777" w:rsidR="00BD644A" w:rsidRPr="0085152E" w:rsidRDefault="00BD644A" w:rsidP="00BD644A">
            <w:r w:rsidRPr="0085152E">
              <w:t xml:space="preserve">Yes </w:t>
            </w:r>
            <w:sdt>
              <w:sdtPr>
                <w:id w:val="1240829682"/>
                <w14:checkbox>
                  <w14:checked w14:val="0"/>
                  <w14:checkedState w14:val="2612" w14:font="MS Gothic"/>
                  <w14:uncheckedState w14:val="2610" w14:font="MS Gothic"/>
                </w14:checkbox>
              </w:sdtPr>
              <w:sdtEndPr/>
              <w:sdtContent>
                <w:r w:rsidRPr="0085152E">
                  <w:rPr>
                    <w:rFonts w:ascii="Segoe UI Symbol" w:eastAsia="MS Gothic" w:hAnsi="Segoe UI Symbol" w:cs="Segoe UI Symbol"/>
                  </w:rPr>
                  <w:t>☐</w:t>
                </w:r>
              </w:sdtContent>
            </w:sdt>
            <w:r w:rsidRPr="0085152E">
              <w:tab/>
              <w:t xml:space="preserve">No </w:t>
            </w:r>
            <w:sdt>
              <w:sdtPr>
                <w:id w:val="1211535250"/>
                <w14:checkbox>
                  <w14:checked w14:val="0"/>
                  <w14:checkedState w14:val="2612" w14:font="MS Gothic"/>
                  <w14:uncheckedState w14:val="2610" w14:font="MS Gothic"/>
                </w14:checkbox>
              </w:sdtPr>
              <w:sdtEndPr/>
              <w:sdtContent>
                <w:r w:rsidRPr="0085152E">
                  <w:rPr>
                    <w:rFonts w:ascii="Segoe UI Symbol" w:eastAsia="MS Gothic" w:hAnsi="Segoe UI Symbol" w:cs="Segoe UI Symbol"/>
                  </w:rPr>
                  <w:t>☐</w:t>
                </w:r>
              </w:sdtContent>
            </w:sdt>
          </w:p>
        </w:tc>
      </w:tr>
      <w:tr w:rsidR="00BD644A" w:rsidRPr="0085152E" w14:paraId="7B66E62C" w14:textId="77777777" w:rsidTr="00BD644A">
        <w:trPr>
          <w:trHeight w:val="801"/>
        </w:trPr>
        <w:tc>
          <w:tcPr>
            <w:tcW w:w="1215" w:type="pct"/>
            <w:vMerge/>
          </w:tcPr>
          <w:p w14:paraId="6881FC8C" w14:textId="77777777" w:rsidR="00BD644A" w:rsidRPr="0085152E" w:rsidRDefault="00BD644A" w:rsidP="00BD644A">
            <w:pPr>
              <w:rPr>
                <w:b/>
                <w:bCs/>
              </w:rPr>
            </w:pPr>
          </w:p>
        </w:tc>
        <w:tc>
          <w:tcPr>
            <w:tcW w:w="2868" w:type="pct"/>
          </w:tcPr>
          <w:p w14:paraId="5DC272AE" w14:textId="77777777" w:rsidR="00BD644A" w:rsidRPr="0085152E" w:rsidRDefault="00BD644A" w:rsidP="00BD644A">
            <w:r w:rsidRPr="0085152E">
              <w:t xml:space="preserve">You have systems in place to ensure tissues and cells are individually traceable from receipt to use in patient treatment (or disposal / return to the supplier). </w:t>
            </w:r>
          </w:p>
        </w:tc>
        <w:tc>
          <w:tcPr>
            <w:tcW w:w="917" w:type="pct"/>
          </w:tcPr>
          <w:p w14:paraId="07B665AA" w14:textId="77777777" w:rsidR="00BD644A" w:rsidRPr="0085152E" w:rsidRDefault="00BD644A" w:rsidP="00BD644A">
            <w:r w:rsidRPr="0085152E">
              <w:t xml:space="preserve">Yes </w:t>
            </w:r>
            <w:sdt>
              <w:sdtPr>
                <w:id w:val="906346155"/>
                <w14:checkbox>
                  <w14:checked w14:val="0"/>
                  <w14:checkedState w14:val="2612" w14:font="MS Gothic"/>
                  <w14:uncheckedState w14:val="2610" w14:font="MS Gothic"/>
                </w14:checkbox>
              </w:sdtPr>
              <w:sdtEndPr/>
              <w:sdtContent>
                <w:r w:rsidRPr="0085152E">
                  <w:rPr>
                    <w:rFonts w:ascii="Segoe UI Symbol" w:eastAsia="MS Gothic" w:hAnsi="Segoe UI Symbol" w:cs="Segoe UI Symbol"/>
                  </w:rPr>
                  <w:t>☐</w:t>
                </w:r>
              </w:sdtContent>
            </w:sdt>
            <w:r w:rsidRPr="0085152E">
              <w:tab/>
              <w:t xml:space="preserve">No </w:t>
            </w:r>
            <w:sdt>
              <w:sdtPr>
                <w:id w:val="9190507"/>
                <w14:checkbox>
                  <w14:checked w14:val="0"/>
                  <w14:checkedState w14:val="2612" w14:font="MS Gothic"/>
                  <w14:uncheckedState w14:val="2610" w14:font="MS Gothic"/>
                </w14:checkbox>
              </w:sdtPr>
              <w:sdtEndPr/>
              <w:sdtContent>
                <w:r w:rsidRPr="0085152E">
                  <w:rPr>
                    <w:rFonts w:ascii="Segoe UI Symbol" w:eastAsia="MS Gothic" w:hAnsi="Segoe UI Symbol" w:cs="Segoe UI Symbol"/>
                  </w:rPr>
                  <w:t>☐</w:t>
                </w:r>
              </w:sdtContent>
            </w:sdt>
          </w:p>
        </w:tc>
      </w:tr>
      <w:tr w:rsidR="00BD644A" w:rsidRPr="0085152E" w14:paraId="06D30ECD" w14:textId="77777777" w:rsidTr="00BD644A">
        <w:trPr>
          <w:trHeight w:val="801"/>
        </w:trPr>
        <w:tc>
          <w:tcPr>
            <w:tcW w:w="1215" w:type="pct"/>
            <w:vMerge/>
          </w:tcPr>
          <w:p w14:paraId="359927C3" w14:textId="77777777" w:rsidR="00BD644A" w:rsidRPr="0085152E" w:rsidRDefault="00BD644A" w:rsidP="00BD644A">
            <w:pPr>
              <w:rPr>
                <w:b/>
                <w:bCs/>
              </w:rPr>
            </w:pPr>
          </w:p>
        </w:tc>
        <w:tc>
          <w:tcPr>
            <w:tcW w:w="2868" w:type="pct"/>
          </w:tcPr>
          <w:p w14:paraId="4F972E65" w14:textId="77777777" w:rsidR="00BD644A" w:rsidRPr="0085152E" w:rsidRDefault="00BD644A" w:rsidP="00CE6CAE">
            <w:r w:rsidRPr="0085152E">
              <w:t>The responses to the above questions also apply to any satellite sites (refer to Part 2 of this form).</w:t>
            </w:r>
          </w:p>
        </w:tc>
        <w:tc>
          <w:tcPr>
            <w:tcW w:w="917" w:type="pct"/>
          </w:tcPr>
          <w:p w14:paraId="75DBA843" w14:textId="77777777" w:rsidR="00BD644A" w:rsidRPr="0085152E" w:rsidRDefault="00BD644A" w:rsidP="00BD644A">
            <w:r w:rsidRPr="0085152E">
              <w:t xml:space="preserve">Yes </w:t>
            </w:r>
            <w:sdt>
              <w:sdtPr>
                <w:id w:val="782464797"/>
                <w14:checkbox>
                  <w14:checked w14:val="0"/>
                  <w14:checkedState w14:val="2612" w14:font="MS Gothic"/>
                  <w14:uncheckedState w14:val="2610" w14:font="MS Gothic"/>
                </w14:checkbox>
              </w:sdtPr>
              <w:sdtEndPr/>
              <w:sdtContent>
                <w:r w:rsidRPr="0085152E">
                  <w:rPr>
                    <w:rFonts w:ascii="Segoe UI Symbol" w:eastAsia="MS Gothic" w:hAnsi="Segoe UI Symbol" w:cs="Segoe UI Symbol"/>
                  </w:rPr>
                  <w:t>☐</w:t>
                </w:r>
              </w:sdtContent>
            </w:sdt>
            <w:r w:rsidRPr="0085152E">
              <w:tab/>
              <w:t xml:space="preserve">No </w:t>
            </w:r>
            <w:sdt>
              <w:sdtPr>
                <w:id w:val="-4587124"/>
                <w14:checkbox>
                  <w14:checked w14:val="0"/>
                  <w14:checkedState w14:val="2612" w14:font="MS Gothic"/>
                  <w14:uncheckedState w14:val="2610" w14:font="MS Gothic"/>
                </w14:checkbox>
              </w:sdtPr>
              <w:sdtEndPr/>
              <w:sdtContent>
                <w:r w:rsidRPr="0085152E">
                  <w:rPr>
                    <w:rFonts w:ascii="Segoe UI Symbol" w:eastAsia="MS Gothic" w:hAnsi="Segoe UI Symbol" w:cs="Segoe UI Symbol"/>
                  </w:rPr>
                  <w:t>☐</w:t>
                </w:r>
              </w:sdtContent>
            </w:sdt>
          </w:p>
        </w:tc>
      </w:tr>
    </w:tbl>
    <w:p w14:paraId="07C2A241" w14:textId="387F0CAF" w:rsidR="00BF3BC3" w:rsidRDefault="00BF3BC3">
      <w:pPr>
        <w:rPr>
          <w:b/>
        </w:rPr>
      </w:pPr>
    </w:p>
    <w:p w14:paraId="1AEBE440" w14:textId="611AE964" w:rsidR="00BD644A" w:rsidRDefault="00BD644A">
      <w:pPr>
        <w:rPr>
          <w:b/>
        </w:rPr>
      </w:pPr>
    </w:p>
    <w:p w14:paraId="60787EC3" w14:textId="77EBF306" w:rsidR="00BD644A" w:rsidRDefault="00BD644A">
      <w:pPr>
        <w:rPr>
          <w:b/>
        </w:rPr>
      </w:pPr>
    </w:p>
    <w:p w14:paraId="31D737B9" w14:textId="70ACEE8A" w:rsidR="00BD644A" w:rsidRDefault="00BD644A">
      <w:pPr>
        <w:rPr>
          <w:b/>
        </w:rPr>
      </w:pPr>
    </w:p>
    <w:p w14:paraId="35482370" w14:textId="1A085041" w:rsidR="00CE6CAE" w:rsidRDefault="00CE6CAE">
      <w:pPr>
        <w:rPr>
          <w:b/>
        </w:rPr>
      </w:pPr>
      <w:r>
        <w:rPr>
          <w:b/>
        </w:rPr>
        <w:br w:type="page"/>
      </w:r>
    </w:p>
    <w:p w14:paraId="4BFB92C6" w14:textId="77777777" w:rsidR="00BD644A" w:rsidRDefault="00BD644A">
      <w:pPr>
        <w:rPr>
          <w:b/>
        </w:rPr>
      </w:pPr>
    </w:p>
    <w:tbl>
      <w:tblPr>
        <w:tblStyle w:val="TableGrid"/>
        <w:tblW w:w="5000" w:type="pct"/>
        <w:tblCellMar>
          <w:top w:w="57" w:type="dxa"/>
          <w:bottom w:w="57" w:type="dxa"/>
        </w:tblCellMar>
        <w:tblLook w:val="04A0" w:firstRow="1" w:lastRow="0" w:firstColumn="1" w:lastColumn="0" w:noHBand="0" w:noVBand="1"/>
      </w:tblPr>
      <w:tblGrid>
        <w:gridCol w:w="703"/>
        <w:gridCol w:w="8313"/>
      </w:tblGrid>
      <w:tr w:rsidR="00CC7D2F" w14:paraId="0CEFED50" w14:textId="77777777" w:rsidTr="00F66C2A">
        <w:tc>
          <w:tcPr>
            <w:tcW w:w="5000" w:type="pct"/>
            <w:gridSpan w:val="2"/>
            <w:shd w:val="clear" w:color="auto" w:fill="4E1965"/>
          </w:tcPr>
          <w:p w14:paraId="3316CE2A" w14:textId="5D5E98D8" w:rsidR="00CC7D2F" w:rsidRDefault="00CC7D2F" w:rsidP="00F66C2A">
            <w:pPr>
              <w:pStyle w:val="Subtitle"/>
              <w:jc w:val="left"/>
            </w:pPr>
            <w:r>
              <w:br w:type="page"/>
            </w:r>
            <w:r w:rsidRPr="00040D99">
              <w:t xml:space="preserve">Part </w:t>
            </w:r>
            <w:r>
              <w:t>10</w:t>
            </w:r>
            <w:r w:rsidRPr="00040D99">
              <w:t xml:space="preserve">: </w:t>
            </w:r>
            <w:r>
              <w:t>Supporting documents</w:t>
            </w:r>
          </w:p>
        </w:tc>
      </w:tr>
      <w:tr w:rsidR="00CC7D2F" w:rsidRPr="00B71567" w14:paraId="3CAD0C9F" w14:textId="77777777" w:rsidTr="00F66C2A">
        <w:tc>
          <w:tcPr>
            <w:tcW w:w="5000" w:type="pct"/>
            <w:gridSpan w:val="2"/>
            <w:shd w:val="clear" w:color="auto" w:fill="8DB9CA"/>
          </w:tcPr>
          <w:p w14:paraId="644916E9" w14:textId="1CAFA98D" w:rsidR="00CE6CAE" w:rsidRDefault="00CC7D2F" w:rsidP="00F66C2A">
            <w:pPr>
              <w:spacing w:before="120" w:after="120"/>
            </w:pPr>
            <w:r w:rsidRPr="00CC7D2F">
              <w:t>The following documents all need to be included in support of your application. If any documents are not available, please indicate and provide a comment in the box provided.</w:t>
            </w:r>
          </w:p>
          <w:p w14:paraId="6B6FD78C" w14:textId="40EE2340" w:rsidR="00CE6CAE" w:rsidRPr="00CE6CAE" w:rsidRDefault="00CE6CAE" w:rsidP="00F66C2A">
            <w:pPr>
              <w:spacing w:before="120" w:after="120"/>
              <w:rPr>
                <w:b/>
                <w:bCs/>
              </w:rPr>
            </w:pPr>
            <w:r w:rsidRPr="00CE6CAE">
              <w:rPr>
                <w:b/>
                <w:bCs/>
              </w:rPr>
              <w:t>Items marked with * do not apply to one-off imports.</w:t>
            </w:r>
          </w:p>
        </w:tc>
      </w:tr>
      <w:tr w:rsidR="00CC7D2F" w:rsidRPr="00D15469" w14:paraId="7CB21A40" w14:textId="77777777" w:rsidTr="00CE6CAE">
        <w:trPr>
          <w:trHeight w:val="465"/>
        </w:trPr>
        <w:tc>
          <w:tcPr>
            <w:tcW w:w="390" w:type="pct"/>
          </w:tcPr>
          <w:p w14:paraId="556D3DE6" w14:textId="3BC47F54" w:rsidR="00CE6CAE" w:rsidRPr="005727F8" w:rsidRDefault="00471E4E" w:rsidP="00CE6CAE">
            <w:pPr>
              <w:pStyle w:val="ListParagraph"/>
              <w:ind w:left="0"/>
              <w:jc w:val="center"/>
            </w:pPr>
            <w:sdt>
              <w:sdtPr>
                <w:id w:val="-1192212766"/>
                <w14:checkbox>
                  <w14:checked w14:val="0"/>
                  <w14:checkedState w14:val="2612" w14:font="MS Gothic"/>
                  <w14:uncheckedState w14:val="2610" w14:font="MS Gothic"/>
                </w14:checkbox>
              </w:sdtPr>
              <w:sdtEndPr/>
              <w:sdtContent>
                <w:r w:rsidR="00CE6CAE" w:rsidRPr="005727F8">
                  <w:rPr>
                    <w:rFonts w:ascii="Segoe UI Symbol" w:hAnsi="Segoe UI Symbol" w:cs="Segoe UI Symbol"/>
                  </w:rPr>
                  <w:t>☐</w:t>
                </w:r>
              </w:sdtContent>
            </w:sdt>
          </w:p>
          <w:p w14:paraId="55CA05DA" w14:textId="2CFDDF79" w:rsidR="00CC7D2F" w:rsidRPr="00037393" w:rsidRDefault="00CC7D2F" w:rsidP="00CE6CAE">
            <w:pPr>
              <w:jc w:val="center"/>
              <w:rPr>
                <w:b/>
                <w:bCs/>
                <w:sz w:val="22"/>
                <w:szCs w:val="22"/>
              </w:rPr>
            </w:pPr>
          </w:p>
        </w:tc>
        <w:tc>
          <w:tcPr>
            <w:tcW w:w="4610" w:type="pct"/>
          </w:tcPr>
          <w:p w14:paraId="1AF60CA5" w14:textId="77777777" w:rsidR="00CE6CAE" w:rsidRPr="00A7016B" w:rsidRDefault="00CE6CAE" w:rsidP="00CE6CAE">
            <w:pPr>
              <w:pStyle w:val="ListParagraph"/>
              <w:ind w:left="0"/>
            </w:pPr>
            <w:r w:rsidRPr="00A7016B">
              <w:t>A completed spreadsheet (see part 3) showing:</w:t>
            </w:r>
          </w:p>
          <w:p w14:paraId="6C4FCBD0" w14:textId="77777777" w:rsidR="00CE6CAE" w:rsidRPr="00A7016B" w:rsidRDefault="00CE6CAE" w:rsidP="00CE6CAE">
            <w:pPr>
              <w:pStyle w:val="ListParagraph"/>
              <w:numPr>
                <w:ilvl w:val="0"/>
                <w:numId w:val="4"/>
              </w:numPr>
            </w:pPr>
            <w:r w:rsidRPr="00A7016B">
              <w:t>details of tissues and cells to be imported and location of activities undertaken</w:t>
            </w:r>
          </w:p>
          <w:p w14:paraId="13E03904" w14:textId="4BF93A7D" w:rsidR="002635EA" w:rsidRPr="00A7016B" w:rsidRDefault="00CE6CAE" w:rsidP="00CE6CAE">
            <w:pPr>
              <w:pStyle w:val="ListParagraph"/>
              <w:numPr>
                <w:ilvl w:val="0"/>
                <w:numId w:val="4"/>
              </w:numPr>
            </w:pPr>
            <w:r w:rsidRPr="00A7016B">
              <w:t xml:space="preserve">details </w:t>
            </w:r>
            <w:r w:rsidR="002635EA">
              <w:t>of</w:t>
            </w:r>
            <w:r w:rsidRPr="00A7016B">
              <w:t xml:space="preserve"> third country suppliers</w:t>
            </w:r>
          </w:p>
          <w:p w14:paraId="424F7115" w14:textId="33459E55" w:rsidR="00CC7D2F" w:rsidRPr="000A7BC6" w:rsidRDefault="00CE6CAE" w:rsidP="002635EA">
            <w:pPr>
              <w:pStyle w:val="ListParagraph"/>
              <w:numPr>
                <w:ilvl w:val="0"/>
                <w:numId w:val="4"/>
              </w:numPr>
              <w:rPr>
                <w:sz w:val="22"/>
                <w:szCs w:val="22"/>
              </w:rPr>
            </w:pPr>
            <w:r w:rsidRPr="00A7016B">
              <w:t>details of any sub-contractors used by the third country suppliers including the name, location and activity undertaken</w:t>
            </w:r>
            <w:r w:rsidR="002635EA">
              <w:t>.</w:t>
            </w:r>
          </w:p>
        </w:tc>
      </w:tr>
      <w:tr w:rsidR="00CE6CAE" w:rsidRPr="00D15469" w14:paraId="0478E535" w14:textId="77777777" w:rsidTr="00CE6CAE">
        <w:trPr>
          <w:trHeight w:val="465"/>
        </w:trPr>
        <w:tc>
          <w:tcPr>
            <w:tcW w:w="390" w:type="pct"/>
          </w:tcPr>
          <w:p w14:paraId="60141EDE" w14:textId="7DC4662E" w:rsidR="00CE6CAE" w:rsidRPr="00A96B5E" w:rsidRDefault="00471E4E" w:rsidP="00CE6CAE">
            <w:pPr>
              <w:jc w:val="center"/>
              <w:rPr>
                <w:b/>
                <w:bCs/>
                <w:szCs w:val="32"/>
              </w:rPr>
            </w:pPr>
            <w:sdt>
              <w:sdtPr>
                <w:id w:val="-138111674"/>
                <w14:checkbox>
                  <w14:checked w14:val="0"/>
                  <w14:checkedState w14:val="2612" w14:font="MS Gothic"/>
                  <w14:uncheckedState w14:val="2610" w14:font="MS Gothic"/>
                </w14:checkbox>
              </w:sdtPr>
              <w:sdtEndPr/>
              <w:sdtContent>
                <w:r w:rsidR="00CE6CAE" w:rsidRPr="005727F8">
                  <w:rPr>
                    <w:rFonts w:ascii="Segoe UI Symbol" w:hAnsi="Segoe UI Symbol" w:cs="Segoe UI Symbol"/>
                  </w:rPr>
                  <w:t>☐</w:t>
                </w:r>
              </w:sdtContent>
            </w:sdt>
          </w:p>
        </w:tc>
        <w:tc>
          <w:tcPr>
            <w:tcW w:w="4610" w:type="pct"/>
          </w:tcPr>
          <w:p w14:paraId="7EF1272D" w14:textId="3E575ADE" w:rsidR="00CE6CAE" w:rsidRPr="00CE6CAE" w:rsidRDefault="00CE6CAE" w:rsidP="00CE6CAE">
            <w:pPr>
              <w:pStyle w:val="ListParagraph"/>
              <w:ind w:left="0"/>
            </w:pPr>
            <w:r w:rsidRPr="00CE6CAE">
              <w:t>A copy of the written agreement with the third country supplier(s) containing the minimum requirements described in paragraph 255 of the Guide. *</w:t>
            </w:r>
          </w:p>
        </w:tc>
      </w:tr>
      <w:tr w:rsidR="00CE6CAE" w:rsidRPr="00D15469" w14:paraId="7C521FB7" w14:textId="77777777" w:rsidTr="00CE6CAE">
        <w:trPr>
          <w:trHeight w:val="465"/>
        </w:trPr>
        <w:tc>
          <w:tcPr>
            <w:tcW w:w="390" w:type="pct"/>
          </w:tcPr>
          <w:p w14:paraId="0BC5342E" w14:textId="3EA5DD93" w:rsidR="00CE6CAE" w:rsidRPr="00A96B5E" w:rsidRDefault="00471E4E" w:rsidP="00CE6CAE">
            <w:pPr>
              <w:jc w:val="center"/>
              <w:rPr>
                <w:b/>
                <w:bCs/>
                <w:szCs w:val="32"/>
              </w:rPr>
            </w:pPr>
            <w:sdt>
              <w:sdtPr>
                <w:id w:val="-450789412"/>
                <w14:checkbox>
                  <w14:checked w14:val="0"/>
                  <w14:checkedState w14:val="2612" w14:font="MS Gothic"/>
                  <w14:uncheckedState w14:val="2610" w14:font="MS Gothic"/>
                </w14:checkbox>
              </w:sdtPr>
              <w:sdtEndPr/>
              <w:sdtContent>
                <w:r w:rsidR="00CE6CAE" w:rsidRPr="005727F8">
                  <w:rPr>
                    <w:rFonts w:ascii="Segoe UI Symbol" w:hAnsi="Segoe UI Symbol" w:cs="Segoe UI Symbol"/>
                  </w:rPr>
                  <w:t>☐</w:t>
                </w:r>
              </w:sdtContent>
            </w:sdt>
          </w:p>
        </w:tc>
        <w:tc>
          <w:tcPr>
            <w:tcW w:w="4610" w:type="pct"/>
          </w:tcPr>
          <w:p w14:paraId="276F851B" w14:textId="63D8124F" w:rsidR="00CE6CAE" w:rsidRPr="00CE6CAE" w:rsidRDefault="00CE6CAE" w:rsidP="00CE6CAE">
            <w:pPr>
              <w:pStyle w:val="ListParagraph"/>
              <w:ind w:left="0"/>
            </w:pPr>
            <w:r w:rsidRPr="00A7016B">
              <w:t>A copy of the third country supplier's export authorisation certificate</w:t>
            </w:r>
            <w:r w:rsidR="00635033">
              <w:t>.</w:t>
            </w:r>
            <w:r w:rsidRPr="00A7016B">
              <w:t xml:space="preserve"> This documentation shall also include the contact details of the third country competent authority or authorities. </w:t>
            </w:r>
          </w:p>
        </w:tc>
      </w:tr>
      <w:tr w:rsidR="00CE6CAE" w:rsidRPr="00D15469" w14:paraId="3AE70938" w14:textId="77777777" w:rsidTr="00CE6CAE">
        <w:trPr>
          <w:trHeight w:val="465"/>
        </w:trPr>
        <w:tc>
          <w:tcPr>
            <w:tcW w:w="390" w:type="pct"/>
          </w:tcPr>
          <w:p w14:paraId="533FA8E7" w14:textId="119FCA33" w:rsidR="00CE6CAE" w:rsidRPr="00A96B5E" w:rsidRDefault="00471E4E" w:rsidP="00CE6CAE">
            <w:pPr>
              <w:jc w:val="center"/>
              <w:rPr>
                <w:b/>
                <w:bCs/>
                <w:szCs w:val="32"/>
              </w:rPr>
            </w:pPr>
            <w:sdt>
              <w:sdtPr>
                <w:id w:val="-127708066"/>
                <w14:checkbox>
                  <w14:checked w14:val="0"/>
                  <w14:checkedState w14:val="2612" w14:font="MS Gothic"/>
                  <w14:uncheckedState w14:val="2610" w14:font="MS Gothic"/>
                </w14:checkbox>
              </w:sdtPr>
              <w:sdtEndPr/>
              <w:sdtContent>
                <w:r w:rsidR="00176F2B">
                  <w:rPr>
                    <w:rFonts w:ascii="MS Gothic" w:eastAsia="MS Gothic" w:hAnsi="MS Gothic" w:hint="eastAsia"/>
                  </w:rPr>
                  <w:t>☐</w:t>
                </w:r>
              </w:sdtContent>
            </w:sdt>
          </w:p>
        </w:tc>
        <w:tc>
          <w:tcPr>
            <w:tcW w:w="4610" w:type="pct"/>
          </w:tcPr>
          <w:p w14:paraId="4C3F7E8F" w14:textId="52FB2D4D" w:rsidR="00CE6CAE" w:rsidRPr="00CE6CAE" w:rsidRDefault="00CE6CAE" w:rsidP="00CE6CAE">
            <w:pPr>
              <w:pStyle w:val="ListParagraph"/>
              <w:ind w:left="0"/>
            </w:pPr>
            <w:r w:rsidRPr="00A7016B">
              <w:t>Detailed information on the testing centre(s) used by third country suppliers and the tests performed by such centres</w:t>
            </w:r>
            <w:r>
              <w:t>*</w:t>
            </w:r>
          </w:p>
        </w:tc>
      </w:tr>
      <w:bookmarkStart w:id="4" w:name="_Hlk66222010"/>
      <w:tr w:rsidR="00D71AF9" w:rsidRPr="00D15469" w14:paraId="259FC9E1" w14:textId="77777777" w:rsidTr="00CE6CAE">
        <w:trPr>
          <w:trHeight w:val="465"/>
        </w:trPr>
        <w:tc>
          <w:tcPr>
            <w:tcW w:w="390" w:type="pct"/>
          </w:tcPr>
          <w:p w14:paraId="4E03BCE0" w14:textId="28FC961F" w:rsidR="00D71AF9" w:rsidRDefault="00471E4E" w:rsidP="00CE6CAE">
            <w:pPr>
              <w:jc w:val="center"/>
            </w:pPr>
            <w:sdt>
              <w:sdtPr>
                <w:id w:val="-562482262"/>
                <w14:checkbox>
                  <w14:checked w14:val="0"/>
                  <w14:checkedState w14:val="2612" w14:font="MS Gothic"/>
                  <w14:uncheckedState w14:val="2610" w14:font="MS Gothic"/>
                </w14:checkbox>
              </w:sdtPr>
              <w:sdtEndPr/>
              <w:sdtContent>
                <w:r w:rsidR="00176F2B">
                  <w:rPr>
                    <w:rFonts w:ascii="MS Gothic" w:eastAsia="MS Gothic" w:hAnsi="MS Gothic" w:hint="eastAsia"/>
                  </w:rPr>
                  <w:t>☐</w:t>
                </w:r>
              </w:sdtContent>
            </w:sdt>
          </w:p>
        </w:tc>
        <w:tc>
          <w:tcPr>
            <w:tcW w:w="4610" w:type="pct"/>
          </w:tcPr>
          <w:p w14:paraId="0071B7AB" w14:textId="19CD241D" w:rsidR="00D71AF9" w:rsidRPr="00176F2B" w:rsidRDefault="00176F2B" w:rsidP="00CE6CAE">
            <w:pPr>
              <w:pStyle w:val="ListParagraph"/>
              <w:ind w:left="0"/>
            </w:pPr>
            <w:r w:rsidRPr="00176F2B">
              <w:t xml:space="preserve">Where tissues and cells for human application are processed before receipt by the ITE without a </w:t>
            </w:r>
            <w:r>
              <w:t xml:space="preserve">subsequent </w:t>
            </w:r>
            <w:r w:rsidRPr="00176F2B">
              <w:t>validated microbial inactivation or</w:t>
            </w:r>
            <w:r>
              <w:t xml:space="preserve"> </w:t>
            </w:r>
            <w:r w:rsidRPr="00176F2B">
              <w:t xml:space="preserve">terminal sterilisation process: </w:t>
            </w:r>
            <w:r w:rsidR="00C3730F">
              <w:t>i</w:t>
            </w:r>
            <w:r w:rsidR="00D71AF9" w:rsidRPr="00176F2B">
              <w:t>nformati</w:t>
            </w:r>
            <w:r w:rsidR="002C73ED" w:rsidRPr="00176F2B">
              <w:t xml:space="preserve">on about </w:t>
            </w:r>
            <w:r w:rsidRPr="00176F2B">
              <w:t>the</w:t>
            </w:r>
            <w:r w:rsidR="00577899" w:rsidRPr="00176F2B">
              <w:t xml:space="preserve"> </w:t>
            </w:r>
            <w:r w:rsidR="004E208F" w:rsidRPr="00176F2B">
              <w:t xml:space="preserve">environmental monitoring that is performed during critical processing. </w:t>
            </w:r>
            <w:r w:rsidR="002C73ED" w:rsidRPr="00176F2B">
              <w:t xml:space="preserve"> </w:t>
            </w:r>
          </w:p>
        </w:tc>
      </w:tr>
      <w:bookmarkEnd w:id="4"/>
      <w:tr w:rsidR="00CE6CAE" w:rsidRPr="00D15469" w14:paraId="252C9EFF" w14:textId="77777777" w:rsidTr="00CE6CAE">
        <w:trPr>
          <w:trHeight w:val="465"/>
        </w:trPr>
        <w:tc>
          <w:tcPr>
            <w:tcW w:w="390" w:type="pct"/>
          </w:tcPr>
          <w:p w14:paraId="57A61178" w14:textId="6DED48ED" w:rsidR="00CE6CAE" w:rsidRPr="00037393" w:rsidRDefault="00471E4E" w:rsidP="00CE6CAE">
            <w:pPr>
              <w:jc w:val="center"/>
              <w:rPr>
                <w:b/>
                <w:bCs/>
                <w:sz w:val="22"/>
                <w:szCs w:val="22"/>
              </w:rPr>
            </w:pPr>
            <w:sdt>
              <w:sdtPr>
                <w:id w:val="1013345936"/>
                <w14:checkbox>
                  <w14:checked w14:val="0"/>
                  <w14:checkedState w14:val="2612" w14:font="MS Gothic"/>
                  <w14:uncheckedState w14:val="2610" w14:font="MS Gothic"/>
                </w14:checkbox>
              </w:sdtPr>
              <w:sdtEndPr/>
              <w:sdtContent>
                <w:r w:rsidR="00CE6CAE" w:rsidRPr="005727F8">
                  <w:rPr>
                    <w:rFonts w:ascii="Segoe UI Symbol" w:hAnsi="Segoe UI Symbol" w:cs="Segoe UI Symbol"/>
                  </w:rPr>
                  <w:t>☐</w:t>
                </w:r>
              </w:sdtContent>
            </w:sdt>
          </w:p>
        </w:tc>
        <w:tc>
          <w:tcPr>
            <w:tcW w:w="4610" w:type="pct"/>
          </w:tcPr>
          <w:p w14:paraId="18F90B21" w14:textId="1A4CACF6" w:rsidR="00CE6CAE" w:rsidRPr="00CE6CAE" w:rsidRDefault="00CE6CAE" w:rsidP="00CE6CAE">
            <w:pPr>
              <w:pStyle w:val="ListParagraph"/>
              <w:ind w:left="0"/>
            </w:pPr>
            <w:r w:rsidRPr="00A7016B">
              <w:t>A list of relevant SOPs relating to your proposed import activities including reception of imported tissues and cells at the importing tissue establishment, management of serious adverse events and reactions, management of recalls and traceability from donor to recipient</w:t>
            </w:r>
            <w:r>
              <w:t>.</w:t>
            </w:r>
          </w:p>
        </w:tc>
      </w:tr>
      <w:tr w:rsidR="00CE6CAE" w:rsidRPr="00D15469" w14:paraId="21DB8B20" w14:textId="77777777" w:rsidTr="00CE6CAE">
        <w:trPr>
          <w:trHeight w:val="465"/>
        </w:trPr>
        <w:tc>
          <w:tcPr>
            <w:tcW w:w="390" w:type="pct"/>
          </w:tcPr>
          <w:p w14:paraId="3BDC6458" w14:textId="05F8A7E9" w:rsidR="00CE6CAE" w:rsidRPr="00A96B5E" w:rsidRDefault="00471E4E" w:rsidP="00CE6CAE">
            <w:pPr>
              <w:jc w:val="center"/>
              <w:rPr>
                <w:b/>
                <w:bCs/>
                <w:szCs w:val="32"/>
              </w:rPr>
            </w:pPr>
            <w:sdt>
              <w:sdtPr>
                <w:id w:val="-2044280793"/>
                <w14:checkbox>
                  <w14:checked w14:val="0"/>
                  <w14:checkedState w14:val="2612" w14:font="MS Gothic"/>
                  <w14:uncheckedState w14:val="2610" w14:font="MS Gothic"/>
                </w14:checkbox>
              </w:sdtPr>
              <w:sdtEndPr/>
              <w:sdtContent>
                <w:r w:rsidR="00CE6CAE" w:rsidRPr="005727F8">
                  <w:rPr>
                    <w:rFonts w:ascii="Segoe UI Symbol" w:hAnsi="Segoe UI Symbol" w:cs="Segoe UI Symbol"/>
                  </w:rPr>
                  <w:t>☐</w:t>
                </w:r>
              </w:sdtContent>
            </w:sdt>
          </w:p>
        </w:tc>
        <w:tc>
          <w:tcPr>
            <w:tcW w:w="4610" w:type="pct"/>
          </w:tcPr>
          <w:p w14:paraId="5656EC7C" w14:textId="77777777" w:rsidR="00CE6CAE" w:rsidRPr="00CE6CAE" w:rsidRDefault="00CE6CAE" w:rsidP="00CE6CAE">
            <w:pPr>
              <w:pStyle w:val="ListParagraph"/>
              <w:ind w:left="0"/>
              <w:rPr>
                <w:b/>
                <w:bCs/>
              </w:rPr>
            </w:pPr>
            <w:r w:rsidRPr="00CE6CAE">
              <w:rPr>
                <w:b/>
                <w:bCs/>
              </w:rPr>
              <w:t>For one-off imports only:</w:t>
            </w:r>
            <w:r w:rsidRPr="00CE6CAE">
              <w:rPr>
                <w:b/>
                <w:bCs/>
              </w:rPr>
              <w:br/>
            </w:r>
          </w:p>
          <w:p w14:paraId="5FBB39F2" w14:textId="73D79B79" w:rsidR="00CE6CAE" w:rsidRPr="00CE6CAE" w:rsidRDefault="00CE6CAE" w:rsidP="00CE6CAE">
            <w:pPr>
              <w:pStyle w:val="ListParagraph"/>
              <w:numPr>
                <w:ilvl w:val="0"/>
                <w:numId w:val="5"/>
              </w:numPr>
            </w:pPr>
            <w:r w:rsidRPr="00CE6CAE">
              <w:t>Policy for importing on a one-off basis</w:t>
            </w:r>
          </w:p>
          <w:p w14:paraId="2CAADE25" w14:textId="77777777" w:rsidR="00CE6CAE" w:rsidRPr="00235224" w:rsidRDefault="00CE6CAE" w:rsidP="00CE6CAE">
            <w:pPr>
              <w:pStyle w:val="ListParagraph"/>
              <w:numPr>
                <w:ilvl w:val="0"/>
                <w:numId w:val="5"/>
              </w:numPr>
            </w:pPr>
            <w:r w:rsidRPr="00235224">
              <w:t>SOPs describing:</w:t>
            </w:r>
          </w:p>
          <w:p w14:paraId="3218F421" w14:textId="77777777" w:rsidR="00CE6CAE" w:rsidRPr="00235224" w:rsidRDefault="00CE6CAE" w:rsidP="00CE6CAE">
            <w:pPr>
              <w:pStyle w:val="ListParagraph"/>
              <w:numPr>
                <w:ilvl w:val="1"/>
                <w:numId w:val="5"/>
              </w:numPr>
            </w:pPr>
            <w:r w:rsidRPr="00235224">
              <w:t>how to select a supplier</w:t>
            </w:r>
          </w:p>
          <w:p w14:paraId="025A62CB" w14:textId="77777777" w:rsidR="00CE6CAE" w:rsidRPr="00235224" w:rsidRDefault="00CE6CAE" w:rsidP="00CE6CAE">
            <w:pPr>
              <w:pStyle w:val="ListParagraph"/>
              <w:numPr>
                <w:ilvl w:val="1"/>
                <w:numId w:val="5"/>
              </w:numPr>
            </w:pPr>
            <w:r w:rsidRPr="00235224">
              <w:t>how to verify export authorisation certificate requirements</w:t>
            </w:r>
          </w:p>
          <w:p w14:paraId="608CC030" w14:textId="1181F6A7" w:rsidR="00CE6CAE" w:rsidRPr="00235224" w:rsidRDefault="00CE6CAE" w:rsidP="00CE6CAE">
            <w:pPr>
              <w:pStyle w:val="ListParagraph"/>
              <w:numPr>
                <w:ilvl w:val="1"/>
                <w:numId w:val="5"/>
              </w:numPr>
            </w:pPr>
            <w:r w:rsidRPr="00235224">
              <w:t xml:space="preserve">how to ensure that the imported material has equivalent standards of quality and safety to those set out in HTA Directions 001/2021 (the HTA’s </w:t>
            </w:r>
            <w:hyperlink r:id="rId33" w:history="1">
              <w:r w:rsidRPr="00D429D7">
                <w:rPr>
                  <w:rStyle w:val="Hyperlink"/>
                </w:rPr>
                <w:t>tool for assessing equivalence</w:t>
              </w:r>
            </w:hyperlink>
            <w:r w:rsidRPr="00235224">
              <w:t xml:space="preserve"> may be helpfu</w:t>
            </w:r>
            <w:r>
              <w:t>l</w:t>
            </w:r>
            <w:r w:rsidRPr="00235224">
              <w:t xml:space="preserve">) </w:t>
            </w:r>
          </w:p>
          <w:p w14:paraId="12B5E55B" w14:textId="77777777" w:rsidR="00CE6CAE" w:rsidRPr="00235224" w:rsidRDefault="00CE6CAE" w:rsidP="00CE6CAE">
            <w:pPr>
              <w:pStyle w:val="ListParagraph"/>
              <w:numPr>
                <w:ilvl w:val="1"/>
                <w:numId w:val="5"/>
              </w:numPr>
            </w:pPr>
            <w:r w:rsidRPr="00235224">
              <w:t>how application to the intended recipient will be ensured</w:t>
            </w:r>
          </w:p>
          <w:p w14:paraId="1102574B" w14:textId="0C491E2D" w:rsidR="00CE6CAE" w:rsidRPr="00CE6CAE" w:rsidRDefault="00CE6CAE" w:rsidP="00CE6CAE">
            <w:pPr>
              <w:pStyle w:val="ListParagraph"/>
              <w:numPr>
                <w:ilvl w:val="0"/>
                <w:numId w:val="5"/>
              </w:numPr>
            </w:pPr>
            <w:r w:rsidRPr="00235224">
              <w:t>Copies of any agreements / contracts that will form part of the one-off import process</w:t>
            </w:r>
          </w:p>
        </w:tc>
      </w:tr>
    </w:tbl>
    <w:p w14:paraId="017FDA1F" w14:textId="77777777" w:rsidR="00BD644A" w:rsidRDefault="00BD644A"/>
    <w:p w14:paraId="7458D78C" w14:textId="63197453" w:rsidR="00CE6CAE" w:rsidRDefault="00CE6CAE" w:rsidP="00CE6CAE"/>
    <w:p w14:paraId="5A7973B4" w14:textId="77777777" w:rsidR="00635033" w:rsidRDefault="00635033" w:rsidP="00CE6CAE">
      <w:pPr>
        <w:rPr>
          <w:b/>
          <w:bCs/>
        </w:rPr>
      </w:pPr>
    </w:p>
    <w:p w14:paraId="4EF7D3F1" w14:textId="77777777" w:rsidR="00635033" w:rsidRDefault="00635033" w:rsidP="00CE6CAE">
      <w:pPr>
        <w:rPr>
          <w:b/>
          <w:bCs/>
        </w:rPr>
      </w:pPr>
    </w:p>
    <w:p w14:paraId="1E76B17F" w14:textId="20F415DF" w:rsidR="00CE6CAE" w:rsidRPr="004E7EC7" w:rsidRDefault="00CE6CAE" w:rsidP="00CE6CAE">
      <w:pPr>
        <w:rPr>
          <w:b/>
          <w:bCs/>
        </w:rPr>
      </w:pPr>
      <w:r w:rsidRPr="004E7EC7">
        <w:rPr>
          <w:b/>
          <w:bCs/>
        </w:rPr>
        <w:t>Comment of any mandatory documents which have not yet been included with this application and the reason for this:</w:t>
      </w:r>
    </w:p>
    <w:p w14:paraId="4A840803" w14:textId="77777777" w:rsidR="00CE6CAE" w:rsidRDefault="00CE6CAE" w:rsidP="00CE6CAE">
      <w:pPr>
        <w:rPr>
          <w:b/>
          <w:bCs/>
        </w:rPr>
      </w:pPr>
    </w:p>
    <w:p w14:paraId="463441BE" w14:textId="77777777" w:rsidR="00CE6CAE" w:rsidRDefault="00CE6CAE" w:rsidP="00CE6CAE">
      <w:pPr>
        <w:rPr>
          <w:b/>
          <w:bCs/>
        </w:rPr>
      </w:pP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CE6CAE" w:rsidRPr="00A7016B" w14:paraId="4C808D0B" w14:textId="77777777" w:rsidTr="00F66C2A">
        <w:trPr>
          <w:trHeight w:val="983"/>
        </w:trPr>
        <w:tc>
          <w:tcPr>
            <w:tcW w:w="5000" w:type="pct"/>
            <w:shd w:val="clear" w:color="auto" w:fill="auto"/>
            <w:vAlign w:val="center"/>
          </w:tcPr>
          <w:p w14:paraId="5DCAEA04" w14:textId="0B7EBC4E" w:rsidR="004E7EC7" w:rsidRPr="00A7016B" w:rsidRDefault="004E7EC7" w:rsidP="004E7EC7">
            <w:pPr>
              <w:pStyle w:val="ListParagraph"/>
              <w:spacing w:before="120" w:after="120"/>
              <w:ind w:left="0"/>
            </w:pPr>
          </w:p>
        </w:tc>
      </w:tr>
    </w:tbl>
    <w:p w14:paraId="7AAFC6EB" w14:textId="77777777" w:rsidR="00CE6CAE" w:rsidRDefault="00CE6CAE" w:rsidP="00CE6CAE">
      <w:pPr>
        <w:rPr>
          <w:b/>
          <w:bCs/>
        </w:rPr>
      </w:pPr>
    </w:p>
    <w:p w14:paraId="446F231A" w14:textId="77777777" w:rsidR="00CE6CAE" w:rsidRDefault="00CE6CAE" w:rsidP="00CE6CAE">
      <w:pPr>
        <w:rPr>
          <w:b/>
          <w:bCs/>
        </w:rPr>
      </w:pPr>
    </w:p>
    <w:p w14:paraId="76A26E7D" w14:textId="77777777" w:rsidR="00CE6CAE" w:rsidRPr="004E7EC7" w:rsidRDefault="00CE6CAE" w:rsidP="00CE6CAE">
      <w:pPr>
        <w:spacing w:after="160" w:line="259" w:lineRule="auto"/>
        <w:rPr>
          <w:b/>
          <w:bCs/>
        </w:rPr>
      </w:pPr>
      <w:r w:rsidRPr="004E7EC7">
        <w:rPr>
          <w:b/>
          <w:bCs/>
        </w:rPr>
        <w:t>State the total number of documents included with your application:</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CE6CAE" w:rsidRPr="00A7016B" w14:paraId="4D934CB6" w14:textId="77777777" w:rsidTr="00F66C2A">
        <w:trPr>
          <w:trHeight w:val="983"/>
        </w:trPr>
        <w:tc>
          <w:tcPr>
            <w:tcW w:w="5000" w:type="pct"/>
            <w:shd w:val="clear" w:color="auto" w:fill="auto"/>
            <w:vAlign w:val="center"/>
          </w:tcPr>
          <w:p w14:paraId="5075ADA4" w14:textId="77777777" w:rsidR="00CE6CAE" w:rsidRPr="00A7016B" w:rsidRDefault="00CE6CAE" w:rsidP="00F66C2A">
            <w:pPr>
              <w:pStyle w:val="ListParagraph"/>
              <w:spacing w:before="120" w:after="120"/>
              <w:ind w:left="0"/>
            </w:pPr>
          </w:p>
        </w:tc>
      </w:tr>
    </w:tbl>
    <w:p w14:paraId="4B098EAD" w14:textId="26F2BDAE" w:rsidR="0085152E" w:rsidRDefault="0085152E"/>
    <w:p w14:paraId="462C3EFE" w14:textId="77777777" w:rsidR="001275A6" w:rsidRDefault="001275A6" w:rsidP="00E06480">
      <w:pPr>
        <w:spacing w:before="240"/>
      </w:pPr>
    </w:p>
    <w:tbl>
      <w:tblPr>
        <w:tblStyle w:val="TableGrid"/>
        <w:tblW w:w="5000" w:type="pct"/>
        <w:tblCellMar>
          <w:top w:w="57" w:type="dxa"/>
          <w:bottom w:w="57" w:type="dxa"/>
        </w:tblCellMar>
        <w:tblLook w:val="04A0" w:firstRow="1" w:lastRow="0" w:firstColumn="1" w:lastColumn="0" w:noHBand="0" w:noVBand="1"/>
      </w:tblPr>
      <w:tblGrid>
        <w:gridCol w:w="3540"/>
        <w:gridCol w:w="5476"/>
      </w:tblGrid>
      <w:tr w:rsidR="001275A6" w14:paraId="2EDB57DC" w14:textId="77777777" w:rsidTr="00A66FD4">
        <w:tc>
          <w:tcPr>
            <w:tcW w:w="5000" w:type="pct"/>
            <w:gridSpan w:val="2"/>
            <w:shd w:val="clear" w:color="auto" w:fill="4E1965"/>
          </w:tcPr>
          <w:p w14:paraId="3AB43829" w14:textId="476AA2C3" w:rsidR="001275A6" w:rsidRDefault="001275A6" w:rsidP="001275A6">
            <w:pPr>
              <w:pStyle w:val="Subtitle"/>
              <w:jc w:val="left"/>
            </w:pPr>
            <w:r>
              <w:br w:type="page"/>
            </w:r>
            <w:r w:rsidRPr="00040D99">
              <w:t xml:space="preserve">Part </w:t>
            </w:r>
            <w:r w:rsidR="00CC7D2F">
              <w:t>1</w:t>
            </w:r>
            <w:r w:rsidR="004E7EC7">
              <w:t>1</w:t>
            </w:r>
            <w:r w:rsidRPr="00040D99">
              <w:t xml:space="preserve">: </w:t>
            </w:r>
            <w:r>
              <w:t>Contact details for the application</w:t>
            </w:r>
          </w:p>
        </w:tc>
      </w:tr>
      <w:tr w:rsidR="001275A6" w:rsidRPr="00B71567" w14:paraId="6778A6D7" w14:textId="77777777" w:rsidTr="00A66FD4">
        <w:tc>
          <w:tcPr>
            <w:tcW w:w="5000" w:type="pct"/>
            <w:gridSpan w:val="2"/>
            <w:shd w:val="clear" w:color="auto" w:fill="8DB9CA"/>
          </w:tcPr>
          <w:p w14:paraId="2FC65A08" w14:textId="7839220C" w:rsidR="001275A6" w:rsidRPr="00AA76B9" w:rsidRDefault="001275A6" w:rsidP="001275A6">
            <w:pPr>
              <w:spacing w:before="120" w:after="120"/>
            </w:pPr>
            <w:r>
              <w:t xml:space="preserve">Please provide the details of the contact person for this application, </w:t>
            </w:r>
            <w:r w:rsidRPr="00A749E6">
              <w:rPr>
                <w:b/>
                <w:bCs/>
              </w:rPr>
              <w:t>if this is not the DI</w:t>
            </w:r>
            <w:r>
              <w:t xml:space="preserve">. The DI must complete </w:t>
            </w:r>
            <w:r w:rsidR="00573255">
              <w:t>P</w:t>
            </w:r>
            <w:r>
              <w:t xml:space="preserve">art </w:t>
            </w:r>
            <w:r w:rsidR="00A749E6">
              <w:t>3</w:t>
            </w:r>
            <w:r>
              <w:t xml:space="preserve">. </w:t>
            </w:r>
          </w:p>
        </w:tc>
      </w:tr>
      <w:tr w:rsidR="001275A6" w:rsidRPr="00D15469" w14:paraId="3FE33CA6" w14:textId="77777777" w:rsidTr="001275A6">
        <w:trPr>
          <w:trHeight w:val="465"/>
        </w:trPr>
        <w:tc>
          <w:tcPr>
            <w:tcW w:w="1963" w:type="pct"/>
          </w:tcPr>
          <w:p w14:paraId="1AA58051" w14:textId="4B9192D2" w:rsidR="001275A6" w:rsidRPr="00037393" w:rsidRDefault="001275A6" w:rsidP="001275A6">
            <w:pPr>
              <w:rPr>
                <w:b/>
                <w:bCs/>
                <w:sz w:val="22"/>
                <w:szCs w:val="22"/>
              </w:rPr>
            </w:pPr>
            <w:r w:rsidRPr="00A96B5E">
              <w:rPr>
                <w:b/>
                <w:bCs/>
                <w:szCs w:val="32"/>
              </w:rPr>
              <w:t>Name of contact person for the application</w:t>
            </w:r>
          </w:p>
        </w:tc>
        <w:tc>
          <w:tcPr>
            <w:tcW w:w="3037" w:type="pct"/>
          </w:tcPr>
          <w:p w14:paraId="5A3860B7" w14:textId="77777777" w:rsidR="001275A6" w:rsidRPr="000A7BC6" w:rsidRDefault="001275A6" w:rsidP="001275A6">
            <w:pPr>
              <w:rPr>
                <w:sz w:val="22"/>
                <w:szCs w:val="22"/>
              </w:rPr>
            </w:pPr>
          </w:p>
        </w:tc>
      </w:tr>
      <w:tr w:rsidR="001275A6" w:rsidRPr="00D15469" w14:paraId="4FF867A0" w14:textId="77777777" w:rsidTr="001275A6">
        <w:trPr>
          <w:trHeight w:val="465"/>
        </w:trPr>
        <w:tc>
          <w:tcPr>
            <w:tcW w:w="1963" w:type="pct"/>
          </w:tcPr>
          <w:p w14:paraId="0B9A82ED" w14:textId="77777777" w:rsidR="001275A6" w:rsidRPr="00037393" w:rsidRDefault="001275A6" w:rsidP="001275A6">
            <w:pPr>
              <w:rPr>
                <w:b/>
                <w:bCs/>
                <w:sz w:val="22"/>
                <w:szCs w:val="22"/>
              </w:rPr>
            </w:pPr>
            <w:r w:rsidRPr="00A96B5E">
              <w:rPr>
                <w:b/>
                <w:bCs/>
                <w:szCs w:val="32"/>
              </w:rPr>
              <w:t>Job role of contact person</w:t>
            </w:r>
          </w:p>
        </w:tc>
        <w:tc>
          <w:tcPr>
            <w:tcW w:w="3037" w:type="pct"/>
          </w:tcPr>
          <w:p w14:paraId="419D70AD" w14:textId="77777777" w:rsidR="001275A6" w:rsidRPr="000A7BC6" w:rsidRDefault="001275A6" w:rsidP="001275A6">
            <w:pPr>
              <w:rPr>
                <w:sz w:val="22"/>
                <w:szCs w:val="22"/>
              </w:rPr>
            </w:pPr>
          </w:p>
        </w:tc>
      </w:tr>
      <w:tr w:rsidR="001275A6" w:rsidRPr="00D15469" w14:paraId="7EE61447" w14:textId="77777777" w:rsidTr="00A66FD4">
        <w:trPr>
          <w:trHeight w:val="465"/>
        </w:trPr>
        <w:tc>
          <w:tcPr>
            <w:tcW w:w="1963" w:type="pct"/>
          </w:tcPr>
          <w:p w14:paraId="07AC499C" w14:textId="77777777" w:rsidR="001275A6" w:rsidRPr="00A96B5E" w:rsidRDefault="001275A6" w:rsidP="001275A6">
            <w:pPr>
              <w:rPr>
                <w:b/>
                <w:bCs/>
                <w:szCs w:val="32"/>
              </w:rPr>
            </w:pPr>
            <w:r w:rsidRPr="00A96B5E">
              <w:rPr>
                <w:b/>
                <w:bCs/>
                <w:szCs w:val="32"/>
              </w:rPr>
              <w:t>Telephone number</w:t>
            </w:r>
          </w:p>
        </w:tc>
        <w:tc>
          <w:tcPr>
            <w:tcW w:w="3037" w:type="pct"/>
          </w:tcPr>
          <w:p w14:paraId="77908909" w14:textId="77777777" w:rsidR="001275A6" w:rsidRPr="000A7BC6" w:rsidRDefault="001275A6" w:rsidP="001275A6">
            <w:pPr>
              <w:rPr>
                <w:sz w:val="22"/>
                <w:szCs w:val="22"/>
              </w:rPr>
            </w:pPr>
          </w:p>
        </w:tc>
      </w:tr>
      <w:tr w:rsidR="001275A6" w:rsidRPr="00D15469" w14:paraId="0FF40A27" w14:textId="77777777" w:rsidTr="00A66FD4">
        <w:trPr>
          <w:trHeight w:val="465"/>
        </w:trPr>
        <w:tc>
          <w:tcPr>
            <w:tcW w:w="1963" w:type="pct"/>
            <w:vAlign w:val="center"/>
          </w:tcPr>
          <w:p w14:paraId="5BA4EB4A" w14:textId="77777777" w:rsidR="001275A6" w:rsidRPr="00A96B5E" w:rsidRDefault="001275A6" w:rsidP="001275A6">
            <w:pPr>
              <w:rPr>
                <w:b/>
                <w:bCs/>
                <w:szCs w:val="32"/>
              </w:rPr>
            </w:pPr>
            <w:r w:rsidRPr="00A96B5E">
              <w:rPr>
                <w:b/>
                <w:bCs/>
                <w:szCs w:val="32"/>
              </w:rPr>
              <w:t>Email address</w:t>
            </w:r>
          </w:p>
        </w:tc>
        <w:tc>
          <w:tcPr>
            <w:tcW w:w="3037" w:type="pct"/>
          </w:tcPr>
          <w:p w14:paraId="60E36DB1" w14:textId="77777777" w:rsidR="001275A6" w:rsidRPr="000A7BC6" w:rsidRDefault="001275A6" w:rsidP="001275A6">
            <w:pPr>
              <w:rPr>
                <w:sz w:val="22"/>
                <w:szCs w:val="22"/>
              </w:rPr>
            </w:pPr>
          </w:p>
        </w:tc>
      </w:tr>
    </w:tbl>
    <w:p w14:paraId="2B7699CE" w14:textId="6F413B92" w:rsidR="00573255" w:rsidRPr="001C0E4A" w:rsidRDefault="00573255" w:rsidP="00573255">
      <w:pPr>
        <w:spacing w:before="240"/>
      </w:pPr>
      <w:r w:rsidRPr="001C0E4A">
        <w:t>Please return this application form</w:t>
      </w:r>
      <w:r>
        <w:t xml:space="preserve"> and associated documents</w:t>
      </w:r>
      <w:r w:rsidRPr="001C0E4A">
        <w:t xml:space="preserve"> by email to </w:t>
      </w:r>
      <w:hyperlink r:id="rId34" w:history="1">
        <w:r w:rsidR="006F7FF6" w:rsidRPr="006F7FF6">
          <w:rPr>
            <w:rStyle w:val="Hyperlink"/>
          </w:rPr>
          <w:t>licensing@hta.gov.uk</w:t>
        </w:r>
      </w:hyperlink>
    </w:p>
    <w:p w14:paraId="6C062C79" w14:textId="749C4E59" w:rsidR="00E06480" w:rsidRPr="001C0E4A" w:rsidRDefault="00E06480" w:rsidP="00573255">
      <w:pPr>
        <w:spacing w:before="240"/>
      </w:pPr>
    </w:p>
    <w:sectPr w:rsidR="00E06480" w:rsidRPr="001C0E4A" w:rsidSect="006E0FFC">
      <w:headerReference w:type="default" r:id="rId35"/>
      <w:footerReference w:type="default" r:id="rId36"/>
      <w:headerReference w:type="first" r:id="rId37"/>
      <w:pgSz w:w="11906" w:h="16838"/>
      <w:pgMar w:top="1701" w:right="1440" w:bottom="1134" w:left="1440"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50137B" w14:textId="77777777" w:rsidR="00061515" w:rsidRDefault="00061515" w:rsidP="00D15469">
      <w:r>
        <w:separator/>
      </w:r>
    </w:p>
  </w:endnote>
  <w:endnote w:type="continuationSeparator" w:id="0">
    <w:p w14:paraId="5508A561" w14:textId="77777777" w:rsidR="00061515" w:rsidRDefault="00061515" w:rsidP="00D15469">
      <w:r>
        <w:continuationSeparator/>
      </w:r>
    </w:p>
  </w:endnote>
  <w:endnote w:type="continuationNotice" w:id="1">
    <w:p w14:paraId="4532963B" w14:textId="77777777" w:rsidR="00061515" w:rsidRDefault="000615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0349625"/>
      <w:docPartObj>
        <w:docPartGallery w:val="Page Numbers (Bottom of Page)"/>
        <w:docPartUnique/>
      </w:docPartObj>
    </w:sdtPr>
    <w:sdtEndPr>
      <w:rPr>
        <w:noProof/>
      </w:rPr>
    </w:sdtEndPr>
    <w:sdtContent>
      <w:p w14:paraId="06792B8D" w14:textId="1AA61B37" w:rsidR="00FD7725" w:rsidRDefault="00FD772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85481F0" w14:textId="77777777" w:rsidR="00FD7725" w:rsidRDefault="00FD77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024A95" w14:textId="77777777" w:rsidR="00061515" w:rsidRDefault="00061515" w:rsidP="00D15469">
      <w:r>
        <w:separator/>
      </w:r>
    </w:p>
  </w:footnote>
  <w:footnote w:type="continuationSeparator" w:id="0">
    <w:p w14:paraId="1EFA8ADF" w14:textId="77777777" w:rsidR="00061515" w:rsidRDefault="00061515" w:rsidP="00D15469">
      <w:r>
        <w:continuationSeparator/>
      </w:r>
    </w:p>
  </w:footnote>
  <w:footnote w:type="continuationNotice" w:id="1">
    <w:p w14:paraId="1753C5E6" w14:textId="77777777" w:rsidR="00061515" w:rsidRDefault="0006151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62D94" w14:textId="496A2786" w:rsidR="00FD7725" w:rsidRDefault="00FD7725">
    <w:pPr>
      <w:pStyle w:val="Header"/>
    </w:pPr>
    <w:r w:rsidRPr="001C0E4A">
      <w:rPr>
        <w:noProof/>
        <w:lang w:eastAsia="en-GB"/>
      </w:rPr>
      <w:drawing>
        <wp:anchor distT="0" distB="0" distL="114300" distR="114300" simplePos="0" relativeHeight="251658240" behindDoc="0" locked="0" layoutInCell="1" allowOverlap="1" wp14:anchorId="418F72D4" wp14:editId="1302FD0D">
          <wp:simplePos x="0" y="0"/>
          <wp:positionH relativeFrom="column">
            <wp:posOffset>3859530</wp:posOffset>
          </wp:positionH>
          <wp:positionV relativeFrom="paragraph">
            <wp:posOffset>42384</wp:posOffset>
          </wp:positionV>
          <wp:extent cx="2052317" cy="617516"/>
          <wp:effectExtent l="0" t="0" r="5715" b="0"/>
          <wp:wrapNone/>
          <wp:docPr id="14" name="Picture 14" descr="HTA_2col_(100mm) 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A_2col_(100mm) rgb"/>
                  <pic:cNvPicPr>
                    <a:picLocks noChangeAspect="1" noChangeArrowheads="1"/>
                  </pic:cNvPicPr>
                </pic:nvPicPr>
                <pic:blipFill>
                  <a:blip r:embed="rId1" cstate="print"/>
                  <a:srcRect/>
                  <a:stretch>
                    <a:fillRect/>
                  </a:stretch>
                </pic:blipFill>
                <pic:spPr bwMode="auto">
                  <a:xfrm>
                    <a:off x="0" y="0"/>
                    <a:ext cx="2052317" cy="617516"/>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021E3392" w14:textId="3CCE7057" w:rsidR="00FD7725" w:rsidRDefault="00FD7725">
    <w:pPr>
      <w:pStyle w:val="Header"/>
    </w:pPr>
  </w:p>
  <w:p w14:paraId="776A29E9" w14:textId="77777777" w:rsidR="00FD7725" w:rsidRDefault="00FD77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EABDA" w14:textId="1486F7D4" w:rsidR="00FD7725" w:rsidRDefault="00FD7725">
    <w:pPr>
      <w:pStyle w:val="Header"/>
    </w:pPr>
    <w:r w:rsidRPr="001C0E4A">
      <w:rPr>
        <w:noProof/>
        <w:lang w:eastAsia="en-GB"/>
      </w:rPr>
      <w:drawing>
        <wp:anchor distT="0" distB="0" distL="114300" distR="114300" simplePos="0" relativeHeight="251658241" behindDoc="0" locked="0" layoutInCell="1" allowOverlap="1" wp14:anchorId="18DE2F26" wp14:editId="254B6901">
          <wp:simplePos x="0" y="0"/>
          <wp:positionH relativeFrom="column">
            <wp:posOffset>4387215</wp:posOffset>
          </wp:positionH>
          <wp:positionV relativeFrom="paragraph">
            <wp:posOffset>-164000</wp:posOffset>
          </wp:positionV>
          <wp:extent cx="2052317" cy="617516"/>
          <wp:effectExtent l="0" t="0" r="5715" b="0"/>
          <wp:wrapNone/>
          <wp:docPr id="2" name="Picture 2" descr="HTA_2col_(100mm) 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A_2col_(100mm) rgb"/>
                  <pic:cNvPicPr>
                    <a:picLocks noChangeAspect="1" noChangeArrowheads="1"/>
                  </pic:cNvPicPr>
                </pic:nvPicPr>
                <pic:blipFill>
                  <a:blip r:embed="rId1" cstate="print"/>
                  <a:srcRect/>
                  <a:stretch>
                    <a:fillRect/>
                  </a:stretch>
                </pic:blipFill>
                <pic:spPr bwMode="auto">
                  <a:xfrm>
                    <a:off x="0" y="0"/>
                    <a:ext cx="2052317" cy="617516"/>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E3906"/>
    <w:multiLevelType w:val="multilevel"/>
    <w:tmpl w:val="BCEE93E2"/>
    <w:lvl w:ilvl="0">
      <w:start w:val="1"/>
      <w:numFmt w:val="bullet"/>
      <w:lvlText w:val=""/>
      <w:lvlJc w:val="left"/>
      <w:pPr>
        <w:tabs>
          <w:tab w:val="num" w:pos="960"/>
        </w:tabs>
        <w:ind w:left="960" w:hanging="360"/>
      </w:pPr>
      <w:rPr>
        <w:rFonts w:ascii="Symbol" w:hAnsi="Symbol" w:hint="default"/>
        <w:sz w:val="20"/>
      </w:rPr>
    </w:lvl>
    <w:lvl w:ilvl="1" w:tentative="1">
      <w:start w:val="1"/>
      <w:numFmt w:val="bullet"/>
      <w:lvlText w:val=""/>
      <w:lvlJc w:val="left"/>
      <w:pPr>
        <w:tabs>
          <w:tab w:val="num" w:pos="1680"/>
        </w:tabs>
        <w:ind w:left="1680" w:hanging="360"/>
      </w:pPr>
      <w:rPr>
        <w:rFonts w:ascii="Symbol" w:hAnsi="Symbol" w:hint="default"/>
        <w:sz w:val="20"/>
      </w:rPr>
    </w:lvl>
    <w:lvl w:ilvl="2" w:tentative="1">
      <w:start w:val="1"/>
      <w:numFmt w:val="bullet"/>
      <w:lvlText w:val=""/>
      <w:lvlJc w:val="left"/>
      <w:pPr>
        <w:tabs>
          <w:tab w:val="num" w:pos="2400"/>
        </w:tabs>
        <w:ind w:left="2400" w:hanging="360"/>
      </w:pPr>
      <w:rPr>
        <w:rFonts w:ascii="Symbol" w:hAnsi="Symbol" w:hint="default"/>
        <w:sz w:val="20"/>
      </w:rPr>
    </w:lvl>
    <w:lvl w:ilvl="3" w:tentative="1">
      <w:start w:val="1"/>
      <w:numFmt w:val="bullet"/>
      <w:lvlText w:val=""/>
      <w:lvlJc w:val="left"/>
      <w:pPr>
        <w:tabs>
          <w:tab w:val="num" w:pos="3120"/>
        </w:tabs>
        <w:ind w:left="3120" w:hanging="360"/>
      </w:pPr>
      <w:rPr>
        <w:rFonts w:ascii="Symbol" w:hAnsi="Symbol" w:hint="default"/>
        <w:sz w:val="20"/>
      </w:rPr>
    </w:lvl>
    <w:lvl w:ilvl="4" w:tentative="1">
      <w:start w:val="1"/>
      <w:numFmt w:val="bullet"/>
      <w:lvlText w:val=""/>
      <w:lvlJc w:val="left"/>
      <w:pPr>
        <w:tabs>
          <w:tab w:val="num" w:pos="3840"/>
        </w:tabs>
        <w:ind w:left="3840" w:hanging="360"/>
      </w:pPr>
      <w:rPr>
        <w:rFonts w:ascii="Symbol" w:hAnsi="Symbol" w:hint="default"/>
        <w:sz w:val="20"/>
      </w:rPr>
    </w:lvl>
    <w:lvl w:ilvl="5" w:tentative="1">
      <w:start w:val="1"/>
      <w:numFmt w:val="bullet"/>
      <w:lvlText w:val=""/>
      <w:lvlJc w:val="left"/>
      <w:pPr>
        <w:tabs>
          <w:tab w:val="num" w:pos="4560"/>
        </w:tabs>
        <w:ind w:left="4560" w:hanging="360"/>
      </w:pPr>
      <w:rPr>
        <w:rFonts w:ascii="Symbol" w:hAnsi="Symbol" w:hint="default"/>
        <w:sz w:val="20"/>
      </w:rPr>
    </w:lvl>
    <w:lvl w:ilvl="6" w:tentative="1">
      <w:start w:val="1"/>
      <w:numFmt w:val="bullet"/>
      <w:lvlText w:val=""/>
      <w:lvlJc w:val="left"/>
      <w:pPr>
        <w:tabs>
          <w:tab w:val="num" w:pos="5280"/>
        </w:tabs>
        <w:ind w:left="5280" w:hanging="360"/>
      </w:pPr>
      <w:rPr>
        <w:rFonts w:ascii="Symbol" w:hAnsi="Symbol" w:hint="default"/>
        <w:sz w:val="20"/>
      </w:rPr>
    </w:lvl>
    <w:lvl w:ilvl="7" w:tentative="1">
      <w:start w:val="1"/>
      <w:numFmt w:val="bullet"/>
      <w:lvlText w:val=""/>
      <w:lvlJc w:val="left"/>
      <w:pPr>
        <w:tabs>
          <w:tab w:val="num" w:pos="6000"/>
        </w:tabs>
        <w:ind w:left="6000" w:hanging="360"/>
      </w:pPr>
      <w:rPr>
        <w:rFonts w:ascii="Symbol" w:hAnsi="Symbol" w:hint="default"/>
        <w:sz w:val="20"/>
      </w:rPr>
    </w:lvl>
    <w:lvl w:ilvl="8" w:tentative="1">
      <w:start w:val="1"/>
      <w:numFmt w:val="bullet"/>
      <w:lvlText w:val=""/>
      <w:lvlJc w:val="left"/>
      <w:pPr>
        <w:tabs>
          <w:tab w:val="num" w:pos="6720"/>
        </w:tabs>
        <w:ind w:left="6720" w:hanging="360"/>
      </w:pPr>
      <w:rPr>
        <w:rFonts w:ascii="Symbol" w:hAnsi="Symbol" w:hint="default"/>
        <w:sz w:val="20"/>
      </w:rPr>
    </w:lvl>
  </w:abstractNum>
  <w:abstractNum w:abstractNumId="1" w15:restartNumberingAfterBreak="0">
    <w:nsid w:val="0D2E55D0"/>
    <w:multiLevelType w:val="hybridMultilevel"/>
    <w:tmpl w:val="62E6AE50"/>
    <w:lvl w:ilvl="0" w:tplc="E17AC7A4">
      <w:start w:val="1"/>
      <w:numFmt w:val="decimal"/>
      <w:lvlText w:val="%1."/>
      <w:lvlJc w:val="left"/>
      <w:pPr>
        <w:ind w:left="720" w:hanging="360"/>
      </w:pPr>
      <w:rPr>
        <w:rFonts w:ascii="Arial" w:eastAsiaTheme="minorHAnsi" w:hAnsi="Arial" w:cs="Arial"/>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E01189"/>
    <w:multiLevelType w:val="hybridMultilevel"/>
    <w:tmpl w:val="D456A4D4"/>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3" w15:restartNumberingAfterBreak="0">
    <w:nsid w:val="431F3C17"/>
    <w:multiLevelType w:val="hybridMultilevel"/>
    <w:tmpl w:val="14706C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AC62C80"/>
    <w:multiLevelType w:val="hybridMultilevel"/>
    <w:tmpl w:val="DE38B0E4"/>
    <w:lvl w:ilvl="0" w:tplc="AE74120E">
      <w:start w:val="243"/>
      <w:numFmt w:val="decimal"/>
      <w:lvlText w:val="%1."/>
      <w:lvlJc w:val="left"/>
      <w:pPr>
        <w:ind w:left="686" w:hanging="567"/>
      </w:pPr>
      <w:rPr>
        <w:rFonts w:ascii="Arial" w:eastAsia="Arial" w:hAnsi="Arial" w:cs="Arial" w:hint="default"/>
        <w:w w:val="100"/>
        <w:sz w:val="24"/>
        <w:szCs w:val="24"/>
        <w:lang w:val="en-US" w:eastAsia="en-US" w:bidi="ar-SA"/>
      </w:rPr>
    </w:lvl>
    <w:lvl w:ilvl="1" w:tplc="0EB0F0B0">
      <w:start w:val="1"/>
      <w:numFmt w:val="lowerLetter"/>
      <w:lvlText w:val="%2."/>
      <w:lvlJc w:val="left"/>
      <w:pPr>
        <w:ind w:left="1113" w:hanging="360"/>
      </w:pPr>
      <w:rPr>
        <w:rFonts w:ascii="Arial" w:eastAsia="Arial" w:hAnsi="Arial" w:cs="Arial" w:hint="default"/>
        <w:spacing w:val="-3"/>
        <w:w w:val="100"/>
        <w:sz w:val="24"/>
        <w:szCs w:val="24"/>
        <w:lang w:val="en-US" w:eastAsia="en-US" w:bidi="ar-SA"/>
      </w:rPr>
    </w:lvl>
    <w:lvl w:ilvl="2" w:tplc="48A69CAC">
      <w:start w:val="1"/>
      <w:numFmt w:val="lowerRoman"/>
      <w:lvlText w:val="%3."/>
      <w:lvlJc w:val="left"/>
      <w:pPr>
        <w:ind w:left="1680" w:hanging="480"/>
      </w:pPr>
      <w:rPr>
        <w:rFonts w:ascii="Arial" w:eastAsia="Arial" w:hAnsi="Arial" w:cs="Arial" w:hint="default"/>
        <w:spacing w:val="-3"/>
        <w:w w:val="100"/>
        <w:sz w:val="24"/>
        <w:szCs w:val="24"/>
        <w:lang w:val="en-US" w:eastAsia="en-US" w:bidi="ar-SA"/>
      </w:rPr>
    </w:lvl>
    <w:lvl w:ilvl="3" w:tplc="0C88409C">
      <w:numFmt w:val="bullet"/>
      <w:lvlText w:val="•"/>
      <w:lvlJc w:val="left"/>
      <w:pPr>
        <w:ind w:left="2626" w:hanging="480"/>
      </w:pPr>
      <w:rPr>
        <w:rFonts w:hint="default"/>
        <w:lang w:val="en-US" w:eastAsia="en-US" w:bidi="ar-SA"/>
      </w:rPr>
    </w:lvl>
    <w:lvl w:ilvl="4" w:tplc="F14213F4">
      <w:numFmt w:val="bullet"/>
      <w:lvlText w:val="•"/>
      <w:lvlJc w:val="left"/>
      <w:pPr>
        <w:ind w:left="3572" w:hanging="480"/>
      </w:pPr>
      <w:rPr>
        <w:rFonts w:hint="default"/>
        <w:lang w:val="en-US" w:eastAsia="en-US" w:bidi="ar-SA"/>
      </w:rPr>
    </w:lvl>
    <w:lvl w:ilvl="5" w:tplc="F3E41FF0">
      <w:numFmt w:val="bullet"/>
      <w:lvlText w:val="•"/>
      <w:lvlJc w:val="left"/>
      <w:pPr>
        <w:ind w:left="4519" w:hanging="480"/>
      </w:pPr>
      <w:rPr>
        <w:rFonts w:hint="default"/>
        <w:lang w:val="en-US" w:eastAsia="en-US" w:bidi="ar-SA"/>
      </w:rPr>
    </w:lvl>
    <w:lvl w:ilvl="6" w:tplc="A614F788">
      <w:numFmt w:val="bullet"/>
      <w:lvlText w:val="•"/>
      <w:lvlJc w:val="left"/>
      <w:pPr>
        <w:ind w:left="5465" w:hanging="480"/>
      </w:pPr>
      <w:rPr>
        <w:rFonts w:hint="default"/>
        <w:lang w:val="en-US" w:eastAsia="en-US" w:bidi="ar-SA"/>
      </w:rPr>
    </w:lvl>
    <w:lvl w:ilvl="7" w:tplc="C742A176">
      <w:numFmt w:val="bullet"/>
      <w:lvlText w:val="•"/>
      <w:lvlJc w:val="left"/>
      <w:pPr>
        <w:ind w:left="6412" w:hanging="480"/>
      </w:pPr>
      <w:rPr>
        <w:rFonts w:hint="default"/>
        <w:lang w:val="en-US" w:eastAsia="en-US" w:bidi="ar-SA"/>
      </w:rPr>
    </w:lvl>
    <w:lvl w:ilvl="8" w:tplc="9A067874">
      <w:numFmt w:val="bullet"/>
      <w:lvlText w:val="•"/>
      <w:lvlJc w:val="left"/>
      <w:pPr>
        <w:ind w:left="7358" w:hanging="480"/>
      </w:pPr>
      <w:rPr>
        <w:rFonts w:hint="default"/>
        <w:lang w:val="en-US" w:eastAsia="en-US" w:bidi="ar-SA"/>
      </w:rPr>
    </w:lvl>
  </w:abstractNum>
  <w:abstractNum w:abstractNumId="5" w15:restartNumberingAfterBreak="0">
    <w:nsid w:val="78E65DFE"/>
    <w:multiLevelType w:val="hybridMultilevel"/>
    <w:tmpl w:val="4E16F3EC"/>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6" w15:restartNumberingAfterBreak="0">
    <w:nsid w:val="7DF147A0"/>
    <w:multiLevelType w:val="hybridMultilevel"/>
    <w:tmpl w:val="316A1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26426988">
    <w:abstractNumId w:val="0"/>
  </w:num>
  <w:num w:numId="2" w16cid:durableId="527719946">
    <w:abstractNumId w:val="4"/>
  </w:num>
  <w:num w:numId="3" w16cid:durableId="293683111">
    <w:abstractNumId w:val="6"/>
  </w:num>
  <w:num w:numId="4" w16cid:durableId="1722973809">
    <w:abstractNumId w:val="2"/>
  </w:num>
  <w:num w:numId="5" w16cid:durableId="1954482182">
    <w:abstractNumId w:val="1"/>
  </w:num>
  <w:num w:numId="6" w16cid:durableId="689919138">
    <w:abstractNumId w:val="3"/>
  </w:num>
  <w:num w:numId="7" w16cid:durableId="166543294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1NLCwMDG0NDCxNDVV0lEKTi0uzszPAykwNK8FAAefPZotAAAA"/>
  </w:docVars>
  <w:rsids>
    <w:rsidRoot w:val="00D15469"/>
    <w:rsid w:val="0002645B"/>
    <w:rsid w:val="000343EF"/>
    <w:rsid w:val="00037393"/>
    <w:rsid w:val="00040D99"/>
    <w:rsid w:val="0005081F"/>
    <w:rsid w:val="00061515"/>
    <w:rsid w:val="000623DD"/>
    <w:rsid w:val="000854D8"/>
    <w:rsid w:val="0009002F"/>
    <w:rsid w:val="000941CE"/>
    <w:rsid w:val="000A7BC6"/>
    <w:rsid w:val="000C3575"/>
    <w:rsid w:val="00103E88"/>
    <w:rsid w:val="00111DD7"/>
    <w:rsid w:val="001275A6"/>
    <w:rsid w:val="00151DED"/>
    <w:rsid w:val="00176F2B"/>
    <w:rsid w:val="00181E44"/>
    <w:rsid w:val="0018366D"/>
    <w:rsid w:val="001A5929"/>
    <w:rsid w:val="001A68DC"/>
    <w:rsid w:val="001A7939"/>
    <w:rsid w:val="001B10F3"/>
    <w:rsid w:val="001C250F"/>
    <w:rsid w:val="001C4251"/>
    <w:rsid w:val="001D392D"/>
    <w:rsid w:val="00235EB0"/>
    <w:rsid w:val="002444C7"/>
    <w:rsid w:val="002470C2"/>
    <w:rsid w:val="002634A7"/>
    <w:rsid w:val="002635EA"/>
    <w:rsid w:val="0027613C"/>
    <w:rsid w:val="002A4FE8"/>
    <w:rsid w:val="002C73ED"/>
    <w:rsid w:val="002F5962"/>
    <w:rsid w:val="002F70FB"/>
    <w:rsid w:val="00310F7F"/>
    <w:rsid w:val="003578F3"/>
    <w:rsid w:val="0038204D"/>
    <w:rsid w:val="003A033B"/>
    <w:rsid w:val="003A138A"/>
    <w:rsid w:val="003A398B"/>
    <w:rsid w:val="003B3E63"/>
    <w:rsid w:val="003D06E5"/>
    <w:rsid w:val="00400825"/>
    <w:rsid w:val="00412D46"/>
    <w:rsid w:val="004219B1"/>
    <w:rsid w:val="00451BDF"/>
    <w:rsid w:val="004524B7"/>
    <w:rsid w:val="004535BB"/>
    <w:rsid w:val="00457165"/>
    <w:rsid w:val="004655CD"/>
    <w:rsid w:val="00467BA1"/>
    <w:rsid w:val="00471E4E"/>
    <w:rsid w:val="00476766"/>
    <w:rsid w:val="00487C47"/>
    <w:rsid w:val="00490DA9"/>
    <w:rsid w:val="004E208F"/>
    <w:rsid w:val="004E7EC7"/>
    <w:rsid w:val="0050104A"/>
    <w:rsid w:val="005041EC"/>
    <w:rsid w:val="005103C0"/>
    <w:rsid w:val="0053796C"/>
    <w:rsid w:val="00553902"/>
    <w:rsid w:val="00561591"/>
    <w:rsid w:val="00565AC3"/>
    <w:rsid w:val="00573255"/>
    <w:rsid w:val="00577899"/>
    <w:rsid w:val="00583603"/>
    <w:rsid w:val="00591D0C"/>
    <w:rsid w:val="005E30EE"/>
    <w:rsid w:val="00607BFD"/>
    <w:rsid w:val="00622161"/>
    <w:rsid w:val="00627B0B"/>
    <w:rsid w:val="006304BF"/>
    <w:rsid w:val="00635033"/>
    <w:rsid w:val="00641466"/>
    <w:rsid w:val="0067550E"/>
    <w:rsid w:val="006852E6"/>
    <w:rsid w:val="006C415D"/>
    <w:rsid w:val="006E0FFC"/>
    <w:rsid w:val="006E26C7"/>
    <w:rsid w:val="006F7FF6"/>
    <w:rsid w:val="00701BC1"/>
    <w:rsid w:val="00702999"/>
    <w:rsid w:val="00747F58"/>
    <w:rsid w:val="00765AA1"/>
    <w:rsid w:val="00786FD5"/>
    <w:rsid w:val="007971F3"/>
    <w:rsid w:val="007A54FA"/>
    <w:rsid w:val="007C4695"/>
    <w:rsid w:val="007D059E"/>
    <w:rsid w:val="007D381A"/>
    <w:rsid w:val="0083773C"/>
    <w:rsid w:val="0085052D"/>
    <w:rsid w:val="0085152E"/>
    <w:rsid w:val="00873B16"/>
    <w:rsid w:val="008778CB"/>
    <w:rsid w:val="008937B2"/>
    <w:rsid w:val="008A3BDF"/>
    <w:rsid w:val="008A667A"/>
    <w:rsid w:val="008B6A9E"/>
    <w:rsid w:val="008C703C"/>
    <w:rsid w:val="008D6EF4"/>
    <w:rsid w:val="008E03B8"/>
    <w:rsid w:val="008F0D7C"/>
    <w:rsid w:val="00901104"/>
    <w:rsid w:val="0091423A"/>
    <w:rsid w:val="00916E5B"/>
    <w:rsid w:val="00952121"/>
    <w:rsid w:val="0096253E"/>
    <w:rsid w:val="009754F1"/>
    <w:rsid w:val="00980AF9"/>
    <w:rsid w:val="00982930"/>
    <w:rsid w:val="00995344"/>
    <w:rsid w:val="009A1DBA"/>
    <w:rsid w:val="009A2533"/>
    <w:rsid w:val="009C0CF0"/>
    <w:rsid w:val="009C1125"/>
    <w:rsid w:val="009F7069"/>
    <w:rsid w:val="00A064B4"/>
    <w:rsid w:val="00A15BEC"/>
    <w:rsid w:val="00A26ECE"/>
    <w:rsid w:val="00A41A4F"/>
    <w:rsid w:val="00A55951"/>
    <w:rsid w:val="00A66FD4"/>
    <w:rsid w:val="00A70763"/>
    <w:rsid w:val="00A749E6"/>
    <w:rsid w:val="00AA76B9"/>
    <w:rsid w:val="00AB0434"/>
    <w:rsid w:val="00AC48FC"/>
    <w:rsid w:val="00AD2456"/>
    <w:rsid w:val="00AF0B6B"/>
    <w:rsid w:val="00AF62B4"/>
    <w:rsid w:val="00B0543E"/>
    <w:rsid w:val="00B27E94"/>
    <w:rsid w:val="00B37909"/>
    <w:rsid w:val="00B45147"/>
    <w:rsid w:val="00B606B0"/>
    <w:rsid w:val="00B60F49"/>
    <w:rsid w:val="00B824E0"/>
    <w:rsid w:val="00B82C71"/>
    <w:rsid w:val="00B92EC0"/>
    <w:rsid w:val="00BA49B0"/>
    <w:rsid w:val="00BA56B4"/>
    <w:rsid w:val="00BB49FC"/>
    <w:rsid w:val="00BC5883"/>
    <w:rsid w:val="00BC67D5"/>
    <w:rsid w:val="00BD644A"/>
    <w:rsid w:val="00BE0369"/>
    <w:rsid w:val="00BE395F"/>
    <w:rsid w:val="00BF0C76"/>
    <w:rsid w:val="00BF3BC3"/>
    <w:rsid w:val="00C01F8D"/>
    <w:rsid w:val="00C02C87"/>
    <w:rsid w:val="00C33C77"/>
    <w:rsid w:val="00C33C92"/>
    <w:rsid w:val="00C3730F"/>
    <w:rsid w:val="00C5313F"/>
    <w:rsid w:val="00C64A80"/>
    <w:rsid w:val="00C733CB"/>
    <w:rsid w:val="00C7491C"/>
    <w:rsid w:val="00CA1256"/>
    <w:rsid w:val="00CA619A"/>
    <w:rsid w:val="00CC161E"/>
    <w:rsid w:val="00CC3BD4"/>
    <w:rsid w:val="00CC7D2F"/>
    <w:rsid w:val="00CD6CF3"/>
    <w:rsid w:val="00CE6CAE"/>
    <w:rsid w:val="00CF21F6"/>
    <w:rsid w:val="00CF3C39"/>
    <w:rsid w:val="00D15469"/>
    <w:rsid w:val="00D241B9"/>
    <w:rsid w:val="00D3250E"/>
    <w:rsid w:val="00D429D7"/>
    <w:rsid w:val="00D50F64"/>
    <w:rsid w:val="00D71AF9"/>
    <w:rsid w:val="00D97E2C"/>
    <w:rsid w:val="00DA32F0"/>
    <w:rsid w:val="00DC6FC0"/>
    <w:rsid w:val="00DF344D"/>
    <w:rsid w:val="00E01D82"/>
    <w:rsid w:val="00E06480"/>
    <w:rsid w:val="00E34056"/>
    <w:rsid w:val="00E50264"/>
    <w:rsid w:val="00E56C7F"/>
    <w:rsid w:val="00E80919"/>
    <w:rsid w:val="00E83F03"/>
    <w:rsid w:val="00E97500"/>
    <w:rsid w:val="00EE05FD"/>
    <w:rsid w:val="00EF5DDE"/>
    <w:rsid w:val="00F03B94"/>
    <w:rsid w:val="00F22D89"/>
    <w:rsid w:val="00F302F4"/>
    <w:rsid w:val="00F36BEB"/>
    <w:rsid w:val="00F4141E"/>
    <w:rsid w:val="00F416BD"/>
    <w:rsid w:val="00F42043"/>
    <w:rsid w:val="00F66C2A"/>
    <w:rsid w:val="00F861C0"/>
    <w:rsid w:val="00FA7137"/>
    <w:rsid w:val="00FB19EC"/>
    <w:rsid w:val="00FB342C"/>
    <w:rsid w:val="00FC1AAE"/>
    <w:rsid w:val="00FC3718"/>
    <w:rsid w:val="00FD2E4C"/>
    <w:rsid w:val="00FD7725"/>
    <w:rsid w:val="00FE28D3"/>
    <w:rsid w:val="00FE6B28"/>
    <w:rsid w:val="00FF6C89"/>
    <w:rsid w:val="02A4F0ED"/>
    <w:rsid w:val="070E525C"/>
    <w:rsid w:val="1484DEB9"/>
    <w:rsid w:val="210580D9"/>
    <w:rsid w:val="2207567A"/>
    <w:rsid w:val="34957CE2"/>
    <w:rsid w:val="3D5DCD3E"/>
    <w:rsid w:val="46C6ABC9"/>
    <w:rsid w:val="49AB375B"/>
    <w:rsid w:val="6485E14A"/>
    <w:rsid w:val="66CCDBAF"/>
    <w:rsid w:val="6E350A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91206B2"/>
  <w15:chartTrackingRefBased/>
  <w15:docId w15:val="{BD1977CC-16CA-4883-AB4E-525955C8C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491C"/>
    <w:pPr>
      <w:spacing w:after="0" w:line="240" w:lineRule="auto"/>
    </w:pPr>
    <w:rPr>
      <w:rFonts w:ascii="Arial" w:hAnsi="Arial" w:cs="Arial"/>
      <w:sz w:val="24"/>
      <w:szCs w:val="24"/>
    </w:rPr>
  </w:style>
  <w:style w:type="paragraph" w:styleId="Heading1">
    <w:name w:val="heading 1"/>
    <w:basedOn w:val="Normal"/>
    <w:next w:val="Normal"/>
    <w:link w:val="Heading1Char"/>
    <w:uiPriority w:val="9"/>
    <w:qFormat/>
    <w:rsid w:val="00C7491C"/>
    <w:pPr>
      <w:keepNext/>
      <w:keepLines/>
      <w:spacing w:before="480"/>
      <w:outlineLvl w:val="0"/>
    </w:pPr>
    <w:rPr>
      <w:rFonts w:eastAsiaTheme="majorEastAsia" w:cstheme="majorBidi"/>
      <w:b/>
      <w:bCs/>
      <w:sz w:val="28"/>
      <w:szCs w:val="28"/>
    </w:rPr>
  </w:style>
  <w:style w:type="paragraph" w:styleId="Heading2">
    <w:name w:val="heading 2"/>
    <w:basedOn w:val="Normal"/>
    <w:next w:val="Normal"/>
    <w:link w:val="Heading2Char"/>
    <w:autoRedefine/>
    <w:uiPriority w:val="9"/>
    <w:unhideWhenUsed/>
    <w:qFormat/>
    <w:rsid w:val="00C7491C"/>
    <w:pPr>
      <w:keepNext/>
      <w:keepLines/>
      <w:spacing w:before="200"/>
      <w:outlineLvl w:val="1"/>
    </w:pPr>
    <w:rPr>
      <w:rFonts w:eastAsiaTheme="majorEastAsia" w:cstheme="majorBidi"/>
      <w:b/>
      <w:bCs/>
      <w:szCs w:val="26"/>
    </w:rPr>
  </w:style>
  <w:style w:type="paragraph" w:styleId="Heading3">
    <w:name w:val="heading 3"/>
    <w:basedOn w:val="Normal"/>
    <w:next w:val="Normal"/>
    <w:link w:val="Heading3Char"/>
    <w:uiPriority w:val="9"/>
    <w:semiHidden/>
    <w:unhideWhenUsed/>
    <w:qFormat/>
    <w:rsid w:val="00C7491C"/>
    <w:pPr>
      <w:keepNext/>
      <w:keepLines/>
      <w:spacing w:before="200"/>
      <w:outlineLvl w:val="2"/>
    </w:pPr>
    <w:rPr>
      <w:rFonts w:eastAsiaTheme="majorEastAsia" w:cstheme="majorBidi"/>
      <w:b/>
      <w:bCs/>
      <w:i/>
    </w:rPr>
  </w:style>
  <w:style w:type="paragraph" w:styleId="Heading4">
    <w:name w:val="heading 4"/>
    <w:basedOn w:val="Normal"/>
    <w:next w:val="Normal"/>
    <w:link w:val="Heading4Char"/>
    <w:uiPriority w:val="9"/>
    <w:semiHidden/>
    <w:unhideWhenUsed/>
    <w:qFormat/>
    <w:rsid w:val="00C7491C"/>
    <w:pPr>
      <w:keepNext/>
      <w:keepLines/>
      <w:spacing w:before="40"/>
      <w:outlineLvl w:val="3"/>
    </w:pPr>
    <w:rPr>
      <w:rFonts w:eastAsiaTheme="majorEastAsia"/>
      <w:i/>
      <w:iCs/>
    </w:rPr>
  </w:style>
  <w:style w:type="paragraph" w:styleId="Heading6">
    <w:name w:val="heading 6"/>
    <w:basedOn w:val="Normal"/>
    <w:next w:val="Normal"/>
    <w:link w:val="Heading6Char"/>
    <w:uiPriority w:val="9"/>
    <w:semiHidden/>
    <w:unhideWhenUsed/>
    <w:qFormat/>
    <w:rsid w:val="00C7491C"/>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7491C"/>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7491C"/>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7491C"/>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491C"/>
    <w:rPr>
      <w:rFonts w:ascii="Arial" w:eastAsiaTheme="majorEastAsia" w:hAnsi="Arial" w:cstheme="majorBidi"/>
      <w:b/>
      <w:bCs/>
      <w:sz w:val="28"/>
      <w:szCs w:val="28"/>
    </w:rPr>
  </w:style>
  <w:style w:type="character" w:customStyle="1" w:styleId="Heading2Char">
    <w:name w:val="Heading 2 Char"/>
    <w:basedOn w:val="DefaultParagraphFont"/>
    <w:link w:val="Heading2"/>
    <w:uiPriority w:val="9"/>
    <w:rsid w:val="00C7491C"/>
    <w:rPr>
      <w:rFonts w:ascii="Arial" w:eastAsiaTheme="majorEastAsia" w:hAnsi="Arial" w:cstheme="majorBidi"/>
      <w:b/>
      <w:bCs/>
      <w:sz w:val="24"/>
      <w:szCs w:val="26"/>
    </w:rPr>
  </w:style>
  <w:style w:type="character" w:customStyle="1" w:styleId="Heading3Char">
    <w:name w:val="Heading 3 Char"/>
    <w:basedOn w:val="DefaultParagraphFont"/>
    <w:link w:val="Heading3"/>
    <w:uiPriority w:val="9"/>
    <w:semiHidden/>
    <w:rsid w:val="00C7491C"/>
    <w:rPr>
      <w:rFonts w:ascii="Arial" w:eastAsiaTheme="majorEastAsia" w:hAnsi="Arial" w:cstheme="majorBidi"/>
      <w:b/>
      <w:bCs/>
      <w:i/>
      <w:sz w:val="24"/>
      <w:szCs w:val="24"/>
    </w:rPr>
  </w:style>
  <w:style w:type="character" w:customStyle="1" w:styleId="Heading4Char">
    <w:name w:val="Heading 4 Char"/>
    <w:basedOn w:val="DefaultParagraphFont"/>
    <w:link w:val="Heading4"/>
    <w:uiPriority w:val="9"/>
    <w:semiHidden/>
    <w:rsid w:val="00C7491C"/>
    <w:rPr>
      <w:rFonts w:ascii="Arial" w:eastAsiaTheme="majorEastAsia" w:hAnsi="Arial" w:cs="Arial"/>
      <w:i/>
      <w:iCs/>
      <w:sz w:val="24"/>
      <w:szCs w:val="24"/>
    </w:rPr>
  </w:style>
  <w:style w:type="character" w:customStyle="1" w:styleId="Heading6Char">
    <w:name w:val="Heading 6 Char"/>
    <w:basedOn w:val="DefaultParagraphFont"/>
    <w:link w:val="Heading6"/>
    <w:uiPriority w:val="9"/>
    <w:semiHidden/>
    <w:rsid w:val="00C7491C"/>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uiPriority w:val="35"/>
    <w:semiHidden/>
    <w:unhideWhenUsed/>
    <w:qFormat/>
    <w:rsid w:val="00C7491C"/>
    <w:rPr>
      <w:i/>
      <w:iCs/>
      <w:color w:val="44546A" w:themeColor="text2"/>
      <w:sz w:val="18"/>
      <w:szCs w:val="18"/>
    </w:rPr>
  </w:style>
  <w:style w:type="paragraph" w:styleId="Title">
    <w:name w:val="Title"/>
    <w:basedOn w:val="Normal"/>
    <w:next w:val="Normal"/>
    <w:link w:val="TitleChar"/>
    <w:autoRedefine/>
    <w:uiPriority w:val="10"/>
    <w:qFormat/>
    <w:rsid w:val="00A70763"/>
    <w:pPr>
      <w:pBdr>
        <w:bottom w:val="single" w:sz="8" w:space="4" w:color="4E1965"/>
      </w:pBdr>
      <w:spacing w:after="300"/>
      <w:contextualSpacing/>
    </w:pPr>
    <w:rPr>
      <w:rFonts w:eastAsiaTheme="majorEastAsia" w:cstheme="majorBidi"/>
      <w:b/>
      <w:color w:val="4E1965"/>
      <w:spacing w:val="5"/>
      <w:kern w:val="28"/>
      <w:sz w:val="40"/>
      <w:szCs w:val="40"/>
    </w:rPr>
  </w:style>
  <w:style w:type="character" w:customStyle="1" w:styleId="TitleChar">
    <w:name w:val="Title Char"/>
    <w:basedOn w:val="DefaultParagraphFont"/>
    <w:link w:val="Title"/>
    <w:uiPriority w:val="10"/>
    <w:rsid w:val="00A70763"/>
    <w:rPr>
      <w:rFonts w:ascii="Arial" w:eastAsiaTheme="majorEastAsia" w:hAnsi="Arial" w:cstheme="majorBidi"/>
      <w:b/>
      <w:color w:val="4E1965"/>
      <w:spacing w:val="5"/>
      <w:kern w:val="28"/>
      <w:sz w:val="40"/>
      <w:szCs w:val="40"/>
    </w:rPr>
  </w:style>
  <w:style w:type="paragraph" w:styleId="NoSpacing">
    <w:name w:val="No Spacing"/>
    <w:uiPriority w:val="1"/>
    <w:qFormat/>
    <w:rsid w:val="00C7491C"/>
    <w:pPr>
      <w:spacing w:after="0" w:line="240" w:lineRule="auto"/>
    </w:pPr>
    <w:rPr>
      <w:rFonts w:ascii="Arial" w:hAnsi="Arial" w:cs="Arial"/>
      <w:sz w:val="24"/>
      <w:szCs w:val="24"/>
    </w:rPr>
  </w:style>
  <w:style w:type="paragraph" w:styleId="ListParagraph">
    <w:name w:val="List Paragraph"/>
    <w:basedOn w:val="Normal"/>
    <w:uiPriority w:val="34"/>
    <w:qFormat/>
    <w:rsid w:val="00C7491C"/>
    <w:pPr>
      <w:ind w:left="720"/>
      <w:contextualSpacing/>
    </w:pPr>
  </w:style>
  <w:style w:type="paragraph" w:styleId="Quote">
    <w:name w:val="Quote"/>
    <w:basedOn w:val="Normal"/>
    <w:next w:val="Normal"/>
    <w:link w:val="QuoteChar"/>
    <w:uiPriority w:val="29"/>
    <w:qFormat/>
    <w:rsid w:val="00C7491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491C"/>
    <w:rPr>
      <w:rFonts w:ascii="Arial" w:hAnsi="Arial" w:cs="Arial"/>
      <w:i/>
      <w:iCs/>
      <w:color w:val="404040" w:themeColor="text1" w:themeTint="BF"/>
      <w:sz w:val="24"/>
      <w:szCs w:val="24"/>
    </w:rPr>
  </w:style>
  <w:style w:type="paragraph" w:styleId="IntenseQuote">
    <w:name w:val="Intense Quote"/>
    <w:basedOn w:val="Normal"/>
    <w:next w:val="Normal"/>
    <w:link w:val="IntenseQuoteChar"/>
    <w:uiPriority w:val="30"/>
    <w:qFormat/>
    <w:rsid w:val="00C7491C"/>
    <w:pPr>
      <w:pBdr>
        <w:top w:val="single" w:sz="4" w:space="10" w:color="4E1965"/>
        <w:bottom w:val="single" w:sz="4" w:space="10" w:color="4E1965"/>
      </w:pBdr>
      <w:spacing w:before="360" w:after="360"/>
      <w:ind w:left="864" w:right="864"/>
      <w:jc w:val="center"/>
    </w:pPr>
    <w:rPr>
      <w:i/>
      <w:iCs/>
      <w:color w:val="4E1965"/>
    </w:rPr>
  </w:style>
  <w:style w:type="character" w:customStyle="1" w:styleId="IntenseQuoteChar">
    <w:name w:val="Intense Quote Char"/>
    <w:basedOn w:val="DefaultParagraphFont"/>
    <w:link w:val="IntenseQuote"/>
    <w:uiPriority w:val="30"/>
    <w:rsid w:val="00C7491C"/>
    <w:rPr>
      <w:rFonts w:ascii="Arial" w:hAnsi="Arial" w:cs="Arial"/>
      <w:i/>
      <w:iCs/>
      <w:color w:val="4E1965"/>
      <w:sz w:val="24"/>
      <w:szCs w:val="24"/>
    </w:rPr>
  </w:style>
  <w:style w:type="character" w:styleId="IntenseEmphasis">
    <w:name w:val="Intense Emphasis"/>
    <w:basedOn w:val="DefaultParagraphFont"/>
    <w:uiPriority w:val="21"/>
    <w:qFormat/>
    <w:rsid w:val="00C7491C"/>
    <w:rPr>
      <w:i/>
      <w:iCs/>
      <w:color w:val="4E1965"/>
    </w:rPr>
  </w:style>
  <w:style w:type="paragraph" w:styleId="TOCHeading">
    <w:name w:val="TOC Heading"/>
    <w:basedOn w:val="Heading1"/>
    <w:next w:val="Normal"/>
    <w:uiPriority w:val="39"/>
    <w:semiHidden/>
    <w:unhideWhenUsed/>
    <w:qFormat/>
    <w:rsid w:val="00C7491C"/>
    <w:pPr>
      <w:outlineLvl w:val="9"/>
    </w:pPr>
    <w:rPr>
      <w:rFonts w:asciiTheme="majorHAnsi" w:hAnsiTheme="majorHAnsi"/>
      <w:color w:val="2F5496" w:themeColor="accent1" w:themeShade="BF"/>
      <w:lang w:eastAsia="ja-JP"/>
    </w:rPr>
  </w:style>
  <w:style w:type="paragraph" w:customStyle="1" w:styleId="Subheading">
    <w:name w:val="Subheading"/>
    <w:basedOn w:val="ListParagraph"/>
    <w:qFormat/>
    <w:rsid w:val="00C7491C"/>
    <w:pPr>
      <w:ind w:left="0"/>
    </w:pPr>
    <w:rPr>
      <w:b/>
      <w:sz w:val="32"/>
    </w:rPr>
  </w:style>
  <w:style w:type="character" w:customStyle="1" w:styleId="Heading7Char">
    <w:name w:val="Heading 7 Char"/>
    <w:basedOn w:val="DefaultParagraphFont"/>
    <w:link w:val="Heading7"/>
    <w:uiPriority w:val="9"/>
    <w:semiHidden/>
    <w:rsid w:val="00C7491C"/>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C7491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7491C"/>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D15469"/>
    <w:pPr>
      <w:tabs>
        <w:tab w:val="center" w:pos="4513"/>
        <w:tab w:val="right" w:pos="9026"/>
      </w:tabs>
    </w:pPr>
  </w:style>
  <w:style w:type="character" w:customStyle="1" w:styleId="HeaderChar">
    <w:name w:val="Header Char"/>
    <w:basedOn w:val="DefaultParagraphFont"/>
    <w:link w:val="Header"/>
    <w:uiPriority w:val="99"/>
    <w:rsid w:val="00D15469"/>
    <w:rPr>
      <w:rFonts w:ascii="Arial" w:hAnsi="Arial" w:cs="Arial"/>
      <w:sz w:val="24"/>
      <w:szCs w:val="24"/>
    </w:rPr>
  </w:style>
  <w:style w:type="paragraph" w:styleId="Footer">
    <w:name w:val="footer"/>
    <w:basedOn w:val="Normal"/>
    <w:link w:val="FooterChar"/>
    <w:uiPriority w:val="99"/>
    <w:unhideWhenUsed/>
    <w:rsid w:val="00D15469"/>
    <w:pPr>
      <w:tabs>
        <w:tab w:val="center" w:pos="4513"/>
        <w:tab w:val="right" w:pos="9026"/>
      </w:tabs>
    </w:pPr>
  </w:style>
  <w:style w:type="character" w:customStyle="1" w:styleId="FooterChar">
    <w:name w:val="Footer Char"/>
    <w:basedOn w:val="DefaultParagraphFont"/>
    <w:link w:val="Footer"/>
    <w:uiPriority w:val="99"/>
    <w:rsid w:val="00D15469"/>
    <w:rPr>
      <w:rFonts w:ascii="Arial" w:hAnsi="Arial" w:cs="Arial"/>
      <w:sz w:val="24"/>
      <w:szCs w:val="24"/>
    </w:rPr>
  </w:style>
  <w:style w:type="character" w:styleId="Hyperlink">
    <w:name w:val="Hyperlink"/>
    <w:basedOn w:val="DefaultParagraphFont"/>
    <w:rsid w:val="00D15469"/>
    <w:rPr>
      <w:color w:val="0000FF"/>
      <w:u w:val="single"/>
    </w:rPr>
  </w:style>
  <w:style w:type="paragraph" w:styleId="NormalWeb">
    <w:name w:val="Normal (Web)"/>
    <w:basedOn w:val="Normal"/>
    <w:uiPriority w:val="99"/>
    <w:unhideWhenUsed/>
    <w:rsid w:val="00D15469"/>
    <w:pPr>
      <w:spacing w:before="100" w:beforeAutospacing="1" w:after="100" w:afterAutospacing="1"/>
    </w:pPr>
    <w:rPr>
      <w:rFonts w:ascii="Times New Roman" w:eastAsia="Times New Roman" w:hAnsi="Times New Roman" w:cs="Times New Roman"/>
      <w:lang w:eastAsia="en-GB"/>
    </w:rPr>
  </w:style>
  <w:style w:type="table" w:styleId="TableGrid">
    <w:name w:val="Table Grid"/>
    <w:basedOn w:val="TableNormal"/>
    <w:uiPriority w:val="59"/>
    <w:rsid w:val="00D154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rsid w:val="00D15469"/>
    <w:pPr>
      <w:spacing w:before="240" w:after="240" w:line="276" w:lineRule="auto"/>
      <w:jc w:val="center"/>
    </w:pPr>
    <w:rPr>
      <w:b/>
      <w:sz w:val="28"/>
      <w:szCs w:val="28"/>
    </w:rPr>
  </w:style>
  <w:style w:type="character" w:customStyle="1" w:styleId="SubtitleChar">
    <w:name w:val="Subtitle Char"/>
    <w:basedOn w:val="DefaultParagraphFont"/>
    <w:link w:val="Subtitle"/>
    <w:rsid w:val="00D15469"/>
    <w:rPr>
      <w:rFonts w:ascii="Arial" w:eastAsiaTheme="minorHAnsi" w:hAnsi="Arial" w:cs="Arial"/>
      <w:b/>
      <w:sz w:val="28"/>
      <w:szCs w:val="28"/>
    </w:rPr>
  </w:style>
  <w:style w:type="character" w:styleId="FollowedHyperlink">
    <w:name w:val="FollowedHyperlink"/>
    <w:basedOn w:val="DefaultParagraphFont"/>
    <w:uiPriority w:val="99"/>
    <w:semiHidden/>
    <w:unhideWhenUsed/>
    <w:rsid w:val="00C64A80"/>
    <w:rPr>
      <w:color w:val="954F72" w:themeColor="followedHyperlink"/>
      <w:u w:val="single"/>
    </w:rPr>
  </w:style>
  <w:style w:type="character" w:styleId="CommentReference">
    <w:name w:val="annotation reference"/>
    <w:basedOn w:val="DefaultParagraphFont"/>
    <w:uiPriority w:val="99"/>
    <w:semiHidden/>
    <w:unhideWhenUsed/>
    <w:rsid w:val="00EE05FD"/>
    <w:rPr>
      <w:sz w:val="16"/>
      <w:szCs w:val="16"/>
    </w:rPr>
  </w:style>
  <w:style w:type="paragraph" w:styleId="CommentText">
    <w:name w:val="annotation text"/>
    <w:basedOn w:val="Normal"/>
    <w:link w:val="CommentTextChar"/>
    <w:uiPriority w:val="99"/>
    <w:semiHidden/>
    <w:unhideWhenUsed/>
    <w:rsid w:val="00EE05FD"/>
    <w:rPr>
      <w:sz w:val="20"/>
      <w:szCs w:val="20"/>
    </w:rPr>
  </w:style>
  <w:style w:type="character" w:customStyle="1" w:styleId="CommentTextChar">
    <w:name w:val="Comment Text Char"/>
    <w:basedOn w:val="DefaultParagraphFont"/>
    <w:link w:val="CommentText"/>
    <w:uiPriority w:val="99"/>
    <w:semiHidden/>
    <w:rsid w:val="00EE05FD"/>
    <w:rPr>
      <w:rFonts w:ascii="Arial" w:hAnsi="Arial" w:cs="Arial"/>
    </w:rPr>
  </w:style>
  <w:style w:type="paragraph" w:styleId="CommentSubject">
    <w:name w:val="annotation subject"/>
    <w:basedOn w:val="CommentText"/>
    <w:next w:val="CommentText"/>
    <w:link w:val="CommentSubjectChar"/>
    <w:uiPriority w:val="99"/>
    <w:semiHidden/>
    <w:unhideWhenUsed/>
    <w:rsid w:val="00EE05FD"/>
    <w:rPr>
      <w:b/>
      <w:bCs/>
    </w:rPr>
  </w:style>
  <w:style w:type="character" w:customStyle="1" w:styleId="CommentSubjectChar">
    <w:name w:val="Comment Subject Char"/>
    <w:basedOn w:val="CommentTextChar"/>
    <w:link w:val="CommentSubject"/>
    <w:uiPriority w:val="99"/>
    <w:semiHidden/>
    <w:rsid w:val="00EE05FD"/>
    <w:rPr>
      <w:rFonts w:ascii="Arial" w:hAnsi="Arial" w:cs="Arial"/>
      <w:b/>
      <w:bCs/>
    </w:rPr>
  </w:style>
  <w:style w:type="paragraph" w:styleId="Revision">
    <w:name w:val="Revision"/>
    <w:hidden/>
    <w:uiPriority w:val="99"/>
    <w:semiHidden/>
    <w:rsid w:val="00EE05FD"/>
    <w:rPr>
      <w:rFonts w:ascii="Arial" w:hAnsi="Arial" w:cs="Arial"/>
      <w:sz w:val="24"/>
      <w:szCs w:val="24"/>
    </w:rPr>
  </w:style>
  <w:style w:type="paragraph" w:styleId="BalloonText">
    <w:name w:val="Balloon Text"/>
    <w:basedOn w:val="Normal"/>
    <w:link w:val="BalloonTextChar"/>
    <w:uiPriority w:val="99"/>
    <w:semiHidden/>
    <w:unhideWhenUsed/>
    <w:rsid w:val="00EE05F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05FD"/>
    <w:rPr>
      <w:rFonts w:ascii="Segoe UI" w:hAnsi="Segoe UI" w:cs="Segoe UI"/>
      <w:sz w:val="18"/>
      <w:szCs w:val="18"/>
    </w:rPr>
  </w:style>
  <w:style w:type="paragraph" w:styleId="BodyText">
    <w:name w:val="Body Text"/>
    <w:basedOn w:val="Normal"/>
    <w:link w:val="BodyTextChar"/>
    <w:uiPriority w:val="1"/>
    <w:rsid w:val="00F22D89"/>
    <w:pPr>
      <w:widowControl w:val="0"/>
      <w:autoSpaceDE w:val="0"/>
      <w:autoSpaceDN w:val="0"/>
    </w:pPr>
    <w:rPr>
      <w:rFonts w:eastAsia="Arial"/>
      <w:lang w:val="en-US"/>
    </w:rPr>
  </w:style>
  <w:style w:type="character" w:customStyle="1" w:styleId="BodyTextChar">
    <w:name w:val="Body Text Char"/>
    <w:basedOn w:val="DefaultParagraphFont"/>
    <w:link w:val="BodyText"/>
    <w:uiPriority w:val="1"/>
    <w:rsid w:val="00F22D89"/>
    <w:rPr>
      <w:rFonts w:ascii="Arial" w:eastAsia="Arial" w:hAnsi="Arial" w:cs="Arial"/>
      <w:sz w:val="24"/>
      <w:szCs w:val="24"/>
      <w:lang w:val="en-US"/>
    </w:rPr>
  </w:style>
  <w:style w:type="character" w:styleId="UnresolvedMention">
    <w:name w:val="Unresolved Mention"/>
    <w:basedOn w:val="DefaultParagraphFont"/>
    <w:uiPriority w:val="99"/>
    <w:semiHidden/>
    <w:unhideWhenUsed/>
    <w:rsid w:val="00A66F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hta.gov.uk" TargetMode="External"/><Relationship Id="rId18" Type="http://schemas.openxmlformats.org/officeDocument/2006/relationships/hyperlink" Target="mailto:licensing@hta.gov.uk" TargetMode="External"/><Relationship Id="rId26" Type="http://schemas.openxmlformats.org/officeDocument/2006/relationships/hyperlink" Target="http://www.hta.gov.uk/licensingandinspections/peopleatlicensedestablishments/disandlicenceholdersundertheq&amp;sregulations.cfm" TargetMode="External"/><Relationship Id="rId39" Type="http://schemas.openxmlformats.org/officeDocument/2006/relationships/theme" Target="theme/theme1.xml"/><Relationship Id="rId21" Type="http://schemas.openxmlformats.org/officeDocument/2006/relationships/hyperlink" Target="mailto:licensing@hta.gov.uk" TargetMode="External"/><Relationship Id="rId34" Type="http://schemas.openxmlformats.org/officeDocument/2006/relationships/hyperlink" Target="mailto:licensing@hta.gov.uk" TargetMode="External"/><Relationship Id="rId7" Type="http://schemas.openxmlformats.org/officeDocument/2006/relationships/settings" Target="settings.xml"/><Relationship Id="rId12" Type="http://schemas.openxmlformats.org/officeDocument/2006/relationships/hyperlink" Target="https://www.gov.uk/guidance/quality-and-safety-of-human-organs-tissues-and-cells-from-1-january-2021" TargetMode="External"/><Relationship Id="rId17" Type="http://schemas.openxmlformats.org/officeDocument/2006/relationships/hyperlink" Target="https://www.hta.gov.uk/guidance-professionals/uk-transition-guidance" TargetMode="External"/><Relationship Id="rId25" Type="http://schemas.openxmlformats.org/officeDocument/2006/relationships/hyperlink" Target="https://www.hta.gov.uk/guidance-professionals/licensing/designated-individuals-and-licence-holders-under-human-tissue" TargetMode="External"/><Relationship Id="rId33" Type="http://schemas.openxmlformats.org/officeDocument/2006/relationships/hyperlink" Target="https://content.hta.gov.uk/sites/default/files/2021-06/GB%20Tool%20for%20assessing%20equivalent%20quality%20and%20safety%20of%20imported%20tissues.docx"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hta.gov.uk/guidance-professionals/licensing/designated-individuals-and-licence-holders-under-human-tissue" TargetMode="External"/><Relationship Id="rId20" Type="http://schemas.openxmlformats.org/officeDocument/2006/relationships/hyperlink" Target="http://www.hta.gov.uk/licensingandinspections/satellitepremises.cfm" TargetMode="External"/><Relationship Id="rId29" Type="http://schemas.openxmlformats.org/officeDocument/2006/relationships/hyperlink" Target="https://www.hta.gov.uk/guidance-professionals/regulated-sectors/human-application/hta-guide-quality-and-safety-assuranc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icensing@hta.gov.uk" TargetMode="External"/><Relationship Id="rId24" Type="http://schemas.openxmlformats.org/officeDocument/2006/relationships/hyperlink" Target="http://www.hta.gov.uk/licensingandinspections/peopleatlicensedestablishments/disandlicenceholdersundertheq&amp;sregulations.cfm" TargetMode="External"/><Relationship Id="rId32" Type="http://schemas.openxmlformats.org/officeDocument/2006/relationships/hyperlink" Target="mailto:licensing@hta.gov.uk" TargetMode="External"/><Relationship Id="rId37"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hta.gov.uk/guidance-professionals/regulated-sectors/human-application/hta-guide-quality-and-safety-assurance" TargetMode="External"/><Relationship Id="rId23" Type="http://schemas.openxmlformats.org/officeDocument/2006/relationships/package" Target="embeddings/Microsoft_Excel_Worksheet.xlsx"/><Relationship Id="rId28" Type="http://schemas.openxmlformats.org/officeDocument/2006/relationships/hyperlink" Target="https://www.hta.gov.uk/guidance-professionals/regulated-sectors/human-application/hta-guide-quality-and-safety-assurance" TargetMode="External"/><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mailto:licensing@hta.gov.uk" TargetMode="External"/><Relationship Id="rId31" Type="http://schemas.openxmlformats.org/officeDocument/2006/relationships/hyperlink" Target="https://www.hta.gov.uk/guidance-professionals/regulated-sectors/human-application/hta-guide-quality-and-safety-assuranc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ta.gov.uk/guidance-professionals/licensing/licensing-under-human-tissue-quality-and-safety-human-application" TargetMode="External"/><Relationship Id="rId22" Type="http://schemas.openxmlformats.org/officeDocument/2006/relationships/image" Target="media/image1.emf"/><Relationship Id="rId27" Type="http://schemas.openxmlformats.org/officeDocument/2006/relationships/hyperlink" Target="http://www.hta.gov.uk/licensingandinspections/peopleatlicensedestablishments/disandlicenceholdersundertheq&amp;sregulations.cfm" TargetMode="External"/><Relationship Id="rId30" Type="http://schemas.openxmlformats.org/officeDocument/2006/relationships/hyperlink" Target="mailto:licensing.enquiries@hta.gov.uk" TargetMode="External"/><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ssignedTo xmlns="http://schemas.microsoft.com/sharepoint/v3">
      <UserInfo>
        <DisplayName>Antony Wright</DisplayName>
        <AccountId>322</AccountId>
        <AccountType/>
      </UserInfo>
    </AssignedTo>
    <TaskDueDate xmlns="http://schemas.microsoft.com/sharepoint/v3/fields">2024-05-29T23:00:00+00:00</TaskDueDate>
    <TemplateUrl xmlns="http://schemas.microsoft.com/sharepoint/v3" xsi:nil="true"/>
    <ShowRepairView xmlns="http://schemas.microsoft.com/sharepoint/v3" xsi:nil="true"/>
    <ShowCombineView xmlns="http://schemas.microsoft.com/sharepoint/v3" xsi:nil="true"/>
    <xd_ProgID xmlns="http://schemas.microsoft.com/sharepoint/v3" xsi:nil="true"/>
    <Directorate xmlns="6e726090-7095-472b-bf70-8fa95d520ef1">Regulation</Directorate>
    <On_x0020_Portal_x002f_CRM xmlns="6e726090-7095-472b-bf70-8fa95d520ef1">false</On_x0020_Portal_x002f_CRM>
    <Sector xmlns="6e726090-7095-472b-bf70-8fa95d520ef1">Human Application</Sector>
    <Refers_x0020_to_x0020_Codes_x0020_and_x0020_Standards xmlns="6e726090-7095-472b-bf70-8fa95d520ef1">false</Refers_x0020_to_x0020_Codes_x0020_and_x0020_Standards>
    <On_x0020_Website xmlns="6e726090-7095-472b-bf70-8fa95d520ef1">true</On_x0020_Website>
    <Review_x0020_Date xmlns="6e726090-7095-472b-bf70-8fa95d520ef1">2024-05-29T23:00:00+00:00</Review_x0020_Date>
    <Workstream xmlns="6e726090-7095-472b-bf70-8fa95d520ef1">Licensing</Workstream>
    <Retention_x0020_Date xmlns="6e726090-7095-472b-bf70-8fa95d520ef1" xsi:nil="true"/>
    <_dlc_DocId xmlns="da565c07-dda8-49d0-af77-97162e211c3a">AD75TJCKWPSD-30263476-2891</_dlc_DocId>
    <_dlc_DocIdUrl xmlns="da565c07-dda8-49d0-af77-97162e211c3a">
      <Url>https://htagovuk.sharepoint.com/sites/edrms/qm/_layouts/15/DocIdRedir.aspx?ID=AD75TJCKWPSD-30263476-2891</Url>
      <Description>AD75TJCKWPSD-30263476-2891</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Form" ma:contentTypeID="0x01010100A7319F5BE658F44E989D82FD43C991CC" ma:contentTypeVersion="31" ma:contentTypeDescription="Fill out this form." ma:contentTypeScope="" ma:versionID="6f5449c9eeaf5e76083003acd191dc81">
  <xsd:schema xmlns:xsd="http://www.w3.org/2001/XMLSchema" xmlns:xs="http://www.w3.org/2001/XMLSchema" xmlns:p="http://schemas.microsoft.com/office/2006/metadata/properties" xmlns:ns1="http://schemas.microsoft.com/sharepoint/v3" xmlns:ns2="da565c07-dda8-49d0-af77-97162e211c3a" xmlns:ns3="6e726090-7095-472b-bf70-8fa95d520ef1" xmlns:ns4="http://schemas.microsoft.com/sharepoint/v3/fields" targetNamespace="http://schemas.microsoft.com/office/2006/metadata/properties" ma:root="true" ma:fieldsID="bfdb47f09b096df3d6b5fcfee8d5ecd4" ns1:_="" ns2:_="" ns3:_="" ns4:_="">
    <xsd:import namespace="http://schemas.microsoft.com/sharepoint/v3"/>
    <xsd:import namespace="da565c07-dda8-49d0-af77-97162e211c3a"/>
    <xsd:import namespace="6e726090-7095-472b-bf70-8fa95d520ef1"/>
    <xsd:import namespace="http://schemas.microsoft.com/sharepoint/v3/fields"/>
    <xsd:element name="properties">
      <xsd:complexType>
        <xsd:sequence>
          <xsd:element name="documentManagement">
            <xsd:complexType>
              <xsd:all>
                <xsd:element ref="ns1:ShowCombineView" minOccurs="0"/>
                <xsd:element ref="ns1:ShowRepairView" minOccurs="0"/>
                <xsd:element ref="ns1:TemplateUrl" minOccurs="0"/>
                <xsd:element ref="ns1:xd_ProgID" minOccurs="0"/>
                <xsd:element ref="ns2:_dlc_DocId" minOccurs="0"/>
                <xsd:element ref="ns2:_dlc_DocIdUrl" minOccurs="0"/>
                <xsd:element ref="ns2:_dlc_DocIdPersistId" minOccurs="0"/>
                <xsd:element ref="ns3:On_x0020_Website" minOccurs="0"/>
                <xsd:element ref="ns3:On_x0020_Portal_x002f_CRM" minOccurs="0"/>
                <xsd:element ref="ns3:Refers_x0020_to_x0020_Codes_x0020_and_x0020_Standards" minOccurs="0"/>
                <xsd:element ref="ns3:Workstream" minOccurs="0"/>
                <xsd:element ref="ns3:Sector" minOccurs="0"/>
                <xsd:element ref="ns1:AssignedTo" minOccurs="0"/>
                <xsd:element ref="ns3:Directorate" minOccurs="0"/>
                <xsd:element ref="ns4:TaskDueDate" minOccurs="0"/>
                <xsd:element ref="ns3:Retention_x0020_Date" minOccurs="0"/>
                <xsd:element ref="ns3:Review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ShowCombineView" ma:index="8" nillable="true" ma:displayName="Show Combine View" ma:hidden="true" ma:internalName="ShowCombineView">
      <xsd:simpleType>
        <xsd:restriction base="dms:Text"/>
      </xsd:simpleType>
    </xsd:element>
    <xsd:element name="ShowRepairView" ma:index="10" nillable="true" ma:displayName="Show Repair View" ma:hidden="true" ma:internalName="ShowRepairView">
      <xsd:simpleType>
        <xsd:restriction base="dms:Text"/>
      </xsd:simpleType>
    </xsd:element>
    <xsd:element name="TemplateUrl" ma:index="11" nillable="true" ma:displayName="Template Link" ma:hidden="true" ma:internalName="TemplateUrl">
      <xsd:simpleType>
        <xsd:restriction base="dms:Text"/>
      </xsd:simpleType>
    </xsd:element>
    <xsd:element name="xd_ProgID" ma:index="12" nillable="true" ma:displayName="HTML File Link" ma:hidden="true" ma:internalName="xd_ProgID">
      <xsd:simpleType>
        <xsd:restriction base="dms:Text"/>
      </xsd:simpleType>
    </xsd:element>
    <xsd:element name="AssignedTo" ma:index="21" nillable="true" ma:displayName="Assigned To" ma:list="UserInfo" ma:internalName="AssignedTo"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a565c07-dda8-49d0-af77-97162e211c3a"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e726090-7095-472b-bf70-8fa95d520ef1" elementFormDefault="qualified">
    <xsd:import namespace="http://schemas.microsoft.com/office/2006/documentManagement/types"/>
    <xsd:import namespace="http://schemas.microsoft.com/office/infopath/2007/PartnerControls"/>
    <xsd:element name="On_x0020_Website" ma:index="16" nillable="true" ma:displayName="On Website" ma:default="0" ma:description="A field to indicate if the document is also on the website." ma:internalName="On_x0020_Website" ma:readOnly="false">
      <xsd:simpleType>
        <xsd:restriction base="dms:Boolean"/>
      </xsd:simpleType>
    </xsd:element>
    <xsd:element name="On_x0020_Portal_x002f_CRM" ma:index="17" nillable="true" ma:displayName="On Portal/CRM" ma:default="0" ma:description="A field to indicate whether the information in this document needs to be updated elsewhere if it changes here." ma:internalName="On_x0020_Portal_x002f_CRM" ma:readOnly="false">
      <xsd:simpleType>
        <xsd:restriction base="dms:Boolean"/>
      </xsd:simpleType>
    </xsd:element>
    <xsd:element name="Refers_x0020_to_x0020_Codes_x0020_and_x0020_Standards" ma:index="18" nillable="true" ma:displayName="Refers to Codes and Standards" ma:default="0" ma:description="A field to indicate whether the document contains references to the codes and standards." ma:internalName="Refers_x0020_to_x0020_Codes_x0020_and_x0020_Standards" ma:readOnly="false">
      <xsd:simpleType>
        <xsd:restriction base="dms:Boolean"/>
      </xsd:simpleType>
    </xsd:element>
    <xsd:element name="Workstream" ma:index="19" nillable="true" ma:displayName="Workstream" ma:format="Dropdown" ma:internalName="Workstream" ma:readOnly="false">
      <xsd:simpleType>
        <xsd:restriction base="dms:Choice">
          <xsd:enumeration value="Other"/>
          <xsd:enumeration value="Business Continuity"/>
          <xsd:enumeration value="Communications"/>
          <xsd:enumeration value="Corporate Governance"/>
          <xsd:enumeration value="Data Protection/FOI"/>
          <xsd:enumeration value="Disposal"/>
          <xsd:enumeration value="Document control"/>
          <xsd:enumeration value="Enquiries"/>
          <xsd:enumeration value="Finance"/>
          <xsd:enumeration value="HR"/>
          <xsd:enumeration value="Incidents"/>
          <xsd:enumeration value="Inspection"/>
          <xsd:enumeration value="KPI/Business plan report"/>
          <xsd:enumeration value="Legal"/>
          <xsd:enumeration value="Licensing"/>
          <xsd:enumeration value="Risk"/>
          <xsd:enumeration value="Stakeholder management"/>
        </xsd:restriction>
      </xsd:simpleType>
    </xsd:element>
    <xsd:element name="Sector" ma:index="20" nillable="true" ma:displayName="Sector" ma:format="Dropdown" ma:internalName="Sector" ma:readOnly="false">
      <xsd:simpleType>
        <xsd:restriction base="dms:Choice">
          <xsd:enumeration value="Please select"/>
          <xsd:enumeration value="Anatomy"/>
          <xsd:enumeration value="Cross-sector"/>
          <xsd:enumeration value="HT Act"/>
          <xsd:enumeration value="Human Application"/>
          <xsd:enumeration value="Living Donation"/>
          <xsd:enumeration value="ODT"/>
          <xsd:enumeration value="Post Mortem"/>
          <xsd:enumeration value="Public Display"/>
          <xsd:enumeration value="Research"/>
        </xsd:restriction>
      </xsd:simpleType>
    </xsd:element>
    <xsd:element name="Directorate" ma:index="22" nillable="true" ma:displayName="Directorate" ma:default="Regulation" ma:format="Dropdown" ma:internalName="Directorate" ma:readOnly="false">
      <xsd:simpleType>
        <xsd:restriction base="dms:Choice">
          <xsd:enumeration value="CEO"/>
          <xsd:enumeration value="Comms"/>
          <xsd:enumeration value="Regulation"/>
          <xsd:enumeration value="Resources"/>
          <xsd:enumeration value="Data, Technology and Development"/>
        </xsd:restriction>
      </xsd:simpleType>
    </xsd:element>
    <xsd:element name="Retention_x0020_Date" ma:index="25" nillable="true" ma:displayName="Retention Date" ma:format="DateOnly" ma:internalName="Retention_x0020_Date" ma:readOnly="false">
      <xsd:simpleType>
        <xsd:restriction base="dms:DateTime"/>
      </xsd:simpleType>
    </xsd:element>
    <xsd:element name="Review_x0020_Date" ma:index="26" nillable="true" ma:displayName="Review Date" ma:format="DateOnly" ma:internalName="Review_x0020_Date" ma:readOnly="fals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TaskDueDate" ma:index="23" nillable="true" ma:displayName="Due Date" ma:format="DateOnly" ma:internalName="TaskDueDate" ma:readOnly="fals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1EC6288-58C9-4AA9-8F1C-76A0290E713B}">
  <ds:schemaRefs>
    <ds:schemaRef ds:uri="http://schemas.microsoft.com/sharepoint/v3/contenttype/forms"/>
  </ds:schemaRefs>
</ds:datastoreItem>
</file>

<file path=customXml/itemProps2.xml><?xml version="1.0" encoding="utf-8"?>
<ds:datastoreItem xmlns:ds="http://schemas.openxmlformats.org/officeDocument/2006/customXml" ds:itemID="{64FA5E79-DDB9-4AF4-94CE-E9C24E4C808B}">
  <ds:schemaRefs>
    <ds:schemaRef ds:uri="http://schemas.microsoft.com/sharepoint/v3"/>
    <ds:schemaRef ds:uri="http://schemas.microsoft.com/office/2006/documentManagement/types"/>
    <ds:schemaRef ds:uri="http://purl.org/dc/elements/1.1/"/>
    <ds:schemaRef ds:uri="http://schemas.microsoft.com/sharepoint/v3/fields"/>
    <ds:schemaRef ds:uri="http://purl.org/dc/terms/"/>
    <ds:schemaRef ds:uri="da565c07-dda8-49d0-af77-97162e211c3a"/>
    <ds:schemaRef ds:uri="http://purl.org/dc/dcmitype/"/>
    <ds:schemaRef ds:uri="http://schemas.microsoft.com/office/infopath/2007/PartnerControls"/>
    <ds:schemaRef ds:uri="http://schemas.openxmlformats.org/package/2006/metadata/core-properties"/>
    <ds:schemaRef ds:uri="6e726090-7095-472b-bf70-8fa95d520ef1"/>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0E0E5494-42A8-467C-834C-14C604A4D4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a565c07-dda8-49d0-af77-97162e211c3a"/>
    <ds:schemaRef ds:uri="6e726090-7095-472b-bf70-8fa95d520ef1"/>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922CA8-1E36-4A2C-8D17-C0FAB8F39D01}">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6</Pages>
  <Words>3685</Words>
  <Characters>21005</Characters>
  <Application>Microsoft Office Word</Application>
  <DocSecurity>0</DocSecurity>
  <Lines>175</Lines>
  <Paragraphs>49</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HTA-TEM-027a Fixed Term Licence Application Form for End Users Based in Northern Ireland</vt:lpstr>
      <vt:lpstr>Who should use this form?</vt:lpstr>
      <vt:lpstr>Licensing requirement</vt:lpstr>
      <vt:lpstr>Suppliers</vt:lpstr>
      <vt:lpstr>Links to further information</vt:lpstr>
    </vt:vector>
  </TitlesOfParts>
  <Company>Human Tissue Authority</Company>
  <LinksUpToDate>false</LinksUpToDate>
  <CharactersWithSpaces>24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TA-FOR-037 Licence Application Form Importing into GB from EEA</dc:title>
  <dc:subject/>
  <dc:creator>Roshana Amiri</dc:creator>
  <cp:keywords/>
  <dc:description/>
  <cp:lastModifiedBy>Rebecca Proud</cp:lastModifiedBy>
  <cp:revision>7</cp:revision>
  <dcterms:created xsi:type="dcterms:W3CDTF">2021-03-23T14:47:00Z</dcterms:created>
  <dcterms:modified xsi:type="dcterms:W3CDTF">2022-05-30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100A7319F5BE658F44E989D82FD43C991CC</vt:lpwstr>
  </property>
  <property fmtid="{D5CDD505-2E9C-101B-9397-08002B2CF9AE}" pid="3" name="_dlc_DocIdItemGuid">
    <vt:lpwstr>d6289bc7-1ac0-4637-bf4c-97627b1a3774</vt:lpwstr>
  </property>
  <property fmtid="{D5CDD505-2E9C-101B-9397-08002B2CF9AE}" pid="4" name="Due Date">
    <vt:lpwstr>2023-03-22T00:00:00</vt:lpwstr>
  </property>
  <property fmtid="{D5CDD505-2E9C-101B-9397-08002B2CF9AE}" pid="5" name="Assigned To">
    <vt:lpwstr>4</vt:lpwstr>
  </property>
  <property fmtid="{D5CDD505-2E9C-101B-9397-08002B2CF9AE}" pid="6" name="Document ID Value">
    <vt:lpwstr>7PKA47NQCCUE-53-2628</vt:lpwstr>
  </property>
  <property fmtid="{D5CDD505-2E9C-101B-9397-08002B2CF9AE}" pid="7" name="Document Category">
    <vt:lpwstr>9</vt:lpwstr>
  </property>
  <property fmtid="{D5CDD505-2E9C-101B-9397-08002B2CF9AE}" pid="8" name="Document Subject">
    <vt:lpwstr>10</vt:lpwstr>
  </property>
</Properties>
</file>